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3CFA1E" w14:textId="5AD1AB7A" w:rsidR="006F5189" w:rsidRDefault="006F5189" w:rsidP="006F5189">
      <w:pPr>
        <w:pStyle w:val="Heading1"/>
      </w:pPr>
      <w:r>
        <w:t>Bayesian Network</w:t>
      </w:r>
    </w:p>
    <w:p w14:paraId="38AC56D0" w14:textId="468B4E31" w:rsidR="006F5189" w:rsidRDefault="006F5189" w:rsidP="006F5189"/>
    <w:p w14:paraId="191BE2F0" w14:textId="1A6F74D3" w:rsidR="006F5189" w:rsidRDefault="00FE69F0" w:rsidP="00EF26C9">
      <w:pPr>
        <w:pStyle w:val="Heading2"/>
      </w:pPr>
      <w:r>
        <w:t xml:space="preserve"> All features </w:t>
      </w:r>
      <w:r w:rsidR="006C4CF2">
        <w:t xml:space="preserve">Without </w:t>
      </w:r>
      <w:r>
        <w:t>Discretization</w:t>
      </w:r>
    </w:p>
    <w:p w14:paraId="748DE850" w14:textId="77777777" w:rsidR="006C4CF2" w:rsidRDefault="006C4CF2" w:rsidP="006C4CF2"/>
    <w:p w14:paraId="0316359C" w14:textId="77777777" w:rsidR="006C4CF2" w:rsidRDefault="006C4CF2" w:rsidP="006C4CF2">
      <w:r>
        <w:t>Correctly Classified Instances          50               81.9672 %</w:t>
      </w:r>
    </w:p>
    <w:p w14:paraId="06134E8F" w14:textId="77777777" w:rsidR="006C4CF2" w:rsidRDefault="006C4CF2" w:rsidP="006C4CF2">
      <w:r>
        <w:t>Incorrectly Classified Instances        11               18.0328 %</w:t>
      </w:r>
    </w:p>
    <w:p w14:paraId="2DB96FDC" w14:textId="77777777" w:rsidR="006C4CF2" w:rsidRDefault="006C4CF2" w:rsidP="006C4CF2">
      <w:r>
        <w:t>Kappa statistic                          0.6402</w:t>
      </w:r>
    </w:p>
    <w:p w14:paraId="3E052653" w14:textId="77777777" w:rsidR="006C4CF2" w:rsidRDefault="006C4CF2" w:rsidP="006C4CF2">
      <w:r>
        <w:t>Mean absolute error                      0.0795</w:t>
      </w:r>
    </w:p>
    <w:p w14:paraId="669C1FD2" w14:textId="77777777" w:rsidR="006C4CF2" w:rsidRDefault="006C4CF2" w:rsidP="006C4CF2">
      <w:r>
        <w:t>Root mean squared error                  0.2271</w:t>
      </w:r>
    </w:p>
    <w:p w14:paraId="0E7D9F66" w14:textId="77777777" w:rsidR="006C4CF2" w:rsidRDefault="006C4CF2" w:rsidP="006C4CF2">
      <w:r>
        <w:t>Relative absolute error                 39.4596 %</w:t>
      </w:r>
    </w:p>
    <w:p w14:paraId="0458B2F2" w14:textId="77777777" w:rsidR="006C4CF2" w:rsidRDefault="006C4CF2" w:rsidP="006C4CF2">
      <w:r>
        <w:t>Root relative squared error             71.8029 %</w:t>
      </w:r>
    </w:p>
    <w:p w14:paraId="59D5ABCE" w14:textId="77777777" w:rsidR="006C4CF2" w:rsidRDefault="006C4CF2" w:rsidP="006C4CF2">
      <w:r>
        <w:t xml:space="preserve">Total Number of Instances               61     </w:t>
      </w:r>
    </w:p>
    <w:p w14:paraId="752CD905" w14:textId="77777777" w:rsidR="006C4CF2" w:rsidRDefault="006C4CF2" w:rsidP="006C4CF2"/>
    <w:p w14:paraId="548E9731" w14:textId="77777777" w:rsidR="006C4CF2" w:rsidRDefault="006C4CF2" w:rsidP="006C4CF2">
      <w:r>
        <w:t>=== Detailed Accuracy By Class ===</w:t>
      </w:r>
    </w:p>
    <w:p w14:paraId="7D4B0EBC" w14:textId="77777777" w:rsidR="006C4CF2" w:rsidRDefault="006C4CF2" w:rsidP="006C4CF2"/>
    <w:p w14:paraId="43813DA1" w14:textId="77777777" w:rsidR="006C4CF2" w:rsidRDefault="006C4CF2" w:rsidP="006C4CF2">
      <w:r>
        <w:t xml:space="preserve">                 TP Rate  FP Rate  Precision  Recall   F-Measure  MCC      ROC Area  PRC Area  Class</w:t>
      </w:r>
    </w:p>
    <w:p w14:paraId="502622BA" w14:textId="77777777" w:rsidR="006C4CF2" w:rsidRDefault="006C4CF2" w:rsidP="006C4CF2">
      <w:r>
        <w:t xml:space="preserve">                 0.781    0.138    0.862      0.781    0.820      0.643    0.906     0.867     &lt;50</w:t>
      </w:r>
    </w:p>
    <w:p w14:paraId="620F2038" w14:textId="77777777" w:rsidR="006C4CF2" w:rsidRDefault="006C4CF2" w:rsidP="006C4CF2">
      <w:r>
        <w:t xml:space="preserve">                 0.862    0.219    0.781      0.862    0.820      0.643    0.909     0.923     &gt;50_1</w:t>
      </w:r>
    </w:p>
    <w:p w14:paraId="26824285" w14:textId="758F067B" w:rsidR="006C4CF2" w:rsidRPr="006C4CF2" w:rsidRDefault="006C4CF2" w:rsidP="006C4CF2">
      <w:pPr>
        <w:ind w:firstLine="720"/>
        <w:rPr>
          <w:b/>
          <w:bCs/>
        </w:rPr>
      </w:pPr>
      <w:r>
        <w:t xml:space="preserve">  </w:t>
      </w:r>
      <w:r w:rsidRPr="006C4CF2">
        <w:rPr>
          <w:b/>
          <w:bCs/>
        </w:rPr>
        <w:t xml:space="preserve">0.820    0.176    0.824      0.820    0.820      0.643    0.907     0.894     </w:t>
      </w:r>
    </w:p>
    <w:p w14:paraId="6E3EBA36" w14:textId="77777777" w:rsidR="006C4CF2" w:rsidRDefault="006C4CF2" w:rsidP="006C4CF2"/>
    <w:p w14:paraId="777A97E9" w14:textId="77777777" w:rsidR="006C4CF2" w:rsidRDefault="006C4CF2" w:rsidP="006C4CF2">
      <w:r>
        <w:t>=== Confusion Matrix ===</w:t>
      </w:r>
    </w:p>
    <w:p w14:paraId="3522ADDF" w14:textId="77777777" w:rsidR="006C4CF2" w:rsidRDefault="006C4CF2" w:rsidP="006C4CF2"/>
    <w:p w14:paraId="0E7510F7" w14:textId="77777777" w:rsidR="006C4CF2" w:rsidRDefault="006C4CF2" w:rsidP="006C4CF2">
      <w:r>
        <w:t xml:space="preserve">  a  b  c  d  e   &lt;-- classified as</w:t>
      </w:r>
    </w:p>
    <w:p w14:paraId="3C189C1D" w14:textId="77777777" w:rsidR="006C4CF2" w:rsidRDefault="006C4CF2" w:rsidP="006C4CF2">
      <w:r>
        <w:t xml:space="preserve"> 25  7  0  0  0 |  a = &lt;50</w:t>
      </w:r>
    </w:p>
    <w:p w14:paraId="1729C9D9" w14:textId="77777777" w:rsidR="006C4CF2" w:rsidRDefault="006C4CF2" w:rsidP="006C4CF2">
      <w:r>
        <w:t xml:space="preserve">  4 25  0  0  0 |  b = &gt;50_1</w:t>
      </w:r>
    </w:p>
    <w:p w14:paraId="412BBBEB" w14:textId="77777777" w:rsidR="006C4CF2" w:rsidRDefault="006C4CF2" w:rsidP="006F5189"/>
    <w:p w14:paraId="1639B785" w14:textId="77777777" w:rsidR="006C4CF2" w:rsidRDefault="006C4CF2" w:rsidP="006F5189"/>
    <w:p w14:paraId="6537F659" w14:textId="77777777" w:rsidR="006C4CF2" w:rsidRDefault="006C4CF2" w:rsidP="006F5189"/>
    <w:p w14:paraId="3EFC4B00" w14:textId="08B4B288" w:rsidR="00FE69F0" w:rsidRDefault="00FE69F0" w:rsidP="00EF26C9">
      <w:pPr>
        <w:pStyle w:val="Heading2"/>
      </w:pPr>
      <w:r>
        <w:lastRenderedPageBreak/>
        <w:t>All features With Discretization</w:t>
      </w:r>
    </w:p>
    <w:p w14:paraId="5DDDCDBA" w14:textId="17F8CDCF" w:rsidR="006F5189" w:rsidRDefault="006F5189" w:rsidP="006F5189">
      <w:r>
        <w:t>=== Summary ===</w:t>
      </w:r>
    </w:p>
    <w:p w14:paraId="212A4FC9" w14:textId="77777777" w:rsidR="006F5189" w:rsidRDefault="006F5189" w:rsidP="006F5189"/>
    <w:p w14:paraId="590DC9FA" w14:textId="77777777" w:rsidR="00FE69F0" w:rsidRDefault="00FE69F0" w:rsidP="00FE69F0">
      <w:r>
        <w:t>Correctly Classified Instances          53               86.8852 %</w:t>
      </w:r>
    </w:p>
    <w:p w14:paraId="010A6360" w14:textId="77777777" w:rsidR="00FE69F0" w:rsidRDefault="00FE69F0" w:rsidP="00FE69F0">
      <w:r>
        <w:t>Incorrectly Classified Instances         8               13.1148 %</w:t>
      </w:r>
    </w:p>
    <w:p w14:paraId="06930E67" w14:textId="77777777" w:rsidR="00FE69F0" w:rsidRDefault="00FE69F0" w:rsidP="00FE69F0">
      <w:r>
        <w:t>Kappa statistic                          0.7371</w:t>
      </w:r>
    </w:p>
    <w:p w14:paraId="529C458F" w14:textId="77777777" w:rsidR="00FE69F0" w:rsidRDefault="00FE69F0" w:rsidP="00FE69F0">
      <w:r>
        <w:t>Mean absolute error                      0.0719</w:t>
      </w:r>
    </w:p>
    <w:p w14:paraId="50255081" w14:textId="77777777" w:rsidR="00FE69F0" w:rsidRDefault="00FE69F0" w:rsidP="00FE69F0">
      <w:r>
        <w:t>Root mean squared error                  0.2091</w:t>
      </w:r>
    </w:p>
    <w:p w14:paraId="428E3F60" w14:textId="77777777" w:rsidR="00FE69F0" w:rsidRDefault="00FE69F0" w:rsidP="00FE69F0">
      <w:r>
        <w:t>Relative absolute error                 35.6744 %</w:t>
      </w:r>
    </w:p>
    <w:p w14:paraId="66222FE6" w14:textId="77777777" w:rsidR="00FE69F0" w:rsidRDefault="00FE69F0" w:rsidP="00FE69F0">
      <w:r>
        <w:t>Root relative squared error             66.1034 %</w:t>
      </w:r>
    </w:p>
    <w:p w14:paraId="48946538" w14:textId="77777777" w:rsidR="00FE69F0" w:rsidRDefault="00FE69F0" w:rsidP="00FE69F0">
      <w:r>
        <w:t xml:space="preserve">Total Number of Instances               61     </w:t>
      </w:r>
    </w:p>
    <w:p w14:paraId="7FFBE6F0" w14:textId="77777777" w:rsidR="00FE69F0" w:rsidRDefault="00FE69F0" w:rsidP="00FE69F0"/>
    <w:p w14:paraId="7DD77DF8" w14:textId="77777777" w:rsidR="00FE69F0" w:rsidRDefault="00FE69F0" w:rsidP="00FE69F0">
      <w:r>
        <w:t>=== Detailed Accuracy By Class ===</w:t>
      </w:r>
    </w:p>
    <w:p w14:paraId="4F088BCD" w14:textId="77777777" w:rsidR="00FE69F0" w:rsidRDefault="00FE69F0" w:rsidP="00FE69F0"/>
    <w:p w14:paraId="15E8294B" w14:textId="77777777" w:rsidR="00FE69F0" w:rsidRDefault="00FE69F0" w:rsidP="00FE69F0">
      <w:r>
        <w:t xml:space="preserve">                 TP Rate  FP Rate  Precision  Recall   F-Measure  MCC      ROC Area  PRC Area  Class</w:t>
      </w:r>
    </w:p>
    <w:p w14:paraId="0684D25B" w14:textId="77777777" w:rsidR="00FE69F0" w:rsidRDefault="00FE69F0" w:rsidP="00FE69F0">
      <w:r>
        <w:t xml:space="preserve">                 0.875    0.138    0.875      0.875    0.875      0.737    0.927     0.907     &lt;50</w:t>
      </w:r>
    </w:p>
    <w:p w14:paraId="308691B3" w14:textId="77777777" w:rsidR="00FE69F0" w:rsidRDefault="00FE69F0" w:rsidP="00FE69F0">
      <w:r>
        <w:t xml:space="preserve">                 0.862    0.125    0.862      0.862    0.862      0.737    0.926     0.941     &gt;50_1</w:t>
      </w:r>
    </w:p>
    <w:p w14:paraId="760DEAA2" w14:textId="61AB103E" w:rsidR="00FE69F0" w:rsidRPr="00FE69F0" w:rsidRDefault="00FE69F0" w:rsidP="00FE69F0">
      <w:pPr>
        <w:ind w:firstLine="720"/>
        <w:rPr>
          <w:b/>
          <w:bCs/>
        </w:rPr>
      </w:pPr>
      <w:r>
        <w:t xml:space="preserve">  </w:t>
      </w:r>
      <w:r w:rsidRPr="00FE69F0">
        <w:rPr>
          <w:b/>
          <w:bCs/>
        </w:rPr>
        <w:t xml:space="preserve">0.869    0.132    0.869      0.869    0.869      0.737    0.926     0.923     </w:t>
      </w:r>
    </w:p>
    <w:p w14:paraId="0EEF301B" w14:textId="77777777" w:rsidR="00FE69F0" w:rsidRDefault="00FE69F0" w:rsidP="00FE69F0"/>
    <w:p w14:paraId="09153AFA" w14:textId="77777777" w:rsidR="00FE69F0" w:rsidRDefault="00FE69F0" w:rsidP="00FE69F0">
      <w:r>
        <w:t>=== Confusion Matrix ===</w:t>
      </w:r>
    </w:p>
    <w:p w14:paraId="0E844105" w14:textId="77777777" w:rsidR="00FE69F0" w:rsidRDefault="00FE69F0" w:rsidP="00FE69F0"/>
    <w:p w14:paraId="02BF1923" w14:textId="77777777" w:rsidR="00FE69F0" w:rsidRDefault="00FE69F0" w:rsidP="00FE69F0">
      <w:r>
        <w:t xml:space="preserve">  a  b  c  d  e   &lt;-- classified as</w:t>
      </w:r>
    </w:p>
    <w:p w14:paraId="78340FA8" w14:textId="77777777" w:rsidR="00FE69F0" w:rsidRDefault="00FE69F0" w:rsidP="00FE69F0">
      <w:r>
        <w:t xml:space="preserve"> 28  4  0  0  0 |  a = &lt;50</w:t>
      </w:r>
    </w:p>
    <w:p w14:paraId="69438577" w14:textId="1FA133FF" w:rsidR="006F5189" w:rsidRDefault="00FE69F0" w:rsidP="00FE69F0">
      <w:r>
        <w:t xml:space="preserve">  4 25  0  0  0 |  b = &gt;50_1</w:t>
      </w:r>
    </w:p>
    <w:p w14:paraId="065486C6" w14:textId="73C30037" w:rsidR="00FE69F0" w:rsidRDefault="00FE69F0" w:rsidP="00FE69F0"/>
    <w:p w14:paraId="1AEC3738" w14:textId="730F0EEC" w:rsidR="00FE69F0" w:rsidRDefault="00FE69F0" w:rsidP="00FE69F0"/>
    <w:p w14:paraId="23BC5AB0" w14:textId="534FD299" w:rsidR="00FE69F0" w:rsidRDefault="00EF26C9" w:rsidP="00EF26C9">
      <w:pPr>
        <w:pStyle w:val="Heading2"/>
      </w:pPr>
      <w:r>
        <w:t>Reduced feature</w:t>
      </w:r>
    </w:p>
    <w:p w14:paraId="71EFCC13" w14:textId="77777777" w:rsidR="000C4930" w:rsidRDefault="000C4930" w:rsidP="000C4930">
      <w:r>
        <w:t>=== Run information ===</w:t>
      </w:r>
    </w:p>
    <w:p w14:paraId="1774E23A" w14:textId="77777777" w:rsidR="000C4930" w:rsidRDefault="000C4930" w:rsidP="000C4930"/>
    <w:p w14:paraId="7A177F24" w14:textId="77777777" w:rsidR="000C4930" w:rsidRDefault="000C4930" w:rsidP="000C4930">
      <w:r>
        <w:lastRenderedPageBreak/>
        <w:t>Evaluator:    weka.attributeSelection.WrapperSubsetEval -B weka.classifiers.bayes.BayesNet -F 5 -T 0.01 -R 1 -E DEFAULT -- -D -Q weka.classifiers.bayes.net.search.local.K2 -- -P 1 -S BAYES -E weka.classifiers.bayes.net.estimate.SimpleEstimator -- -A 0.5</w:t>
      </w:r>
    </w:p>
    <w:p w14:paraId="7275917E" w14:textId="77777777" w:rsidR="000C4930" w:rsidRDefault="000C4930" w:rsidP="000C4930">
      <w:r>
        <w:t>Search:       weka.attributeSelection.GreedyStepwise -T -1.7976931348623157E308 -N -1 -num-slots 1</w:t>
      </w:r>
    </w:p>
    <w:p w14:paraId="235B9413" w14:textId="77777777" w:rsidR="000C4930" w:rsidRDefault="000C4930" w:rsidP="000C4930">
      <w:r>
        <w:t>Relation:     cleveland-14-heart-disease</w:t>
      </w:r>
    </w:p>
    <w:p w14:paraId="0B4C55C7" w14:textId="77777777" w:rsidR="000C4930" w:rsidRDefault="000C4930" w:rsidP="000C4930">
      <w:r>
        <w:t>Instances:    303</w:t>
      </w:r>
    </w:p>
    <w:p w14:paraId="0A83619A" w14:textId="77777777" w:rsidR="000C4930" w:rsidRDefault="000C4930" w:rsidP="000C4930">
      <w:r>
        <w:t>Attributes:   14</w:t>
      </w:r>
    </w:p>
    <w:p w14:paraId="6D440E29" w14:textId="77777777" w:rsidR="000C4930" w:rsidRDefault="000C4930" w:rsidP="000C4930">
      <w:r>
        <w:t xml:space="preserve">              age</w:t>
      </w:r>
    </w:p>
    <w:p w14:paraId="66E02418" w14:textId="77777777" w:rsidR="000C4930" w:rsidRDefault="000C4930" w:rsidP="000C4930">
      <w:r>
        <w:t xml:space="preserve">              sex</w:t>
      </w:r>
    </w:p>
    <w:p w14:paraId="3FD58775" w14:textId="77777777" w:rsidR="000C4930" w:rsidRDefault="000C4930" w:rsidP="000C4930">
      <w:r>
        <w:t xml:space="preserve">              cp</w:t>
      </w:r>
    </w:p>
    <w:p w14:paraId="7DBA6C11" w14:textId="77777777" w:rsidR="000C4930" w:rsidRDefault="000C4930" w:rsidP="000C4930">
      <w:r>
        <w:t xml:space="preserve">              trestbps</w:t>
      </w:r>
    </w:p>
    <w:p w14:paraId="73D0BCD6" w14:textId="77777777" w:rsidR="000C4930" w:rsidRDefault="000C4930" w:rsidP="000C4930">
      <w:r>
        <w:t xml:space="preserve">              chol</w:t>
      </w:r>
    </w:p>
    <w:p w14:paraId="29E956E7" w14:textId="77777777" w:rsidR="000C4930" w:rsidRDefault="000C4930" w:rsidP="000C4930">
      <w:r>
        <w:t xml:space="preserve">              fbs</w:t>
      </w:r>
    </w:p>
    <w:p w14:paraId="77B7AAD0" w14:textId="77777777" w:rsidR="000C4930" w:rsidRDefault="000C4930" w:rsidP="000C4930">
      <w:r>
        <w:t xml:space="preserve">              restecg</w:t>
      </w:r>
    </w:p>
    <w:p w14:paraId="5C20F807" w14:textId="77777777" w:rsidR="000C4930" w:rsidRDefault="000C4930" w:rsidP="000C4930">
      <w:r>
        <w:t xml:space="preserve">              thalach</w:t>
      </w:r>
    </w:p>
    <w:p w14:paraId="77D81827" w14:textId="77777777" w:rsidR="000C4930" w:rsidRDefault="000C4930" w:rsidP="000C4930">
      <w:r>
        <w:t xml:space="preserve">              exang</w:t>
      </w:r>
    </w:p>
    <w:p w14:paraId="38239AC9" w14:textId="77777777" w:rsidR="000C4930" w:rsidRDefault="000C4930" w:rsidP="000C4930">
      <w:r>
        <w:t xml:space="preserve">              oldpeak</w:t>
      </w:r>
    </w:p>
    <w:p w14:paraId="48F5EC5B" w14:textId="77777777" w:rsidR="000C4930" w:rsidRDefault="000C4930" w:rsidP="000C4930">
      <w:r>
        <w:t xml:space="preserve">              slope</w:t>
      </w:r>
    </w:p>
    <w:p w14:paraId="1D794902" w14:textId="77777777" w:rsidR="000C4930" w:rsidRDefault="000C4930" w:rsidP="000C4930">
      <w:r>
        <w:t xml:space="preserve">              ca</w:t>
      </w:r>
    </w:p>
    <w:p w14:paraId="50F2A56C" w14:textId="77777777" w:rsidR="000C4930" w:rsidRDefault="000C4930" w:rsidP="000C4930">
      <w:r>
        <w:t xml:space="preserve">              thal</w:t>
      </w:r>
    </w:p>
    <w:p w14:paraId="07C0F5F5" w14:textId="77777777" w:rsidR="000C4930" w:rsidRDefault="000C4930" w:rsidP="000C4930">
      <w:r>
        <w:t xml:space="preserve">              num</w:t>
      </w:r>
    </w:p>
    <w:p w14:paraId="10A863B1" w14:textId="77777777" w:rsidR="000C4930" w:rsidRDefault="000C4930" w:rsidP="000C4930">
      <w:r>
        <w:t>Evaluation mode:    10-fold cross-validation</w:t>
      </w:r>
    </w:p>
    <w:p w14:paraId="27052CCF" w14:textId="77777777" w:rsidR="000C4930" w:rsidRDefault="000C4930" w:rsidP="000C4930"/>
    <w:p w14:paraId="0C94BAD3" w14:textId="77777777" w:rsidR="000C4930" w:rsidRDefault="000C4930" w:rsidP="000C4930"/>
    <w:p w14:paraId="40CFD7EA" w14:textId="77777777" w:rsidR="000C4930" w:rsidRDefault="000C4930" w:rsidP="000C4930"/>
    <w:p w14:paraId="009B0CBF" w14:textId="77777777" w:rsidR="000C4930" w:rsidRDefault="000C4930" w:rsidP="000C4930">
      <w:r>
        <w:t>=== Attribute selection 10 fold cross-validation (stratified), seed: 1 ===</w:t>
      </w:r>
    </w:p>
    <w:p w14:paraId="57449B9B" w14:textId="77777777" w:rsidR="000C4930" w:rsidRDefault="000C4930" w:rsidP="000C4930"/>
    <w:p w14:paraId="7E126731" w14:textId="77777777" w:rsidR="000C4930" w:rsidRDefault="000C4930" w:rsidP="000C4930">
      <w:r>
        <w:t>number of folds (%)  attribute</w:t>
      </w:r>
    </w:p>
    <w:p w14:paraId="230DBEF6" w14:textId="77777777" w:rsidR="000C4930" w:rsidRDefault="000C4930" w:rsidP="000C4930">
      <w:r>
        <w:t xml:space="preserve">           1( 10 %)    1 age</w:t>
      </w:r>
    </w:p>
    <w:p w14:paraId="61639618" w14:textId="77777777" w:rsidR="000C4930" w:rsidRDefault="000C4930" w:rsidP="000C4930">
      <w:r>
        <w:lastRenderedPageBreak/>
        <w:t xml:space="preserve">           1( 10 %)    2 sex</w:t>
      </w:r>
    </w:p>
    <w:p w14:paraId="4481EF6F" w14:textId="77777777" w:rsidR="000C4930" w:rsidRDefault="000C4930" w:rsidP="000C4930">
      <w:r>
        <w:t xml:space="preserve">           8( 80 %)    3 cp</w:t>
      </w:r>
    </w:p>
    <w:p w14:paraId="47CB5190" w14:textId="77777777" w:rsidR="000C4930" w:rsidRDefault="000C4930" w:rsidP="000C4930">
      <w:r>
        <w:t xml:space="preserve">           0(  0 %)    4 trestbps</w:t>
      </w:r>
    </w:p>
    <w:p w14:paraId="5E04CBCA" w14:textId="77777777" w:rsidR="000C4930" w:rsidRDefault="000C4930" w:rsidP="000C4930">
      <w:r>
        <w:t xml:space="preserve">           0(  0 %)    5 chol</w:t>
      </w:r>
    </w:p>
    <w:p w14:paraId="790AF359" w14:textId="77777777" w:rsidR="000C4930" w:rsidRDefault="000C4930" w:rsidP="000C4930">
      <w:r>
        <w:t xml:space="preserve">           0(  0 %)    6 fbs</w:t>
      </w:r>
    </w:p>
    <w:p w14:paraId="34269DE9" w14:textId="77777777" w:rsidR="000C4930" w:rsidRDefault="000C4930" w:rsidP="000C4930">
      <w:r>
        <w:t xml:space="preserve">           0(  0 %)    7 restecg</w:t>
      </w:r>
    </w:p>
    <w:p w14:paraId="4884C1CB" w14:textId="77777777" w:rsidR="000C4930" w:rsidRDefault="000C4930" w:rsidP="000C4930">
      <w:r>
        <w:t xml:space="preserve">           0(  0 %)    8 thalach</w:t>
      </w:r>
    </w:p>
    <w:p w14:paraId="280B73E5" w14:textId="77777777" w:rsidR="000C4930" w:rsidRDefault="000C4930" w:rsidP="000C4930">
      <w:r>
        <w:t xml:space="preserve">           1( 10 %)    9 exang</w:t>
      </w:r>
    </w:p>
    <w:p w14:paraId="5A69E84A" w14:textId="77777777" w:rsidR="000C4930" w:rsidRDefault="000C4930" w:rsidP="000C4930">
      <w:r>
        <w:t xml:space="preserve">           1( 10 %)   10 oldpeak</w:t>
      </w:r>
    </w:p>
    <w:p w14:paraId="2C013F64" w14:textId="77777777" w:rsidR="000C4930" w:rsidRDefault="000C4930" w:rsidP="000C4930">
      <w:r>
        <w:t xml:space="preserve">           1( 10 %)   11 slope</w:t>
      </w:r>
    </w:p>
    <w:p w14:paraId="46E9B75E" w14:textId="77777777" w:rsidR="000C4930" w:rsidRDefault="000C4930" w:rsidP="000C4930">
      <w:r>
        <w:t xml:space="preserve">           3( 30 %)   12 ca</w:t>
      </w:r>
    </w:p>
    <w:p w14:paraId="0F2C7B66" w14:textId="77777777" w:rsidR="000C4930" w:rsidRDefault="000C4930" w:rsidP="000C4930">
      <w:r>
        <w:t xml:space="preserve">           5( 50 %)   13 thal</w:t>
      </w:r>
    </w:p>
    <w:p w14:paraId="384F2919" w14:textId="77777777" w:rsidR="000C4930" w:rsidRPr="000C4930" w:rsidRDefault="000C4930" w:rsidP="000C4930"/>
    <w:p w14:paraId="1670F3C1" w14:textId="78C8008A" w:rsidR="00EF26C9" w:rsidRDefault="0094346D" w:rsidP="0094346D">
      <w:pPr>
        <w:pStyle w:val="Heading1"/>
      </w:pPr>
      <w:r>
        <w:t xml:space="preserve">Bayesian Network with </w:t>
      </w:r>
      <w:r w:rsidR="00EF26C9">
        <w:t>Selected attributes: 1,2,3,9,10,11,12,13 : 8</w:t>
      </w:r>
    </w:p>
    <w:p w14:paraId="06440204" w14:textId="77777777" w:rsidR="00EF26C9" w:rsidRDefault="00EF26C9" w:rsidP="00EF26C9">
      <w:r>
        <w:t xml:space="preserve">                     age</w:t>
      </w:r>
    </w:p>
    <w:p w14:paraId="7A0E1131" w14:textId="77777777" w:rsidR="00EF26C9" w:rsidRDefault="00EF26C9" w:rsidP="00EF26C9">
      <w:r>
        <w:t xml:space="preserve">                     sex</w:t>
      </w:r>
    </w:p>
    <w:p w14:paraId="08B6786B" w14:textId="77777777" w:rsidR="00EF26C9" w:rsidRDefault="00EF26C9" w:rsidP="00EF26C9">
      <w:r>
        <w:t xml:space="preserve">                     cp</w:t>
      </w:r>
    </w:p>
    <w:p w14:paraId="5B365ED6" w14:textId="77777777" w:rsidR="00EF26C9" w:rsidRDefault="00EF26C9" w:rsidP="00EF26C9">
      <w:r>
        <w:t xml:space="preserve">                     exang</w:t>
      </w:r>
    </w:p>
    <w:p w14:paraId="4FE119E6" w14:textId="77777777" w:rsidR="00EF26C9" w:rsidRDefault="00EF26C9" w:rsidP="00EF26C9">
      <w:r>
        <w:t xml:space="preserve">                     oldpeak</w:t>
      </w:r>
    </w:p>
    <w:p w14:paraId="09AB6473" w14:textId="77777777" w:rsidR="00EF26C9" w:rsidRDefault="00EF26C9" w:rsidP="00EF26C9">
      <w:r>
        <w:t xml:space="preserve">                     slope</w:t>
      </w:r>
    </w:p>
    <w:p w14:paraId="0F3945BB" w14:textId="77777777" w:rsidR="00EF26C9" w:rsidRDefault="00EF26C9" w:rsidP="00EF26C9">
      <w:r>
        <w:t xml:space="preserve">                     ca</w:t>
      </w:r>
    </w:p>
    <w:p w14:paraId="2334C205" w14:textId="77777777" w:rsidR="00EF26C9" w:rsidRDefault="00EF26C9" w:rsidP="00EF26C9">
      <w:r>
        <w:t xml:space="preserve">                     thal</w:t>
      </w:r>
    </w:p>
    <w:p w14:paraId="6D9C0B78" w14:textId="714A8C22" w:rsidR="00EF26C9" w:rsidRDefault="00EF26C9" w:rsidP="00EF26C9">
      <w:pPr>
        <w:pStyle w:val="Heading2"/>
      </w:pPr>
      <w:r>
        <w:t>Without Discretization</w:t>
      </w:r>
    </w:p>
    <w:p w14:paraId="2B2B892A" w14:textId="77777777" w:rsidR="00EF26C9" w:rsidRDefault="00EF26C9" w:rsidP="00EF26C9">
      <w:r>
        <w:t>=== Summary ===</w:t>
      </w:r>
    </w:p>
    <w:p w14:paraId="4039CA41" w14:textId="77777777" w:rsidR="00EF26C9" w:rsidRDefault="00EF26C9" w:rsidP="00EF26C9"/>
    <w:p w14:paraId="0410E9B9" w14:textId="77777777" w:rsidR="00EF26C9" w:rsidRDefault="00EF26C9" w:rsidP="00EF26C9">
      <w:r>
        <w:t>Correctly Classified Instances          52               85.2459 %</w:t>
      </w:r>
    </w:p>
    <w:p w14:paraId="17E303F9" w14:textId="77777777" w:rsidR="00EF26C9" w:rsidRDefault="00EF26C9" w:rsidP="00EF26C9">
      <w:r>
        <w:t>Incorrectly Classified Instances         9               14.7541 %</w:t>
      </w:r>
    </w:p>
    <w:p w14:paraId="7B1C2FE9" w14:textId="77777777" w:rsidR="00EF26C9" w:rsidRDefault="00EF26C9" w:rsidP="00EF26C9">
      <w:r>
        <w:t>Kappa statistic                          0.7037</w:t>
      </w:r>
    </w:p>
    <w:p w14:paraId="0366F04A" w14:textId="77777777" w:rsidR="00EF26C9" w:rsidRDefault="00EF26C9" w:rsidP="00EF26C9">
      <w:r>
        <w:t>Mean absolute error                      0.0722</w:t>
      </w:r>
    </w:p>
    <w:p w14:paraId="1F1CF710" w14:textId="77777777" w:rsidR="00EF26C9" w:rsidRDefault="00EF26C9" w:rsidP="00EF26C9">
      <w:r>
        <w:lastRenderedPageBreak/>
        <w:t>Root mean squared error                  0.2043</w:t>
      </w:r>
    </w:p>
    <w:p w14:paraId="353EF2C9" w14:textId="77777777" w:rsidR="00EF26C9" w:rsidRDefault="00EF26C9" w:rsidP="00EF26C9">
      <w:r>
        <w:t>Relative absolute error                 35.8545 %</w:t>
      </w:r>
    </w:p>
    <w:p w14:paraId="4AF4D7EB" w14:textId="77777777" w:rsidR="00EF26C9" w:rsidRDefault="00EF26C9" w:rsidP="00EF26C9">
      <w:r>
        <w:t>Root relative squared error             64.6121 %</w:t>
      </w:r>
    </w:p>
    <w:p w14:paraId="2E0C367A" w14:textId="77777777" w:rsidR="00EF26C9" w:rsidRDefault="00EF26C9" w:rsidP="00EF26C9">
      <w:r>
        <w:t xml:space="preserve">Total Number of Instances               61     </w:t>
      </w:r>
    </w:p>
    <w:p w14:paraId="2592B393" w14:textId="77777777" w:rsidR="00EF26C9" w:rsidRDefault="00EF26C9" w:rsidP="00EF26C9"/>
    <w:p w14:paraId="07FFCC4C" w14:textId="77777777" w:rsidR="00EF26C9" w:rsidRDefault="00EF26C9" w:rsidP="00EF26C9">
      <w:r>
        <w:t>=== Detailed Accuracy By Class ===</w:t>
      </w:r>
    </w:p>
    <w:p w14:paraId="7B4D346E" w14:textId="77777777" w:rsidR="00EF26C9" w:rsidRDefault="00EF26C9" w:rsidP="00EF26C9"/>
    <w:p w14:paraId="5BE16256" w14:textId="77777777" w:rsidR="00EF26C9" w:rsidRDefault="00EF26C9" w:rsidP="00EF26C9">
      <w:r>
        <w:t xml:space="preserve">                 TP Rate  FP Rate  Precision  Recall   F-Measure  MCC      ROC Area  PRC Area  Class</w:t>
      </w:r>
    </w:p>
    <w:p w14:paraId="7086592D" w14:textId="77777777" w:rsidR="00EF26C9" w:rsidRDefault="00EF26C9" w:rsidP="00EF26C9">
      <w:r>
        <w:t xml:space="preserve">                 0.875    0.172    0.848      0.875    0.862      0.704    0.913     0.865     &lt;50</w:t>
      </w:r>
    </w:p>
    <w:p w14:paraId="6D180EAD" w14:textId="77777777" w:rsidR="00EF26C9" w:rsidRDefault="00EF26C9" w:rsidP="00EF26C9">
      <w:r>
        <w:t xml:space="preserve">                 0.828    0.125    0.857      0.828    0.842      0.704    0.912     0.933     &gt;50_1</w:t>
      </w:r>
    </w:p>
    <w:p w14:paraId="17025B20" w14:textId="021B36DE" w:rsidR="00EF26C9" w:rsidRPr="00EF26C9" w:rsidRDefault="00EF26C9" w:rsidP="00EF26C9">
      <w:pPr>
        <w:ind w:firstLine="720"/>
        <w:rPr>
          <w:b/>
          <w:bCs/>
        </w:rPr>
      </w:pPr>
      <w:r w:rsidRPr="00EF26C9">
        <w:rPr>
          <w:b/>
          <w:bCs/>
        </w:rPr>
        <w:t xml:space="preserve">0.852    0.150    0.853      0.852    0.852      0.704    0.912     0.898     </w:t>
      </w:r>
    </w:p>
    <w:p w14:paraId="506E9C90" w14:textId="77777777" w:rsidR="00EF26C9" w:rsidRDefault="00EF26C9" w:rsidP="00EF26C9"/>
    <w:p w14:paraId="3E791428" w14:textId="77777777" w:rsidR="00EF26C9" w:rsidRDefault="00EF26C9" w:rsidP="00EF26C9">
      <w:r>
        <w:t>=== Confusion Matrix ===</w:t>
      </w:r>
    </w:p>
    <w:p w14:paraId="46072630" w14:textId="77777777" w:rsidR="00EF26C9" w:rsidRDefault="00EF26C9" w:rsidP="00EF26C9"/>
    <w:p w14:paraId="1B50C93F" w14:textId="77777777" w:rsidR="00EF26C9" w:rsidRDefault="00EF26C9" w:rsidP="00EF26C9">
      <w:r>
        <w:t xml:space="preserve">  a  b  c  d  e   &lt;-- classified as</w:t>
      </w:r>
    </w:p>
    <w:p w14:paraId="05452625" w14:textId="77777777" w:rsidR="00EF26C9" w:rsidRDefault="00EF26C9" w:rsidP="00EF26C9">
      <w:r>
        <w:t xml:space="preserve"> 28  4  0  0  0 |  a = &lt;50</w:t>
      </w:r>
    </w:p>
    <w:p w14:paraId="48D50C05" w14:textId="77777777" w:rsidR="00EF26C9" w:rsidRDefault="00EF26C9" w:rsidP="00EF26C9">
      <w:r>
        <w:t xml:space="preserve">  5 24  0  0  0 |  b = &gt;50_1</w:t>
      </w:r>
    </w:p>
    <w:p w14:paraId="53EEE438" w14:textId="69148FD4" w:rsidR="00EF26C9" w:rsidRDefault="00EF26C9" w:rsidP="00EF26C9">
      <w:r>
        <w:t xml:space="preserve">  </w:t>
      </w:r>
    </w:p>
    <w:p w14:paraId="4E045BAF" w14:textId="6848024E" w:rsidR="00EF26C9" w:rsidRDefault="00EF26C9" w:rsidP="00EF26C9"/>
    <w:p w14:paraId="2D8D593B" w14:textId="71E976F4" w:rsidR="00EF26C9" w:rsidRDefault="00EF26C9" w:rsidP="00EF26C9">
      <w:pPr>
        <w:pStyle w:val="Heading2"/>
      </w:pPr>
      <w:r>
        <w:t>With Discretization</w:t>
      </w:r>
    </w:p>
    <w:p w14:paraId="3F490342" w14:textId="77777777" w:rsidR="00EF26C9" w:rsidRDefault="00EF26C9" w:rsidP="00EF26C9">
      <w:r>
        <w:t>=== Summary ===</w:t>
      </w:r>
    </w:p>
    <w:p w14:paraId="6F0ED57D" w14:textId="77777777" w:rsidR="00EF26C9" w:rsidRDefault="00EF26C9" w:rsidP="00EF26C9"/>
    <w:p w14:paraId="2721066F" w14:textId="77777777" w:rsidR="00EF26C9" w:rsidRDefault="00EF26C9" w:rsidP="00EF26C9">
      <w:r>
        <w:t>Correctly Classified Instances          54               88.5246 %</w:t>
      </w:r>
    </w:p>
    <w:p w14:paraId="3900AB10" w14:textId="77777777" w:rsidR="00EF26C9" w:rsidRDefault="00EF26C9" w:rsidP="00EF26C9">
      <w:r>
        <w:t>Incorrectly Classified Instances         7               11.4754 %</w:t>
      </w:r>
    </w:p>
    <w:p w14:paraId="69AF5D60" w14:textId="77777777" w:rsidR="00EF26C9" w:rsidRDefault="00EF26C9" w:rsidP="00EF26C9">
      <w:r>
        <w:t>Kappa statistic                          0.7688</w:t>
      </w:r>
    </w:p>
    <w:p w14:paraId="079E208B" w14:textId="77777777" w:rsidR="00EF26C9" w:rsidRDefault="00EF26C9" w:rsidP="00EF26C9">
      <w:r>
        <w:t xml:space="preserve">Mean absolute error                      0.067 </w:t>
      </w:r>
    </w:p>
    <w:p w14:paraId="585320DA" w14:textId="77777777" w:rsidR="00EF26C9" w:rsidRDefault="00EF26C9" w:rsidP="00EF26C9">
      <w:r>
        <w:t>Root mean squared error                  0.1946</w:t>
      </w:r>
    </w:p>
    <w:p w14:paraId="0820396B" w14:textId="77777777" w:rsidR="00EF26C9" w:rsidRDefault="00EF26C9" w:rsidP="00EF26C9">
      <w:r>
        <w:t>Relative absolute error                 33.2512 %</w:t>
      </w:r>
    </w:p>
    <w:p w14:paraId="574778C3" w14:textId="77777777" w:rsidR="00EF26C9" w:rsidRDefault="00EF26C9" w:rsidP="00EF26C9">
      <w:r>
        <w:t>Root relative squared error             61.5368 %</w:t>
      </w:r>
    </w:p>
    <w:p w14:paraId="6BF0C833" w14:textId="77777777" w:rsidR="00EF26C9" w:rsidRDefault="00EF26C9" w:rsidP="00EF26C9">
      <w:r>
        <w:lastRenderedPageBreak/>
        <w:t xml:space="preserve">Total Number of Instances               61     </w:t>
      </w:r>
    </w:p>
    <w:p w14:paraId="0F3D33EF" w14:textId="77777777" w:rsidR="00EF26C9" w:rsidRDefault="00EF26C9" w:rsidP="00EF26C9"/>
    <w:p w14:paraId="39FDFE6A" w14:textId="77777777" w:rsidR="00EF26C9" w:rsidRDefault="00EF26C9" w:rsidP="00EF26C9">
      <w:r>
        <w:t>=== Detailed Accuracy By Class ===</w:t>
      </w:r>
    </w:p>
    <w:p w14:paraId="6015F0E3" w14:textId="77777777" w:rsidR="00EF26C9" w:rsidRDefault="00EF26C9" w:rsidP="00EF26C9"/>
    <w:p w14:paraId="44C72023" w14:textId="77777777" w:rsidR="00EF26C9" w:rsidRDefault="00EF26C9" w:rsidP="00EF26C9">
      <w:r>
        <w:t xml:space="preserve">                 TP Rate  FP Rate  Precision  Recall   F-Measure  MCC      ROC Area  PRC Area  Class</w:t>
      </w:r>
    </w:p>
    <w:p w14:paraId="2628B93B" w14:textId="77777777" w:rsidR="00EF26C9" w:rsidRDefault="00EF26C9" w:rsidP="00EF26C9">
      <w:r>
        <w:t xml:space="preserve">                 0.938    0.172    0.857      0.938    0.896      0.773    0.920     0.859     &lt;50</w:t>
      </w:r>
    </w:p>
    <w:p w14:paraId="0356D019" w14:textId="77777777" w:rsidR="00EF26C9" w:rsidRDefault="00EF26C9" w:rsidP="00EF26C9">
      <w:r>
        <w:t xml:space="preserve">                 0.828    0.063    0.923      0.828    0.873      0.773    0.920     0.943     &gt;50_1</w:t>
      </w:r>
    </w:p>
    <w:p w14:paraId="22B372A0" w14:textId="1D403B3D" w:rsidR="00EF26C9" w:rsidRPr="00EF26C9" w:rsidRDefault="00EF26C9" w:rsidP="00EF26C9">
      <w:pPr>
        <w:ind w:firstLine="720"/>
        <w:rPr>
          <w:b/>
          <w:bCs/>
        </w:rPr>
      </w:pPr>
      <w:r>
        <w:t xml:space="preserve">  </w:t>
      </w:r>
      <w:r w:rsidRPr="00EF26C9">
        <w:rPr>
          <w:b/>
          <w:bCs/>
        </w:rPr>
        <w:t xml:space="preserve">0.885    0.120    0.888      0.885    0.885      0.773    0.920     0.899     </w:t>
      </w:r>
    </w:p>
    <w:p w14:paraId="59412F80" w14:textId="77777777" w:rsidR="00EF26C9" w:rsidRDefault="00EF26C9" w:rsidP="00EF26C9"/>
    <w:p w14:paraId="34C8375D" w14:textId="77777777" w:rsidR="00EF26C9" w:rsidRDefault="00EF26C9" w:rsidP="00EF26C9">
      <w:r>
        <w:t>=== Confusion Matrix ===</w:t>
      </w:r>
    </w:p>
    <w:p w14:paraId="0000B9EA" w14:textId="77777777" w:rsidR="00EF26C9" w:rsidRDefault="00EF26C9" w:rsidP="00EF26C9"/>
    <w:p w14:paraId="36E8F24B" w14:textId="77777777" w:rsidR="00EF26C9" w:rsidRDefault="00EF26C9" w:rsidP="00EF26C9">
      <w:r>
        <w:t xml:space="preserve">  a  b  c  d  e   &lt;-- classified as</w:t>
      </w:r>
    </w:p>
    <w:p w14:paraId="21A3E823" w14:textId="77777777" w:rsidR="00EF26C9" w:rsidRDefault="00EF26C9" w:rsidP="00EF26C9">
      <w:r>
        <w:t xml:space="preserve"> 30  2  0  0  0 |  a = &lt;50</w:t>
      </w:r>
    </w:p>
    <w:p w14:paraId="280D5385" w14:textId="77777777" w:rsidR="00EF26C9" w:rsidRDefault="00EF26C9" w:rsidP="00EF26C9">
      <w:r>
        <w:t xml:space="preserve">  5 24  0  0  0 |  b = &gt;50_1</w:t>
      </w:r>
    </w:p>
    <w:p w14:paraId="3999D1BF" w14:textId="2249CFC3" w:rsidR="00EF26C9" w:rsidRDefault="00EF26C9" w:rsidP="00EF26C9">
      <w:r>
        <w:t xml:space="preserve">  0  0  0  0  0 |  c = &gt;50_2</w:t>
      </w:r>
    </w:p>
    <w:p w14:paraId="4CA07272" w14:textId="77777777" w:rsidR="00EF26C9" w:rsidRPr="00EF26C9" w:rsidRDefault="00EF26C9" w:rsidP="00EF26C9"/>
    <w:p w14:paraId="0BC81EE7" w14:textId="70EEA3B9" w:rsidR="00FE69F0" w:rsidRDefault="008A03BD" w:rsidP="008A03BD">
      <w:pPr>
        <w:pStyle w:val="Heading2"/>
      </w:pPr>
      <w:r>
        <w:t>Voting Ensemble made from Bayesian network and Decision tree on Maximum probability combination</w:t>
      </w:r>
    </w:p>
    <w:p w14:paraId="63A8C1F9" w14:textId="77777777" w:rsidR="008A03BD" w:rsidRDefault="008A03BD" w:rsidP="008A03BD">
      <w:r>
        <w:t>=== Summary ===</w:t>
      </w:r>
    </w:p>
    <w:p w14:paraId="5C2667F7" w14:textId="77777777" w:rsidR="008A03BD" w:rsidRDefault="008A03BD" w:rsidP="008A03BD"/>
    <w:p w14:paraId="486F47E5" w14:textId="77777777" w:rsidR="008A03BD" w:rsidRDefault="008A03BD" w:rsidP="008A03BD">
      <w:r>
        <w:t>Correctly Classified Instances          53               86.8852 %</w:t>
      </w:r>
    </w:p>
    <w:p w14:paraId="7025FBDF" w14:textId="77777777" w:rsidR="008A03BD" w:rsidRDefault="008A03BD" w:rsidP="008A03BD">
      <w:r>
        <w:t>Incorrectly Classified Instances         8               13.1148 %</w:t>
      </w:r>
    </w:p>
    <w:p w14:paraId="7C3C987D" w14:textId="77777777" w:rsidR="008A03BD" w:rsidRDefault="008A03BD" w:rsidP="008A03BD">
      <w:r>
        <w:t>Kappa statistic                          0.7362</w:t>
      </w:r>
    </w:p>
    <w:p w14:paraId="3BB2E4A1" w14:textId="77777777" w:rsidR="008A03BD" w:rsidRDefault="008A03BD" w:rsidP="008A03BD">
      <w:r>
        <w:t>Mean absolute error                      0.1047</w:t>
      </w:r>
    </w:p>
    <w:p w14:paraId="58F9B9A5" w14:textId="77777777" w:rsidR="008A03BD" w:rsidRDefault="008A03BD" w:rsidP="008A03BD">
      <w:r>
        <w:t xml:space="preserve">Root mean squared error                  0.215 </w:t>
      </w:r>
    </w:p>
    <w:p w14:paraId="7F53E1E1" w14:textId="77777777" w:rsidR="008A03BD" w:rsidRDefault="008A03BD" w:rsidP="008A03BD">
      <w:r>
        <w:t>Relative absolute error                 51.9852 %</w:t>
      </w:r>
    </w:p>
    <w:p w14:paraId="500D6701" w14:textId="77777777" w:rsidR="008A03BD" w:rsidRDefault="008A03BD" w:rsidP="008A03BD">
      <w:r>
        <w:t>Root relative squared error             67.984  %</w:t>
      </w:r>
    </w:p>
    <w:p w14:paraId="2D356B5B" w14:textId="77777777" w:rsidR="008A03BD" w:rsidRDefault="008A03BD" w:rsidP="008A03BD">
      <w:r>
        <w:t xml:space="preserve">Total Number of Instances               61     </w:t>
      </w:r>
    </w:p>
    <w:p w14:paraId="75643B4D" w14:textId="77777777" w:rsidR="008A03BD" w:rsidRDefault="008A03BD" w:rsidP="008A03BD"/>
    <w:p w14:paraId="2143F07C" w14:textId="77777777" w:rsidR="008A03BD" w:rsidRDefault="008A03BD" w:rsidP="008A03BD">
      <w:r>
        <w:lastRenderedPageBreak/>
        <w:t>=== Detailed Accuracy By Class ===</w:t>
      </w:r>
    </w:p>
    <w:p w14:paraId="466D9419" w14:textId="77777777" w:rsidR="008A03BD" w:rsidRDefault="008A03BD" w:rsidP="008A03BD"/>
    <w:p w14:paraId="74D74EC2" w14:textId="77777777" w:rsidR="008A03BD" w:rsidRDefault="008A03BD" w:rsidP="008A03BD">
      <w:r>
        <w:t xml:space="preserve">                 TP Rate  FP Rate  Precision  Recall   F-Measure  MCC      ROC Area  PRC Area  Class</w:t>
      </w:r>
    </w:p>
    <w:p w14:paraId="02F553DA" w14:textId="77777777" w:rsidR="008A03BD" w:rsidRDefault="008A03BD" w:rsidP="008A03BD">
      <w:r>
        <w:t xml:space="preserve">                 0.906    0.172    0.853      0.906    0.879      0.738    0.910     0.868     &lt;50</w:t>
      </w:r>
    </w:p>
    <w:p w14:paraId="189E90EA" w14:textId="77777777" w:rsidR="008A03BD" w:rsidRDefault="008A03BD" w:rsidP="008A03BD">
      <w:r>
        <w:t xml:space="preserve">                 0.828    0.094    0.889      0.828    0.857      0.738    0.909     0.927     &gt;50_1</w:t>
      </w:r>
    </w:p>
    <w:p w14:paraId="4DB6D1E7" w14:textId="7D03FBF0" w:rsidR="008A03BD" w:rsidRPr="008A03BD" w:rsidRDefault="008A03BD" w:rsidP="008A03BD">
      <w:pPr>
        <w:ind w:firstLine="720"/>
        <w:rPr>
          <w:b/>
          <w:bCs/>
        </w:rPr>
      </w:pPr>
      <w:r>
        <w:t xml:space="preserve">   </w:t>
      </w:r>
      <w:r w:rsidRPr="008A03BD">
        <w:rPr>
          <w:b/>
          <w:bCs/>
        </w:rPr>
        <w:t xml:space="preserve">0.869    0.135    0.870      0.869    0.868      0.738    0.910     0.896     </w:t>
      </w:r>
    </w:p>
    <w:p w14:paraId="799F6774" w14:textId="77777777" w:rsidR="008A03BD" w:rsidRDefault="008A03BD" w:rsidP="008A03BD"/>
    <w:p w14:paraId="7350B37D" w14:textId="77777777" w:rsidR="008A03BD" w:rsidRDefault="008A03BD" w:rsidP="008A03BD">
      <w:r>
        <w:t>=== Confusion Matrix ===</w:t>
      </w:r>
    </w:p>
    <w:p w14:paraId="7A02C768" w14:textId="77777777" w:rsidR="008A03BD" w:rsidRDefault="008A03BD" w:rsidP="008A03BD"/>
    <w:p w14:paraId="57A8CA81" w14:textId="77777777" w:rsidR="008A03BD" w:rsidRDefault="008A03BD" w:rsidP="008A03BD">
      <w:r>
        <w:t xml:space="preserve">  a  b  c  d  e   &lt;-- classified as</w:t>
      </w:r>
    </w:p>
    <w:p w14:paraId="016D9C18" w14:textId="77777777" w:rsidR="008A03BD" w:rsidRDefault="008A03BD" w:rsidP="008A03BD">
      <w:r>
        <w:t xml:space="preserve"> 29  3  0  0  0 |  a = &lt;50</w:t>
      </w:r>
    </w:p>
    <w:p w14:paraId="3F056087" w14:textId="650A0767" w:rsidR="008A03BD" w:rsidRDefault="008A03BD" w:rsidP="008A03BD">
      <w:r>
        <w:t xml:space="preserve">  5 24  0  0  0 |  b = &gt;50_1</w:t>
      </w:r>
    </w:p>
    <w:p w14:paraId="62B1A2B0" w14:textId="77777777" w:rsidR="00FE69F0" w:rsidRPr="006F5189" w:rsidRDefault="00FE69F0" w:rsidP="00FE69F0"/>
    <w:p w14:paraId="7C74DA51" w14:textId="77777777" w:rsidR="006F5189" w:rsidRDefault="006F5189" w:rsidP="00011811"/>
    <w:p w14:paraId="51443C05" w14:textId="5D540C9D" w:rsidR="006F5189" w:rsidRDefault="006F5189" w:rsidP="006F5189">
      <w:pPr>
        <w:pStyle w:val="Heading1"/>
      </w:pPr>
      <w:r>
        <w:t xml:space="preserve">Voting Classifier consisting of SimpleLogistic ,.MultilayerPerceptron and Bayesian Network </w:t>
      </w:r>
    </w:p>
    <w:p w14:paraId="2BC7A93D" w14:textId="0C2360DB" w:rsidR="006F5189" w:rsidRDefault="006F5189" w:rsidP="00011811"/>
    <w:p w14:paraId="444760D7" w14:textId="015AE330" w:rsidR="006F5189" w:rsidRDefault="006F5189" w:rsidP="006F5189"/>
    <w:p w14:paraId="7FB96D22" w14:textId="77777777" w:rsidR="006F5189" w:rsidRDefault="006F5189" w:rsidP="006F5189">
      <w:r>
        <w:t>=== Summary ===</w:t>
      </w:r>
    </w:p>
    <w:p w14:paraId="079CA99E" w14:textId="77777777" w:rsidR="006F5189" w:rsidRDefault="006F5189" w:rsidP="006F5189"/>
    <w:p w14:paraId="2023B40B" w14:textId="77777777" w:rsidR="006F5189" w:rsidRDefault="006F5189" w:rsidP="006F5189">
      <w:r>
        <w:t>Correctly Classified Instances          53               86.8852 %</w:t>
      </w:r>
    </w:p>
    <w:p w14:paraId="14BED2D4" w14:textId="77777777" w:rsidR="006F5189" w:rsidRDefault="006F5189" w:rsidP="006F5189">
      <w:r>
        <w:t>Incorrectly Classified Instances         8               13.1148 %</w:t>
      </w:r>
    </w:p>
    <w:p w14:paraId="77AAD7C5" w14:textId="77777777" w:rsidR="006F5189" w:rsidRDefault="006F5189" w:rsidP="006F5189">
      <w:r>
        <w:t>Kappa statistic                          0.7371</w:t>
      </w:r>
    </w:p>
    <w:p w14:paraId="702488B7" w14:textId="77777777" w:rsidR="006F5189" w:rsidRDefault="006F5189" w:rsidP="006F5189">
      <w:r>
        <w:t>Mean absolute error                      0.0525</w:t>
      </w:r>
    </w:p>
    <w:p w14:paraId="449DC0E7" w14:textId="77777777" w:rsidR="006F5189" w:rsidRDefault="006F5189" w:rsidP="006F5189">
      <w:r>
        <w:t xml:space="preserve">Root mean squared error                  0.229 </w:t>
      </w:r>
    </w:p>
    <w:p w14:paraId="72FE3176" w14:textId="77777777" w:rsidR="006F5189" w:rsidRDefault="006F5189" w:rsidP="006F5189">
      <w:r>
        <w:t>Relative absolute error                 26.0377 %</w:t>
      </w:r>
    </w:p>
    <w:p w14:paraId="1CBC6A04" w14:textId="77777777" w:rsidR="006F5189" w:rsidRDefault="006F5189" w:rsidP="006F5189">
      <w:r>
        <w:t>Root relative squared error             72.4239 %</w:t>
      </w:r>
    </w:p>
    <w:p w14:paraId="033BCF88" w14:textId="77777777" w:rsidR="006F5189" w:rsidRDefault="006F5189" w:rsidP="006F5189">
      <w:r>
        <w:t xml:space="preserve">Total Number of Instances               61     </w:t>
      </w:r>
    </w:p>
    <w:p w14:paraId="2895511A" w14:textId="77777777" w:rsidR="006F5189" w:rsidRDefault="006F5189" w:rsidP="006F5189"/>
    <w:p w14:paraId="03550ADF" w14:textId="77777777" w:rsidR="006F5189" w:rsidRDefault="006F5189" w:rsidP="006F5189">
      <w:r>
        <w:lastRenderedPageBreak/>
        <w:t>=== Detailed Accuracy By Class ===</w:t>
      </w:r>
    </w:p>
    <w:p w14:paraId="708ECEDF" w14:textId="77777777" w:rsidR="006F5189" w:rsidRDefault="006F5189" w:rsidP="006F5189"/>
    <w:p w14:paraId="31A33441" w14:textId="77777777" w:rsidR="006F5189" w:rsidRDefault="006F5189" w:rsidP="006F5189">
      <w:r>
        <w:t xml:space="preserve">                 TP Rate  FP Rate  Precision  Recall   F-Measure  MCC      ROC Area  PRC Area  Class</w:t>
      </w:r>
    </w:p>
    <w:p w14:paraId="5D187A1A" w14:textId="77777777" w:rsidR="006F5189" w:rsidRDefault="006F5189" w:rsidP="006F5189">
      <w:r>
        <w:t xml:space="preserve">                 0.875    0.138    0.875      0.875    0.875      0.737    0.869     0.831     &lt;50</w:t>
      </w:r>
    </w:p>
    <w:p w14:paraId="0C2D9FC3" w14:textId="7B7A2CE1" w:rsidR="006F5189" w:rsidRDefault="006F5189" w:rsidP="006464D7">
      <w:r>
        <w:t xml:space="preserve">                 0.862    0.125    0.862      0.862    0.862      0.737    0.869     0.809     &gt;50_1</w:t>
      </w:r>
    </w:p>
    <w:p w14:paraId="4D56BB14" w14:textId="7C516720" w:rsidR="006F5189" w:rsidRPr="006464D7" w:rsidRDefault="006464D7" w:rsidP="006464D7">
      <w:pPr>
        <w:ind w:firstLine="720"/>
        <w:rPr>
          <w:b/>
          <w:bCs/>
        </w:rPr>
      </w:pPr>
      <w:r>
        <w:t xml:space="preserve">   </w:t>
      </w:r>
      <w:r w:rsidR="006F5189" w:rsidRPr="006464D7">
        <w:rPr>
          <w:b/>
          <w:bCs/>
        </w:rPr>
        <w:t xml:space="preserve">0.869    0.132    0.869      0.869    0.869      0.737    0.869     0.821     </w:t>
      </w:r>
    </w:p>
    <w:p w14:paraId="1353D3CC" w14:textId="77777777" w:rsidR="006F5189" w:rsidRDefault="006F5189" w:rsidP="006F5189"/>
    <w:p w14:paraId="11F0F14F" w14:textId="77777777" w:rsidR="006F5189" w:rsidRDefault="006F5189" w:rsidP="006F5189">
      <w:r>
        <w:t>=== Confusion Matrix ===</w:t>
      </w:r>
    </w:p>
    <w:p w14:paraId="63662004" w14:textId="77777777" w:rsidR="006F5189" w:rsidRDefault="006F5189" w:rsidP="006F5189"/>
    <w:p w14:paraId="5FE71BC2" w14:textId="77777777" w:rsidR="006F5189" w:rsidRDefault="006F5189" w:rsidP="006F5189">
      <w:r>
        <w:t xml:space="preserve">  a  b  c  d  e   &lt;-- classified as</w:t>
      </w:r>
    </w:p>
    <w:p w14:paraId="4020C74E" w14:textId="77777777" w:rsidR="006F5189" w:rsidRDefault="006F5189" w:rsidP="006F5189">
      <w:r>
        <w:t xml:space="preserve"> 28  4  0  0  0 |  a = &lt;50</w:t>
      </w:r>
    </w:p>
    <w:p w14:paraId="448ACF68" w14:textId="77777777" w:rsidR="006F5189" w:rsidRDefault="006F5189" w:rsidP="006F5189">
      <w:r>
        <w:t xml:space="preserve">  4 25  0  0  0 |  b = &gt;50_1</w:t>
      </w:r>
    </w:p>
    <w:p w14:paraId="1C439AFB" w14:textId="77777777" w:rsidR="006F5189" w:rsidRDefault="006F5189" w:rsidP="006F5189">
      <w:r>
        <w:t xml:space="preserve">  0  0  0  0  0 |  c = &gt;50_2</w:t>
      </w:r>
    </w:p>
    <w:p w14:paraId="689D4C9F" w14:textId="77777777" w:rsidR="006F5189" w:rsidRDefault="006F5189" w:rsidP="006F5189">
      <w:r>
        <w:t xml:space="preserve">  0  0  0  0  0 |  d = &gt;50_3</w:t>
      </w:r>
    </w:p>
    <w:p w14:paraId="75916DDD" w14:textId="77777777" w:rsidR="006F5189" w:rsidRDefault="006F5189" w:rsidP="006F5189">
      <w:r>
        <w:t xml:space="preserve">  0  0  0  0  0 |  e = &gt;50_4</w:t>
      </w:r>
    </w:p>
    <w:p w14:paraId="16CA5C11" w14:textId="6C3AB16B" w:rsidR="006F5189" w:rsidRDefault="006F5189" w:rsidP="006F5189"/>
    <w:p w14:paraId="22B558E3" w14:textId="221FB3D7" w:rsidR="006F5189" w:rsidRDefault="006F5189" w:rsidP="006F5189"/>
    <w:p w14:paraId="3542FB80" w14:textId="65B72069" w:rsidR="006F5189" w:rsidRDefault="006F5189" w:rsidP="006F5189"/>
    <w:p w14:paraId="3D633DDA" w14:textId="2348A8A4" w:rsidR="006F5189" w:rsidRDefault="006F5189" w:rsidP="006F5189"/>
    <w:p w14:paraId="357A6A41" w14:textId="344B0ED0" w:rsidR="006F5189" w:rsidRDefault="006F5189" w:rsidP="006F5189"/>
    <w:p w14:paraId="3E841B2D" w14:textId="6D13707A" w:rsidR="006F5189" w:rsidRDefault="006F5189" w:rsidP="006F5189"/>
    <w:p w14:paraId="1DCEDE13" w14:textId="242A4C28" w:rsidR="006F5189" w:rsidRDefault="006F5189" w:rsidP="006F5189"/>
    <w:p w14:paraId="05B8586D" w14:textId="77777777" w:rsidR="006F5189" w:rsidRPr="006F5189" w:rsidRDefault="006F5189" w:rsidP="006F5189"/>
    <w:p w14:paraId="064004BA" w14:textId="176EAE5A" w:rsidR="006F5189" w:rsidRDefault="006F5189" w:rsidP="006F5189">
      <w:pPr>
        <w:pStyle w:val="Heading2"/>
      </w:pPr>
      <w:r>
        <w:t>STACKING ENSEMBLE (BAYSEAN NETWORK AND DECISION TREE WITH LOGISTIC REGRESSION AS META MODEL)</w:t>
      </w:r>
    </w:p>
    <w:p w14:paraId="772EC055" w14:textId="78A25266" w:rsidR="006F5189" w:rsidRDefault="006F5189" w:rsidP="006F5189">
      <w:r>
        <w:t>=== Summary ===</w:t>
      </w:r>
    </w:p>
    <w:p w14:paraId="57957F7A" w14:textId="77777777" w:rsidR="006F5189" w:rsidRDefault="006F5189" w:rsidP="006F5189"/>
    <w:p w14:paraId="1D485C3D" w14:textId="77777777" w:rsidR="006F5189" w:rsidRDefault="006F5189" w:rsidP="006F5189">
      <w:r>
        <w:t>Correctly Classified Instances          54               88.5246 %</w:t>
      </w:r>
    </w:p>
    <w:p w14:paraId="7C075FBB" w14:textId="77777777" w:rsidR="006F5189" w:rsidRDefault="006F5189" w:rsidP="006F5189">
      <w:r>
        <w:t>Incorrectly Classified Instances         7               11.4754 %</w:t>
      </w:r>
    </w:p>
    <w:p w14:paraId="41F08564" w14:textId="77777777" w:rsidR="006F5189" w:rsidRDefault="006F5189" w:rsidP="006F5189">
      <w:r>
        <w:lastRenderedPageBreak/>
        <w:t>Kappa statistic                          0.7688</w:t>
      </w:r>
    </w:p>
    <w:p w14:paraId="433A1BEE" w14:textId="77777777" w:rsidR="006F5189" w:rsidRDefault="006F5189" w:rsidP="006F5189">
      <w:r>
        <w:t>Mean absolute error                      0.0941</w:t>
      </w:r>
    </w:p>
    <w:p w14:paraId="274E41B2" w14:textId="77777777" w:rsidR="006F5189" w:rsidRDefault="006F5189" w:rsidP="006F5189">
      <w:r>
        <w:t>Root mean squared error                  0.2089</w:t>
      </w:r>
    </w:p>
    <w:p w14:paraId="003B010A" w14:textId="77777777" w:rsidR="006F5189" w:rsidRDefault="006F5189" w:rsidP="006F5189">
      <w:r>
        <w:t>Relative absolute error                 46.712  %</w:t>
      </w:r>
    </w:p>
    <w:p w14:paraId="72A39906" w14:textId="77777777" w:rsidR="006F5189" w:rsidRDefault="006F5189" w:rsidP="006F5189">
      <w:r>
        <w:t>Root relative squared error             66.0635 %</w:t>
      </w:r>
    </w:p>
    <w:p w14:paraId="09326476" w14:textId="77777777" w:rsidR="006F5189" w:rsidRDefault="006F5189" w:rsidP="006F5189">
      <w:r>
        <w:t xml:space="preserve">Total Number of Instances               61     </w:t>
      </w:r>
    </w:p>
    <w:p w14:paraId="6D44A64E" w14:textId="77777777" w:rsidR="006F5189" w:rsidRDefault="006F5189" w:rsidP="006F5189"/>
    <w:p w14:paraId="7DACFB50" w14:textId="77777777" w:rsidR="006F5189" w:rsidRDefault="006F5189" w:rsidP="006F5189">
      <w:r>
        <w:t>=== Detailed Accuracy By Class ===</w:t>
      </w:r>
    </w:p>
    <w:p w14:paraId="70322B5D" w14:textId="77777777" w:rsidR="006F5189" w:rsidRDefault="006F5189" w:rsidP="006F5189"/>
    <w:p w14:paraId="4FB68000" w14:textId="77777777" w:rsidR="006F5189" w:rsidRDefault="006F5189" w:rsidP="006F5189">
      <w:r>
        <w:t xml:space="preserve">                 TP Rate  FP Rate  Precision  Recall   F-Measure  MCC      ROC Area  PRC Area  Class</w:t>
      </w:r>
    </w:p>
    <w:p w14:paraId="27596B86" w14:textId="77777777" w:rsidR="006F5189" w:rsidRDefault="006F5189" w:rsidP="006F5189">
      <w:r>
        <w:t xml:space="preserve">                 0.938    0.172    0.857      0.938    0.896      0.773    0.890     0.809     &lt;50</w:t>
      </w:r>
    </w:p>
    <w:p w14:paraId="2C7EC042" w14:textId="77777777" w:rsidR="006F5189" w:rsidRDefault="006F5189" w:rsidP="006F5189">
      <w:r>
        <w:t xml:space="preserve">                 0.828    0.063    0.923      0.828    0.873      0.773    0.890     0.923     &gt;50_1</w:t>
      </w:r>
    </w:p>
    <w:p w14:paraId="4E75B2F8" w14:textId="778C5DA2" w:rsidR="006F5189" w:rsidRPr="006464D7" w:rsidRDefault="006464D7" w:rsidP="006464D7">
      <w:pPr>
        <w:ind w:left="720"/>
        <w:rPr>
          <w:b/>
          <w:bCs/>
        </w:rPr>
      </w:pPr>
      <w:r w:rsidRPr="006464D7">
        <w:rPr>
          <w:b/>
          <w:bCs/>
        </w:rPr>
        <w:t xml:space="preserve">  </w:t>
      </w:r>
      <w:r w:rsidR="006F5189" w:rsidRPr="006464D7">
        <w:rPr>
          <w:b/>
          <w:bCs/>
        </w:rPr>
        <w:t xml:space="preserve">0.885    0.120    0.888      0.885    0.885      0.773    0.890     0.863     </w:t>
      </w:r>
    </w:p>
    <w:p w14:paraId="145FA2B2" w14:textId="77777777" w:rsidR="006F5189" w:rsidRDefault="006F5189" w:rsidP="006F5189"/>
    <w:p w14:paraId="33F14EE5" w14:textId="77777777" w:rsidR="006F5189" w:rsidRDefault="006F5189" w:rsidP="006F5189">
      <w:r>
        <w:t>=== Confusion Matrix ===</w:t>
      </w:r>
    </w:p>
    <w:p w14:paraId="4B6C84ED" w14:textId="77777777" w:rsidR="006F5189" w:rsidRDefault="006F5189" w:rsidP="006F5189"/>
    <w:p w14:paraId="1D345ADB" w14:textId="77777777" w:rsidR="006F5189" w:rsidRDefault="006F5189" w:rsidP="006F5189">
      <w:r>
        <w:t xml:space="preserve">  a  b  c  d  e   &lt;-- classified as</w:t>
      </w:r>
    </w:p>
    <w:p w14:paraId="7C8E4677" w14:textId="77777777" w:rsidR="006F5189" w:rsidRDefault="006F5189" w:rsidP="006F5189">
      <w:r>
        <w:t xml:space="preserve"> 30  2  0  0  0 |  a = &lt;50</w:t>
      </w:r>
    </w:p>
    <w:p w14:paraId="79324B4C" w14:textId="77777777" w:rsidR="006F5189" w:rsidRDefault="006F5189" w:rsidP="006F5189">
      <w:r>
        <w:t xml:space="preserve">  5 24  0  0  0 |  b = &gt;50_1</w:t>
      </w:r>
    </w:p>
    <w:p w14:paraId="197F9D6B" w14:textId="77777777" w:rsidR="006F5189" w:rsidRDefault="006F5189" w:rsidP="006F5189">
      <w:r>
        <w:t xml:space="preserve">  0  0  0  0  0 |  c = &gt;50_2</w:t>
      </w:r>
    </w:p>
    <w:p w14:paraId="4FC6E09F" w14:textId="77777777" w:rsidR="006F5189" w:rsidRDefault="006F5189" w:rsidP="006F5189">
      <w:r>
        <w:t xml:space="preserve">  0  0  0  0  0 |  d = &gt;50_3</w:t>
      </w:r>
    </w:p>
    <w:p w14:paraId="1BA409EF" w14:textId="77777777" w:rsidR="006F5189" w:rsidRDefault="006F5189" w:rsidP="006F5189">
      <w:r>
        <w:t xml:space="preserve">  0  0  0  0  0 |  e = &gt;50_4</w:t>
      </w:r>
    </w:p>
    <w:p w14:paraId="5FE8ED59" w14:textId="6BBA6772" w:rsidR="006F5189" w:rsidRDefault="006F5189"/>
    <w:p w14:paraId="691F6677" w14:textId="7E8723E1" w:rsidR="001A1EE6" w:rsidRDefault="00EF26C9">
      <w:r>
        <w:t>Discretized</w:t>
      </w:r>
      <w:r w:rsidR="009A366B">
        <w:t xml:space="preserve"> Features: </w:t>
      </w:r>
      <w:r w:rsidR="009A366B" w:rsidRPr="009A366B">
        <w:rPr>
          <w:b/>
          <w:bCs/>
        </w:rPr>
        <w:t>Age, trestbp, chol, thalch, old peak</w:t>
      </w:r>
    </w:p>
    <w:p w14:paraId="4803ABDA" w14:textId="77777777" w:rsidR="001A1EE6" w:rsidRDefault="001A1EE6" w:rsidP="00C315B3">
      <w:pPr>
        <w:pStyle w:val="Heading2"/>
      </w:pPr>
      <w:r>
        <w:t>Selected attributes: 1,2,3,9,10,11,12,13 : 8</w:t>
      </w:r>
    </w:p>
    <w:p w14:paraId="4FE4A60F" w14:textId="77777777" w:rsidR="001A1EE6" w:rsidRDefault="001A1EE6" w:rsidP="001A1EE6">
      <w:r>
        <w:t xml:space="preserve">                     age</w:t>
      </w:r>
    </w:p>
    <w:p w14:paraId="11C35B74" w14:textId="77777777" w:rsidR="001A1EE6" w:rsidRDefault="001A1EE6" w:rsidP="001A1EE6">
      <w:r>
        <w:t xml:space="preserve">                     sex</w:t>
      </w:r>
    </w:p>
    <w:p w14:paraId="0E9827FE" w14:textId="77777777" w:rsidR="001A1EE6" w:rsidRDefault="001A1EE6" w:rsidP="001A1EE6">
      <w:r>
        <w:t xml:space="preserve">                     cp</w:t>
      </w:r>
    </w:p>
    <w:p w14:paraId="7E42ED3F" w14:textId="77777777" w:rsidR="001A1EE6" w:rsidRDefault="001A1EE6" w:rsidP="001A1EE6">
      <w:r>
        <w:t xml:space="preserve">                     exang</w:t>
      </w:r>
    </w:p>
    <w:p w14:paraId="68949002" w14:textId="77777777" w:rsidR="001A1EE6" w:rsidRDefault="001A1EE6" w:rsidP="001A1EE6">
      <w:r>
        <w:lastRenderedPageBreak/>
        <w:t xml:space="preserve">                     oldpeak</w:t>
      </w:r>
    </w:p>
    <w:p w14:paraId="26657BF6" w14:textId="77777777" w:rsidR="001A1EE6" w:rsidRDefault="001A1EE6" w:rsidP="001A1EE6">
      <w:r>
        <w:t xml:space="preserve">                     slope</w:t>
      </w:r>
    </w:p>
    <w:p w14:paraId="1E51610A" w14:textId="77777777" w:rsidR="001A1EE6" w:rsidRDefault="001A1EE6" w:rsidP="001A1EE6">
      <w:r>
        <w:t xml:space="preserve">                     ca</w:t>
      </w:r>
    </w:p>
    <w:p w14:paraId="330479DA" w14:textId="77777777" w:rsidR="001A1EE6" w:rsidRDefault="001A1EE6" w:rsidP="001A1EE6">
      <w:r>
        <w:t xml:space="preserve">                     thal</w:t>
      </w:r>
    </w:p>
    <w:p w14:paraId="576E92D4" w14:textId="0FDBD3C9" w:rsidR="001A1EE6" w:rsidRDefault="001A1EE6"/>
    <w:p w14:paraId="7F58779E" w14:textId="715718F3" w:rsidR="001A1EE6" w:rsidRDefault="001A1EE6" w:rsidP="001A1EE6">
      <w:pPr>
        <w:pStyle w:val="Heading2"/>
      </w:pPr>
      <w:r>
        <w:t>VOTING: Naïve Bayes, Bayesian Network, Decision Trees</w:t>
      </w:r>
    </w:p>
    <w:p w14:paraId="77D0B9A8" w14:textId="1D6F6529" w:rsidR="001A1EE6" w:rsidRDefault="001A1EE6"/>
    <w:p w14:paraId="55888FF7" w14:textId="7307C7CD" w:rsidR="001A1EE6" w:rsidRDefault="001A1EE6"/>
    <w:p w14:paraId="764784C4" w14:textId="77777777" w:rsidR="001A1EE6" w:rsidRDefault="001A1EE6" w:rsidP="001A1EE6">
      <w:r>
        <w:t>=== Summary ===</w:t>
      </w:r>
    </w:p>
    <w:p w14:paraId="30BD409A" w14:textId="77777777" w:rsidR="001A1EE6" w:rsidRDefault="001A1EE6" w:rsidP="001A1EE6"/>
    <w:p w14:paraId="67640EE9" w14:textId="77777777" w:rsidR="001A1EE6" w:rsidRDefault="001A1EE6" w:rsidP="001A1EE6">
      <w:r>
        <w:t>Correctly Classified Instances          53               86.8852 %</w:t>
      </w:r>
    </w:p>
    <w:p w14:paraId="049CFEFA" w14:textId="77777777" w:rsidR="001A1EE6" w:rsidRDefault="001A1EE6" w:rsidP="001A1EE6">
      <w:r>
        <w:t>Incorrectly Classified Instances         8               13.1148 %</w:t>
      </w:r>
    </w:p>
    <w:p w14:paraId="15EE79BD" w14:textId="77777777" w:rsidR="001A1EE6" w:rsidRDefault="001A1EE6" w:rsidP="001A1EE6">
      <w:r>
        <w:t>Kappa statistic                          0.7354</w:t>
      </w:r>
    </w:p>
    <w:p w14:paraId="78C114FC" w14:textId="77777777" w:rsidR="001A1EE6" w:rsidRDefault="001A1EE6" w:rsidP="001A1EE6">
      <w:r>
        <w:t>Mean absolute error                      0.0772</w:t>
      </w:r>
    </w:p>
    <w:p w14:paraId="224EF2C5" w14:textId="77777777" w:rsidR="001A1EE6" w:rsidRDefault="001A1EE6" w:rsidP="001A1EE6">
      <w:r>
        <w:t>Root mean squared error                  0.2013</w:t>
      </w:r>
    </w:p>
    <w:p w14:paraId="49C446B5" w14:textId="77777777" w:rsidR="001A1EE6" w:rsidRDefault="001A1EE6" w:rsidP="001A1EE6">
      <w:r>
        <w:t>Relative absolute error                 38.3243 %</w:t>
      </w:r>
    </w:p>
    <w:p w14:paraId="09D9711D" w14:textId="77777777" w:rsidR="001A1EE6" w:rsidRDefault="001A1EE6" w:rsidP="001A1EE6">
      <w:r>
        <w:t>Root relative squared error             63.6369 %</w:t>
      </w:r>
    </w:p>
    <w:p w14:paraId="75D51377" w14:textId="77777777" w:rsidR="001A1EE6" w:rsidRDefault="001A1EE6" w:rsidP="001A1EE6">
      <w:r>
        <w:t xml:space="preserve">Total Number of Instances               61     </w:t>
      </w:r>
    </w:p>
    <w:p w14:paraId="0A58A356" w14:textId="77777777" w:rsidR="001A1EE6" w:rsidRDefault="001A1EE6" w:rsidP="001A1EE6"/>
    <w:p w14:paraId="057ECB53" w14:textId="77777777" w:rsidR="001A1EE6" w:rsidRDefault="001A1EE6" w:rsidP="001A1EE6">
      <w:r>
        <w:t>=== Detailed Accuracy By Class ===</w:t>
      </w:r>
    </w:p>
    <w:p w14:paraId="6C4AE1A7" w14:textId="77777777" w:rsidR="001A1EE6" w:rsidRDefault="001A1EE6" w:rsidP="001A1EE6"/>
    <w:p w14:paraId="0FBFADD8" w14:textId="77777777" w:rsidR="001A1EE6" w:rsidRDefault="001A1EE6" w:rsidP="001A1EE6">
      <w:r>
        <w:t xml:space="preserve">                 TP Rate  FP Rate  Precision  Recall   F-Measure  MCC      ROC Area  PRC Area  Class</w:t>
      </w:r>
    </w:p>
    <w:p w14:paraId="477CF9C8" w14:textId="77777777" w:rsidR="001A1EE6" w:rsidRDefault="001A1EE6" w:rsidP="001A1EE6">
      <w:r>
        <w:t xml:space="preserve">                 0.938    0.207    0.833      0.938    0.882      0.742    0.915     0.890     &lt;50</w:t>
      </w:r>
    </w:p>
    <w:p w14:paraId="20873DFB" w14:textId="77777777" w:rsidR="001A1EE6" w:rsidRDefault="001A1EE6" w:rsidP="001A1EE6">
      <w:r>
        <w:t xml:space="preserve">                 0.793    0.063    0.920      0.793    0.852      0.742    0.915     0.936     &gt;50_1</w:t>
      </w:r>
    </w:p>
    <w:p w14:paraId="6A24AE42" w14:textId="4A424E49" w:rsidR="001A1EE6" w:rsidRPr="001A1EE6" w:rsidRDefault="001A1EE6" w:rsidP="001A1EE6">
      <w:pPr>
        <w:ind w:firstLine="720"/>
        <w:rPr>
          <w:b/>
          <w:bCs/>
        </w:rPr>
      </w:pPr>
      <w:r>
        <w:t xml:space="preserve">  </w:t>
      </w:r>
      <w:r w:rsidRPr="001A1EE6">
        <w:rPr>
          <w:b/>
          <w:bCs/>
        </w:rPr>
        <w:t xml:space="preserve">0.869    0.138    0.875      0.869    0.868      0.742    0.915     0.912     </w:t>
      </w:r>
    </w:p>
    <w:p w14:paraId="1C3E0C3F" w14:textId="77777777" w:rsidR="001A1EE6" w:rsidRDefault="001A1EE6" w:rsidP="001A1EE6"/>
    <w:p w14:paraId="13688071" w14:textId="77777777" w:rsidR="001A1EE6" w:rsidRDefault="001A1EE6" w:rsidP="001A1EE6">
      <w:r>
        <w:t>=== Confusion Matrix ===</w:t>
      </w:r>
    </w:p>
    <w:p w14:paraId="2B142154" w14:textId="77777777" w:rsidR="001A1EE6" w:rsidRDefault="001A1EE6" w:rsidP="001A1EE6"/>
    <w:p w14:paraId="3E4F68C9" w14:textId="77777777" w:rsidR="001A1EE6" w:rsidRDefault="001A1EE6" w:rsidP="001A1EE6">
      <w:r>
        <w:t xml:space="preserve">  a  b  c  d  e   &lt;-- classified as</w:t>
      </w:r>
    </w:p>
    <w:p w14:paraId="0773B5A0" w14:textId="77777777" w:rsidR="001A1EE6" w:rsidRDefault="001A1EE6" w:rsidP="001A1EE6">
      <w:r>
        <w:lastRenderedPageBreak/>
        <w:t xml:space="preserve"> 30  2  0  0  0 |  a = &lt;50</w:t>
      </w:r>
    </w:p>
    <w:p w14:paraId="7D0B5CFD" w14:textId="77777777" w:rsidR="001A1EE6" w:rsidRDefault="001A1EE6" w:rsidP="001A1EE6">
      <w:r>
        <w:t xml:space="preserve">  6 23  0  0  0 |  b = &gt;50_1</w:t>
      </w:r>
    </w:p>
    <w:p w14:paraId="37FB5A02" w14:textId="77777777" w:rsidR="001A1EE6" w:rsidRDefault="001A1EE6" w:rsidP="001A1EE6">
      <w:r>
        <w:t xml:space="preserve">  0  0  0  0  0 |  c = &gt;50_2</w:t>
      </w:r>
    </w:p>
    <w:p w14:paraId="40B8E18F" w14:textId="77777777" w:rsidR="001A1EE6" w:rsidRDefault="001A1EE6" w:rsidP="001A1EE6">
      <w:r>
        <w:t xml:space="preserve">  0  0  0  0  0 |  d = &gt;50_3</w:t>
      </w:r>
    </w:p>
    <w:p w14:paraId="0C88F1D8" w14:textId="30680E1D" w:rsidR="001A1EE6" w:rsidRDefault="001A1EE6" w:rsidP="00621E72">
      <w:pPr>
        <w:pStyle w:val="ListParagraph"/>
        <w:numPr>
          <w:ilvl w:val="0"/>
          <w:numId w:val="2"/>
        </w:numPr>
      </w:pPr>
      <w:r>
        <w:t>0  0  0  0 |  e = &gt;50_4</w:t>
      </w:r>
    </w:p>
    <w:p w14:paraId="5CC5EED3" w14:textId="5332E019" w:rsidR="00621E72" w:rsidRDefault="00621E72" w:rsidP="00621E72"/>
    <w:p w14:paraId="61CC091B" w14:textId="6B862B78" w:rsidR="00621E72" w:rsidRDefault="00621E72" w:rsidP="00621E72"/>
    <w:p w14:paraId="153E928F" w14:textId="1C892416" w:rsidR="00621E72" w:rsidRDefault="00621E72" w:rsidP="00621E72"/>
    <w:p w14:paraId="543A12F1" w14:textId="52F5952C" w:rsidR="00621E72" w:rsidRDefault="00621E72" w:rsidP="00621E72"/>
    <w:p w14:paraId="4C2EB84A" w14:textId="0E5B53B5" w:rsidR="00621E72" w:rsidRDefault="00621E72" w:rsidP="00621E72">
      <w:pPr>
        <w:pStyle w:val="Heading1"/>
      </w:pPr>
      <w:r>
        <w:t>=== .WrapperSubsetEval ===</w:t>
      </w:r>
    </w:p>
    <w:p w14:paraId="3760C7AC" w14:textId="77777777" w:rsidR="00621E72" w:rsidRDefault="00621E72" w:rsidP="00621E72"/>
    <w:p w14:paraId="16D8F4B1" w14:textId="77777777" w:rsidR="00621E72" w:rsidRDefault="00621E72" w:rsidP="00621E72">
      <w:r>
        <w:t>Evaluator:    weka.attributeSelection.WrapperSubsetEval -B weka.classifiers.bayes.BayesNet -F 10 -T 0.01 -R 1 -E AUPRC -- -D -Q weka.classifiers.bayes.net.search.local.K2 -- -P 1 -S BAYES -E weka.classifiers.bayes.net.estimate.SimpleEstimator -- -A 0.5</w:t>
      </w:r>
    </w:p>
    <w:p w14:paraId="1C2FF0A9" w14:textId="77777777" w:rsidR="00621E72" w:rsidRDefault="00621E72" w:rsidP="00621E72">
      <w:r>
        <w:t>Search:       weka.attributeSelection.BestFirst -D 2 -N 5</w:t>
      </w:r>
    </w:p>
    <w:p w14:paraId="76304C5F" w14:textId="77777777" w:rsidR="00621E72" w:rsidRDefault="00621E72" w:rsidP="00621E72">
      <w:r>
        <w:t>Relation:     hungarian-14-heart-disease</w:t>
      </w:r>
    </w:p>
    <w:p w14:paraId="35EED591" w14:textId="77777777" w:rsidR="00621E72" w:rsidRDefault="00621E72" w:rsidP="00621E72">
      <w:r>
        <w:t>Instances:    294</w:t>
      </w:r>
    </w:p>
    <w:p w14:paraId="2683FBA9" w14:textId="77777777" w:rsidR="00621E72" w:rsidRDefault="00621E72" w:rsidP="00621E72">
      <w:r>
        <w:t>Attributes:   14</w:t>
      </w:r>
    </w:p>
    <w:p w14:paraId="305A5006" w14:textId="77777777" w:rsidR="00621E72" w:rsidRDefault="00621E72" w:rsidP="00621E72">
      <w:r>
        <w:t xml:space="preserve">              age</w:t>
      </w:r>
    </w:p>
    <w:p w14:paraId="13BCB08D" w14:textId="77777777" w:rsidR="00621E72" w:rsidRDefault="00621E72" w:rsidP="00621E72">
      <w:r>
        <w:t xml:space="preserve">              sex</w:t>
      </w:r>
    </w:p>
    <w:p w14:paraId="48CDD7CE" w14:textId="77777777" w:rsidR="00621E72" w:rsidRDefault="00621E72" w:rsidP="00621E72">
      <w:r>
        <w:t xml:space="preserve">              chest_pain</w:t>
      </w:r>
    </w:p>
    <w:p w14:paraId="1BDCD7B9" w14:textId="77777777" w:rsidR="00621E72" w:rsidRDefault="00621E72" w:rsidP="00621E72">
      <w:r>
        <w:t xml:space="preserve">              trestbps</w:t>
      </w:r>
    </w:p>
    <w:p w14:paraId="024C9E8A" w14:textId="77777777" w:rsidR="00621E72" w:rsidRDefault="00621E72" w:rsidP="00621E72">
      <w:r>
        <w:t xml:space="preserve">              chol</w:t>
      </w:r>
    </w:p>
    <w:p w14:paraId="506ACECD" w14:textId="77777777" w:rsidR="00621E72" w:rsidRDefault="00621E72" w:rsidP="00621E72">
      <w:r>
        <w:t xml:space="preserve">              fbs</w:t>
      </w:r>
    </w:p>
    <w:p w14:paraId="2C8C70EF" w14:textId="77777777" w:rsidR="00621E72" w:rsidRDefault="00621E72" w:rsidP="00621E72">
      <w:r>
        <w:t xml:space="preserve">              restecg</w:t>
      </w:r>
    </w:p>
    <w:p w14:paraId="22D53EDE" w14:textId="77777777" w:rsidR="00621E72" w:rsidRDefault="00621E72" w:rsidP="00621E72">
      <w:r>
        <w:t xml:space="preserve">              thalach</w:t>
      </w:r>
    </w:p>
    <w:p w14:paraId="69D98D68" w14:textId="77777777" w:rsidR="00621E72" w:rsidRDefault="00621E72" w:rsidP="00621E72">
      <w:r>
        <w:t xml:space="preserve">              exang</w:t>
      </w:r>
    </w:p>
    <w:p w14:paraId="5A12C8EA" w14:textId="77777777" w:rsidR="00621E72" w:rsidRDefault="00621E72" w:rsidP="00621E72">
      <w:r>
        <w:t xml:space="preserve">              oldpeak</w:t>
      </w:r>
    </w:p>
    <w:p w14:paraId="1DB295B2" w14:textId="77777777" w:rsidR="00621E72" w:rsidRDefault="00621E72" w:rsidP="00621E72">
      <w:r>
        <w:t xml:space="preserve">              slope</w:t>
      </w:r>
    </w:p>
    <w:p w14:paraId="67259B96" w14:textId="77777777" w:rsidR="00621E72" w:rsidRDefault="00621E72" w:rsidP="00621E72">
      <w:r>
        <w:lastRenderedPageBreak/>
        <w:t xml:space="preserve">              ca</w:t>
      </w:r>
    </w:p>
    <w:p w14:paraId="28CEC61A" w14:textId="77777777" w:rsidR="00621E72" w:rsidRDefault="00621E72" w:rsidP="00621E72">
      <w:r>
        <w:t xml:space="preserve">              thal</w:t>
      </w:r>
    </w:p>
    <w:p w14:paraId="1F92898C" w14:textId="77777777" w:rsidR="00621E72" w:rsidRDefault="00621E72" w:rsidP="00621E72">
      <w:r>
        <w:t xml:space="preserve">              num</w:t>
      </w:r>
    </w:p>
    <w:p w14:paraId="53B378E1" w14:textId="77777777" w:rsidR="00621E72" w:rsidRDefault="00621E72" w:rsidP="00621E72">
      <w:r>
        <w:t>Evaluation mode:    evaluate on all training data</w:t>
      </w:r>
    </w:p>
    <w:p w14:paraId="27313259" w14:textId="77777777" w:rsidR="00621E72" w:rsidRDefault="00621E72" w:rsidP="00621E72"/>
    <w:p w14:paraId="2565354F" w14:textId="77777777" w:rsidR="00621E72" w:rsidRDefault="00621E72" w:rsidP="00621E72"/>
    <w:p w14:paraId="36BADB49" w14:textId="77777777" w:rsidR="00621E72" w:rsidRDefault="00621E72" w:rsidP="00621E72"/>
    <w:p w14:paraId="397B5337" w14:textId="77777777" w:rsidR="00621E72" w:rsidRDefault="00621E72" w:rsidP="00621E72">
      <w:r>
        <w:t>=== Attribute Selection on all input data ===</w:t>
      </w:r>
    </w:p>
    <w:p w14:paraId="4B343AB3" w14:textId="77777777" w:rsidR="00621E72" w:rsidRDefault="00621E72" w:rsidP="00621E72"/>
    <w:p w14:paraId="2DBCB713" w14:textId="77777777" w:rsidR="00621E72" w:rsidRDefault="00621E72" w:rsidP="00621E72">
      <w:r>
        <w:t>Search Method:</w:t>
      </w:r>
    </w:p>
    <w:p w14:paraId="3BC829C5" w14:textId="77777777" w:rsidR="00621E72" w:rsidRDefault="00621E72" w:rsidP="00621E72">
      <w:r>
        <w:tab/>
        <w:t>Best first.</w:t>
      </w:r>
    </w:p>
    <w:p w14:paraId="08F74A8E" w14:textId="77777777" w:rsidR="00621E72" w:rsidRDefault="00621E72" w:rsidP="00621E72">
      <w:r>
        <w:tab/>
        <w:t>Start set: no attributes</w:t>
      </w:r>
    </w:p>
    <w:p w14:paraId="11F3D0DA" w14:textId="77777777" w:rsidR="00621E72" w:rsidRDefault="00621E72" w:rsidP="00621E72">
      <w:r>
        <w:tab/>
        <w:t>Search direction: bi-directional</w:t>
      </w:r>
    </w:p>
    <w:p w14:paraId="519FF590" w14:textId="77777777" w:rsidR="00621E72" w:rsidRDefault="00621E72" w:rsidP="00621E72">
      <w:r>
        <w:tab/>
        <w:t>Stale search after 5 node expansions</w:t>
      </w:r>
    </w:p>
    <w:p w14:paraId="009C8243" w14:textId="77777777" w:rsidR="00621E72" w:rsidRDefault="00621E72" w:rsidP="00621E72">
      <w:r>
        <w:tab/>
        <w:t>Total number of subsets evaluated: 168</w:t>
      </w:r>
    </w:p>
    <w:p w14:paraId="0F3DFBDD" w14:textId="77777777" w:rsidR="00621E72" w:rsidRDefault="00621E72" w:rsidP="00621E72">
      <w:r>
        <w:tab/>
        <w:t>Merit of best subset found:    0.921</w:t>
      </w:r>
    </w:p>
    <w:p w14:paraId="57F4179D" w14:textId="77777777" w:rsidR="00621E72" w:rsidRDefault="00621E72" w:rsidP="00621E72"/>
    <w:p w14:paraId="4A3ACE92" w14:textId="77777777" w:rsidR="00621E72" w:rsidRDefault="00621E72" w:rsidP="00621E72">
      <w:r>
        <w:t>Attribute Subset Evaluator (supervised, Class (nominal): 14 num):</w:t>
      </w:r>
    </w:p>
    <w:p w14:paraId="4D1381D1" w14:textId="77777777" w:rsidR="00621E72" w:rsidRDefault="00621E72" w:rsidP="00621E72">
      <w:r>
        <w:tab/>
        <w:t>Wrapper Subset Evaluator</w:t>
      </w:r>
    </w:p>
    <w:p w14:paraId="00681369" w14:textId="77777777" w:rsidR="00621E72" w:rsidRDefault="00621E72" w:rsidP="00621E72">
      <w:r>
        <w:tab/>
        <w:t>Learning scheme: weka.classifiers.bayes.BayesNet</w:t>
      </w:r>
    </w:p>
    <w:p w14:paraId="33BD4683" w14:textId="77777777" w:rsidR="00621E72" w:rsidRDefault="00621E72" w:rsidP="00621E72">
      <w:r>
        <w:tab/>
        <w:t xml:space="preserve">Scheme options: -D -Q weka.classifiers.bayes.net.search.local.K2 -- -P 1 -S BAYES -E weka.classifiers.bayes.net.estimate.SimpleEstimator -- -A 0.5 </w:t>
      </w:r>
    </w:p>
    <w:p w14:paraId="7F46DF3D" w14:textId="77777777" w:rsidR="00621E72" w:rsidRDefault="00621E72" w:rsidP="00621E72">
      <w:r>
        <w:tab/>
        <w:t xml:space="preserve">Subset evaluation: area under the precision-recall curve </w:t>
      </w:r>
    </w:p>
    <w:p w14:paraId="5CEF129B" w14:textId="77777777" w:rsidR="00621E72" w:rsidRDefault="00621E72" w:rsidP="00621E72">
      <w:r>
        <w:tab/>
        <w:t>Number of folds for accuracy estimation: 10</w:t>
      </w:r>
    </w:p>
    <w:p w14:paraId="5AA9B06E" w14:textId="77777777" w:rsidR="00621E72" w:rsidRDefault="00621E72" w:rsidP="00621E72"/>
    <w:p w14:paraId="3AE249EC" w14:textId="77777777" w:rsidR="00621E72" w:rsidRDefault="00621E72" w:rsidP="00621E72">
      <w:r>
        <w:t>Selected attributes: 2,3,6,7,9,10,11,13 : 8</w:t>
      </w:r>
    </w:p>
    <w:p w14:paraId="163AB409" w14:textId="77777777" w:rsidR="00621E72" w:rsidRDefault="00621E72" w:rsidP="00621E72">
      <w:r>
        <w:t xml:space="preserve">                     sex</w:t>
      </w:r>
    </w:p>
    <w:p w14:paraId="651973D1" w14:textId="77777777" w:rsidR="00621E72" w:rsidRDefault="00621E72" w:rsidP="00621E72">
      <w:r>
        <w:t xml:space="preserve">                     chest_pain</w:t>
      </w:r>
    </w:p>
    <w:p w14:paraId="1C7CFBC2" w14:textId="77777777" w:rsidR="00621E72" w:rsidRDefault="00621E72" w:rsidP="00621E72">
      <w:r>
        <w:t xml:space="preserve">                     fbs</w:t>
      </w:r>
    </w:p>
    <w:p w14:paraId="01D30B5C" w14:textId="77777777" w:rsidR="00621E72" w:rsidRDefault="00621E72" w:rsidP="00621E72">
      <w:r>
        <w:lastRenderedPageBreak/>
        <w:t xml:space="preserve">                     restecg</w:t>
      </w:r>
    </w:p>
    <w:p w14:paraId="18677FA6" w14:textId="77777777" w:rsidR="00621E72" w:rsidRDefault="00621E72" w:rsidP="00621E72">
      <w:r>
        <w:t xml:space="preserve">                     exang</w:t>
      </w:r>
    </w:p>
    <w:p w14:paraId="5598B1C3" w14:textId="77777777" w:rsidR="00621E72" w:rsidRDefault="00621E72" w:rsidP="00621E72">
      <w:r>
        <w:t xml:space="preserve">                     oldpeak</w:t>
      </w:r>
    </w:p>
    <w:p w14:paraId="5DE867FF" w14:textId="77777777" w:rsidR="00621E72" w:rsidRDefault="00621E72" w:rsidP="00621E72">
      <w:r>
        <w:t xml:space="preserve">                     slope</w:t>
      </w:r>
    </w:p>
    <w:p w14:paraId="326888DC" w14:textId="0768D2F7" w:rsidR="006B7BBE" w:rsidRDefault="00621E72" w:rsidP="00621E72">
      <w:r>
        <w:t xml:space="preserve">                     thal</w:t>
      </w:r>
    </w:p>
    <w:p w14:paraId="5B7200E8" w14:textId="77777777" w:rsidR="006B7BBE" w:rsidRDefault="006B7BBE">
      <w:r>
        <w:br w:type="page"/>
      </w:r>
    </w:p>
    <w:p w14:paraId="6CB43C8A" w14:textId="27691448" w:rsidR="00B34434" w:rsidRPr="00B34434" w:rsidRDefault="00B34434" w:rsidP="00B34434">
      <w:pPr>
        <w:pStyle w:val="Heading1"/>
      </w:pPr>
      <w:r w:rsidRPr="00B34434">
        <w:lastRenderedPageBreak/>
        <w:t>Experiments Result</w:t>
      </w:r>
    </w:p>
    <w:p w14:paraId="0C7842FC" w14:textId="05677305" w:rsidR="006B7BBE" w:rsidRDefault="006B7BBE" w:rsidP="006B7BBE">
      <w:r>
        <w:t>Tester:     weka.experiment.PairedCorrectedTTester -G 1 -D 4,5,6 -R 2 -S 0.05 -result-matrix "weka.experiment.ResultMatrixPlainText -mean-prec 2 -stddev-prec 2 -col-name-width 0 -row-name-width 25 -mean-width 2 -stddev-width 2 -sig-width 1 -count-width 5 -print-col-names -print-row-names -enum-col-names"</w:t>
      </w:r>
    </w:p>
    <w:p w14:paraId="7CAE6242" w14:textId="77777777" w:rsidR="006B7BBE" w:rsidRDefault="006B7BBE" w:rsidP="006B7BBE">
      <w:r>
        <w:t>Analysing:  Percent_correct</w:t>
      </w:r>
    </w:p>
    <w:p w14:paraId="48FC7E54" w14:textId="77777777" w:rsidR="006B7BBE" w:rsidRDefault="006B7BBE" w:rsidP="006B7BBE">
      <w:r>
        <w:t>Datasets:   7</w:t>
      </w:r>
    </w:p>
    <w:p w14:paraId="19873C34" w14:textId="77777777" w:rsidR="006B7BBE" w:rsidRDefault="006B7BBE" w:rsidP="006B7BBE">
      <w:r>
        <w:t>Resultsets: 3</w:t>
      </w:r>
    </w:p>
    <w:p w14:paraId="741D48A4" w14:textId="77777777" w:rsidR="006B7BBE" w:rsidRDefault="006B7BBE" w:rsidP="006B7BBE">
      <w:r>
        <w:t>Confidence: 0.05 (two tailed)</w:t>
      </w:r>
    </w:p>
    <w:p w14:paraId="2278ACCC" w14:textId="77777777" w:rsidR="006B7BBE" w:rsidRDefault="006B7BBE" w:rsidP="006B7BBE">
      <w:r>
        <w:t>Sorted by:  -</w:t>
      </w:r>
    </w:p>
    <w:p w14:paraId="0A89D346" w14:textId="54AC24EB" w:rsidR="006B7BBE" w:rsidRDefault="006B7BBE" w:rsidP="006B7BBE">
      <w:r>
        <w:t>Date:       8/16/21, 7:27 PM</w:t>
      </w:r>
    </w:p>
    <w:p w14:paraId="6B112E59" w14:textId="63B29AE9" w:rsidR="00B34434" w:rsidRDefault="00B34434" w:rsidP="00B34434">
      <w:pPr>
        <w:pStyle w:val="Heading2"/>
      </w:pPr>
      <w:r>
        <w:t>Undiscretized Dataset</w:t>
      </w:r>
    </w:p>
    <w:p w14:paraId="647ACAA4" w14:textId="6EDF5301" w:rsidR="006B7BBE" w:rsidRPr="00587478" w:rsidRDefault="00587478" w:rsidP="00B34434">
      <w:pPr>
        <w:pStyle w:val="Heading3"/>
      </w:pPr>
      <w:r w:rsidRPr="00587478">
        <w:t>Accuracy Measure</w:t>
      </w:r>
    </w:p>
    <w:p w14:paraId="51B53F3E" w14:textId="4F8F6BCE" w:rsidR="006B7BBE" w:rsidRDefault="006B7BBE" w:rsidP="006B7BBE"/>
    <w:tbl>
      <w:tblPr>
        <w:tblStyle w:val="TableGrid"/>
        <w:tblW w:w="9445" w:type="dxa"/>
        <w:tblLook w:val="04A0" w:firstRow="1" w:lastRow="0" w:firstColumn="1" w:lastColumn="0" w:noHBand="0" w:noVBand="1"/>
      </w:tblPr>
      <w:tblGrid>
        <w:gridCol w:w="980"/>
        <w:gridCol w:w="4145"/>
        <w:gridCol w:w="1350"/>
        <w:gridCol w:w="1440"/>
        <w:gridCol w:w="1530"/>
      </w:tblGrid>
      <w:tr w:rsidR="0080583A" w:rsidRPr="00D840DC" w14:paraId="16586440" w14:textId="77777777" w:rsidTr="0080583A">
        <w:tc>
          <w:tcPr>
            <w:tcW w:w="980" w:type="dxa"/>
          </w:tcPr>
          <w:p w14:paraId="2FBC2999" w14:textId="107DCBA2" w:rsidR="0080583A" w:rsidRPr="0080583A" w:rsidRDefault="0080583A" w:rsidP="00EA091D">
            <w:pPr>
              <w:rPr>
                <w:b/>
                <w:bCs/>
              </w:rPr>
            </w:pPr>
            <w:r>
              <w:rPr>
                <w:b/>
                <w:bCs/>
              </w:rPr>
              <w:t>S/N</w:t>
            </w:r>
          </w:p>
        </w:tc>
        <w:tc>
          <w:tcPr>
            <w:tcW w:w="4145" w:type="dxa"/>
          </w:tcPr>
          <w:p w14:paraId="2D292107" w14:textId="4D5ACECB" w:rsidR="0080583A" w:rsidRPr="0080583A" w:rsidRDefault="0080583A" w:rsidP="00EA091D">
            <w:pPr>
              <w:rPr>
                <w:b/>
                <w:bCs/>
              </w:rPr>
            </w:pPr>
            <w:r w:rsidRPr="0080583A">
              <w:rPr>
                <w:b/>
                <w:bCs/>
              </w:rPr>
              <w:t>Model</w:t>
            </w:r>
          </w:p>
        </w:tc>
        <w:tc>
          <w:tcPr>
            <w:tcW w:w="1350" w:type="dxa"/>
          </w:tcPr>
          <w:p w14:paraId="4F2A729D" w14:textId="5F53DD07" w:rsidR="0080583A" w:rsidRPr="0080583A" w:rsidRDefault="0080583A" w:rsidP="00EA091D">
            <w:pPr>
              <w:rPr>
                <w:b/>
                <w:bCs/>
              </w:rPr>
            </w:pPr>
            <w:r w:rsidRPr="0080583A">
              <w:rPr>
                <w:b/>
                <w:bCs/>
              </w:rPr>
              <w:t>13 Attribute</w:t>
            </w:r>
          </w:p>
        </w:tc>
        <w:tc>
          <w:tcPr>
            <w:tcW w:w="1440" w:type="dxa"/>
          </w:tcPr>
          <w:p w14:paraId="1DE4DE11" w14:textId="40FE7918" w:rsidR="0080583A" w:rsidRPr="0080583A" w:rsidRDefault="0080583A" w:rsidP="00EA091D">
            <w:pPr>
              <w:rPr>
                <w:b/>
                <w:bCs/>
              </w:rPr>
            </w:pPr>
            <w:r w:rsidRPr="0080583A">
              <w:rPr>
                <w:b/>
                <w:bCs/>
              </w:rPr>
              <w:t>11 Attributes</w:t>
            </w:r>
          </w:p>
        </w:tc>
        <w:tc>
          <w:tcPr>
            <w:tcW w:w="1530" w:type="dxa"/>
          </w:tcPr>
          <w:p w14:paraId="7027E174" w14:textId="3F8514E7" w:rsidR="0080583A" w:rsidRPr="0080583A" w:rsidRDefault="0080583A" w:rsidP="00EA091D">
            <w:pPr>
              <w:rPr>
                <w:b/>
                <w:bCs/>
              </w:rPr>
            </w:pPr>
            <w:r w:rsidRPr="0080583A">
              <w:rPr>
                <w:b/>
                <w:bCs/>
              </w:rPr>
              <w:t>5 attributes</w:t>
            </w:r>
          </w:p>
        </w:tc>
      </w:tr>
      <w:tr w:rsidR="0080583A" w:rsidRPr="00D840DC" w14:paraId="350D9184" w14:textId="77777777" w:rsidTr="0080583A">
        <w:tc>
          <w:tcPr>
            <w:tcW w:w="980" w:type="dxa"/>
          </w:tcPr>
          <w:p w14:paraId="35A629A4" w14:textId="77777777" w:rsidR="0080583A" w:rsidRPr="00D840DC" w:rsidRDefault="0080583A" w:rsidP="0080583A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4145" w:type="dxa"/>
          </w:tcPr>
          <w:p w14:paraId="6A40942D" w14:textId="4F6375AC" w:rsidR="0080583A" w:rsidRPr="00D840DC" w:rsidRDefault="0080583A" w:rsidP="00EA091D"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</w:t>
            </w:r>
            <w:r w:rsidRPr="00D840DC">
              <w:t xml:space="preserve"> </w:t>
            </w:r>
          </w:p>
        </w:tc>
        <w:tc>
          <w:tcPr>
            <w:tcW w:w="1350" w:type="dxa"/>
          </w:tcPr>
          <w:p w14:paraId="6D787EA2" w14:textId="78D65227" w:rsidR="0080583A" w:rsidRPr="00D840DC" w:rsidRDefault="0080583A" w:rsidP="00EA091D">
            <w:r w:rsidRPr="00D840DC">
              <w:t xml:space="preserve">83.36  </w:t>
            </w:r>
          </w:p>
        </w:tc>
        <w:tc>
          <w:tcPr>
            <w:tcW w:w="1440" w:type="dxa"/>
          </w:tcPr>
          <w:p w14:paraId="4A81713E" w14:textId="0E1896E9" w:rsidR="0080583A" w:rsidRPr="00D840DC" w:rsidRDefault="0080583A" w:rsidP="00EA091D">
            <w:r w:rsidRPr="00D840DC">
              <w:t xml:space="preserve">83.36 </w:t>
            </w:r>
          </w:p>
        </w:tc>
        <w:tc>
          <w:tcPr>
            <w:tcW w:w="1530" w:type="dxa"/>
          </w:tcPr>
          <w:p w14:paraId="62E22AC4" w14:textId="138FC786" w:rsidR="0080583A" w:rsidRPr="0080583A" w:rsidRDefault="0080583A" w:rsidP="00EA091D">
            <w:pPr>
              <w:rPr>
                <w:b/>
                <w:bCs/>
              </w:rPr>
            </w:pPr>
            <w:r w:rsidRPr="00D840DC">
              <w:t xml:space="preserve">   </w:t>
            </w:r>
            <w:r w:rsidRPr="0080583A">
              <w:rPr>
                <w:b/>
                <w:bCs/>
              </w:rPr>
              <w:t>84.42</w:t>
            </w:r>
          </w:p>
        </w:tc>
      </w:tr>
      <w:tr w:rsidR="0080583A" w:rsidRPr="00D840DC" w14:paraId="2A6C3E72" w14:textId="77777777" w:rsidTr="0080583A">
        <w:tc>
          <w:tcPr>
            <w:tcW w:w="980" w:type="dxa"/>
          </w:tcPr>
          <w:p w14:paraId="2662C59C" w14:textId="77777777" w:rsidR="0080583A" w:rsidRPr="00D840DC" w:rsidRDefault="0080583A" w:rsidP="0080583A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4145" w:type="dxa"/>
          </w:tcPr>
          <w:p w14:paraId="580AB427" w14:textId="3FFB4A6B" w:rsidR="0080583A" w:rsidRPr="00D840DC" w:rsidRDefault="0080583A" w:rsidP="00EA091D">
            <w:r w:rsidRPr="00D840DC">
              <w:t>Random</w:t>
            </w:r>
            <w:r>
              <w:t xml:space="preserve"> </w:t>
            </w:r>
            <w:r w:rsidRPr="00D840DC">
              <w:t>Forest</w:t>
            </w:r>
          </w:p>
        </w:tc>
        <w:tc>
          <w:tcPr>
            <w:tcW w:w="1350" w:type="dxa"/>
          </w:tcPr>
          <w:p w14:paraId="6B403E58" w14:textId="511A8A9E" w:rsidR="0080583A" w:rsidRPr="00D840DC" w:rsidRDefault="0080583A" w:rsidP="00EA091D">
            <w:r w:rsidRPr="00D840DC">
              <w:t xml:space="preserve">82.11  </w:t>
            </w:r>
          </w:p>
        </w:tc>
        <w:tc>
          <w:tcPr>
            <w:tcW w:w="1440" w:type="dxa"/>
          </w:tcPr>
          <w:p w14:paraId="2DAE3242" w14:textId="2FFD1601" w:rsidR="0080583A" w:rsidRPr="0080583A" w:rsidRDefault="0080583A" w:rsidP="00EA091D">
            <w:pPr>
              <w:rPr>
                <w:b/>
                <w:bCs/>
              </w:rPr>
            </w:pPr>
            <w:r w:rsidRPr="0080583A">
              <w:rPr>
                <w:b/>
                <w:bCs/>
              </w:rPr>
              <w:t xml:space="preserve">82.36 </w:t>
            </w:r>
          </w:p>
        </w:tc>
        <w:tc>
          <w:tcPr>
            <w:tcW w:w="1530" w:type="dxa"/>
          </w:tcPr>
          <w:p w14:paraId="0ECACBA5" w14:textId="217DAFB9" w:rsidR="0080583A" w:rsidRPr="00D840DC" w:rsidRDefault="0080583A" w:rsidP="00EA091D">
            <w:r w:rsidRPr="00D840DC">
              <w:t xml:space="preserve">   76.52 *</w:t>
            </w:r>
          </w:p>
        </w:tc>
      </w:tr>
      <w:tr w:rsidR="0080583A" w:rsidRPr="00D840DC" w14:paraId="11BC4AFA" w14:textId="77777777" w:rsidTr="0080583A">
        <w:tc>
          <w:tcPr>
            <w:tcW w:w="980" w:type="dxa"/>
          </w:tcPr>
          <w:p w14:paraId="3DC0DC60" w14:textId="77777777" w:rsidR="0080583A" w:rsidRPr="00D840DC" w:rsidRDefault="0080583A" w:rsidP="0080583A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4145" w:type="dxa"/>
          </w:tcPr>
          <w:p w14:paraId="15A45496" w14:textId="056639B7" w:rsidR="0080583A" w:rsidRPr="00D840DC" w:rsidRDefault="0080583A" w:rsidP="00EA091D"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>ptron</w:t>
            </w:r>
          </w:p>
        </w:tc>
        <w:tc>
          <w:tcPr>
            <w:tcW w:w="1350" w:type="dxa"/>
          </w:tcPr>
          <w:p w14:paraId="3A63B986" w14:textId="0244B155" w:rsidR="0080583A" w:rsidRPr="00D840DC" w:rsidRDefault="0080583A" w:rsidP="00EA091D">
            <w:r w:rsidRPr="00D840DC">
              <w:t xml:space="preserve">79.66  </w:t>
            </w:r>
          </w:p>
        </w:tc>
        <w:tc>
          <w:tcPr>
            <w:tcW w:w="1440" w:type="dxa"/>
          </w:tcPr>
          <w:p w14:paraId="5C4DC8AB" w14:textId="496C547B" w:rsidR="0080583A" w:rsidRPr="0080583A" w:rsidRDefault="0080583A" w:rsidP="00EA091D">
            <w:pPr>
              <w:rPr>
                <w:b/>
                <w:bCs/>
              </w:rPr>
            </w:pPr>
            <w:r w:rsidRPr="0080583A">
              <w:rPr>
                <w:b/>
                <w:bCs/>
              </w:rPr>
              <w:t xml:space="preserve">81.50 </w:t>
            </w:r>
          </w:p>
        </w:tc>
        <w:tc>
          <w:tcPr>
            <w:tcW w:w="1530" w:type="dxa"/>
          </w:tcPr>
          <w:p w14:paraId="2F184195" w14:textId="702C6EE5" w:rsidR="0080583A" w:rsidRPr="00D840DC" w:rsidRDefault="0080583A" w:rsidP="00EA091D">
            <w:r w:rsidRPr="00D840DC">
              <w:t xml:space="preserve">   80.19</w:t>
            </w:r>
          </w:p>
        </w:tc>
      </w:tr>
      <w:tr w:rsidR="0080583A" w:rsidRPr="00D840DC" w14:paraId="517BCA28" w14:textId="77777777" w:rsidTr="0080583A">
        <w:tc>
          <w:tcPr>
            <w:tcW w:w="980" w:type="dxa"/>
          </w:tcPr>
          <w:p w14:paraId="1856F31A" w14:textId="77777777" w:rsidR="0080583A" w:rsidRDefault="0080583A" w:rsidP="0080583A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4145" w:type="dxa"/>
          </w:tcPr>
          <w:p w14:paraId="7F95083F" w14:textId="41C40740" w:rsidR="0080583A" w:rsidRPr="00D840DC" w:rsidRDefault="0080583A" w:rsidP="00EA091D">
            <w:r>
              <w:t xml:space="preserve">Naïve </w:t>
            </w:r>
            <w:r w:rsidRPr="00D840DC">
              <w:t>Bayes</w:t>
            </w:r>
          </w:p>
        </w:tc>
        <w:tc>
          <w:tcPr>
            <w:tcW w:w="1350" w:type="dxa"/>
          </w:tcPr>
          <w:p w14:paraId="58B11276" w14:textId="2053CCDE" w:rsidR="0080583A" w:rsidRPr="00D840DC" w:rsidRDefault="0080583A" w:rsidP="00EA091D">
            <w:r w:rsidRPr="00D840DC">
              <w:t xml:space="preserve">83.29  </w:t>
            </w:r>
          </w:p>
        </w:tc>
        <w:tc>
          <w:tcPr>
            <w:tcW w:w="1440" w:type="dxa"/>
          </w:tcPr>
          <w:p w14:paraId="136A5845" w14:textId="68DAE459" w:rsidR="0080583A" w:rsidRPr="00D840DC" w:rsidRDefault="0080583A" w:rsidP="00EA091D">
            <w:r w:rsidRPr="00D840DC">
              <w:t xml:space="preserve">83.55 </w:t>
            </w:r>
          </w:p>
        </w:tc>
        <w:tc>
          <w:tcPr>
            <w:tcW w:w="1530" w:type="dxa"/>
          </w:tcPr>
          <w:p w14:paraId="71C8FA72" w14:textId="77777777" w:rsidR="0080583A" w:rsidRPr="0080583A" w:rsidRDefault="0080583A" w:rsidP="00EA091D">
            <w:pPr>
              <w:rPr>
                <w:b/>
                <w:bCs/>
              </w:rPr>
            </w:pPr>
            <w:r w:rsidRPr="0080583A">
              <w:rPr>
                <w:color w:val="FF0000"/>
              </w:rPr>
              <w:t xml:space="preserve">   </w:t>
            </w:r>
            <w:r w:rsidRPr="0080583A">
              <w:rPr>
                <w:b/>
                <w:bCs/>
                <w:color w:val="FF0000"/>
              </w:rPr>
              <w:t>85.02</w:t>
            </w:r>
          </w:p>
        </w:tc>
      </w:tr>
      <w:tr w:rsidR="0080583A" w:rsidRPr="00D840DC" w14:paraId="0365310E" w14:textId="77777777" w:rsidTr="0080583A">
        <w:tc>
          <w:tcPr>
            <w:tcW w:w="980" w:type="dxa"/>
          </w:tcPr>
          <w:p w14:paraId="05B6E908" w14:textId="77777777" w:rsidR="0080583A" w:rsidRPr="00D840DC" w:rsidRDefault="0080583A" w:rsidP="0080583A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4145" w:type="dxa"/>
          </w:tcPr>
          <w:p w14:paraId="1507471C" w14:textId="19C06A33" w:rsidR="0080583A" w:rsidRPr="00D840DC" w:rsidRDefault="0080583A" w:rsidP="00EA091D">
            <w:r w:rsidRPr="00D840DC">
              <w:t>Simple Logistic</w:t>
            </w:r>
          </w:p>
        </w:tc>
        <w:tc>
          <w:tcPr>
            <w:tcW w:w="1350" w:type="dxa"/>
          </w:tcPr>
          <w:p w14:paraId="4A10CC4B" w14:textId="49E722F6" w:rsidR="0080583A" w:rsidRPr="00D840DC" w:rsidRDefault="0080583A" w:rsidP="00EA091D">
            <w:r w:rsidRPr="00D840DC">
              <w:t xml:space="preserve">83.25  </w:t>
            </w:r>
          </w:p>
        </w:tc>
        <w:tc>
          <w:tcPr>
            <w:tcW w:w="1440" w:type="dxa"/>
          </w:tcPr>
          <w:p w14:paraId="533FCA33" w14:textId="61499942" w:rsidR="0080583A" w:rsidRPr="00D840DC" w:rsidRDefault="0080583A" w:rsidP="00EA091D">
            <w:r w:rsidRPr="00D840DC">
              <w:t>84.02</w:t>
            </w:r>
          </w:p>
        </w:tc>
        <w:tc>
          <w:tcPr>
            <w:tcW w:w="1530" w:type="dxa"/>
          </w:tcPr>
          <w:p w14:paraId="513CD5E0" w14:textId="2486DB03" w:rsidR="0080583A" w:rsidRPr="0080583A" w:rsidRDefault="0080583A" w:rsidP="00EA091D">
            <w:pPr>
              <w:rPr>
                <w:b/>
                <w:bCs/>
              </w:rPr>
            </w:pPr>
            <w:r w:rsidRPr="00D840DC">
              <w:t xml:space="preserve">   </w:t>
            </w:r>
            <w:r w:rsidRPr="0080583A">
              <w:rPr>
                <w:b/>
                <w:bCs/>
              </w:rPr>
              <w:t>84.16</w:t>
            </w:r>
          </w:p>
        </w:tc>
      </w:tr>
      <w:tr w:rsidR="0080583A" w:rsidRPr="00D840DC" w14:paraId="3A65E018" w14:textId="77777777" w:rsidTr="0080583A">
        <w:tc>
          <w:tcPr>
            <w:tcW w:w="980" w:type="dxa"/>
          </w:tcPr>
          <w:p w14:paraId="5A5EB5BA" w14:textId="77777777" w:rsidR="0080583A" w:rsidRPr="00D840DC" w:rsidRDefault="0080583A" w:rsidP="0080583A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4145" w:type="dxa"/>
          </w:tcPr>
          <w:p w14:paraId="5C1785C7" w14:textId="46A6B45F" w:rsidR="0080583A" w:rsidRPr="00D840DC" w:rsidRDefault="0080583A" w:rsidP="00EA091D">
            <w:r w:rsidRPr="00D840DC">
              <w:t>Stacking</w:t>
            </w:r>
            <w:r>
              <w:t xml:space="preserve"> (</w:t>
            </w: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,</w:t>
            </w:r>
            <w:r w:rsidRPr="00D840DC">
              <w:t xml:space="preserve"> Random</w:t>
            </w:r>
            <w:r>
              <w:t xml:space="preserve"> </w:t>
            </w:r>
            <w:r w:rsidRPr="00D840DC">
              <w:t>Forest</w:t>
            </w:r>
            <w:r>
              <w:t xml:space="preserve">, </w:t>
            </w: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 xml:space="preserve">ptron, Naïve </w:t>
            </w:r>
            <w:r w:rsidRPr="00D840DC">
              <w:t>Bayes</w:t>
            </w:r>
            <w:r>
              <w:t xml:space="preserve"> and </w:t>
            </w:r>
            <w:r w:rsidRPr="00D840DC">
              <w:t>Simple Logistic</w:t>
            </w:r>
            <w:r>
              <w:t xml:space="preserve"> as meta model)</w:t>
            </w:r>
          </w:p>
        </w:tc>
        <w:tc>
          <w:tcPr>
            <w:tcW w:w="1350" w:type="dxa"/>
          </w:tcPr>
          <w:p w14:paraId="4A70A8DC" w14:textId="43351EB2" w:rsidR="0080583A" w:rsidRPr="00D840DC" w:rsidRDefault="0080583A" w:rsidP="00EA091D">
            <w:r w:rsidRPr="00D840DC">
              <w:t xml:space="preserve">82.91  </w:t>
            </w:r>
          </w:p>
        </w:tc>
        <w:tc>
          <w:tcPr>
            <w:tcW w:w="1440" w:type="dxa"/>
          </w:tcPr>
          <w:p w14:paraId="0D741D21" w14:textId="3429575B" w:rsidR="0080583A" w:rsidRPr="0080583A" w:rsidRDefault="0080583A" w:rsidP="00EA091D">
            <w:pPr>
              <w:rPr>
                <w:b/>
                <w:bCs/>
              </w:rPr>
            </w:pPr>
            <w:r w:rsidRPr="0080583A">
              <w:rPr>
                <w:b/>
                <w:bCs/>
              </w:rPr>
              <w:t>83.96</w:t>
            </w:r>
          </w:p>
        </w:tc>
        <w:tc>
          <w:tcPr>
            <w:tcW w:w="1530" w:type="dxa"/>
          </w:tcPr>
          <w:p w14:paraId="3A8E3BCD" w14:textId="0E1C6124" w:rsidR="0080583A" w:rsidRPr="00D840DC" w:rsidRDefault="0080583A" w:rsidP="00EA091D">
            <w:r w:rsidRPr="00D840DC">
              <w:t xml:space="preserve">   83.43</w:t>
            </w:r>
          </w:p>
        </w:tc>
      </w:tr>
      <w:tr w:rsidR="0080583A" w:rsidRPr="00D840DC" w14:paraId="41667CDF" w14:textId="77777777" w:rsidTr="0080583A">
        <w:tc>
          <w:tcPr>
            <w:tcW w:w="980" w:type="dxa"/>
          </w:tcPr>
          <w:p w14:paraId="17E8BB2C" w14:textId="77777777" w:rsidR="0080583A" w:rsidRPr="00D840DC" w:rsidRDefault="0080583A" w:rsidP="0080583A">
            <w:pPr>
              <w:pStyle w:val="ListParagraph"/>
              <w:numPr>
                <w:ilvl w:val="0"/>
                <w:numId w:val="3"/>
              </w:numPr>
            </w:pPr>
          </w:p>
        </w:tc>
        <w:tc>
          <w:tcPr>
            <w:tcW w:w="4145" w:type="dxa"/>
          </w:tcPr>
          <w:p w14:paraId="7152BE79" w14:textId="04626F6A" w:rsidR="0080583A" w:rsidRPr="00D840DC" w:rsidRDefault="0080583A" w:rsidP="00EA091D">
            <w:r w:rsidRPr="00D840DC">
              <w:t xml:space="preserve">Vote </w:t>
            </w:r>
            <w:r>
              <w:t>(</w:t>
            </w: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,</w:t>
            </w:r>
            <w:r w:rsidRPr="00D840DC">
              <w:t xml:space="preserve"> Random</w:t>
            </w:r>
            <w:r>
              <w:t xml:space="preserve"> </w:t>
            </w:r>
            <w:r w:rsidRPr="00D840DC">
              <w:t>Forest</w:t>
            </w:r>
            <w:r>
              <w:t xml:space="preserve">, </w:t>
            </w: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 xml:space="preserve">ptron, Naïve </w:t>
            </w:r>
            <w:r w:rsidRPr="00D840DC">
              <w:t>Bayes</w:t>
            </w:r>
            <w:r>
              <w:t xml:space="preserve"> And </w:t>
            </w:r>
            <w:r w:rsidRPr="00D840DC">
              <w:t>Simple Logistic</w:t>
            </w:r>
            <w:r>
              <w:t>)</w:t>
            </w:r>
          </w:p>
        </w:tc>
        <w:tc>
          <w:tcPr>
            <w:tcW w:w="1350" w:type="dxa"/>
          </w:tcPr>
          <w:p w14:paraId="3DB2D217" w14:textId="67E758A5" w:rsidR="0080583A" w:rsidRPr="00D840DC" w:rsidRDefault="0080583A" w:rsidP="00EA091D">
            <w:r w:rsidRPr="00D840DC">
              <w:t xml:space="preserve">84.41  </w:t>
            </w:r>
          </w:p>
        </w:tc>
        <w:tc>
          <w:tcPr>
            <w:tcW w:w="1440" w:type="dxa"/>
          </w:tcPr>
          <w:p w14:paraId="0E622C49" w14:textId="4218048F" w:rsidR="0080583A" w:rsidRPr="0080583A" w:rsidRDefault="0080583A" w:rsidP="00EA091D">
            <w:pPr>
              <w:rPr>
                <w:b/>
                <w:bCs/>
              </w:rPr>
            </w:pPr>
            <w:r w:rsidRPr="0080583A">
              <w:rPr>
                <w:b/>
                <w:bCs/>
              </w:rPr>
              <w:t>84.67</w:t>
            </w:r>
          </w:p>
        </w:tc>
        <w:tc>
          <w:tcPr>
            <w:tcW w:w="1530" w:type="dxa"/>
          </w:tcPr>
          <w:p w14:paraId="6749979A" w14:textId="0C0BF145" w:rsidR="0080583A" w:rsidRPr="00D840DC" w:rsidRDefault="0080583A" w:rsidP="00EA091D">
            <w:r w:rsidRPr="00D840DC">
              <w:t xml:space="preserve">   83.49</w:t>
            </w:r>
          </w:p>
        </w:tc>
      </w:tr>
    </w:tbl>
    <w:p w14:paraId="03086C17" w14:textId="61FD43F0" w:rsidR="006B7BBE" w:rsidRDefault="006B7BBE" w:rsidP="006B7BBE"/>
    <w:p w14:paraId="4C24372A" w14:textId="0BF6394B" w:rsidR="006344C9" w:rsidRDefault="006344C9" w:rsidP="006B7BBE"/>
    <w:p w14:paraId="3C71D525" w14:textId="46766F88" w:rsidR="00AF07FF" w:rsidRPr="00AF07FF" w:rsidRDefault="00AF07FF" w:rsidP="00B34434">
      <w:pPr>
        <w:pStyle w:val="Heading3"/>
      </w:pPr>
      <w:r w:rsidRPr="00AF07FF">
        <w:t>Kappa_ Statistic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30"/>
        <w:gridCol w:w="2527"/>
        <w:gridCol w:w="1697"/>
        <w:gridCol w:w="1698"/>
        <w:gridCol w:w="1698"/>
      </w:tblGrid>
      <w:tr w:rsidR="00AF07FF" w:rsidRPr="00AF07FF" w14:paraId="66CB81CD" w14:textId="77777777" w:rsidTr="00AF07FF">
        <w:tc>
          <w:tcPr>
            <w:tcW w:w="1730" w:type="dxa"/>
          </w:tcPr>
          <w:p w14:paraId="43051BFB" w14:textId="24C7D28C" w:rsidR="00AF07FF" w:rsidRPr="00AF07FF" w:rsidRDefault="00AF07FF" w:rsidP="00AF07FF">
            <w:r>
              <w:rPr>
                <w:b/>
                <w:bCs/>
              </w:rPr>
              <w:t>S/N</w:t>
            </w:r>
          </w:p>
        </w:tc>
        <w:tc>
          <w:tcPr>
            <w:tcW w:w="2527" w:type="dxa"/>
          </w:tcPr>
          <w:p w14:paraId="3C0DA5CF" w14:textId="20E50FCA" w:rsidR="00AF07FF" w:rsidRPr="00AF07FF" w:rsidRDefault="00AF07FF" w:rsidP="00AF07FF">
            <w:r w:rsidRPr="0080583A">
              <w:rPr>
                <w:b/>
                <w:bCs/>
              </w:rPr>
              <w:t>Model</w:t>
            </w:r>
          </w:p>
        </w:tc>
        <w:tc>
          <w:tcPr>
            <w:tcW w:w="1697" w:type="dxa"/>
          </w:tcPr>
          <w:p w14:paraId="729EBA9B" w14:textId="0E9B8470" w:rsidR="00AF07FF" w:rsidRPr="00AF07FF" w:rsidRDefault="00AF07FF" w:rsidP="00AF07FF">
            <w:r w:rsidRPr="0080583A">
              <w:rPr>
                <w:b/>
                <w:bCs/>
              </w:rPr>
              <w:t>13 Attribute</w:t>
            </w:r>
          </w:p>
        </w:tc>
        <w:tc>
          <w:tcPr>
            <w:tcW w:w="1698" w:type="dxa"/>
          </w:tcPr>
          <w:p w14:paraId="4E69C64B" w14:textId="7F347E2C" w:rsidR="00AF07FF" w:rsidRPr="00AF07FF" w:rsidRDefault="00AF07FF" w:rsidP="00AF07FF">
            <w:r w:rsidRPr="0080583A">
              <w:rPr>
                <w:b/>
                <w:bCs/>
              </w:rPr>
              <w:t>11 Attributes</w:t>
            </w:r>
          </w:p>
        </w:tc>
        <w:tc>
          <w:tcPr>
            <w:tcW w:w="1698" w:type="dxa"/>
          </w:tcPr>
          <w:p w14:paraId="4AE8F9FF" w14:textId="1BD954C0" w:rsidR="00AF07FF" w:rsidRPr="00AF07FF" w:rsidRDefault="00AF07FF" w:rsidP="00AF07FF">
            <w:r w:rsidRPr="0080583A">
              <w:rPr>
                <w:b/>
                <w:bCs/>
              </w:rPr>
              <w:t>5 attributes</w:t>
            </w:r>
          </w:p>
        </w:tc>
      </w:tr>
      <w:tr w:rsidR="00AF07FF" w:rsidRPr="00AF07FF" w14:paraId="0AE9C24A" w14:textId="77777777" w:rsidTr="00AF07FF">
        <w:tc>
          <w:tcPr>
            <w:tcW w:w="1730" w:type="dxa"/>
          </w:tcPr>
          <w:p w14:paraId="0126BB11" w14:textId="77777777" w:rsidR="00AF07FF" w:rsidRPr="00AF07FF" w:rsidRDefault="00AF07FF" w:rsidP="00AF07FF">
            <w:pPr>
              <w:pStyle w:val="ListParagraph"/>
              <w:numPr>
                <w:ilvl w:val="0"/>
                <w:numId w:val="8"/>
              </w:numPr>
            </w:pPr>
          </w:p>
        </w:tc>
        <w:tc>
          <w:tcPr>
            <w:tcW w:w="2527" w:type="dxa"/>
          </w:tcPr>
          <w:p w14:paraId="31AA8F62" w14:textId="53FE05EC" w:rsidR="00AF07FF" w:rsidRPr="00AF07FF" w:rsidRDefault="00AF07FF" w:rsidP="00AF07FF"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</w:t>
            </w:r>
            <w:r w:rsidRPr="00D840DC">
              <w:t xml:space="preserve"> </w:t>
            </w:r>
          </w:p>
        </w:tc>
        <w:tc>
          <w:tcPr>
            <w:tcW w:w="1697" w:type="dxa"/>
          </w:tcPr>
          <w:p w14:paraId="774B7CAA" w14:textId="35B8BF8D" w:rsidR="00AF07FF" w:rsidRPr="00AF07FF" w:rsidRDefault="00AF07FF" w:rsidP="00AF07FF">
            <w:r w:rsidRPr="00AF07FF">
              <w:t xml:space="preserve"> 0.66   </w:t>
            </w:r>
          </w:p>
        </w:tc>
        <w:tc>
          <w:tcPr>
            <w:tcW w:w="1698" w:type="dxa"/>
          </w:tcPr>
          <w:p w14:paraId="25FA6C56" w14:textId="0B9967BB" w:rsidR="00AF07FF" w:rsidRPr="00AF07FF" w:rsidRDefault="00AF07FF" w:rsidP="00AF07FF">
            <w:r w:rsidRPr="00AF07FF">
              <w:t xml:space="preserve">0.66     </w:t>
            </w:r>
          </w:p>
        </w:tc>
        <w:tc>
          <w:tcPr>
            <w:tcW w:w="1698" w:type="dxa"/>
          </w:tcPr>
          <w:p w14:paraId="131AEC59" w14:textId="172D2CCE" w:rsidR="00AF07FF" w:rsidRPr="00AF07FF" w:rsidRDefault="00AF07FF" w:rsidP="00AF07FF">
            <w:pPr>
              <w:rPr>
                <w:b/>
                <w:bCs/>
              </w:rPr>
            </w:pPr>
            <w:r w:rsidRPr="00AF07FF">
              <w:rPr>
                <w:b/>
                <w:bCs/>
              </w:rPr>
              <w:t xml:space="preserve">0.69  </w:t>
            </w:r>
          </w:p>
        </w:tc>
      </w:tr>
      <w:tr w:rsidR="00AF07FF" w:rsidRPr="00AF07FF" w14:paraId="552550AF" w14:textId="77777777" w:rsidTr="00AF07FF">
        <w:tc>
          <w:tcPr>
            <w:tcW w:w="1730" w:type="dxa"/>
          </w:tcPr>
          <w:p w14:paraId="353CE877" w14:textId="77777777" w:rsidR="00AF07FF" w:rsidRPr="00AF07FF" w:rsidRDefault="00AF07FF" w:rsidP="00AF07FF">
            <w:pPr>
              <w:pStyle w:val="ListParagraph"/>
              <w:numPr>
                <w:ilvl w:val="0"/>
                <w:numId w:val="8"/>
              </w:numPr>
            </w:pPr>
          </w:p>
        </w:tc>
        <w:tc>
          <w:tcPr>
            <w:tcW w:w="2527" w:type="dxa"/>
          </w:tcPr>
          <w:p w14:paraId="283F9155" w14:textId="53362352" w:rsidR="00AF07FF" w:rsidRPr="00AF07FF" w:rsidRDefault="00AF07FF" w:rsidP="00AF07FF">
            <w:r w:rsidRPr="00D840DC">
              <w:t>Random</w:t>
            </w:r>
            <w:r>
              <w:t xml:space="preserve"> </w:t>
            </w:r>
            <w:r w:rsidRPr="00D840DC">
              <w:t>Forest</w:t>
            </w:r>
          </w:p>
        </w:tc>
        <w:tc>
          <w:tcPr>
            <w:tcW w:w="1697" w:type="dxa"/>
          </w:tcPr>
          <w:p w14:paraId="29B72706" w14:textId="47B2A0FF" w:rsidR="00AF07FF" w:rsidRPr="00AF07FF" w:rsidRDefault="00AF07FF" w:rsidP="00AF07FF">
            <w:pPr>
              <w:rPr>
                <w:b/>
                <w:bCs/>
              </w:rPr>
            </w:pPr>
            <w:r w:rsidRPr="00AF07FF">
              <w:rPr>
                <w:b/>
                <w:bCs/>
              </w:rPr>
              <w:t xml:space="preserve">0.64    </w:t>
            </w:r>
          </w:p>
        </w:tc>
        <w:tc>
          <w:tcPr>
            <w:tcW w:w="1698" w:type="dxa"/>
          </w:tcPr>
          <w:p w14:paraId="7260CD0B" w14:textId="77777777" w:rsidR="00AF07FF" w:rsidRPr="00AF07FF" w:rsidRDefault="00AF07FF" w:rsidP="00AF07FF">
            <w:pPr>
              <w:rPr>
                <w:b/>
                <w:bCs/>
              </w:rPr>
            </w:pPr>
            <w:r w:rsidRPr="00AF07FF">
              <w:rPr>
                <w:b/>
                <w:bCs/>
              </w:rPr>
              <w:t xml:space="preserve">0.64     </w:t>
            </w:r>
          </w:p>
        </w:tc>
        <w:tc>
          <w:tcPr>
            <w:tcW w:w="1698" w:type="dxa"/>
          </w:tcPr>
          <w:p w14:paraId="06A72439" w14:textId="77777777" w:rsidR="00AF07FF" w:rsidRPr="00AF07FF" w:rsidRDefault="00AF07FF" w:rsidP="00AF07FF">
            <w:r w:rsidRPr="00AF07FF">
              <w:t>0.52 *</w:t>
            </w:r>
          </w:p>
        </w:tc>
      </w:tr>
      <w:tr w:rsidR="00AF07FF" w:rsidRPr="00AF07FF" w14:paraId="3C385463" w14:textId="77777777" w:rsidTr="00AF07FF">
        <w:tc>
          <w:tcPr>
            <w:tcW w:w="1730" w:type="dxa"/>
          </w:tcPr>
          <w:p w14:paraId="5F35201D" w14:textId="77777777" w:rsidR="00AF07FF" w:rsidRPr="00AF07FF" w:rsidRDefault="00AF07FF" w:rsidP="00AF07FF">
            <w:pPr>
              <w:pStyle w:val="ListParagraph"/>
              <w:numPr>
                <w:ilvl w:val="0"/>
                <w:numId w:val="8"/>
              </w:numPr>
            </w:pPr>
          </w:p>
        </w:tc>
        <w:tc>
          <w:tcPr>
            <w:tcW w:w="2527" w:type="dxa"/>
          </w:tcPr>
          <w:p w14:paraId="13952956" w14:textId="5EF5F2E7" w:rsidR="00AF07FF" w:rsidRPr="00AF07FF" w:rsidRDefault="00AF07FF" w:rsidP="00AF07FF"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>ptron</w:t>
            </w:r>
          </w:p>
        </w:tc>
        <w:tc>
          <w:tcPr>
            <w:tcW w:w="1697" w:type="dxa"/>
          </w:tcPr>
          <w:p w14:paraId="5C5F80F6" w14:textId="477AA903" w:rsidR="00AF07FF" w:rsidRPr="00AF07FF" w:rsidRDefault="00AF07FF" w:rsidP="00AF07FF">
            <w:r w:rsidRPr="00AF07FF">
              <w:t xml:space="preserve">0.59   </w:t>
            </w:r>
          </w:p>
        </w:tc>
        <w:tc>
          <w:tcPr>
            <w:tcW w:w="1698" w:type="dxa"/>
          </w:tcPr>
          <w:p w14:paraId="56E34A76" w14:textId="77777777" w:rsidR="00AF07FF" w:rsidRPr="00AF07FF" w:rsidRDefault="00AF07FF" w:rsidP="00AF07FF">
            <w:pPr>
              <w:rPr>
                <w:b/>
                <w:bCs/>
              </w:rPr>
            </w:pPr>
            <w:r w:rsidRPr="00AF07FF">
              <w:t xml:space="preserve"> </w:t>
            </w:r>
            <w:r w:rsidRPr="00AF07FF">
              <w:rPr>
                <w:b/>
                <w:bCs/>
              </w:rPr>
              <w:t xml:space="preserve">0.63     </w:t>
            </w:r>
          </w:p>
        </w:tc>
        <w:tc>
          <w:tcPr>
            <w:tcW w:w="1698" w:type="dxa"/>
          </w:tcPr>
          <w:p w14:paraId="68AC7CB0" w14:textId="77777777" w:rsidR="00AF07FF" w:rsidRPr="00AF07FF" w:rsidRDefault="00AF07FF" w:rsidP="00AF07FF">
            <w:r w:rsidRPr="00AF07FF">
              <w:t xml:space="preserve">0.60  </w:t>
            </w:r>
          </w:p>
        </w:tc>
      </w:tr>
      <w:tr w:rsidR="00AF07FF" w:rsidRPr="00AF07FF" w14:paraId="0AD9A8FF" w14:textId="77777777" w:rsidTr="00AF07FF">
        <w:tc>
          <w:tcPr>
            <w:tcW w:w="1730" w:type="dxa"/>
          </w:tcPr>
          <w:p w14:paraId="5B60CD67" w14:textId="77777777" w:rsidR="00AF07FF" w:rsidRPr="00AF07FF" w:rsidRDefault="00AF07FF" w:rsidP="00AF07FF">
            <w:pPr>
              <w:pStyle w:val="ListParagraph"/>
              <w:numPr>
                <w:ilvl w:val="0"/>
                <w:numId w:val="8"/>
              </w:numPr>
            </w:pPr>
          </w:p>
        </w:tc>
        <w:tc>
          <w:tcPr>
            <w:tcW w:w="2527" w:type="dxa"/>
          </w:tcPr>
          <w:p w14:paraId="580A3BBF" w14:textId="1C747A43" w:rsidR="00AF07FF" w:rsidRPr="00AF07FF" w:rsidRDefault="00AF07FF" w:rsidP="00AF07FF">
            <w:r>
              <w:t xml:space="preserve">Naïve </w:t>
            </w:r>
            <w:r w:rsidRPr="00D840DC">
              <w:t>Bayes</w:t>
            </w:r>
          </w:p>
        </w:tc>
        <w:tc>
          <w:tcPr>
            <w:tcW w:w="1697" w:type="dxa"/>
          </w:tcPr>
          <w:p w14:paraId="1BA2E9CD" w14:textId="754732F4" w:rsidR="00AF07FF" w:rsidRPr="00AF07FF" w:rsidRDefault="00AF07FF" w:rsidP="00AF07FF">
            <w:r w:rsidRPr="00AF07FF">
              <w:t xml:space="preserve"> 0.66    </w:t>
            </w:r>
          </w:p>
        </w:tc>
        <w:tc>
          <w:tcPr>
            <w:tcW w:w="1698" w:type="dxa"/>
          </w:tcPr>
          <w:p w14:paraId="53F02807" w14:textId="77777777" w:rsidR="00AF07FF" w:rsidRPr="00AF07FF" w:rsidRDefault="00AF07FF" w:rsidP="00AF07FF">
            <w:r w:rsidRPr="00AF07FF">
              <w:t xml:space="preserve">0.67     </w:t>
            </w:r>
          </w:p>
        </w:tc>
        <w:tc>
          <w:tcPr>
            <w:tcW w:w="1698" w:type="dxa"/>
          </w:tcPr>
          <w:p w14:paraId="3F3C641E" w14:textId="77777777" w:rsidR="00AF07FF" w:rsidRPr="00AF07FF" w:rsidRDefault="00AF07FF" w:rsidP="00AF07FF">
            <w:pPr>
              <w:rPr>
                <w:b/>
                <w:bCs/>
              </w:rPr>
            </w:pPr>
            <w:r w:rsidRPr="00AF07FF">
              <w:rPr>
                <w:b/>
                <w:bCs/>
                <w:color w:val="FF0000"/>
              </w:rPr>
              <w:t xml:space="preserve">0.70  </w:t>
            </w:r>
          </w:p>
        </w:tc>
      </w:tr>
      <w:tr w:rsidR="00AF07FF" w:rsidRPr="00AF07FF" w14:paraId="05389AA9" w14:textId="77777777" w:rsidTr="00AF07FF">
        <w:tc>
          <w:tcPr>
            <w:tcW w:w="1730" w:type="dxa"/>
          </w:tcPr>
          <w:p w14:paraId="51846487" w14:textId="77777777" w:rsidR="00AF07FF" w:rsidRPr="00AF07FF" w:rsidRDefault="00AF07FF" w:rsidP="00AF07FF">
            <w:pPr>
              <w:pStyle w:val="ListParagraph"/>
              <w:numPr>
                <w:ilvl w:val="0"/>
                <w:numId w:val="8"/>
              </w:numPr>
            </w:pPr>
          </w:p>
        </w:tc>
        <w:tc>
          <w:tcPr>
            <w:tcW w:w="2527" w:type="dxa"/>
          </w:tcPr>
          <w:p w14:paraId="5B34E6CC" w14:textId="3B8316DC" w:rsidR="00AF07FF" w:rsidRPr="00AF07FF" w:rsidRDefault="00AF07FF" w:rsidP="00AF07FF">
            <w:r w:rsidRPr="00D840DC">
              <w:t>Simple Logistic</w:t>
            </w:r>
          </w:p>
        </w:tc>
        <w:tc>
          <w:tcPr>
            <w:tcW w:w="1697" w:type="dxa"/>
          </w:tcPr>
          <w:p w14:paraId="178707BD" w14:textId="0E01C74B" w:rsidR="00AF07FF" w:rsidRPr="00AF07FF" w:rsidRDefault="00AF07FF" w:rsidP="00AF07FF">
            <w:r w:rsidRPr="00AF07FF">
              <w:t xml:space="preserve"> 0.66 </w:t>
            </w:r>
          </w:p>
        </w:tc>
        <w:tc>
          <w:tcPr>
            <w:tcW w:w="1698" w:type="dxa"/>
          </w:tcPr>
          <w:p w14:paraId="32409928" w14:textId="77777777" w:rsidR="00AF07FF" w:rsidRPr="00AF07FF" w:rsidRDefault="00AF07FF" w:rsidP="00AF07FF">
            <w:pPr>
              <w:rPr>
                <w:b/>
                <w:bCs/>
              </w:rPr>
            </w:pPr>
            <w:r w:rsidRPr="00AF07FF">
              <w:rPr>
                <w:b/>
                <w:bCs/>
              </w:rPr>
              <w:t xml:space="preserve">0.68    </w:t>
            </w:r>
          </w:p>
        </w:tc>
        <w:tc>
          <w:tcPr>
            <w:tcW w:w="1698" w:type="dxa"/>
          </w:tcPr>
          <w:p w14:paraId="73404F8C" w14:textId="77777777" w:rsidR="00AF07FF" w:rsidRPr="00AF07FF" w:rsidRDefault="00AF07FF" w:rsidP="00AF07FF">
            <w:pPr>
              <w:rPr>
                <w:b/>
                <w:bCs/>
              </w:rPr>
            </w:pPr>
            <w:r w:rsidRPr="00AF07FF">
              <w:rPr>
                <w:b/>
                <w:bCs/>
              </w:rPr>
              <w:t xml:space="preserve"> 0.68  </w:t>
            </w:r>
          </w:p>
        </w:tc>
      </w:tr>
      <w:tr w:rsidR="00AF07FF" w:rsidRPr="00AF07FF" w14:paraId="7213290C" w14:textId="77777777" w:rsidTr="00AF07FF">
        <w:tc>
          <w:tcPr>
            <w:tcW w:w="1730" w:type="dxa"/>
          </w:tcPr>
          <w:p w14:paraId="38818854" w14:textId="77777777" w:rsidR="00AF07FF" w:rsidRPr="00AF07FF" w:rsidRDefault="00AF07FF" w:rsidP="00AF07FF">
            <w:pPr>
              <w:pStyle w:val="ListParagraph"/>
              <w:numPr>
                <w:ilvl w:val="0"/>
                <w:numId w:val="8"/>
              </w:numPr>
            </w:pPr>
          </w:p>
        </w:tc>
        <w:tc>
          <w:tcPr>
            <w:tcW w:w="2527" w:type="dxa"/>
          </w:tcPr>
          <w:p w14:paraId="6791EEFA" w14:textId="2F10CA71" w:rsidR="00AF07FF" w:rsidRPr="00AF07FF" w:rsidRDefault="00AF07FF" w:rsidP="00AF07FF">
            <w:r w:rsidRPr="00D840DC">
              <w:t>Stacking</w:t>
            </w:r>
            <w:r>
              <w:t xml:space="preserve"> (</w:t>
            </w: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,</w:t>
            </w:r>
            <w:r w:rsidRPr="00D840DC">
              <w:t xml:space="preserve"> Random</w:t>
            </w:r>
            <w:r>
              <w:t xml:space="preserve"> </w:t>
            </w:r>
            <w:r w:rsidRPr="00D840DC">
              <w:t>Forest</w:t>
            </w:r>
            <w:r>
              <w:t xml:space="preserve">, </w:t>
            </w: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 xml:space="preserve">ptron, </w:t>
            </w:r>
            <w:r>
              <w:lastRenderedPageBreak/>
              <w:t xml:space="preserve">Naïve </w:t>
            </w:r>
            <w:r w:rsidRPr="00D840DC">
              <w:t>Bayes</w:t>
            </w:r>
            <w:r>
              <w:t xml:space="preserve"> and </w:t>
            </w:r>
            <w:r w:rsidRPr="00D840DC">
              <w:t>Simple Logistic</w:t>
            </w:r>
            <w:r>
              <w:t xml:space="preserve"> as meta model)</w:t>
            </w:r>
          </w:p>
        </w:tc>
        <w:tc>
          <w:tcPr>
            <w:tcW w:w="1697" w:type="dxa"/>
          </w:tcPr>
          <w:p w14:paraId="6489E5C1" w14:textId="43B09357" w:rsidR="00AF07FF" w:rsidRPr="00AF07FF" w:rsidRDefault="00AF07FF" w:rsidP="00AF07FF">
            <w:r w:rsidRPr="00AF07FF">
              <w:lastRenderedPageBreak/>
              <w:t xml:space="preserve"> 0.65</w:t>
            </w:r>
          </w:p>
        </w:tc>
        <w:tc>
          <w:tcPr>
            <w:tcW w:w="1698" w:type="dxa"/>
          </w:tcPr>
          <w:p w14:paraId="193FFD66" w14:textId="77777777" w:rsidR="00AF07FF" w:rsidRPr="00AF07FF" w:rsidRDefault="00AF07FF" w:rsidP="00AF07FF">
            <w:pPr>
              <w:rPr>
                <w:b/>
                <w:bCs/>
              </w:rPr>
            </w:pPr>
            <w:r w:rsidRPr="00AF07FF">
              <w:rPr>
                <w:b/>
                <w:bCs/>
              </w:rPr>
              <w:t xml:space="preserve">0.67     </w:t>
            </w:r>
          </w:p>
        </w:tc>
        <w:tc>
          <w:tcPr>
            <w:tcW w:w="1698" w:type="dxa"/>
          </w:tcPr>
          <w:p w14:paraId="46E8F531" w14:textId="77777777" w:rsidR="00AF07FF" w:rsidRPr="00AF07FF" w:rsidRDefault="00AF07FF" w:rsidP="00AF07FF">
            <w:r w:rsidRPr="00AF07FF">
              <w:t xml:space="preserve">0.66  </w:t>
            </w:r>
          </w:p>
        </w:tc>
      </w:tr>
      <w:tr w:rsidR="00AF07FF" w:rsidRPr="00AF07FF" w14:paraId="4EF1CC2C" w14:textId="77777777" w:rsidTr="00AF07FF">
        <w:tc>
          <w:tcPr>
            <w:tcW w:w="1730" w:type="dxa"/>
          </w:tcPr>
          <w:p w14:paraId="3A5F29DE" w14:textId="77777777" w:rsidR="00AF07FF" w:rsidRPr="00AF07FF" w:rsidRDefault="00AF07FF" w:rsidP="00AF07FF">
            <w:pPr>
              <w:pStyle w:val="ListParagraph"/>
              <w:numPr>
                <w:ilvl w:val="0"/>
                <w:numId w:val="8"/>
              </w:numPr>
            </w:pPr>
          </w:p>
        </w:tc>
        <w:tc>
          <w:tcPr>
            <w:tcW w:w="2527" w:type="dxa"/>
          </w:tcPr>
          <w:p w14:paraId="6FD5F39A" w14:textId="06973F1E" w:rsidR="00AF07FF" w:rsidRPr="00AF07FF" w:rsidRDefault="00AF07FF" w:rsidP="00AF07FF">
            <w:r w:rsidRPr="00D840DC">
              <w:t xml:space="preserve">Vote </w:t>
            </w:r>
            <w:r>
              <w:t>(</w:t>
            </w: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,</w:t>
            </w:r>
            <w:r w:rsidRPr="00D840DC">
              <w:t xml:space="preserve"> Random</w:t>
            </w:r>
            <w:r>
              <w:t xml:space="preserve"> </w:t>
            </w:r>
            <w:r w:rsidRPr="00D840DC">
              <w:t>Forest</w:t>
            </w:r>
            <w:r>
              <w:t xml:space="preserve">, </w:t>
            </w: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 xml:space="preserve">ptron, Naïve </w:t>
            </w:r>
            <w:r w:rsidRPr="00D840DC">
              <w:t>Bayes</w:t>
            </w:r>
            <w:r>
              <w:t xml:space="preserve"> And </w:t>
            </w:r>
            <w:r w:rsidRPr="00D840DC">
              <w:t>Simple Logistic</w:t>
            </w:r>
            <w:r>
              <w:t>)</w:t>
            </w:r>
          </w:p>
        </w:tc>
        <w:tc>
          <w:tcPr>
            <w:tcW w:w="1697" w:type="dxa"/>
          </w:tcPr>
          <w:p w14:paraId="7DEF3F7F" w14:textId="2EF2F49A" w:rsidR="00AF07FF" w:rsidRPr="00AF07FF" w:rsidRDefault="00AF07FF" w:rsidP="00AF07FF">
            <w:r>
              <w:t>0.68</w:t>
            </w:r>
          </w:p>
        </w:tc>
        <w:tc>
          <w:tcPr>
            <w:tcW w:w="1698" w:type="dxa"/>
          </w:tcPr>
          <w:p w14:paraId="5E63E259" w14:textId="09D3568F" w:rsidR="00AF07FF" w:rsidRPr="00AF07FF" w:rsidRDefault="00AF07FF" w:rsidP="00AF07FF">
            <w:pPr>
              <w:rPr>
                <w:b/>
                <w:bCs/>
              </w:rPr>
            </w:pPr>
            <w:r w:rsidRPr="00AF07FF">
              <w:rPr>
                <w:b/>
                <w:bCs/>
              </w:rPr>
              <w:t xml:space="preserve">0.69     </w:t>
            </w:r>
          </w:p>
        </w:tc>
        <w:tc>
          <w:tcPr>
            <w:tcW w:w="1698" w:type="dxa"/>
          </w:tcPr>
          <w:p w14:paraId="38EF49DF" w14:textId="58CD152F" w:rsidR="00AF07FF" w:rsidRPr="00AF07FF" w:rsidRDefault="00AF07FF" w:rsidP="00AF07FF">
            <w:r>
              <w:t xml:space="preserve">0.67  </w:t>
            </w:r>
          </w:p>
        </w:tc>
      </w:tr>
    </w:tbl>
    <w:p w14:paraId="20077C94" w14:textId="77777777" w:rsidR="00EA091D" w:rsidRDefault="00EA091D" w:rsidP="006B7BBE"/>
    <w:p w14:paraId="62E35734" w14:textId="77777777" w:rsidR="00AA6941" w:rsidRDefault="00AA6941" w:rsidP="00B34434">
      <w:pPr>
        <w:pStyle w:val="Heading3"/>
      </w:pPr>
      <w:r w:rsidRPr="00AA6941">
        <w:t>Preci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30"/>
        <w:gridCol w:w="2527"/>
        <w:gridCol w:w="1697"/>
        <w:gridCol w:w="1698"/>
        <w:gridCol w:w="1698"/>
      </w:tblGrid>
      <w:tr w:rsidR="00E663C5" w:rsidRPr="00E663C5" w14:paraId="660D1E8A" w14:textId="77777777" w:rsidTr="00E663C5">
        <w:tc>
          <w:tcPr>
            <w:tcW w:w="1730" w:type="dxa"/>
          </w:tcPr>
          <w:p w14:paraId="05F2FF08" w14:textId="2ED2896E" w:rsidR="00E663C5" w:rsidRPr="00E663C5" w:rsidRDefault="00E663C5" w:rsidP="00E663C5">
            <w:r>
              <w:rPr>
                <w:b/>
                <w:bCs/>
              </w:rPr>
              <w:t>S/N</w:t>
            </w:r>
          </w:p>
        </w:tc>
        <w:tc>
          <w:tcPr>
            <w:tcW w:w="2527" w:type="dxa"/>
          </w:tcPr>
          <w:p w14:paraId="562E8855" w14:textId="5DEF10AF" w:rsidR="00E663C5" w:rsidRPr="00E663C5" w:rsidRDefault="00E663C5" w:rsidP="00E663C5">
            <w:r w:rsidRPr="0080583A">
              <w:rPr>
                <w:b/>
                <w:bCs/>
              </w:rPr>
              <w:t>Model</w:t>
            </w:r>
          </w:p>
        </w:tc>
        <w:tc>
          <w:tcPr>
            <w:tcW w:w="1697" w:type="dxa"/>
          </w:tcPr>
          <w:p w14:paraId="52310815" w14:textId="375FED9B" w:rsidR="00E663C5" w:rsidRPr="00E663C5" w:rsidRDefault="00E663C5" w:rsidP="00E663C5">
            <w:r w:rsidRPr="0080583A">
              <w:rPr>
                <w:b/>
                <w:bCs/>
              </w:rPr>
              <w:t>13 Attribute</w:t>
            </w:r>
          </w:p>
        </w:tc>
        <w:tc>
          <w:tcPr>
            <w:tcW w:w="1698" w:type="dxa"/>
          </w:tcPr>
          <w:p w14:paraId="3E0FFA5A" w14:textId="762B1997" w:rsidR="00E663C5" w:rsidRPr="00E663C5" w:rsidRDefault="00E663C5" w:rsidP="00E663C5">
            <w:r w:rsidRPr="0080583A">
              <w:rPr>
                <w:b/>
                <w:bCs/>
              </w:rPr>
              <w:t>11 Attributes</w:t>
            </w:r>
          </w:p>
        </w:tc>
        <w:tc>
          <w:tcPr>
            <w:tcW w:w="1698" w:type="dxa"/>
          </w:tcPr>
          <w:p w14:paraId="060417AE" w14:textId="6E819E3A" w:rsidR="00E663C5" w:rsidRPr="00E663C5" w:rsidRDefault="00E663C5" w:rsidP="00E663C5">
            <w:r w:rsidRPr="0080583A">
              <w:rPr>
                <w:b/>
                <w:bCs/>
              </w:rPr>
              <w:t>5 attributes</w:t>
            </w:r>
          </w:p>
        </w:tc>
      </w:tr>
      <w:tr w:rsidR="00E663C5" w:rsidRPr="00E663C5" w14:paraId="47CBBDD2" w14:textId="77777777" w:rsidTr="00E663C5">
        <w:tc>
          <w:tcPr>
            <w:tcW w:w="1730" w:type="dxa"/>
          </w:tcPr>
          <w:p w14:paraId="321F9C42" w14:textId="77777777" w:rsidR="00E663C5" w:rsidRPr="00E663C5" w:rsidRDefault="00E663C5" w:rsidP="00E663C5">
            <w:pPr>
              <w:pStyle w:val="ListParagraph"/>
              <w:numPr>
                <w:ilvl w:val="0"/>
                <w:numId w:val="9"/>
              </w:numPr>
            </w:pPr>
          </w:p>
        </w:tc>
        <w:tc>
          <w:tcPr>
            <w:tcW w:w="2527" w:type="dxa"/>
          </w:tcPr>
          <w:p w14:paraId="2F5E9809" w14:textId="6E27FE8B" w:rsidR="00E663C5" w:rsidRPr="00E663C5" w:rsidRDefault="00E663C5" w:rsidP="00E663C5"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</w:t>
            </w:r>
            <w:r w:rsidRPr="00D840DC">
              <w:t xml:space="preserve"> </w:t>
            </w:r>
          </w:p>
        </w:tc>
        <w:tc>
          <w:tcPr>
            <w:tcW w:w="1697" w:type="dxa"/>
          </w:tcPr>
          <w:p w14:paraId="5AFB6916" w14:textId="638F4F33" w:rsidR="00E663C5" w:rsidRPr="00E663C5" w:rsidRDefault="00E663C5" w:rsidP="00E663C5">
            <w:r w:rsidRPr="00E663C5">
              <w:t xml:space="preserve"> 0.84 </w:t>
            </w:r>
          </w:p>
        </w:tc>
        <w:tc>
          <w:tcPr>
            <w:tcW w:w="1698" w:type="dxa"/>
          </w:tcPr>
          <w:p w14:paraId="79FB4655" w14:textId="77777777" w:rsidR="00E663C5" w:rsidRPr="00E663C5" w:rsidRDefault="00E663C5" w:rsidP="00E663C5">
            <w:r w:rsidRPr="00E663C5">
              <w:t xml:space="preserve">0.84    </w:t>
            </w:r>
          </w:p>
        </w:tc>
        <w:tc>
          <w:tcPr>
            <w:tcW w:w="1698" w:type="dxa"/>
          </w:tcPr>
          <w:p w14:paraId="37C626D0" w14:textId="77777777" w:rsidR="00E663C5" w:rsidRPr="00E663C5" w:rsidRDefault="00E663C5" w:rsidP="00E663C5">
            <w:pPr>
              <w:rPr>
                <w:b/>
                <w:bCs/>
              </w:rPr>
            </w:pPr>
            <w:r w:rsidRPr="00E663C5">
              <w:rPr>
                <w:color w:val="FF0000"/>
              </w:rPr>
              <w:t xml:space="preserve"> </w:t>
            </w:r>
            <w:r w:rsidRPr="00E663C5">
              <w:rPr>
                <w:b/>
                <w:bCs/>
                <w:color w:val="FF0000"/>
              </w:rPr>
              <w:t xml:space="preserve">0.86  </w:t>
            </w:r>
          </w:p>
        </w:tc>
      </w:tr>
      <w:tr w:rsidR="00E663C5" w:rsidRPr="00E663C5" w14:paraId="568B7432" w14:textId="77777777" w:rsidTr="00E663C5">
        <w:tc>
          <w:tcPr>
            <w:tcW w:w="1730" w:type="dxa"/>
          </w:tcPr>
          <w:p w14:paraId="6324BA84" w14:textId="77777777" w:rsidR="00E663C5" w:rsidRPr="00E663C5" w:rsidRDefault="00E663C5" w:rsidP="00E663C5">
            <w:pPr>
              <w:pStyle w:val="ListParagraph"/>
              <w:numPr>
                <w:ilvl w:val="0"/>
                <w:numId w:val="9"/>
              </w:numPr>
            </w:pPr>
          </w:p>
        </w:tc>
        <w:tc>
          <w:tcPr>
            <w:tcW w:w="2527" w:type="dxa"/>
          </w:tcPr>
          <w:p w14:paraId="6E3E0D55" w14:textId="019C995D" w:rsidR="00E663C5" w:rsidRPr="00E663C5" w:rsidRDefault="00E663C5" w:rsidP="00E663C5">
            <w:r w:rsidRPr="00D840DC">
              <w:t>Random</w:t>
            </w:r>
            <w:r>
              <w:t xml:space="preserve"> </w:t>
            </w:r>
            <w:r w:rsidRPr="00D840DC">
              <w:t>Forest</w:t>
            </w:r>
          </w:p>
        </w:tc>
        <w:tc>
          <w:tcPr>
            <w:tcW w:w="1697" w:type="dxa"/>
          </w:tcPr>
          <w:p w14:paraId="5D92733C" w14:textId="0BDE48AC" w:rsidR="00E663C5" w:rsidRPr="00E663C5" w:rsidRDefault="00E663C5" w:rsidP="00E663C5">
            <w:r w:rsidRPr="00E663C5">
              <w:t xml:space="preserve"> 0.82 </w:t>
            </w:r>
          </w:p>
        </w:tc>
        <w:tc>
          <w:tcPr>
            <w:tcW w:w="1698" w:type="dxa"/>
          </w:tcPr>
          <w:p w14:paraId="565B9A4A" w14:textId="77777777" w:rsidR="00E663C5" w:rsidRPr="00E663C5" w:rsidRDefault="00E663C5" w:rsidP="00E663C5">
            <w:pPr>
              <w:rPr>
                <w:b/>
                <w:bCs/>
              </w:rPr>
            </w:pPr>
            <w:r w:rsidRPr="00E663C5">
              <w:t xml:space="preserve"> </w:t>
            </w:r>
            <w:r w:rsidRPr="00E663C5">
              <w:rPr>
                <w:b/>
                <w:bCs/>
              </w:rPr>
              <w:t xml:space="preserve">0.83     </w:t>
            </w:r>
          </w:p>
        </w:tc>
        <w:tc>
          <w:tcPr>
            <w:tcW w:w="1698" w:type="dxa"/>
          </w:tcPr>
          <w:p w14:paraId="133AEC64" w14:textId="77777777" w:rsidR="00E663C5" w:rsidRPr="00E663C5" w:rsidRDefault="00E663C5" w:rsidP="00E663C5">
            <w:r w:rsidRPr="00E663C5">
              <w:t xml:space="preserve">0.78  </w:t>
            </w:r>
          </w:p>
        </w:tc>
      </w:tr>
      <w:tr w:rsidR="00E663C5" w:rsidRPr="00E663C5" w14:paraId="205B503D" w14:textId="77777777" w:rsidTr="00E663C5">
        <w:tc>
          <w:tcPr>
            <w:tcW w:w="1730" w:type="dxa"/>
          </w:tcPr>
          <w:p w14:paraId="0BAEBD6C" w14:textId="77777777" w:rsidR="00E663C5" w:rsidRPr="00E663C5" w:rsidRDefault="00E663C5" w:rsidP="00E663C5">
            <w:pPr>
              <w:pStyle w:val="ListParagraph"/>
              <w:numPr>
                <w:ilvl w:val="0"/>
                <w:numId w:val="9"/>
              </w:numPr>
            </w:pPr>
          </w:p>
        </w:tc>
        <w:tc>
          <w:tcPr>
            <w:tcW w:w="2527" w:type="dxa"/>
          </w:tcPr>
          <w:p w14:paraId="3EF58106" w14:textId="71B3BEEE" w:rsidR="00E663C5" w:rsidRPr="00E663C5" w:rsidRDefault="00E663C5" w:rsidP="00E663C5"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>ptron</w:t>
            </w:r>
          </w:p>
        </w:tc>
        <w:tc>
          <w:tcPr>
            <w:tcW w:w="1697" w:type="dxa"/>
          </w:tcPr>
          <w:p w14:paraId="6B639B5E" w14:textId="6996AC99" w:rsidR="00E663C5" w:rsidRPr="00E663C5" w:rsidRDefault="00E663C5" w:rsidP="00E663C5">
            <w:pPr>
              <w:rPr>
                <w:b/>
                <w:bCs/>
              </w:rPr>
            </w:pPr>
            <w:r w:rsidRPr="00E663C5">
              <w:rPr>
                <w:b/>
                <w:bCs/>
              </w:rPr>
              <w:t xml:space="preserve">0.81 </w:t>
            </w:r>
          </w:p>
        </w:tc>
        <w:tc>
          <w:tcPr>
            <w:tcW w:w="1698" w:type="dxa"/>
          </w:tcPr>
          <w:p w14:paraId="674C5D55" w14:textId="77777777" w:rsidR="00E663C5" w:rsidRPr="00E663C5" w:rsidRDefault="00E663C5" w:rsidP="00E663C5">
            <w:pPr>
              <w:rPr>
                <w:b/>
                <w:bCs/>
              </w:rPr>
            </w:pPr>
            <w:r w:rsidRPr="00E663C5">
              <w:rPr>
                <w:b/>
                <w:bCs/>
              </w:rPr>
              <w:t xml:space="preserve">0.83     </w:t>
            </w:r>
          </w:p>
        </w:tc>
        <w:tc>
          <w:tcPr>
            <w:tcW w:w="1698" w:type="dxa"/>
          </w:tcPr>
          <w:p w14:paraId="77A56D34" w14:textId="77777777" w:rsidR="00E663C5" w:rsidRPr="00E663C5" w:rsidRDefault="00E663C5" w:rsidP="00E663C5">
            <w:r w:rsidRPr="00E663C5">
              <w:t xml:space="preserve">0.81  </w:t>
            </w:r>
          </w:p>
        </w:tc>
      </w:tr>
      <w:tr w:rsidR="00E663C5" w:rsidRPr="00E663C5" w14:paraId="2B2FABC2" w14:textId="77777777" w:rsidTr="00E663C5">
        <w:tc>
          <w:tcPr>
            <w:tcW w:w="1730" w:type="dxa"/>
          </w:tcPr>
          <w:p w14:paraId="6DF3820A" w14:textId="77777777" w:rsidR="00E663C5" w:rsidRPr="00E663C5" w:rsidRDefault="00E663C5" w:rsidP="00E663C5">
            <w:pPr>
              <w:pStyle w:val="ListParagraph"/>
              <w:numPr>
                <w:ilvl w:val="0"/>
                <w:numId w:val="9"/>
              </w:numPr>
            </w:pPr>
          </w:p>
        </w:tc>
        <w:tc>
          <w:tcPr>
            <w:tcW w:w="2527" w:type="dxa"/>
          </w:tcPr>
          <w:p w14:paraId="6A2200CF" w14:textId="6F3449FD" w:rsidR="00E663C5" w:rsidRPr="00E663C5" w:rsidRDefault="00E663C5" w:rsidP="00E663C5">
            <w:r>
              <w:t xml:space="preserve">Naïve </w:t>
            </w:r>
            <w:r w:rsidRPr="00D840DC">
              <w:t>Bayes</w:t>
            </w:r>
          </w:p>
        </w:tc>
        <w:tc>
          <w:tcPr>
            <w:tcW w:w="1697" w:type="dxa"/>
          </w:tcPr>
          <w:p w14:paraId="3585FE6F" w14:textId="546859AD" w:rsidR="00E663C5" w:rsidRPr="00E663C5" w:rsidRDefault="00E663C5" w:rsidP="00E663C5">
            <w:r w:rsidRPr="00E663C5">
              <w:t xml:space="preserve"> 0.84 </w:t>
            </w:r>
          </w:p>
        </w:tc>
        <w:tc>
          <w:tcPr>
            <w:tcW w:w="1698" w:type="dxa"/>
          </w:tcPr>
          <w:p w14:paraId="707EBE1D" w14:textId="77777777" w:rsidR="00E663C5" w:rsidRPr="00E663C5" w:rsidRDefault="00E663C5" w:rsidP="00E663C5">
            <w:r w:rsidRPr="00E663C5">
              <w:t xml:space="preserve"> 0.84    </w:t>
            </w:r>
          </w:p>
        </w:tc>
        <w:tc>
          <w:tcPr>
            <w:tcW w:w="1698" w:type="dxa"/>
          </w:tcPr>
          <w:p w14:paraId="49505DEA" w14:textId="77777777" w:rsidR="00E663C5" w:rsidRPr="00E663C5" w:rsidRDefault="00E663C5" w:rsidP="00E663C5">
            <w:pPr>
              <w:rPr>
                <w:b/>
                <w:bCs/>
              </w:rPr>
            </w:pPr>
            <w:r w:rsidRPr="00E663C5">
              <w:t xml:space="preserve"> </w:t>
            </w:r>
            <w:r w:rsidRPr="00E663C5">
              <w:rPr>
                <w:b/>
                <w:bCs/>
              </w:rPr>
              <w:t xml:space="preserve">0.85  </w:t>
            </w:r>
          </w:p>
        </w:tc>
      </w:tr>
      <w:tr w:rsidR="00E663C5" w:rsidRPr="00E663C5" w14:paraId="2BF29714" w14:textId="77777777" w:rsidTr="00E663C5">
        <w:tc>
          <w:tcPr>
            <w:tcW w:w="1730" w:type="dxa"/>
          </w:tcPr>
          <w:p w14:paraId="2BA1E4AA" w14:textId="77777777" w:rsidR="00E663C5" w:rsidRPr="00E663C5" w:rsidRDefault="00E663C5" w:rsidP="00E663C5">
            <w:pPr>
              <w:pStyle w:val="ListParagraph"/>
              <w:numPr>
                <w:ilvl w:val="0"/>
                <w:numId w:val="9"/>
              </w:numPr>
            </w:pPr>
          </w:p>
        </w:tc>
        <w:tc>
          <w:tcPr>
            <w:tcW w:w="2527" w:type="dxa"/>
          </w:tcPr>
          <w:p w14:paraId="5EDCEB78" w14:textId="67A6D240" w:rsidR="00E663C5" w:rsidRPr="00E663C5" w:rsidRDefault="00E663C5" w:rsidP="00E663C5">
            <w:r w:rsidRPr="00D840DC">
              <w:t>Simple Logistic</w:t>
            </w:r>
          </w:p>
        </w:tc>
        <w:tc>
          <w:tcPr>
            <w:tcW w:w="1697" w:type="dxa"/>
          </w:tcPr>
          <w:p w14:paraId="5C424B0F" w14:textId="4245117F" w:rsidR="00E663C5" w:rsidRPr="00E663C5" w:rsidRDefault="00E663C5" w:rsidP="00E663C5">
            <w:r w:rsidRPr="00E663C5">
              <w:t xml:space="preserve">0.83 </w:t>
            </w:r>
          </w:p>
        </w:tc>
        <w:tc>
          <w:tcPr>
            <w:tcW w:w="1698" w:type="dxa"/>
          </w:tcPr>
          <w:p w14:paraId="764670F0" w14:textId="77777777" w:rsidR="00E663C5" w:rsidRPr="00E663C5" w:rsidRDefault="00E663C5" w:rsidP="00E663C5">
            <w:pPr>
              <w:rPr>
                <w:b/>
                <w:bCs/>
              </w:rPr>
            </w:pPr>
            <w:r w:rsidRPr="00E663C5">
              <w:rPr>
                <w:b/>
                <w:bCs/>
              </w:rPr>
              <w:t xml:space="preserve">0.84     </w:t>
            </w:r>
          </w:p>
        </w:tc>
        <w:tc>
          <w:tcPr>
            <w:tcW w:w="1698" w:type="dxa"/>
          </w:tcPr>
          <w:p w14:paraId="07679603" w14:textId="77777777" w:rsidR="00E663C5" w:rsidRPr="00E663C5" w:rsidRDefault="00E663C5" w:rsidP="00E663C5">
            <w:pPr>
              <w:rPr>
                <w:b/>
                <w:bCs/>
              </w:rPr>
            </w:pPr>
            <w:r w:rsidRPr="00E663C5">
              <w:rPr>
                <w:b/>
                <w:bCs/>
              </w:rPr>
              <w:t xml:space="preserve">0.84  </w:t>
            </w:r>
          </w:p>
        </w:tc>
      </w:tr>
      <w:tr w:rsidR="00E663C5" w:rsidRPr="00E663C5" w14:paraId="017FC016" w14:textId="77777777" w:rsidTr="00E663C5">
        <w:tc>
          <w:tcPr>
            <w:tcW w:w="1730" w:type="dxa"/>
          </w:tcPr>
          <w:p w14:paraId="0BB80B6C" w14:textId="77777777" w:rsidR="00E663C5" w:rsidRPr="00E663C5" w:rsidRDefault="00E663C5" w:rsidP="00E663C5">
            <w:pPr>
              <w:pStyle w:val="ListParagraph"/>
              <w:numPr>
                <w:ilvl w:val="0"/>
                <w:numId w:val="9"/>
              </w:numPr>
            </w:pPr>
          </w:p>
        </w:tc>
        <w:tc>
          <w:tcPr>
            <w:tcW w:w="2527" w:type="dxa"/>
          </w:tcPr>
          <w:p w14:paraId="149AB7A1" w14:textId="01A8C005" w:rsidR="00E663C5" w:rsidRPr="00E663C5" w:rsidRDefault="00E663C5" w:rsidP="00E663C5">
            <w:r w:rsidRPr="00D840DC">
              <w:t>Stacking</w:t>
            </w:r>
            <w:r>
              <w:t xml:space="preserve"> (</w:t>
            </w: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,</w:t>
            </w:r>
            <w:r w:rsidRPr="00D840DC">
              <w:t xml:space="preserve"> Random</w:t>
            </w:r>
            <w:r>
              <w:t xml:space="preserve"> </w:t>
            </w:r>
            <w:r w:rsidRPr="00D840DC">
              <w:t>Forest</w:t>
            </w:r>
            <w:r>
              <w:t xml:space="preserve">, </w:t>
            </w: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 xml:space="preserve">ptron, Naïve </w:t>
            </w:r>
            <w:r w:rsidRPr="00D840DC">
              <w:t>Bayes</w:t>
            </w:r>
            <w:r>
              <w:t xml:space="preserve"> and </w:t>
            </w:r>
            <w:r w:rsidRPr="00D840DC">
              <w:t>Simple Logistic</w:t>
            </w:r>
            <w:r>
              <w:t xml:space="preserve"> as meta model)</w:t>
            </w:r>
          </w:p>
        </w:tc>
        <w:tc>
          <w:tcPr>
            <w:tcW w:w="1697" w:type="dxa"/>
          </w:tcPr>
          <w:p w14:paraId="0E835B68" w14:textId="6EBD1232" w:rsidR="00E663C5" w:rsidRPr="00E663C5" w:rsidRDefault="00E663C5" w:rsidP="00E663C5">
            <w:r w:rsidRPr="00E663C5">
              <w:t xml:space="preserve"> 0.83 </w:t>
            </w:r>
          </w:p>
        </w:tc>
        <w:tc>
          <w:tcPr>
            <w:tcW w:w="1698" w:type="dxa"/>
          </w:tcPr>
          <w:p w14:paraId="605655EF" w14:textId="77777777" w:rsidR="00E663C5" w:rsidRPr="00E663C5" w:rsidRDefault="00E663C5" w:rsidP="00E663C5">
            <w:pPr>
              <w:rPr>
                <w:b/>
                <w:bCs/>
              </w:rPr>
            </w:pPr>
            <w:r w:rsidRPr="00E663C5">
              <w:rPr>
                <w:b/>
                <w:bCs/>
              </w:rPr>
              <w:t xml:space="preserve"> 0.84    </w:t>
            </w:r>
          </w:p>
        </w:tc>
        <w:tc>
          <w:tcPr>
            <w:tcW w:w="1698" w:type="dxa"/>
          </w:tcPr>
          <w:p w14:paraId="6B2B91A8" w14:textId="77777777" w:rsidR="00E663C5" w:rsidRPr="00E663C5" w:rsidRDefault="00E663C5" w:rsidP="00E663C5">
            <w:pPr>
              <w:rPr>
                <w:b/>
                <w:bCs/>
              </w:rPr>
            </w:pPr>
            <w:r w:rsidRPr="00E663C5">
              <w:rPr>
                <w:b/>
                <w:bCs/>
              </w:rPr>
              <w:t xml:space="preserve"> 0.84  </w:t>
            </w:r>
          </w:p>
        </w:tc>
      </w:tr>
      <w:tr w:rsidR="00E663C5" w:rsidRPr="00E663C5" w14:paraId="2ED6051F" w14:textId="77777777" w:rsidTr="00E663C5">
        <w:tc>
          <w:tcPr>
            <w:tcW w:w="1730" w:type="dxa"/>
          </w:tcPr>
          <w:p w14:paraId="069297A3" w14:textId="77777777" w:rsidR="00E663C5" w:rsidRPr="00E663C5" w:rsidRDefault="00E663C5" w:rsidP="00E663C5">
            <w:pPr>
              <w:pStyle w:val="ListParagraph"/>
              <w:numPr>
                <w:ilvl w:val="0"/>
                <w:numId w:val="9"/>
              </w:numPr>
            </w:pPr>
          </w:p>
        </w:tc>
        <w:tc>
          <w:tcPr>
            <w:tcW w:w="2527" w:type="dxa"/>
          </w:tcPr>
          <w:p w14:paraId="1CF8CEC1" w14:textId="126DE8DC" w:rsidR="00E663C5" w:rsidRPr="00E663C5" w:rsidRDefault="00E663C5" w:rsidP="00E663C5">
            <w:r w:rsidRPr="00D840DC">
              <w:t xml:space="preserve">Vote </w:t>
            </w:r>
            <w:r>
              <w:t>(</w:t>
            </w: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,</w:t>
            </w:r>
            <w:r w:rsidRPr="00D840DC">
              <w:t xml:space="preserve"> Random</w:t>
            </w:r>
            <w:r>
              <w:t xml:space="preserve"> </w:t>
            </w:r>
            <w:r w:rsidRPr="00D840DC">
              <w:t>Forest</w:t>
            </w:r>
            <w:r>
              <w:t xml:space="preserve">, </w:t>
            </w: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 xml:space="preserve">ptron, Naïve </w:t>
            </w:r>
            <w:r w:rsidRPr="00D840DC">
              <w:t>Bayes</w:t>
            </w:r>
            <w:r>
              <w:t xml:space="preserve"> And </w:t>
            </w:r>
            <w:r w:rsidRPr="00D840DC">
              <w:t>Simple Logistic</w:t>
            </w:r>
            <w:r>
              <w:t>)</w:t>
            </w:r>
          </w:p>
        </w:tc>
        <w:tc>
          <w:tcPr>
            <w:tcW w:w="1697" w:type="dxa"/>
          </w:tcPr>
          <w:p w14:paraId="102095E3" w14:textId="666FF8EE" w:rsidR="00E663C5" w:rsidRPr="00E663C5" w:rsidRDefault="00E663C5" w:rsidP="00E663C5">
            <w:r w:rsidRPr="00E663C5">
              <w:t xml:space="preserve"> 0.85 </w:t>
            </w:r>
          </w:p>
        </w:tc>
        <w:tc>
          <w:tcPr>
            <w:tcW w:w="1698" w:type="dxa"/>
          </w:tcPr>
          <w:p w14:paraId="4D22E74A" w14:textId="77777777" w:rsidR="00E663C5" w:rsidRPr="00E663C5" w:rsidRDefault="00E663C5" w:rsidP="00E663C5">
            <w:pPr>
              <w:rPr>
                <w:b/>
                <w:bCs/>
              </w:rPr>
            </w:pPr>
            <w:r w:rsidRPr="00E663C5">
              <w:rPr>
                <w:b/>
                <w:bCs/>
              </w:rPr>
              <w:t xml:space="preserve"> 0.85    </w:t>
            </w:r>
          </w:p>
        </w:tc>
        <w:tc>
          <w:tcPr>
            <w:tcW w:w="1698" w:type="dxa"/>
          </w:tcPr>
          <w:p w14:paraId="4F0FDE75" w14:textId="77777777" w:rsidR="00E663C5" w:rsidRPr="00E663C5" w:rsidRDefault="00E663C5" w:rsidP="00E663C5">
            <w:r w:rsidRPr="00E663C5">
              <w:t xml:space="preserve"> 0.84  </w:t>
            </w:r>
          </w:p>
        </w:tc>
      </w:tr>
    </w:tbl>
    <w:p w14:paraId="792C44C1" w14:textId="77777777" w:rsidR="00E663C5" w:rsidRDefault="00E663C5" w:rsidP="00587478">
      <w:pPr>
        <w:rPr>
          <w:b/>
          <w:bCs/>
        </w:rPr>
      </w:pPr>
    </w:p>
    <w:p w14:paraId="3FE3DA16" w14:textId="77777777" w:rsidR="00E663C5" w:rsidRDefault="00E663C5" w:rsidP="00587478">
      <w:pPr>
        <w:rPr>
          <w:b/>
          <w:bCs/>
        </w:rPr>
      </w:pPr>
    </w:p>
    <w:p w14:paraId="5ED3275E" w14:textId="4CE4BC67" w:rsidR="00E663C5" w:rsidRPr="00E663C5" w:rsidRDefault="00E663C5" w:rsidP="00B34434">
      <w:pPr>
        <w:pStyle w:val="Heading3"/>
      </w:pPr>
      <w:r w:rsidRPr="00E663C5">
        <w:t>Recal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30"/>
        <w:gridCol w:w="2527"/>
        <w:gridCol w:w="1697"/>
        <w:gridCol w:w="1698"/>
        <w:gridCol w:w="1698"/>
      </w:tblGrid>
      <w:tr w:rsidR="00E663C5" w:rsidRPr="00E663C5" w14:paraId="41601602" w14:textId="77777777" w:rsidTr="00E663C5">
        <w:tc>
          <w:tcPr>
            <w:tcW w:w="1730" w:type="dxa"/>
          </w:tcPr>
          <w:p w14:paraId="7776DD8A" w14:textId="5CECD945" w:rsidR="00E663C5" w:rsidRPr="00E663C5" w:rsidRDefault="00E663C5" w:rsidP="00E663C5">
            <w:r>
              <w:rPr>
                <w:b/>
                <w:bCs/>
              </w:rPr>
              <w:t>S/N</w:t>
            </w:r>
          </w:p>
        </w:tc>
        <w:tc>
          <w:tcPr>
            <w:tcW w:w="2527" w:type="dxa"/>
          </w:tcPr>
          <w:p w14:paraId="4672D19D" w14:textId="05581CB0" w:rsidR="00E663C5" w:rsidRPr="00E663C5" w:rsidRDefault="00E663C5" w:rsidP="00E663C5">
            <w:r w:rsidRPr="0080583A">
              <w:rPr>
                <w:b/>
                <w:bCs/>
              </w:rPr>
              <w:t>Model</w:t>
            </w:r>
          </w:p>
        </w:tc>
        <w:tc>
          <w:tcPr>
            <w:tcW w:w="1697" w:type="dxa"/>
          </w:tcPr>
          <w:p w14:paraId="3DE043E9" w14:textId="20513FA4" w:rsidR="00E663C5" w:rsidRPr="00E663C5" w:rsidRDefault="00E663C5" w:rsidP="00E663C5">
            <w:r w:rsidRPr="0080583A">
              <w:rPr>
                <w:b/>
                <w:bCs/>
              </w:rPr>
              <w:t>13 Attribute</w:t>
            </w:r>
          </w:p>
        </w:tc>
        <w:tc>
          <w:tcPr>
            <w:tcW w:w="1698" w:type="dxa"/>
          </w:tcPr>
          <w:p w14:paraId="5F9A0D3F" w14:textId="680336CA" w:rsidR="00E663C5" w:rsidRPr="00E663C5" w:rsidRDefault="00E663C5" w:rsidP="00E663C5">
            <w:r w:rsidRPr="0080583A">
              <w:rPr>
                <w:b/>
                <w:bCs/>
              </w:rPr>
              <w:t>11 Attributes</w:t>
            </w:r>
          </w:p>
        </w:tc>
        <w:tc>
          <w:tcPr>
            <w:tcW w:w="1698" w:type="dxa"/>
          </w:tcPr>
          <w:p w14:paraId="33FB0E4B" w14:textId="5E59D6C5" w:rsidR="00E663C5" w:rsidRPr="00E663C5" w:rsidRDefault="00E663C5" w:rsidP="00E663C5">
            <w:r w:rsidRPr="0080583A">
              <w:rPr>
                <w:b/>
                <w:bCs/>
              </w:rPr>
              <w:t>5 attributes</w:t>
            </w:r>
          </w:p>
        </w:tc>
      </w:tr>
      <w:tr w:rsidR="00E663C5" w:rsidRPr="00E663C5" w14:paraId="40712FF5" w14:textId="77777777" w:rsidTr="00E663C5">
        <w:tc>
          <w:tcPr>
            <w:tcW w:w="1730" w:type="dxa"/>
          </w:tcPr>
          <w:p w14:paraId="669250D1" w14:textId="77777777" w:rsidR="00E663C5" w:rsidRPr="00E663C5" w:rsidRDefault="00E663C5" w:rsidP="00E663C5">
            <w:pPr>
              <w:pStyle w:val="ListParagraph"/>
              <w:numPr>
                <w:ilvl w:val="0"/>
                <w:numId w:val="10"/>
              </w:numPr>
            </w:pPr>
          </w:p>
        </w:tc>
        <w:tc>
          <w:tcPr>
            <w:tcW w:w="2527" w:type="dxa"/>
          </w:tcPr>
          <w:p w14:paraId="31199532" w14:textId="646B340E" w:rsidR="00E663C5" w:rsidRPr="00E663C5" w:rsidRDefault="00E663C5" w:rsidP="00E663C5"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</w:t>
            </w:r>
            <w:r w:rsidRPr="00D840DC">
              <w:t xml:space="preserve"> </w:t>
            </w:r>
          </w:p>
        </w:tc>
        <w:tc>
          <w:tcPr>
            <w:tcW w:w="1697" w:type="dxa"/>
          </w:tcPr>
          <w:p w14:paraId="3D7D6705" w14:textId="457CD9BF" w:rsidR="00E663C5" w:rsidRPr="00E663C5" w:rsidRDefault="00E663C5" w:rsidP="00E663C5">
            <w:r w:rsidRPr="00E663C5">
              <w:t xml:space="preserve">0.86 </w:t>
            </w:r>
          </w:p>
        </w:tc>
        <w:tc>
          <w:tcPr>
            <w:tcW w:w="1698" w:type="dxa"/>
          </w:tcPr>
          <w:p w14:paraId="0EE60C14" w14:textId="77777777" w:rsidR="00E663C5" w:rsidRPr="00E663C5" w:rsidRDefault="00E663C5" w:rsidP="00E663C5">
            <w:r w:rsidRPr="00E663C5">
              <w:t xml:space="preserve">0.86    </w:t>
            </w:r>
          </w:p>
        </w:tc>
        <w:tc>
          <w:tcPr>
            <w:tcW w:w="1698" w:type="dxa"/>
          </w:tcPr>
          <w:p w14:paraId="2A6A05E7" w14:textId="77777777" w:rsidR="00E663C5" w:rsidRPr="00E663C5" w:rsidRDefault="00E663C5" w:rsidP="00E663C5">
            <w:r w:rsidRPr="00E663C5">
              <w:t xml:space="preserve"> 0.86  </w:t>
            </w:r>
          </w:p>
        </w:tc>
      </w:tr>
      <w:tr w:rsidR="00E663C5" w:rsidRPr="00E663C5" w14:paraId="514E4693" w14:textId="77777777" w:rsidTr="00E663C5">
        <w:tc>
          <w:tcPr>
            <w:tcW w:w="1730" w:type="dxa"/>
          </w:tcPr>
          <w:p w14:paraId="4ACA0EDC" w14:textId="77777777" w:rsidR="00E663C5" w:rsidRPr="00E663C5" w:rsidRDefault="00E663C5" w:rsidP="00E663C5">
            <w:pPr>
              <w:pStyle w:val="ListParagraph"/>
              <w:numPr>
                <w:ilvl w:val="0"/>
                <w:numId w:val="10"/>
              </w:numPr>
            </w:pPr>
          </w:p>
        </w:tc>
        <w:tc>
          <w:tcPr>
            <w:tcW w:w="2527" w:type="dxa"/>
          </w:tcPr>
          <w:p w14:paraId="514996F4" w14:textId="75E57C8B" w:rsidR="00E663C5" w:rsidRPr="00E663C5" w:rsidRDefault="00E663C5" w:rsidP="00E663C5">
            <w:r w:rsidRPr="00D840DC">
              <w:t>Random</w:t>
            </w:r>
            <w:r>
              <w:t xml:space="preserve"> </w:t>
            </w:r>
            <w:r w:rsidRPr="00D840DC">
              <w:t>Forest</w:t>
            </w:r>
          </w:p>
        </w:tc>
        <w:tc>
          <w:tcPr>
            <w:tcW w:w="1697" w:type="dxa"/>
          </w:tcPr>
          <w:p w14:paraId="0F30FD63" w14:textId="4451ED7E" w:rsidR="00E663C5" w:rsidRPr="00E663C5" w:rsidRDefault="00E663C5" w:rsidP="00E663C5">
            <w:pPr>
              <w:rPr>
                <w:b/>
                <w:bCs/>
              </w:rPr>
            </w:pPr>
            <w:r w:rsidRPr="00E663C5">
              <w:rPr>
                <w:b/>
                <w:bCs/>
              </w:rPr>
              <w:t xml:space="preserve"> 0.86 </w:t>
            </w:r>
          </w:p>
        </w:tc>
        <w:tc>
          <w:tcPr>
            <w:tcW w:w="1698" w:type="dxa"/>
          </w:tcPr>
          <w:p w14:paraId="65758446" w14:textId="77777777" w:rsidR="00E663C5" w:rsidRPr="00E663C5" w:rsidRDefault="00E663C5" w:rsidP="00E663C5">
            <w:pPr>
              <w:rPr>
                <w:b/>
                <w:bCs/>
              </w:rPr>
            </w:pPr>
            <w:r w:rsidRPr="00E663C5">
              <w:rPr>
                <w:b/>
                <w:bCs/>
              </w:rPr>
              <w:t xml:space="preserve">  0.86   </w:t>
            </w:r>
          </w:p>
        </w:tc>
        <w:tc>
          <w:tcPr>
            <w:tcW w:w="1698" w:type="dxa"/>
          </w:tcPr>
          <w:p w14:paraId="68604BF1" w14:textId="77777777" w:rsidR="00E663C5" w:rsidRPr="00E663C5" w:rsidRDefault="00E663C5" w:rsidP="00E663C5">
            <w:r w:rsidRPr="00E663C5">
              <w:t xml:space="preserve">  0.80  </w:t>
            </w:r>
          </w:p>
        </w:tc>
      </w:tr>
      <w:tr w:rsidR="00E663C5" w:rsidRPr="00E663C5" w14:paraId="04F63361" w14:textId="77777777" w:rsidTr="00E663C5">
        <w:tc>
          <w:tcPr>
            <w:tcW w:w="1730" w:type="dxa"/>
          </w:tcPr>
          <w:p w14:paraId="20654347" w14:textId="77777777" w:rsidR="00E663C5" w:rsidRPr="00E663C5" w:rsidRDefault="00E663C5" w:rsidP="00E663C5">
            <w:pPr>
              <w:pStyle w:val="ListParagraph"/>
              <w:numPr>
                <w:ilvl w:val="0"/>
                <w:numId w:val="10"/>
              </w:numPr>
            </w:pPr>
          </w:p>
        </w:tc>
        <w:tc>
          <w:tcPr>
            <w:tcW w:w="2527" w:type="dxa"/>
          </w:tcPr>
          <w:p w14:paraId="42F65011" w14:textId="7E563CC1" w:rsidR="00E663C5" w:rsidRPr="00E663C5" w:rsidRDefault="00E663C5" w:rsidP="00E663C5"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>ptron</w:t>
            </w:r>
          </w:p>
        </w:tc>
        <w:tc>
          <w:tcPr>
            <w:tcW w:w="1697" w:type="dxa"/>
          </w:tcPr>
          <w:p w14:paraId="7E6A6DC5" w14:textId="2875B590" w:rsidR="00E663C5" w:rsidRPr="00E663C5" w:rsidRDefault="00E663C5" w:rsidP="00E663C5">
            <w:r w:rsidRPr="00E663C5">
              <w:t xml:space="preserve"> 0.82</w:t>
            </w:r>
          </w:p>
        </w:tc>
        <w:tc>
          <w:tcPr>
            <w:tcW w:w="1698" w:type="dxa"/>
          </w:tcPr>
          <w:p w14:paraId="5402175A" w14:textId="77777777" w:rsidR="00E663C5" w:rsidRPr="00E663C5" w:rsidRDefault="00E663C5" w:rsidP="00E663C5">
            <w:r w:rsidRPr="00E663C5">
              <w:t xml:space="preserve"> 0.83  </w:t>
            </w:r>
          </w:p>
        </w:tc>
        <w:tc>
          <w:tcPr>
            <w:tcW w:w="1698" w:type="dxa"/>
          </w:tcPr>
          <w:p w14:paraId="6F46AA0A" w14:textId="77777777" w:rsidR="00E663C5" w:rsidRPr="00E663C5" w:rsidRDefault="00E663C5" w:rsidP="00E663C5">
            <w:pPr>
              <w:rPr>
                <w:b/>
                <w:bCs/>
              </w:rPr>
            </w:pPr>
            <w:r w:rsidRPr="00E663C5">
              <w:rPr>
                <w:b/>
                <w:bCs/>
              </w:rPr>
              <w:t xml:space="preserve">   0.84  </w:t>
            </w:r>
          </w:p>
        </w:tc>
      </w:tr>
      <w:tr w:rsidR="00E663C5" w:rsidRPr="00E663C5" w14:paraId="37DA21D9" w14:textId="77777777" w:rsidTr="00E663C5">
        <w:tc>
          <w:tcPr>
            <w:tcW w:w="1730" w:type="dxa"/>
          </w:tcPr>
          <w:p w14:paraId="1D4B4700" w14:textId="77777777" w:rsidR="00E663C5" w:rsidRPr="00E663C5" w:rsidRDefault="00E663C5" w:rsidP="00E663C5">
            <w:pPr>
              <w:pStyle w:val="ListParagraph"/>
              <w:numPr>
                <w:ilvl w:val="0"/>
                <w:numId w:val="10"/>
              </w:numPr>
            </w:pPr>
          </w:p>
        </w:tc>
        <w:tc>
          <w:tcPr>
            <w:tcW w:w="2527" w:type="dxa"/>
          </w:tcPr>
          <w:p w14:paraId="741DB985" w14:textId="4F8E2D81" w:rsidR="00E663C5" w:rsidRPr="00E663C5" w:rsidRDefault="00E663C5" w:rsidP="00E663C5">
            <w:r>
              <w:t xml:space="preserve">Naïve </w:t>
            </w:r>
            <w:r w:rsidRPr="00D840DC">
              <w:t>Bayes</w:t>
            </w:r>
          </w:p>
        </w:tc>
        <w:tc>
          <w:tcPr>
            <w:tcW w:w="1697" w:type="dxa"/>
          </w:tcPr>
          <w:p w14:paraId="336326BE" w14:textId="2985C490" w:rsidR="00E663C5" w:rsidRPr="00E663C5" w:rsidRDefault="00E663C5" w:rsidP="00E663C5">
            <w:r w:rsidRPr="00E663C5">
              <w:t xml:space="preserve"> 0.87</w:t>
            </w:r>
          </w:p>
        </w:tc>
        <w:tc>
          <w:tcPr>
            <w:tcW w:w="1698" w:type="dxa"/>
          </w:tcPr>
          <w:p w14:paraId="7DD21193" w14:textId="77777777" w:rsidR="00E663C5" w:rsidRPr="00E663C5" w:rsidRDefault="00E663C5" w:rsidP="00E663C5">
            <w:r w:rsidRPr="00E663C5">
              <w:t xml:space="preserve"> 0.88 </w:t>
            </w:r>
          </w:p>
        </w:tc>
        <w:tc>
          <w:tcPr>
            <w:tcW w:w="1698" w:type="dxa"/>
          </w:tcPr>
          <w:p w14:paraId="7EF92A56" w14:textId="77777777" w:rsidR="00E663C5" w:rsidRPr="00E663C5" w:rsidRDefault="00E663C5" w:rsidP="00E663C5">
            <w:pPr>
              <w:rPr>
                <w:b/>
                <w:bCs/>
                <w:color w:val="FF0000"/>
              </w:rPr>
            </w:pPr>
            <w:r w:rsidRPr="00E663C5">
              <w:rPr>
                <w:color w:val="FF0000"/>
              </w:rPr>
              <w:t xml:space="preserve">    </w:t>
            </w:r>
            <w:r w:rsidRPr="00E663C5">
              <w:rPr>
                <w:b/>
                <w:bCs/>
                <w:color w:val="FF0000"/>
              </w:rPr>
              <w:t xml:space="preserve">0.89  </w:t>
            </w:r>
          </w:p>
        </w:tc>
      </w:tr>
      <w:tr w:rsidR="00E663C5" w:rsidRPr="00E663C5" w14:paraId="1EC0A368" w14:textId="77777777" w:rsidTr="00E663C5">
        <w:tc>
          <w:tcPr>
            <w:tcW w:w="1730" w:type="dxa"/>
          </w:tcPr>
          <w:p w14:paraId="61CA9257" w14:textId="77777777" w:rsidR="00E663C5" w:rsidRPr="00E663C5" w:rsidRDefault="00E663C5" w:rsidP="00E663C5">
            <w:pPr>
              <w:pStyle w:val="ListParagraph"/>
              <w:numPr>
                <w:ilvl w:val="0"/>
                <w:numId w:val="10"/>
              </w:numPr>
            </w:pPr>
          </w:p>
        </w:tc>
        <w:tc>
          <w:tcPr>
            <w:tcW w:w="2527" w:type="dxa"/>
          </w:tcPr>
          <w:p w14:paraId="46515E5E" w14:textId="3DAC3462" w:rsidR="00E663C5" w:rsidRPr="00E663C5" w:rsidRDefault="00E663C5" w:rsidP="00E663C5">
            <w:r w:rsidRPr="00D840DC">
              <w:t>Simple Logistic</w:t>
            </w:r>
          </w:p>
        </w:tc>
        <w:tc>
          <w:tcPr>
            <w:tcW w:w="1697" w:type="dxa"/>
          </w:tcPr>
          <w:p w14:paraId="3A9E2280" w14:textId="2E3E30E8" w:rsidR="00E663C5" w:rsidRPr="00E663C5" w:rsidRDefault="00E663C5" w:rsidP="00E663C5">
            <w:r w:rsidRPr="00E663C5">
              <w:t xml:space="preserve"> 0.87</w:t>
            </w:r>
          </w:p>
        </w:tc>
        <w:tc>
          <w:tcPr>
            <w:tcW w:w="1698" w:type="dxa"/>
          </w:tcPr>
          <w:p w14:paraId="5F9E66FC" w14:textId="77777777" w:rsidR="00E663C5" w:rsidRPr="00E663C5" w:rsidRDefault="00E663C5" w:rsidP="00E663C5">
            <w:pPr>
              <w:rPr>
                <w:b/>
                <w:bCs/>
              </w:rPr>
            </w:pPr>
            <w:r w:rsidRPr="00E663C5">
              <w:rPr>
                <w:b/>
                <w:bCs/>
              </w:rPr>
              <w:t xml:space="preserve"> </w:t>
            </w:r>
            <w:r w:rsidRPr="00E663C5">
              <w:rPr>
                <w:b/>
                <w:bCs/>
                <w:color w:val="FF0000"/>
              </w:rPr>
              <w:t xml:space="preserve">0.89    </w:t>
            </w:r>
          </w:p>
        </w:tc>
        <w:tc>
          <w:tcPr>
            <w:tcW w:w="1698" w:type="dxa"/>
          </w:tcPr>
          <w:p w14:paraId="5AE1AD42" w14:textId="77777777" w:rsidR="00E663C5" w:rsidRPr="00E663C5" w:rsidRDefault="00E663C5" w:rsidP="00E663C5">
            <w:pPr>
              <w:rPr>
                <w:b/>
                <w:bCs/>
                <w:color w:val="FF0000"/>
              </w:rPr>
            </w:pPr>
            <w:r w:rsidRPr="00E663C5">
              <w:rPr>
                <w:b/>
                <w:bCs/>
                <w:color w:val="FF0000"/>
              </w:rPr>
              <w:t xml:space="preserve"> 0.89  </w:t>
            </w:r>
          </w:p>
        </w:tc>
      </w:tr>
      <w:tr w:rsidR="00E663C5" w:rsidRPr="00E663C5" w14:paraId="5A92F8C6" w14:textId="77777777" w:rsidTr="00E663C5">
        <w:tc>
          <w:tcPr>
            <w:tcW w:w="1730" w:type="dxa"/>
          </w:tcPr>
          <w:p w14:paraId="0F757B6F" w14:textId="77777777" w:rsidR="00E663C5" w:rsidRPr="00E663C5" w:rsidRDefault="00E663C5" w:rsidP="00E663C5">
            <w:pPr>
              <w:pStyle w:val="ListParagraph"/>
              <w:numPr>
                <w:ilvl w:val="0"/>
                <w:numId w:val="10"/>
              </w:numPr>
            </w:pPr>
          </w:p>
        </w:tc>
        <w:tc>
          <w:tcPr>
            <w:tcW w:w="2527" w:type="dxa"/>
          </w:tcPr>
          <w:p w14:paraId="5F498BDF" w14:textId="62B494C0" w:rsidR="00E663C5" w:rsidRPr="00E663C5" w:rsidRDefault="00E663C5" w:rsidP="00E663C5">
            <w:r w:rsidRPr="00D840DC">
              <w:t>Stacking</w:t>
            </w:r>
            <w:r>
              <w:t xml:space="preserve"> (</w:t>
            </w: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,</w:t>
            </w:r>
            <w:r w:rsidRPr="00D840DC">
              <w:t xml:space="preserve"> Random</w:t>
            </w:r>
            <w:r>
              <w:t xml:space="preserve"> </w:t>
            </w:r>
            <w:r w:rsidRPr="00D840DC">
              <w:t>Forest</w:t>
            </w:r>
            <w:r>
              <w:t xml:space="preserve">, </w:t>
            </w: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 xml:space="preserve">ptron, Naïve </w:t>
            </w:r>
            <w:r w:rsidRPr="00D840DC">
              <w:t>Bayes</w:t>
            </w:r>
            <w:r>
              <w:t xml:space="preserve"> and </w:t>
            </w:r>
            <w:r w:rsidRPr="00D840DC">
              <w:t>Simple Logistic</w:t>
            </w:r>
            <w:r>
              <w:t xml:space="preserve"> as meta model)</w:t>
            </w:r>
          </w:p>
        </w:tc>
        <w:tc>
          <w:tcPr>
            <w:tcW w:w="1697" w:type="dxa"/>
          </w:tcPr>
          <w:p w14:paraId="2387C19B" w14:textId="2070D30E" w:rsidR="00E663C5" w:rsidRPr="00E663C5" w:rsidRDefault="00E663C5" w:rsidP="00E663C5">
            <w:r w:rsidRPr="00E663C5">
              <w:t xml:space="preserve">0.86 </w:t>
            </w:r>
          </w:p>
        </w:tc>
        <w:tc>
          <w:tcPr>
            <w:tcW w:w="1698" w:type="dxa"/>
          </w:tcPr>
          <w:p w14:paraId="2A1B17C0" w14:textId="77777777" w:rsidR="00E663C5" w:rsidRPr="00E663C5" w:rsidRDefault="00E663C5" w:rsidP="00E663C5">
            <w:pPr>
              <w:rPr>
                <w:b/>
                <w:bCs/>
              </w:rPr>
            </w:pPr>
            <w:r w:rsidRPr="00E663C5">
              <w:rPr>
                <w:b/>
                <w:bCs/>
              </w:rPr>
              <w:t xml:space="preserve"> 0.87    </w:t>
            </w:r>
          </w:p>
        </w:tc>
        <w:tc>
          <w:tcPr>
            <w:tcW w:w="1698" w:type="dxa"/>
          </w:tcPr>
          <w:p w14:paraId="6C6ADC51" w14:textId="77777777" w:rsidR="00E663C5" w:rsidRPr="00E663C5" w:rsidRDefault="00E663C5" w:rsidP="00E663C5">
            <w:pPr>
              <w:rPr>
                <w:b/>
                <w:bCs/>
              </w:rPr>
            </w:pPr>
            <w:r w:rsidRPr="00E663C5">
              <w:rPr>
                <w:b/>
                <w:bCs/>
              </w:rPr>
              <w:t xml:space="preserve"> 0.87  </w:t>
            </w:r>
          </w:p>
        </w:tc>
      </w:tr>
      <w:tr w:rsidR="00E663C5" w:rsidRPr="00E663C5" w14:paraId="02D88134" w14:textId="77777777" w:rsidTr="00E663C5">
        <w:tc>
          <w:tcPr>
            <w:tcW w:w="1730" w:type="dxa"/>
          </w:tcPr>
          <w:p w14:paraId="74303620" w14:textId="77777777" w:rsidR="00E663C5" w:rsidRPr="00E663C5" w:rsidRDefault="00E663C5" w:rsidP="00E663C5">
            <w:pPr>
              <w:pStyle w:val="ListParagraph"/>
              <w:numPr>
                <w:ilvl w:val="0"/>
                <w:numId w:val="10"/>
              </w:numPr>
            </w:pPr>
          </w:p>
        </w:tc>
        <w:tc>
          <w:tcPr>
            <w:tcW w:w="2527" w:type="dxa"/>
          </w:tcPr>
          <w:p w14:paraId="535EACC1" w14:textId="666F2C6D" w:rsidR="00E663C5" w:rsidRPr="00E663C5" w:rsidRDefault="00E663C5" w:rsidP="00E663C5">
            <w:r w:rsidRPr="00D840DC">
              <w:t xml:space="preserve">Vote </w:t>
            </w:r>
            <w:r>
              <w:t>(</w:t>
            </w: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,</w:t>
            </w:r>
            <w:r w:rsidRPr="00D840DC">
              <w:t xml:space="preserve"> Random</w:t>
            </w:r>
            <w:r>
              <w:t xml:space="preserve"> </w:t>
            </w:r>
            <w:r w:rsidRPr="00D840DC">
              <w:t>Forest</w:t>
            </w:r>
            <w:r>
              <w:t xml:space="preserve">, </w:t>
            </w: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 xml:space="preserve">ptron, Naïve </w:t>
            </w:r>
            <w:r w:rsidRPr="00D840DC">
              <w:t>Bayes</w:t>
            </w:r>
            <w:r>
              <w:t xml:space="preserve"> And </w:t>
            </w:r>
            <w:r w:rsidRPr="00D840DC">
              <w:t>Simple Logistic</w:t>
            </w:r>
            <w:r>
              <w:t>)</w:t>
            </w:r>
          </w:p>
        </w:tc>
        <w:tc>
          <w:tcPr>
            <w:tcW w:w="1697" w:type="dxa"/>
          </w:tcPr>
          <w:p w14:paraId="7216465F" w14:textId="6351E0CA" w:rsidR="00E663C5" w:rsidRPr="00E663C5" w:rsidRDefault="00E663C5" w:rsidP="00E663C5">
            <w:pPr>
              <w:rPr>
                <w:b/>
                <w:bCs/>
              </w:rPr>
            </w:pPr>
            <w:r w:rsidRPr="00E663C5">
              <w:rPr>
                <w:b/>
                <w:bCs/>
              </w:rPr>
              <w:t xml:space="preserve"> 0.88</w:t>
            </w:r>
          </w:p>
        </w:tc>
        <w:tc>
          <w:tcPr>
            <w:tcW w:w="1698" w:type="dxa"/>
          </w:tcPr>
          <w:p w14:paraId="5B9697AE" w14:textId="77777777" w:rsidR="00E663C5" w:rsidRPr="00E663C5" w:rsidRDefault="00E663C5" w:rsidP="00E663C5">
            <w:pPr>
              <w:rPr>
                <w:b/>
                <w:bCs/>
              </w:rPr>
            </w:pPr>
            <w:r w:rsidRPr="00E663C5">
              <w:rPr>
                <w:b/>
                <w:bCs/>
              </w:rPr>
              <w:t xml:space="preserve">0.88     </w:t>
            </w:r>
          </w:p>
        </w:tc>
        <w:tc>
          <w:tcPr>
            <w:tcW w:w="1698" w:type="dxa"/>
          </w:tcPr>
          <w:p w14:paraId="3B45E114" w14:textId="77777777" w:rsidR="00E663C5" w:rsidRPr="00E663C5" w:rsidRDefault="00E663C5" w:rsidP="00E663C5">
            <w:r w:rsidRPr="00E663C5">
              <w:t xml:space="preserve">0.87  </w:t>
            </w:r>
          </w:p>
        </w:tc>
      </w:tr>
    </w:tbl>
    <w:p w14:paraId="64CAC4EA" w14:textId="1D4F6D53" w:rsidR="00E663C5" w:rsidRDefault="00E663C5" w:rsidP="00587478">
      <w:pPr>
        <w:rPr>
          <w:b/>
          <w:bCs/>
        </w:rPr>
      </w:pPr>
    </w:p>
    <w:p w14:paraId="0B21D5E2" w14:textId="1A75AC62" w:rsidR="006F6F15" w:rsidRPr="006F6F15" w:rsidRDefault="006F6F15" w:rsidP="00B34434">
      <w:pPr>
        <w:pStyle w:val="Heading3"/>
      </w:pPr>
      <w:r w:rsidRPr="006F6F15">
        <w:lastRenderedPageBreak/>
        <w:t>F_Measu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30"/>
        <w:gridCol w:w="2527"/>
        <w:gridCol w:w="1697"/>
        <w:gridCol w:w="1698"/>
        <w:gridCol w:w="1698"/>
      </w:tblGrid>
      <w:tr w:rsidR="006F6F15" w:rsidRPr="006F6F15" w14:paraId="4CC892CD" w14:textId="77777777" w:rsidTr="006F6F15">
        <w:tc>
          <w:tcPr>
            <w:tcW w:w="1730" w:type="dxa"/>
          </w:tcPr>
          <w:p w14:paraId="0ABB9243" w14:textId="6194ADB7" w:rsidR="006F6F15" w:rsidRPr="006F6F15" w:rsidRDefault="006F6F15" w:rsidP="006F6F15">
            <w:r>
              <w:rPr>
                <w:b/>
                <w:bCs/>
              </w:rPr>
              <w:t>S/N</w:t>
            </w:r>
          </w:p>
        </w:tc>
        <w:tc>
          <w:tcPr>
            <w:tcW w:w="2527" w:type="dxa"/>
          </w:tcPr>
          <w:p w14:paraId="58E6BA1A" w14:textId="1FD92398" w:rsidR="006F6F15" w:rsidRPr="006F6F15" w:rsidRDefault="006F6F15" w:rsidP="006F6F15">
            <w:r w:rsidRPr="0080583A">
              <w:rPr>
                <w:b/>
                <w:bCs/>
              </w:rPr>
              <w:t>Model</w:t>
            </w:r>
          </w:p>
        </w:tc>
        <w:tc>
          <w:tcPr>
            <w:tcW w:w="1697" w:type="dxa"/>
          </w:tcPr>
          <w:p w14:paraId="267E6644" w14:textId="68373716" w:rsidR="006F6F15" w:rsidRPr="006F6F15" w:rsidRDefault="006F6F15" w:rsidP="006F6F15">
            <w:r w:rsidRPr="0080583A">
              <w:rPr>
                <w:b/>
                <w:bCs/>
              </w:rPr>
              <w:t>13 Attribute</w:t>
            </w:r>
          </w:p>
        </w:tc>
        <w:tc>
          <w:tcPr>
            <w:tcW w:w="1698" w:type="dxa"/>
          </w:tcPr>
          <w:p w14:paraId="5A260AFB" w14:textId="29494207" w:rsidR="006F6F15" w:rsidRPr="006F6F15" w:rsidRDefault="006F6F15" w:rsidP="006F6F15">
            <w:r w:rsidRPr="0080583A">
              <w:rPr>
                <w:b/>
                <w:bCs/>
              </w:rPr>
              <w:t>11 Attributes</w:t>
            </w:r>
          </w:p>
        </w:tc>
        <w:tc>
          <w:tcPr>
            <w:tcW w:w="1698" w:type="dxa"/>
          </w:tcPr>
          <w:p w14:paraId="00801595" w14:textId="7A76C3C2" w:rsidR="006F6F15" w:rsidRPr="006F6F15" w:rsidRDefault="006F6F15" w:rsidP="006F6F15">
            <w:r w:rsidRPr="0080583A">
              <w:rPr>
                <w:b/>
                <w:bCs/>
              </w:rPr>
              <w:t>5 attributes</w:t>
            </w:r>
          </w:p>
        </w:tc>
      </w:tr>
      <w:tr w:rsidR="006F6F15" w:rsidRPr="006F6F15" w14:paraId="3A196A9B" w14:textId="77777777" w:rsidTr="006F6F15">
        <w:tc>
          <w:tcPr>
            <w:tcW w:w="1730" w:type="dxa"/>
          </w:tcPr>
          <w:p w14:paraId="35038A63" w14:textId="77777777" w:rsidR="006F6F15" w:rsidRPr="006F6F15" w:rsidRDefault="006F6F15" w:rsidP="006F6F15">
            <w:pPr>
              <w:pStyle w:val="ListParagraph"/>
              <w:numPr>
                <w:ilvl w:val="0"/>
                <w:numId w:val="11"/>
              </w:numPr>
            </w:pPr>
          </w:p>
        </w:tc>
        <w:tc>
          <w:tcPr>
            <w:tcW w:w="2527" w:type="dxa"/>
          </w:tcPr>
          <w:p w14:paraId="74C5F86F" w14:textId="02A2FD22" w:rsidR="006F6F15" w:rsidRPr="006F6F15" w:rsidRDefault="006F6F15" w:rsidP="006F6F15"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</w:t>
            </w:r>
            <w:r w:rsidRPr="00D840DC">
              <w:t xml:space="preserve"> </w:t>
            </w:r>
          </w:p>
        </w:tc>
        <w:tc>
          <w:tcPr>
            <w:tcW w:w="1697" w:type="dxa"/>
          </w:tcPr>
          <w:p w14:paraId="69D8B1D5" w14:textId="471DBDA0" w:rsidR="006F6F15" w:rsidRPr="006F6F15" w:rsidRDefault="006F6F15" w:rsidP="006F6F15">
            <w:r w:rsidRPr="006F6F15">
              <w:t xml:space="preserve">0.85 </w:t>
            </w:r>
          </w:p>
        </w:tc>
        <w:tc>
          <w:tcPr>
            <w:tcW w:w="1698" w:type="dxa"/>
          </w:tcPr>
          <w:p w14:paraId="392B2DCB" w14:textId="77777777" w:rsidR="006F6F15" w:rsidRPr="006F6F15" w:rsidRDefault="006F6F15" w:rsidP="006F6F15">
            <w:r w:rsidRPr="006F6F15">
              <w:t xml:space="preserve">0.85     </w:t>
            </w:r>
          </w:p>
        </w:tc>
        <w:tc>
          <w:tcPr>
            <w:tcW w:w="1698" w:type="dxa"/>
          </w:tcPr>
          <w:p w14:paraId="4888906C" w14:textId="77777777" w:rsidR="006F6F15" w:rsidRPr="006F6F15" w:rsidRDefault="006F6F15" w:rsidP="006F6F15">
            <w:pPr>
              <w:rPr>
                <w:b/>
                <w:bCs/>
              </w:rPr>
            </w:pPr>
            <w:r w:rsidRPr="006F6F15">
              <w:rPr>
                <w:b/>
                <w:bCs/>
              </w:rPr>
              <w:t xml:space="preserve">0.86  </w:t>
            </w:r>
          </w:p>
        </w:tc>
      </w:tr>
      <w:tr w:rsidR="006F6F15" w:rsidRPr="006F6F15" w14:paraId="3DE6F198" w14:textId="77777777" w:rsidTr="006F6F15">
        <w:tc>
          <w:tcPr>
            <w:tcW w:w="1730" w:type="dxa"/>
          </w:tcPr>
          <w:p w14:paraId="42596375" w14:textId="77777777" w:rsidR="006F6F15" w:rsidRPr="006F6F15" w:rsidRDefault="006F6F15" w:rsidP="006F6F15">
            <w:pPr>
              <w:pStyle w:val="ListParagraph"/>
              <w:numPr>
                <w:ilvl w:val="0"/>
                <w:numId w:val="11"/>
              </w:numPr>
            </w:pPr>
          </w:p>
        </w:tc>
        <w:tc>
          <w:tcPr>
            <w:tcW w:w="2527" w:type="dxa"/>
          </w:tcPr>
          <w:p w14:paraId="7C1BA14F" w14:textId="3DF46149" w:rsidR="006F6F15" w:rsidRPr="006F6F15" w:rsidRDefault="006F6F15" w:rsidP="006F6F15">
            <w:r w:rsidRPr="00D840DC">
              <w:t>Random</w:t>
            </w:r>
            <w:r>
              <w:t xml:space="preserve"> </w:t>
            </w:r>
            <w:r w:rsidRPr="00D840DC">
              <w:t>Forest</w:t>
            </w:r>
          </w:p>
        </w:tc>
        <w:tc>
          <w:tcPr>
            <w:tcW w:w="1697" w:type="dxa"/>
          </w:tcPr>
          <w:p w14:paraId="4B084E35" w14:textId="5B008967" w:rsidR="006F6F15" w:rsidRPr="006F6F15" w:rsidRDefault="006F6F15" w:rsidP="006F6F15">
            <w:pPr>
              <w:rPr>
                <w:b/>
                <w:bCs/>
              </w:rPr>
            </w:pPr>
            <w:r w:rsidRPr="006F6F15">
              <w:rPr>
                <w:b/>
                <w:bCs/>
              </w:rPr>
              <w:t xml:space="preserve">0.84    </w:t>
            </w:r>
          </w:p>
        </w:tc>
        <w:tc>
          <w:tcPr>
            <w:tcW w:w="1698" w:type="dxa"/>
          </w:tcPr>
          <w:p w14:paraId="18AD207F" w14:textId="77777777" w:rsidR="006F6F15" w:rsidRPr="006F6F15" w:rsidRDefault="006F6F15" w:rsidP="006F6F15">
            <w:pPr>
              <w:rPr>
                <w:b/>
                <w:bCs/>
              </w:rPr>
            </w:pPr>
            <w:r w:rsidRPr="006F6F15">
              <w:rPr>
                <w:b/>
                <w:bCs/>
              </w:rPr>
              <w:t xml:space="preserve">0.84     </w:t>
            </w:r>
          </w:p>
        </w:tc>
        <w:tc>
          <w:tcPr>
            <w:tcW w:w="1698" w:type="dxa"/>
          </w:tcPr>
          <w:p w14:paraId="44C4686D" w14:textId="77777777" w:rsidR="006F6F15" w:rsidRPr="006F6F15" w:rsidRDefault="006F6F15" w:rsidP="006F6F15">
            <w:r w:rsidRPr="006F6F15">
              <w:t>0.79 *</w:t>
            </w:r>
          </w:p>
        </w:tc>
      </w:tr>
      <w:tr w:rsidR="006F6F15" w:rsidRPr="006F6F15" w14:paraId="58DCE4FD" w14:textId="77777777" w:rsidTr="006F6F15">
        <w:tc>
          <w:tcPr>
            <w:tcW w:w="1730" w:type="dxa"/>
          </w:tcPr>
          <w:p w14:paraId="6A8DDB4B" w14:textId="77777777" w:rsidR="006F6F15" w:rsidRPr="006F6F15" w:rsidRDefault="006F6F15" w:rsidP="006F6F15">
            <w:pPr>
              <w:pStyle w:val="ListParagraph"/>
              <w:numPr>
                <w:ilvl w:val="0"/>
                <w:numId w:val="11"/>
              </w:numPr>
            </w:pPr>
          </w:p>
        </w:tc>
        <w:tc>
          <w:tcPr>
            <w:tcW w:w="2527" w:type="dxa"/>
          </w:tcPr>
          <w:p w14:paraId="5FCF1F72" w14:textId="6A99E1B2" w:rsidR="006F6F15" w:rsidRPr="006F6F15" w:rsidRDefault="006F6F15" w:rsidP="006F6F15"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>ptron</w:t>
            </w:r>
          </w:p>
        </w:tc>
        <w:tc>
          <w:tcPr>
            <w:tcW w:w="1697" w:type="dxa"/>
          </w:tcPr>
          <w:p w14:paraId="27F64057" w14:textId="3EA40BEF" w:rsidR="006F6F15" w:rsidRPr="006F6F15" w:rsidRDefault="006F6F15" w:rsidP="006F6F15">
            <w:r w:rsidRPr="006F6F15">
              <w:t xml:space="preserve">0.81    </w:t>
            </w:r>
          </w:p>
        </w:tc>
        <w:tc>
          <w:tcPr>
            <w:tcW w:w="1698" w:type="dxa"/>
          </w:tcPr>
          <w:p w14:paraId="2D0F20F9" w14:textId="77777777" w:rsidR="006F6F15" w:rsidRPr="006F6F15" w:rsidRDefault="006F6F15" w:rsidP="006F6F15">
            <w:pPr>
              <w:rPr>
                <w:b/>
                <w:bCs/>
              </w:rPr>
            </w:pPr>
            <w:r w:rsidRPr="006F6F15">
              <w:rPr>
                <w:b/>
                <w:bCs/>
              </w:rPr>
              <w:t xml:space="preserve">0.83    </w:t>
            </w:r>
          </w:p>
        </w:tc>
        <w:tc>
          <w:tcPr>
            <w:tcW w:w="1698" w:type="dxa"/>
          </w:tcPr>
          <w:p w14:paraId="3870C25B" w14:textId="77777777" w:rsidR="006F6F15" w:rsidRPr="006F6F15" w:rsidRDefault="006F6F15" w:rsidP="006F6F15">
            <w:r w:rsidRPr="006F6F15">
              <w:t xml:space="preserve"> 0.82  </w:t>
            </w:r>
          </w:p>
        </w:tc>
      </w:tr>
      <w:tr w:rsidR="006F6F15" w:rsidRPr="006F6F15" w14:paraId="061BD92B" w14:textId="77777777" w:rsidTr="006F6F15">
        <w:tc>
          <w:tcPr>
            <w:tcW w:w="1730" w:type="dxa"/>
          </w:tcPr>
          <w:p w14:paraId="543B32C2" w14:textId="77777777" w:rsidR="006F6F15" w:rsidRPr="006F6F15" w:rsidRDefault="006F6F15" w:rsidP="006F6F15">
            <w:pPr>
              <w:pStyle w:val="ListParagraph"/>
              <w:numPr>
                <w:ilvl w:val="0"/>
                <w:numId w:val="11"/>
              </w:numPr>
            </w:pPr>
          </w:p>
        </w:tc>
        <w:tc>
          <w:tcPr>
            <w:tcW w:w="2527" w:type="dxa"/>
          </w:tcPr>
          <w:p w14:paraId="2D49A623" w14:textId="053CE74C" w:rsidR="006F6F15" w:rsidRPr="006F6F15" w:rsidRDefault="006F6F15" w:rsidP="006F6F15">
            <w:r>
              <w:t xml:space="preserve">Naïve </w:t>
            </w:r>
            <w:r w:rsidRPr="00D840DC">
              <w:t>Bayes</w:t>
            </w:r>
          </w:p>
        </w:tc>
        <w:tc>
          <w:tcPr>
            <w:tcW w:w="1697" w:type="dxa"/>
          </w:tcPr>
          <w:p w14:paraId="7D775996" w14:textId="366AAFA9" w:rsidR="006F6F15" w:rsidRPr="006F6F15" w:rsidRDefault="006F6F15" w:rsidP="006F6F15">
            <w:r w:rsidRPr="006F6F15">
              <w:t xml:space="preserve">0.85   </w:t>
            </w:r>
          </w:p>
        </w:tc>
        <w:tc>
          <w:tcPr>
            <w:tcW w:w="1698" w:type="dxa"/>
          </w:tcPr>
          <w:p w14:paraId="66B4DDA1" w14:textId="77777777" w:rsidR="006F6F15" w:rsidRPr="006F6F15" w:rsidRDefault="006F6F15" w:rsidP="006F6F15">
            <w:r w:rsidRPr="006F6F15">
              <w:t xml:space="preserve"> 0.85     </w:t>
            </w:r>
          </w:p>
        </w:tc>
        <w:tc>
          <w:tcPr>
            <w:tcW w:w="1698" w:type="dxa"/>
          </w:tcPr>
          <w:p w14:paraId="43A7595B" w14:textId="77777777" w:rsidR="006F6F15" w:rsidRPr="00F1739D" w:rsidRDefault="006F6F15" w:rsidP="006F6F15">
            <w:pPr>
              <w:rPr>
                <w:b/>
                <w:bCs/>
              </w:rPr>
            </w:pPr>
            <w:r w:rsidRPr="00F1739D">
              <w:rPr>
                <w:b/>
                <w:bCs/>
                <w:color w:val="FF0000"/>
              </w:rPr>
              <w:t xml:space="preserve">0.87  </w:t>
            </w:r>
          </w:p>
        </w:tc>
      </w:tr>
      <w:tr w:rsidR="006F6F15" w:rsidRPr="006F6F15" w14:paraId="4EE25CA4" w14:textId="77777777" w:rsidTr="006F6F15">
        <w:tc>
          <w:tcPr>
            <w:tcW w:w="1730" w:type="dxa"/>
          </w:tcPr>
          <w:p w14:paraId="5AE7833F" w14:textId="77777777" w:rsidR="006F6F15" w:rsidRPr="006F6F15" w:rsidRDefault="006F6F15" w:rsidP="006F6F15">
            <w:pPr>
              <w:pStyle w:val="ListParagraph"/>
              <w:numPr>
                <w:ilvl w:val="0"/>
                <w:numId w:val="11"/>
              </w:numPr>
            </w:pPr>
          </w:p>
        </w:tc>
        <w:tc>
          <w:tcPr>
            <w:tcW w:w="2527" w:type="dxa"/>
          </w:tcPr>
          <w:p w14:paraId="756709AE" w14:textId="6FC837FE" w:rsidR="006F6F15" w:rsidRPr="006F6F15" w:rsidRDefault="006F6F15" w:rsidP="006F6F15">
            <w:r w:rsidRPr="00D840DC">
              <w:t>Simple Logistic</w:t>
            </w:r>
          </w:p>
        </w:tc>
        <w:tc>
          <w:tcPr>
            <w:tcW w:w="1697" w:type="dxa"/>
          </w:tcPr>
          <w:p w14:paraId="0CEB47DC" w14:textId="35E1A616" w:rsidR="006F6F15" w:rsidRPr="006F6F15" w:rsidRDefault="006F6F15" w:rsidP="006F6F15">
            <w:r w:rsidRPr="006F6F15">
              <w:t xml:space="preserve">0.85    </w:t>
            </w:r>
          </w:p>
        </w:tc>
        <w:tc>
          <w:tcPr>
            <w:tcW w:w="1698" w:type="dxa"/>
          </w:tcPr>
          <w:p w14:paraId="393068E9" w14:textId="77777777" w:rsidR="006F6F15" w:rsidRPr="006F6F15" w:rsidRDefault="006F6F15" w:rsidP="006F6F15">
            <w:pPr>
              <w:rPr>
                <w:b/>
                <w:bCs/>
              </w:rPr>
            </w:pPr>
            <w:r w:rsidRPr="006F6F15">
              <w:rPr>
                <w:b/>
                <w:bCs/>
              </w:rPr>
              <w:t xml:space="preserve">0.86     </w:t>
            </w:r>
          </w:p>
        </w:tc>
        <w:tc>
          <w:tcPr>
            <w:tcW w:w="1698" w:type="dxa"/>
          </w:tcPr>
          <w:p w14:paraId="11359002" w14:textId="77777777" w:rsidR="006F6F15" w:rsidRPr="006F6F15" w:rsidRDefault="006F6F15" w:rsidP="006F6F15">
            <w:pPr>
              <w:rPr>
                <w:b/>
                <w:bCs/>
              </w:rPr>
            </w:pPr>
            <w:r w:rsidRPr="006F6F15">
              <w:rPr>
                <w:b/>
                <w:bCs/>
              </w:rPr>
              <w:t xml:space="preserve">0.86  </w:t>
            </w:r>
          </w:p>
        </w:tc>
      </w:tr>
      <w:tr w:rsidR="006F6F15" w:rsidRPr="006F6F15" w14:paraId="416DC79D" w14:textId="77777777" w:rsidTr="006F6F15">
        <w:tc>
          <w:tcPr>
            <w:tcW w:w="1730" w:type="dxa"/>
          </w:tcPr>
          <w:p w14:paraId="4B1EDE35" w14:textId="77777777" w:rsidR="006F6F15" w:rsidRPr="006F6F15" w:rsidRDefault="006F6F15" w:rsidP="006F6F15">
            <w:pPr>
              <w:pStyle w:val="ListParagraph"/>
              <w:numPr>
                <w:ilvl w:val="0"/>
                <w:numId w:val="11"/>
              </w:numPr>
            </w:pPr>
          </w:p>
        </w:tc>
        <w:tc>
          <w:tcPr>
            <w:tcW w:w="2527" w:type="dxa"/>
          </w:tcPr>
          <w:p w14:paraId="5D08D718" w14:textId="2DF4236A" w:rsidR="006F6F15" w:rsidRPr="006F6F15" w:rsidRDefault="006F6F15" w:rsidP="006F6F15">
            <w:r w:rsidRPr="00D840DC">
              <w:t>Stacking</w:t>
            </w:r>
            <w:r>
              <w:t xml:space="preserve"> (</w:t>
            </w: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,</w:t>
            </w:r>
            <w:r w:rsidRPr="00D840DC">
              <w:t xml:space="preserve"> Random</w:t>
            </w:r>
            <w:r>
              <w:t xml:space="preserve"> </w:t>
            </w:r>
            <w:r w:rsidRPr="00D840DC">
              <w:t>Forest</w:t>
            </w:r>
            <w:r>
              <w:t xml:space="preserve">, </w:t>
            </w: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 xml:space="preserve">ptron, Naïve </w:t>
            </w:r>
            <w:r w:rsidRPr="00D840DC">
              <w:t>Bayes</w:t>
            </w:r>
            <w:r>
              <w:t xml:space="preserve"> and </w:t>
            </w:r>
            <w:r w:rsidRPr="00D840DC">
              <w:t>Simple Logistic</w:t>
            </w:r>
            <w:r>
              <w:t xml:space="preserve"> as meta model)</w:t>
            </w:r>
          </w:p>
        </w:tc>
        <w:tc>
          <w:tcPr>
            <w:tcW w:w="1697" w:type="dxa"/>
          </w:tcPr>
          <w:p w14:paraId="3730938E" w14:textId="2CAD5C9B" w:rsidR="006F6F15" w:rsidRPr="006F6F15" w:rsidRDefault="006F6F15" w:rsidP="006F6F15">
            <w:r w:rsidRPr="006F6F15">
              <w:t xml:space="preserve">0.85    </w:t>
            </w:r>
          </w:p>
        </w:tc>
        <w:tc>
          <w:tcPr>
            <w:tcW w:w="1698" w:type="dxa"/>
          </w:tcPr>
          <w:p w14:paraId="5D996E46" w14:textId="77777777" w:rsidR="006F6F15" w:rsidRPr="006F6F15" w:rsidRDefault="006F6F15" w:rsidP="006F6F15">
            <w:pPr>
              <w:rPr>
                <w:b/>
                <w:bCs/>
              </w:rPr>
            </w:pPr>
            <w:r w:rsidRPr="006F6F15">
              <w:rPr>
                <w:b/>
                <w:bCs/>
              </w:rPr>
              <w:t xml:space="preserve">0.86     </w:t>
            </w:r>
          </w:p>
        </w:tc>
        <w:tc>
          <w:tcPr>
            <w:tcW w:w="1698" w:type="dxa"/>
          </w:tcPr>
          <w:p w14:paraId="62285C67" w14:textId="77777777" w:rsidR="006F6F15" w:rsidRPr="006F6F15" w:rsidRDefault="006F6F15" w:rsidP="006F6F15">
            <w:r w:rsidRPr="006F6F15">
              <w:t xml:space="preserve">0.85  </w:t>
            </w:r>
          </w:p>
        </w:tc>
      </w:tr>
      <w:tr w:rsidR="006F6F15" w:rsidRPr="006F6F15" w14:paraId="3FC3432F" w14:textId="77777777" w:rsidTr="006F6F15">
        <w:tc>
          <w:tcPr>
            <w:tcW w:w="1730" w:type="dxa"/>
          </w:tcPr>
          <w:p w14:paraId="6CFF8D1D" w14:textId="77777777" w:rsidR="006F6F15" w:rsidRPr="006F6F15" w:rsidRDefault="006F6F15" w:rsidP="006F6F15">
            <w:pPr>
              <w:pStyle w:val="ListParagraph"/>
              <w:numPr>
                <w:ilvl w:val="0"/>
                <w:numId w:val="11"/>
              </w:numPr>
            </w:pPr>
          </w:p>
        </w:tc>
        <w:tc>
          <w:tcPr>
            <w:tcW w:w="2527" w:type="dxa"/>
          </w:tcPr>
          <w:p w14:paraId="2B8FB6F7" w14:textId="269FFE86" w:rsidR="006F6F15" w:rsidRPr="006F6F15" w:rsidRDefault="006F6F15" w:rsidP="006F6F15">
            <w:r w:rsidRPr="00D840DC">
              <w:t xml:space="preserve">Vote </w:t>
            </w:r>
            <w:r>
              <w:t>(</w:t>
            </w: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,</w:t>
            </w:r>
            <w:r w:rsidRPr="00D840DC">
              <w:t xml:space="preserve"> Random</w:t>
            </w:r>
            <w:r>
              <w:t xml:space="preserve"> </w:t>
            </w:r>
            <w:r w:rsidRPr="00D840DC">
              <w:t>Forest</w:t>
            </w:r>
            <w:r>
              <w:t xml:space="preserve">, </w:t>
            </w: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 xml:space="preserve">ptron, Naïve </w:t>
            </w:r>
            <w:r w:rsidRPr="00D840DC">
              <w:t>Bayes</w:t>
            </w:r>
            <w:r>
              <w:t xml:space="preserve"> And </w:t>
            </w:r>
            <w:r w:rsidRPr="00D840DC">
              <w:t>Simple Logistic</w:t>
            </w:r>
            <w:r>
              <w:t>)</w:t>
            </w:r>
          </w:p>
        </w:tc>
        <w:tc>
          <w:tcPr>
            <w:tcW w:w="1697" w:type="dxa"/>
          </w:tcPr>
          <w:p w14:paraId="436AEEE8" w14:textId="042F8603" w:rsidR="006F6F15" w:rsidRPr="006F6F15" w:rsidRDefault="006F6F15" w:rsidP="006F6F15">
            <w:pPr>
              <w:rPr>
                <w:b/>
                <w:bCs/>
              </w:rPr>
            </w:pPr>
            <w:r w:rsidRPr="006F6F15">
              <w:rPr>
                <w:b/>
                <w:bCs/>
              </w:rPr>
              <w:t xml:space="preserve"> 0.86  </w:t>
            </w:r>
          </w:p>
        </w:tc>
        <w:tc>
          <w:tcPr>
            <w:tcW w:w="1698" w:type="dxa"/>
          </w:tcPr>
          <w:p w14:paraId="785C1790" w14:textId="77777777" w:rsidR="006F6F15" w:rsidRPr="006F6F15" w:rsidRDefault="006F6F15" w:rsidP="006F6F15">
            <w:pPr>
              <w:rPr>
                <w:b/>
                <w:bCs/>
              </w:rPr>
            </w:pPr>
            <w:r w:rsidRPr="006F6F15">
              <w:rPr>
                <w:b/>
                <w:bCs/>
              </w:rPr>
              <w:t xml:space="preserve"> 0.86     </w:t>
            </w:r>
          </w:p>
        </w:tc>
        <w:tc>
          <w:tcPr>
            <w:tcW w:w="1698" w:type="dxa"/>
          </w:tcPr>
          <w:p w14:paraId="0000F4FD" w14:textId="77777777" w:rsidR="006F6F15" w:rsidRPr="006F6F15" w:rsidRDefault="006F6F15" w:rsidP="006F6F15">
            <w:r w:rsidRPr="006F6F15">
              <w:t>0.85</w:t>
            </w:r>
          </w:p>
        </w:tc>
      </w:tr>
    </w:tbl>
    <w:p w14:paraId="20923FF6" w14:textId="2E34C7E7" w:rsidR="00E663C5" w:rsidRDefault="00E663C5" w:rsidP="00587478">
      <w:pPr>
        <w:rPr>
          <w:b/>
          <w:bCs/>
        </w:rPr>
      </w:pPr>
    </w:p>
    <w:p w14:paraId="39E5C634" w14:textId="3EF19833" w:rsidR="006F6F15" w:rsidRDefault="006F6F15" w:rsidP="00587478">
      <w:pPr>
        <w:rPr>
          <w:b/>
          <w:bCs/>
        </w:rPr>
      </w:pPr>
    </w:p>
    <w:p w14:paraId="5568B82A" w14:textId="4EAD6030" w:rsidR="006F6F15" w:rsidRPr="00F1739D" w:rsidRDefault="00F1739D" w:rsidP="00B34434">
      <w:pPr>
        <w:pStyle w:val="Heading3"/>
      </w:pPr>
      <w:r w:rsidRPr="00F1739D">
        <w:t>Area Under Curv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30"/>
        <w:gridCol w:w="2527"/>
        <w:gridCol w:w="1697"/>
        <w:gridCol w:w="1698"/>
        <w:gridCol w:w="1698"/>
      </w:tblGrid>
      <w:tr w:rsidR="00F1739D" w:rsidRPr="00F1739D" w14:paraId="2631B90D" w14:textId="77777777" w:rsidTr="00F1739D">
        <w:tc>
          <w:tcPr>
            <w:tcW w:w="1730" w:type="dxa"/>
          </w:tcPr>
          <w:p w14:paraId="56BDE190" w14:textId="4080BA08" w:rsidR="00F1739D" w:rsidRPr="00F1739D" w:rsidRDefault="00F1739D" w:rsidP="00F1739D">
            <w:pPr>
              <w:jc w:val="center"/>
            </w:pPr>
            <w:r>
              <w:rPr>
                <w:b/>
                <w:bCs/>
              </w:rPr>
              <w:t>S/N</w:t>
            </w:r>
          </w:p>
        </w:tc>
        <w:tc>
          <w:tcPr>
            <w:tcW w:w="2527" w:type="dxa"/>
          </w:tcPr>
          <w:p w14:paraId="03E76043" w14:textId="256D8F76" w:rsidR="00F1739D" w:rsidRPr="00F1739D" w:rsidRDefault="00F1739D" w:rsidP="00F1739D">
            <w:r w:rsidRPr="0080583A">
              <w:rPr>
                <w:b/>
                <w:bCs/>
              </w:rPr>
              <w:t>Model</w:t>
            </w:r>
          </w:p>
        </w:tc>
        <w:tc>
          <w:tcPr>
            <w:tcW w:w="1697" w:type="dxa"/>
          </w:tcPr>
          <w:p w14:paraId="5E649220" w14:textId="77257170" w:rsidR="00F1739D" w:rsidRPr="00F1739D" w:rsidRDefault="00F1739D" w:rsidP="00F1739D">
            <w:r w:rsidRPr="0080583A">
              <w:rPr>
                <w:b/>
                <w:bCs/>
              </w:rPr>
              <w:t>13 Attribute</w:t>
            </w:r>
          </w:p>
        </w:tc>
        <w:tc>
          <w:tcPr>
            <w:tcW w:w="1698" w:type="dxa"/>
          </w:tcPr>
          <w:p w14:paraId="5346C0C6" w14:textId="727DD224" w:rsidR="00F1739D" w:rsidRPr="00F1739D" w:rsidRDefault="00F1739D" w:rsidP="00F1739D">
            <w:r w:rsidRPr="0080583A">
              <w:rPr>
                <w:b/>
                <w:bCs/>
              </w:rPr>
              <w:t>11 Attributes</w:t>
            </w:r>
          </w:p>
        </w:tc>
        <w:tc>
          <w:tcPr>
            <w:tcW w:w="1698" w:type="dxa"/>
          </w:tcPr>
          <w:p w14:paraId="5C5E3C07" w14:textId="5FF3A40A" w:rsidR="00F1739D" w:rsidRPr="00F1739D" w:rsidRDefault="00F1739D" w:rsidP="00F1739D">
            <w:r w:rsidRPr="0080583A">
              <w:rPr>
                <w:b/>
                <w:bCs/>
              </w:rPr>
              <w:t>5 attributes</w:t>
            </w:r>
          </w:p>
        </w:tc>
      </w:tr>
      <w:tr w:rsidR="00F1739D" w:rsidRPr="00F1739D" w14:paraId="3278A446" w14:textId="77777777" w:rsidTr="00F1739D">
        <w:tc>
          <w:tcPr>
            <w:tcW w:w="1730" w:type="dxa"/>
          </w:tcPr>
          <w:p w14:paraId="3C2C8810" w14:textId="77777777" w:rsidR="00F1739D" w:rsidRPr="00F1739D" w:rsidRDefault="00F1739D" w:rsidP="00F1739D">
            <w:pPr>
              <w:pStyle w:val="ListParagraph"/>
              <w:numPr>
                <w:ilvl w:val="0"/>
                <w:numId w:val="12"/>
              </w:numPr>
            </w:pPr>
          </w:p>
        </w:tc>
        <w:tc>
          <w:tcPr>
            <w:tcW w:w="2527" w:type="dxa"/>
          </w:tcPr>
          <w:p w14:paraId="1B857EC5" w14:textId="54F92701" w:rsidR="00F1739D" w:rsidRPr="00F1739D" w:rsidRDefault="00F1739D" w:rsidP="00F1739D"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</w:t>
            </w:r>
            <w:r w:rsidRPr="00D840DC">
              <w:t xml:space="preserve"> </w:t>
            </w:r>
          </w:p>
        </w:tc>
        <w:tc>
          <w:tcPr>
            <w:tcW w:w="1697" w:type="dxa"/>
          </w:tcPr>
          <w:p w14:paraId="6B5D0CE7" w14:textId="37C103B3" w:rsidR="00F1739D" w:rsidRPr="00F1739D" w:rsidRDefault="00F1739D" w:rsidP="00F1739D">
            <w:pPr>
              <w:rPr>
                <w:b/>
                <w:bCs/>
              </w:rPr>
            </w:pPr>
            <w:r w:rsidRPr="00F1739D">
              <w:rPr>
                <w:b/>
                <w:bCs/>
              </w:rPr>
              <w:t xml:space="preserve">0.91 </w:t>
            </w:r>
          </w:p>
        </w:tc>
        <w:tc>
          <w:tcPr>
            <w:tcW w:w="1698" w:type="dxa"/>
          </w:tcPr>
          <w:p w14:paraId="6BC4E2BE" w14:textId="77777777" w:rsidR="00F1739D" w:rsidRPr="00F1739D" w:rsidRDefault="00F1739D" w:rsidP="00F1739D">
            <w:pPr>
              <w:rPr>
                <w:b/>
                <w:bCs/>
              </w:rPr>
            </w:pPr>
            <w:r w:rsidRPr="00F1739D">
              <w:rPr>
                <w:b/>
                <w:bCs/>
              </w:rPr>
              <w:t xml:space="preserve">0.91     </w:t>
            </w:r>
          </w:p>
        </w:tc>
        <w:tc>
          <w:tcPr>
            <w:tcW w:w="1698" w:type="dxa"/>
          </w:tcPr>
          <w:p w14:paraId="7B3B715B" w14:textId="77777777" w:rsidR="00F1739D" w:rsidRPr="00F1739D" w:rsidRDefault="00F1739D" w:rsidP="00F1739D">
            <w:r w:rsidRPr="00F1739D">
              <w:t xml:space="preserve">0.90  </w:t>
            </w:r>
          </w:p>
        </w:tc>
      </w:tr>
      <w:tr w:rsidR="00F1739D" w:rsidRPr="00F1739D" w14:paraId="4FCC3D3E" w14:textId="77777777" w:rsidTr="00F1739D">
        <w:tc>
          <w:tcPr>
            <w:tcW w:w="1730" w:type="dxa"/>
          </w:tcPr>
          <w:p w14:paraId="4C626C94" w14:textId="77777777" w:rsidR="00F1739D" w:rsidRPr="00F1739D" w:rsidRDefault="00F1739D" w:rsidP="00F1739D">
            <w:pPr>
              <w:pStyle w:val="ListParagraph"/>
              <w:numPr>
                <w:ilvl w:val="0"/>
                <w:numId w:val="12"/>
              </w:numPr>
            </w:pPr>
          </w:p>
        </w:tc>
        <w:tc>
          <w:tcPr>
            <w:tcW w:w="2527" w:type="dxa"/>
          </w:tcPr>
          <w:p w14:paraId="5942E0C7" w14:textId="2288356A" w:rsidR="00F1739D" w:rsidRPr="00F1739D" w:rsidRDefault="00F1739D" w:rsidP="00F1739D">
            <w:r w:rsidRPr="00D840DC">
              <w:t>Random</w:t>
            </w:r>
            <w:r>
              <w:t xml:space="preserve"> </w:t>
            </w:r>
            <w:r w:rsidRPr="00D840DC">
              <w:t>Forest</w:t>
            </w:r>
          </w:p>
        </w:tc>
        <w:tc>
          <w:tcPr>
            <w:tcW w:w="1697" w:type="dxa"/>
          </w:tcPr>
          <w:p w14:paraId="75B619D7" w14:textId="5C020E6D" w:rsidR="00F1739D" w:rsidRPr="00F1739D" w:rsidRDefault="00F1739D" w:rsidP="00F1739D">
            <w:pPr>
              <w:rPr>
                <w:b/>
                <w:bCs/>
              </w:rPr>
            </w:pPr>
            <w:r w:rsidRPr="00F1739D">
              <w:rPr>
                <w:b/>
                <w:bCs/>
              </w:rPr>
              <w:t xml:space="preserve"> 0.90  </w:t>
            </w:r>
          </w:p>
        </w:tc>
        <w:tc>
          <w:tcPr>
            <w:tcW w:w="1698" w:type="dxa"/>
          </w:tcPr>
          <w:p w14:paraId="660A4E5B" w14:textId="77777777" w:rsidR="00F1739D" w:rsidRPr="00F1739D" w:rsidRDefault="00F1739D" w:rsidP="00F1739D">
            <w:pPr>
              <w:rPr>
                <w:b/>
                <w:bCs/>
              </w:rPr>
            </w:pPr>
            <w:r w:rsidRPr="00F1739D">
              <w:rPr>
                <w:b/>
                <w:bCs/>
              </w:rPr>
              <w:t xml:space="preserve"> 0.90     </w:t>
            </w:r>
          </w:p>
        </w:tc>
        <w:tc>
          <w:tcPr>
            <w:tcW w:w="1698" w:type="dxa"/>
          </w:tcPr>
          <w:p w14:paraId="346CDFA3" w14:textId="77777777" w:rsidR="00F1739D" w:rsidRPr="00F1739D" w:rsidRDefault="00F1739D" w:rsidP="00F1739D">
            <w:r w:rsidRPr="00F1739D">
              <w:t>0.85 *</w:t>
            </w:r>
          </w:p>
        </w:tc>
      </w:tr>
      <w:tr w:rsidR="00F1739D" w:rsidRPr="00F1739D" w14:paraId="4B141AF7" w14:textId="77777777" w:rsidTr="00F1739D">
        <w:tc>
          <w:tcPr>
            <w:tcW w:w="1730" w:type="dxa"/>
          </w:tcPr>
          <w:p w14:paraId="61631D8C" w14:textId="77777777" w:rsidR="00F1739D" w:rsidRPr="00F1739D" w:rsidRDefault="00F1739D" w:rsidP="00F1739D">
            <w:pPr>
              <w:pStyle w:val="ListParagraph"/>
              <w:numPr>
                <w:ilvl w:val="0"/>
                <w:numId w:val="12"/>
              </w:numPr>
            </w:pPr>
          </w:p>
        </w:tc>
        <w:tc>
          <w:tcPr>
            <w:tcW w:w="2527" w:type="dxa"/>
          </w:tcPr>
          <w:p w14:paraId="695642DF" w14:textId="6B7FFF4D" w:rsidR="00F1739D" w:rsidRPr="00F1739D" w:rsidRDefault="00F1739D" w:rsidP="00F1739D"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>ptron</w:t>
            </w:r>
          </w:p>
        </w:tc>
        <w:tc>
          <w:tcPr>
            <w:tcW w:w="1697" w:type="dxa"/>
          </w:tcPr>
          <w:p w14:paraId="2D504C90" w14:textId="55F0582C" w:rsidR="00F1739D" w:rsidRPr="00F1739D" w:rsidRDefault="00F1739D" w:rsidP="00F1739D">
            <w:r w:rsidRPr="00F1739D">
              <w:t xml:space="preserve">0.87   </w:t>
            </w:r>
          </w:p>
        </w:tc>
        <w:tc>
          <w:tcPr>
            <w:tcW w:w="1698" w:type="dxa"/>
          </w:tcPr>
          <w:p w14:paraId="7C960B32" w14:textId="77777777" w:rsidR="00F1739D" w:rsidRPr="00F1739D" w:rsidRDefault="00F1739D" w:rsidP="00F1739D">
            <w:pPr>
              <w:rPr>
                <w:b/>
                <w:bCs/>
              </w:rPr>
            </w:pPr>
            <w:r w:rsidRPr="00F1739D">
              <w:rPr>
                <w:b/>
                <w:bCs/>
              </w:rPr>
              <w:t xml:space="preserve"> 0.89    </w:t>
            </w:r>
          </w:p>
        </w:tc>
        <w:tc>
          <w:tcPr>
            <w:tcW w:w="1698" w:type="dxa"/>
          </w:tcPr>
          <w:p w14:paraId="23388A08" w14:textId="77777777" w:rsidR="00F1739D" w:rsidRPr="00F1739D" w:rsidRDefault="00F1739D" w:rsidP="00F1739D">
            <w:r w:rsidRPr="00F1739D">
              <w:t xml:space="preserve"> 0.87  </w:t>
            </w:r>
          </w:p>
        </w:tc>
      </w:tr>
      <w:tr w:rsidR="00F1739D" w:rsidRPr="00F1739D" w14:paraId="4CBC8087" w14:textId="77777777" w:rsidTr="00F1739D">
        <w:tc>
          <w:tcPr>
            <w:tcW w:w="1730" w:type="dxa"/>
          </w:tcPr>
          <w:p w14:paraId="44E1CE25" w14:textId="77777777" w:rsidR="00F1739D" w:rsidRPr="00F1739D" w:rsidRDefault="00F1739D" w:rsidP="00F1739D">
            <w:pPr>
              <w:pStyle w:val="ListParagraph"/>
              <w:numPr>
                <w:ilvl w:val="0"/>
                <w:numId w:val="12"/>
              </w:numPr>
            </w:pPr>
          </w:p>
        </w:tc>
        <w:tc>
          <w:tcPr>
            <w:tcW w:w="2527" w:type="dxa"/>
          </w:tcPr>
          <w:p w14:paraId="5D5B4933" w14:textId="3C0B8DD3" w:rsidR="00F1739D" w:rsidRPr="00F1739D" w:rsidRDefault="00F1739D" w:rsidP="00F1739D">
            <w:r>
              <w:t xml:space="preserve">Naïve </w:t>
            </w:r>
            <w:r w:rsidRPr="00D840DC">
              <w:t>Bayes</w:t>
            </w:r>
          </w:p>
        </w:tc>
        <w:tc>
          <w:tcPr>
            <w:tcW w:w="1697" w:type="dxa"/>
          </w:tcPr>
          <w:p w14:paraId="121410B5" w14:textId="00736209" w:rsidR="00F1739D" w:rsidRPr="00F1739D" w:rsidRDefault="00F1739D" w:rsidP="00F1739D">
            <w:pPr>
              <w:rPr>
                <w:b/>
                <w:bCs/>
              </w:rPr>
            </w:pPr>
            <w:r w:rsidRPr="00F1739D">
              <w:rPr>
                <w:b/>
                <w:bCs/>
              </w:rPr>
              <w:t xml:space="preserve">0.91    </w:t>
            </w:r>
          </w:p>
        </w:tc>
        <w:tc>
          <w:tcPr>
            <w:tcW w:w="1698" w:type="dxa"/>
          </w:tcPr>
          <w:p w14:paraId="26D1A7CD" w14:textId="77777777" w:rsidR="00F1739D" w:rsidRPr="00F1739D" w:rsidRDefault="00F1739D" w:rsidP="00F1739D">
            <w:pPr>
              <w:rPr>
                <w:b/>
                <w:bCs/>
              </w:rPr>
            </w:pPr>
            <w:r w:rsidRPr="00F1739D">
              <w:rPr>
                <w:b/>
                <w:bCs/>
              </w:rPr>
              <w:t xml:space="preserve">0.91     </w:t>
            </w:r>
          </w:p>
        </w:tc>
        <w:tc>
          <w:tcPr>
            <w:tcW w:w="1698" w:type="dxa"/>
          </w:tcPr>
          <w:p w14:paraId="541F3837" w14:textId="77777777" w:rsidR="00F1739D" w:rsidRPr="00F1739D" w:rsidRDefault="00F1739D" w:rsidP="00F1739D">
            <w:r w:rsidRPr="00F1739D">
              <w:t xml:space="preserve">0.90  </w:t>
            </w:r>
          </w:p>
        </w:tc>
      </w:tr>
      <w:tr w:rsidR="00F1739D" w:rsidRPr="00F1739D" w14:paraId="2DBDFAB5" w14:textId="77777777" w:rsidTr="00F1739D">
        <w:tc>
          <w:tcPr>
            <w:tcW w:w="1730" w:type="dxa"/>
          </w:tcPr>
          <w:p w14:paraId="26DD5993" w14:textId="77777777" w:rsidR="00F1739D" w:rsidRPr="00F1739D" w:rsidRDefault="00F1739D" w:rsidP="00F1739D">
            <w:pPr>
              <w:pStyle w:val="ListParagraph"/>
              <w:numPr>
                <w:ilvl w:val="0"/>
                <w:numId w:val="12"/>
              </w:numPr>
            </w:pPr>
          </w:p>
        </w:tc>
        <w:tc>
          <w:tcPr>
            <w:tcW w:w="2527" w:type="dxa"/>
          </w:tcPr>
          <w:p w14:paraId="769BA01E" w14:textId="7167B5C8" w:rsidR="00F1739D" w:rsidRPr="00F1739D" w:rsidRDefault="00F1739D" w:rsidP="00F1739D">
            <w:r w:rsidRPr="00D840DC">
              <w:t>Simple Logistic</w:t>
            </w:r>
          </w:p>
        </w:tc>
        <w:tc>
          <w:tcPr>
            <w:tcW w:w="1697" w:type="dxa"/>
          </w:tcPr>
          <w:p w14:paraId="4B5AA060" w14:textId="6584A2C6" w:rsidR="00F1739D" w:rsidRPr="00F1739D" w:rsidRDefault="00F1739D" w:rsidP="00F1739D">
            <w:pPr>
              <w:rPr>
                <w:b/>
                <w:bCs/>
              </w:rPr>
            </w:pPr>
            <w:r w:rsidRPr="00F1739D">
              <w:rPr>
                <w:b/>
                <w:bCs/>
              </w:rPr>
              <w:t xml:space="preserve">0.91    </w:t>
            </w:r>
          </w:p>
        </w:tc>
        <w:tc>
          <w:tcPr>
            <w:tcW w:w="1698" w:type="dxa"/>
          </w:tcPr>
          <w:p w14:paraId="6EC757EB" w14:textId="77777777" w:rsidR="00F1739D" w:rsidRPr="00F1739D" w:rsidRDefault="00F1739D" w:rsidP="00F1739D">
            <w:pPr>
              <w:rPr>
                <w:b/>
                <w:bCs/>
              </w:rPr>
            </w:pPr>
            <w:r w:rsidRPr="00F1739D">
              <w:rPr>
                <w:b/>
                <w:bCs/>
              </w:rPr>
              <w:t xml:space="preserve">0.91    </w:t>
            </w:r>
          </w:p>
        </w:tc>
        <w:tc>
          <w:tcPr>
            <w:tcW w:w="1698" w:type="dxa"/>
          </w:tcPr>
          <w:p w14:paraId="7084B26D" w14:textId="77777777" w:rsidR="00F1739D" w:rsidRPr="00F1739D" w:rsidRDefault="00F1739D" w:rsidP="00F1739D">
            <w:r w:rsidRPr="00F1739D">
              <w:t xml:space="preserve"> 0.90  </w:t>
            </w:r>
          </w:p>
        </w:tc>
      </w:tr>
      <w:tr w:rsidR="00F1739D" w:rsidRPr="00F1739D" w14:paraId="5076374D" w14:textId="77777777" w:rsidTr="00F1739D">
        <w:tc>
          <w:tcPr>
            <w:tcW w:w="1730" w:type="dxa"/>
          </w:tcPr>
          <w:p w14:paraId="7540ECE3" w14:textId="77777777" w:rsidR="00F1739D" w:rsidRPr="00F1739D" w:rsidRDefault="00F1739D" w:rsidP="00F1739D">
            <w:pPr>
              <w:pStyle w:val="ListParagraph"/>
              <w:numPr>
                <w:ilvl w:val="0"/>
                <w:numId w:val="12"/>
              </w:numPr>
            </w:pPr>
          </w:p>
        </w:tc>
        <w:tc>
          <w:tcPr>
            <w:tcW w:w="2527" w:type="dxa"/>
          </w:tcPr>
          <w:p w14:paraId="6C47B603" w14:textId="7F01719A" w:rsidR="00F1739D" w:rsidRPr="00F1739D" w:rsidRDefault="00F1739D" w:rsidP="00F1739D">
            <w:r w:rsidRPr="00D840DC">
              <w:t>Stacking</w:t>
            </w:r>
            <w:r>
              <w:t xml:space="preserve"> (</w:t>
            </w: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,</w:t>
            </w:r>
            <w:r w:rsidRPr="00D840DC">
              <w:t xml:space="preserve"> Random</w:t>
            </w:r>
            <w:r>
              <w:t xml:space="preserve"> </w:t>
            </w:r>
            <w:r w:rsidRPr="00D840DC">
              <w:t>Forest</w:t>
            </w:r>
            <w:r>
              <w:t xml:space="preserve">, </w:t>
            </w: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 xml:space="preserve">ptron, Naïve </w:t>
            </w:r>
            <w:r w:rsidRPr="00D840DC">
              <w:t>Bayes</w:t>
            </w:r>
            <w:r>
              <w:t xml:space="preserve"> and </w:t>
            </w:r>
            <w:r w:rsidRPr="00D840DC">
              <w:t>Simple Logistic</w:t>
            </w:r>
            <w:r>
              <w:t xml:space="preserve"> as meta model)</w:t>
            </w:r>
          </w:p>
        </w:tc>
        <w:tc>
          <w:tcPr>
            <w:tcW w:w="1697" w:type="dxa"/>
          </w:tcPr>
          <w:p w14:paraId="161E7D24" w14:textId="2C6565EA" w:rsidR="00F1739D" w:rsidRPr="00F1739D" w:rsidRDefault="00F1739D" w:rsidP="00F1739D">
            <w:pPr>
              <w:rPr>
                <w:b/>
                <w:bCs/>
              </w:rPr>
            </w:pPr>
            <w:r w:rsidRPr="00F1739D">
              <w:rPr>
                <w:b/>
                <w:bCs/>
              </w:rPr>
              <w:t xml:space="preserve">0.90    </w:t>
            </w:r>
          </w:p>
        </w:tc>
        <w:tc>
          <w:tcPr>
            <w:tcW w:w="1698" w:type="dxa"/>
          </w:tcPr>
          <w:p w14:paraId="2AB37EDC" w14:textId="77777777" w:rsidR="00F1739D" w:rsidRPr="00F1739D" w:rsidRDefault="00F1739D" w:rsidP="00F1739D">
            <w:pPr>
              <w:rPr>
                <w:b/>
                <w:bCs/>
              </w:rPr>
            </w:pPr>
            <w:r w:rsidRPr="00F1739D">
              <w:rPr>
                <w:b/>
                <w:bCs/>
              </w:rPr>
              <w:t xml:space="preserve">0.90     </w:t>
            </w:r>
          </w:p>
        </w:tc>
        <w:tc>
          <w:tcPr>
            <w:tcW w:w="1698" w:type="dxa"/>
          </w:tcPr>
          <w:p w14:paraId="43167AEA" w14:textId="77777777" w:rsidR="00F1739D" w:rsidRPr="00F1739D" w:rsidRDefault="00F1739D" w:rsidP="00F1739D">
            <w:r w:rsidRPr="00F1739D">
              <w:t xml:space="preserve">0.89  </w:t>
            </w:r>
          </w:p>
        </w:tc>
      </w:tr>
      <w:tr w:rsidR="00F1739D" w:rsidRPr="00F1739D" w14:paraId="36704ED3" w14:textId="77777777" w:rsidTr="00F1739D">
        <w:tc>
          <w:tcPr>
            <w:tcW w:w="1730" w:type="dxa"/>
          </w:tcPr>
          <w:p w14:paraId="0897EB68" w14:textId="77777777" w:rsidR="00F1739D" w:rsidRPr="00F1739D" w:rsidRDefault="00F1739D" w:rsidP="00F1739D">
            <w:pPr>
              <w:pStyle w:val="ListParagraph"/>
              <w:numPr>
                <w:ilvl w:val="0"/>
                <w:numId w:val="12"/>
              </w:numPr>
            </w:pPr>
          </w:p>
        </w:tc>
        <w:tc>
          <w:tcPr>
            <w:tcW w:w="2527" w:type="dxa"/>
          </w:tcPr>
          <w:p w14:paraId="62346C12" w14:textId="686FAF3D" w:rsidR="00F1739D" w:rsidRPr="00F1739D" w:rsidRDefault="00F1739D" w:rsidP="00F1739D">
            <w:r w:rsidRPr="00D840DC">
              <w:t xml:space="preserve">Vote </w:t>
            </w:r>
            <w:r>
              <w:t>(</w:t>
            </w: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,</w:t>
            </w:r>
            <w:r w:rsidRPr="00D840DC">
              <w:t xml:space="preserve"> Random</w:t>
            </w:r>
            <w:r>
              <w:t xml:space="preserve"> </w:t>
            </w:r>
            <w:r w:rsidRPr="00D840DC">
              <w:t>Forest</w:t>
            </w:r>
            <w:r>
              <w:t xml:space="preserve">, </w:t>
            </w: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 xml:space="preserve">ptron, Naïve </w:t>
            </w:r>
            <w:r w:rsidRPr="00D840DC">
              <w:t>Bayes</w:t>
            </w:r>
            <w:r>
              <w:t xml:space="preserve"> And </w:t>
            </w:r>
            <w:r w:rsidRPr="00D840DC">
              <w:t>Simple Logistic</w:t>
            </w:r>
            <w:r>
              <w:t>)</w:t>
            </w:r>
          </w:p>
        </w:tc>
        <w:tc>
          <w:tcPr>
            <w:tcW w:w="1697" w:type="dxa"/>
          </w:tcPr>
          <w:p w14:paraId="1022EC59" w14:textId="49039B19" w:rsidR="00F1739D" w:rsidRPr="00F1739D" w:rsidRDefault="00F1739D" w:rsidP="00F1739D">
            <w:r w:rsidRPr="00F1739D">
              <w:t xml:space="preserve">0.91   </w:t>
            </w:r>
          </w:p>
        </w:tc>
        <w:tc>
          <w:tcPr>
            <w:tcW w:w="1698" w:type="dxa"/>
          </w:tcPr>
          <w:p w14:paraId="26D1C4D6" w14:textId="77777777" w:rsidR="00F1739D" w:rsidRPr="00F1739D" w:rsidRDefault="00F1739D" w:rsidP="00F1739D">
            <w:pPr>
              <w:rPr>
                <w:b/>
                <w:bCs/>
              </w:rPr>
            </w:pPr>
            <w:r w:rsidRPr="00F1739D">
              <w:t xml:space="preserve"> </w:t>
            </w:r>
            <w:r w:rsidRPr="00F1739D">
              <w:rPr>
                <w:b/>
                <w:bCs/>
                <w:color w:val="FF0000"/>
              </w:rPr>
              <w:t xml:space="preserve">0.92    </w:t>
            </w:r>
          </w:p>
        </w:tc>
        <w:tc>
          <w:tcPr>
            <w:tcW w:w="1698" w:type="dxa"/>
          </w:tcPr>
          <w:p w14:paraId="5879098D" w14:textId="77777777" w:rsidR="00F1739D" w:rsidRPr="00F1739D" w:rsidRDefault="00F1739D" w:rsidP="00F1739D">
            <w:r w:rsidRPr="00F1739D">
              <w:t xml:space="preserve"> 0.90</w:t>
            </w:r>
          </w:p>
        </w:tc>
      </w:tr>
    </w:tbl>
    <w:p w14:paraId="6605344B" w14:textId="2A61E6CC" w:rsidR="006F6F15" w:rsidRDefault="006F6F15" w:rsidP="00587478">
      <w:pPr>
        <w:rPr>
          <w:b/>
          <w:bCs/>
        </w:rPr>
      </w:pPr>
    </w:p>
    <w:p w14:paraId="08DFFC5A" w14:textId="6E08C310" w:rsidR="00F1739D" w:rsidRDefault="0036669E" w:rsidP="00B34434">
      <w:pPr>
        <w:pStyle w:val="Heading3"/>
      </w:pPr>
      <w:r>
        <w:t>Training Ti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17"/>
        <w:gridCol w:w="2528"/>
        <w:gridCol w:w="1729"/>
        <w:gridCol w:w="1688"/>
        <w:gridCol w:w="1688"/>
      </w:tblGrid>
      <w:tr w:rsidR="0036669E" w:rsidRPr="0036669E" w14:paraId="19D59835" w14:textId="77777777" w:rsidTr="0036669E">
        <w:tc>
          <w:tcPr>
            <w:tcW w:w="1717" w:type="dxa"/>
          </w:tcPr>
          <w:p w14:paraId="5C50C4E7" w14:textId="60160263" w:rsidR="0036669E" w:rsidRPr="0036669E" w:rsidRDefault="0036669E" w:rsidP="0036669E">
            <w:r>
              <w:rPr>
                <w:b/>
                <w:bCs/>
              </w:rPr>
              <w:t>S/N</w:t>
            </w:r>
          </w:p>
        </w:tc>
        <w:tc>
          <w:tcPr>
            <w:tcW w:w="2528" w:type="dxa"/>
          </w:tcPr>
          <w:p w14:paraId="5CE2172F" w14:textId="476667B5" w:rsidR="0036669E" w:rsidRPr="0036669E" w:rsidRDefault="0036669E" w:rsidP="0036669E">
            <w:r w:rsidRPr="0080583A">
              <w:rPr>
                <w:b/>
                <w:bCs/>
              </w:rPr>
              <w:t>Model</w:t>
            </w:r>
          </w:p>
        </w:tc>
        <w:tc>
          <w:tcPr>
            <w:tcW w:w="1729" w:type="dxa"/>
          </w:tcPr>
          <w:p w14:paraId="68A05677" w14:textId="3EA55921" w:rsidR="0036669E" w:rsidRPr="0036669E" w:rsidRDefault="0036669E" w:rsidP="0036669E">
            <w:r w:rsidRPr="0080583A">
              <w:rPr>
                <w:b/>
                <w:bCs/>
              </w:rPr>
              <w:t>13 Attribute</w:t>
            </w:r>
          </w:p>
        </w:tc>
        <w:tc>
          <w:tcPr>
            <w:tcW w:w="1688" w:type="dxa"/>
          </w:tcPr>
          <w:p w14:paraId="6A21FEC0" w14:textId="685920AD" w:rsidR="0036669E" w:rsidRPr="0036669E" w:rsidRDefault="0036669E" w:rsidP="0036669E">
            <w:r w:rsidRPr="0080583A">
              <w:rPr>
                <w:b/>
                <w:bCs/>
              </w:rPr>
              <w:t>11 Attributes</w:t>
            </w:r>
          </w:p>
        </w:tc>
        <w:tc>
          <w:tcPr>
            <w:tcW w:w="1688" w:type="dxa"/>
          </w:tcPr>
          <w:p w14:paraId="3536FEB1" w14:textId="3E4776F2" w:rsidR="0036669E" w:rsidRPr="0036669E" w:rsidRDefault="0036669E" w:rsidP="0036669E">
            <w:r w:rsidRPr="0080583A">
              <w:rPr>
                <w:b/>
                <w:bCs/>
              </w:rPr>
              <w:t>5 attributes</w:t>
            </w:r>
          </w:p>
        </w:tc>
      </w:tr>
      <w:tr w:rsidR="0036669E" w:rsidRPr="0036669E" w14:paraId="303BB0DC" w14:textId="77777777" w:rsidTr="0036669E">
        <w:tc>
          <w:tcPr>
            <w:tcW w:w="1717" w:type="dxa"/>
          </w:tcPr>
          <w:p w14:paraId="5FE7FADF" w14:textId="77777777" w:rsidR="0036669E" w:rsidRPr="0036669E" w:rsidRDefault="0036669E" w:rsidP="0036669E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2528" w:type="dxa"/>
          </w:tcPr>
          <w:p w14:paraId="43577214" w14:textId="674A7FDE" w:rsidR="0036669E" w:rsidRPr="0036669E" w:rsidRDefault="0036669E" w:rsidP="0036669E"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</w:t>
            </w:r>
            <w:r w:rsidRPr="00D840DC">
              <w:t xml:space="preserve"> </w:t>
            </w:r>
          </w:p>
        </w:tc>
        <w:tc>
          <w:tcPr>
            <w:tcW w:w="1729" w:type="dxa"/>
          </w:tcPr>
          <w:p w14:paraId="0CC03672" w14:textId="19E70596" w:rsidR="0036669E" w:rsidRPr="0036669E" w:rsidRDefault="0036669E" w:rsidP="0036669E">
            <w:pPr>
              <w:rPr>
                <w:b/>
                <w:bCs/>
                <w:color w:val="FF0000"/>
              </w:rPr>
            </w:pPr>
            <w:r w:rsidRPr="0036669E">
              <w:rPr>
                <w:b/>
                <w:bCs/>
                <w:color w:val="FF0000"/>
              </w:rPr>
              <w:t xml:space="preserve"> 0.00  </w:t>
            </w:r>
          </w:p>
        </w:tc>
        <w:tc>
          <w:tcPr>
            <w:tcW w:w="1688" w:type="dxa"/>
          </w:tcPr>
          <w:p w14:paraId="44F56A56" w14:textId="77777777" w:rsidR="0036669E" w:rsidRPr="0036669E" w:rsidRDefault="0036669E" w:rsidP="0036669E">
            <w:pPr>
              <w:rPr>
                <w:b/>
                <w:bCs/>
                <w:color w:val="FF0000"/>
              </w:rPr>
            </w:pPr>
            <w:r w:rsidRPr="0036669E">
              <w:rPr>
                <w:b/>
                <w:bCs/>
                <w:color w:val="FF0000"/>
              </w:rPr>
              <w:t xml:space="preserve">0.00     </w:t>
            </w:r>
          </w:p>
        </w:tc>
        <w:tc>
          <w:tcPr>
            <w:tcW w:w="1688" w:type="dxa"/>
          </w:tcPr>
          <w:p w14:paraId="15FD448E" w14:textId="77777777" w:rsidR="0036669E" w:rsidRPr="0036669E" w:rsidRDefault="0036669E" w:rsidP="0036669E">
            <w:pPr>
              <w:rPr>
                <w:b/>
                <w:bCs/>
                <w:color w:val="FF0000"/>
              </w:rPr>
            </w:pPr>
            <w:r w:rsidRPr="0036669E">
              <w:rPr>
                <w:b/>
                <w:bCs/>
                <w:color w:val="FF0000"/>
              </w:rPr>
              <w:t xml:space="preserve">0.00  </w:t>
            </w:r>
          </w:p>
        </w:tc>
      </w:tr>
      <w:tr w:rsidR="0036669E" w:rsidRPr="0036669E" w14:paraId="1DE97677" w14:textId="77777777" w:rsidTr="0036669E">
        <w:tc>
          <w:tcPr>
            <w:tcW w:w="1717" w:type="dxa"/>
          </w:tcPr>
          <w:p w14:paraId="7070335D" w14:textId="77777777" w:rsidR="0036669E" w:rsidRPr="0036669E" w:rsidRDefault="0036669E" w:rsidP="0036669E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2528" w:type="dxa"/>
          </w:tcPr>
          <w:p w14:paraId="7CFCC761" w14:textId="31C559D8" w:rsidR="0036669E" w:rsidRPr="0036669E" w:rsidRDefault="0036669E" w:rsidP="0036669E">
            <w:r w:rsidRPr="00D840DC">
              <w:t>Random</w:t>
            </w:r>
            <w:r>
              <w:t xml:space="preserve"> </w:t>
            </w:r>
            <w:r w:rsidRPr="00D840DC">
              <w:t>Forest</w:t>
            </w:r>
          </w:p>
        </w:tc>
        <w:tc>
          <w:tcPr>
            <w:tcW w:w="1729" w:type="dxa"/>
          </w:tcPr>
          <w:p w14:paraId="0879BDD1" w14:textId="03EC401C" w:rsidR="0036669E" w:rsidRPr="0036669E" w:rsidRDefault="0036669E" w:rsidP="0036669E">
            <w:pPr>
              <w:rPr>
                <w:b/>
                <w:bCs/>
              </w:rPr>
            </w:pPr>
            <w:r w:rsidRPr="0036669E">
              <w:rPr>
                <w:b/>
                <w:bCs/>
              </w:rPr>
              <w:t xml:space="preserve">0.04 </w:t>
            </w:r>
          </w:p>
        </w:tc>
        <w:tc>
          <w:tcPr>
            <w:tcW w:w="1688" w:type="dxa"/>
          </w:tcPr>
          <w:p w14:paraId="4173ABDB" w14:textId="77777777" w:rsidR="0036669E" w:rsidRPr="0036669E" w:rsidRDefault="0036669E" w:rsidP="0036669E">
            <w:r w:rsidRPr="0036669E">
              <w:t xml:space="preserve">0.06     </w:t>
            </w:r>
          </w:p>
        </w:tc>
        <w:tc>
          <w:tcPr>
            <w:tcW w:w="1688" w:type="dxa"/>
          </w:tcPr>
          <w:p w14:paraId="0D94BB7E" w14:textId="77777777" w:rsidR="0036669E" w:rsidRPr="0036669E" w:rsidRDefault="0036669E" w:rsidP="0036669E">
            <w:pPr>
              <w:rPr>
                <w:b/>
                <w:bCs/>
              </w:rPr>
            </w:pPr>
            <w:r w:rsidRPr="0036669E">
              <w:rPr>
                <w:b/>
                <w:bCs/>
              </w:rPr>
              <w:t xml:space="preserve">0.04  </w:t>
            </w:r>
          </w:p>
        </w:tc>
      </w:tr>
      <w:tr w:rsidR="0036669E" w:rsidRPr="0036669E" w14:paraId="25AA4D8C" w14:textId="77777777" w:rsidTr="0036669E">
        <w:tc>
          <w:tcPr>
            <w:tcW w:w="1717" w:type="dxa"/>
          </w:tcPr>
          <w:p w14:paraId="1CD029B2" w14:textId="77777777" w:rsidR="0036669E" w:rsidRPr="0036669E" w:rsidRDefault="0036669E" w:rsidP="0036669E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2528" w:type="dxa"/>
          </w:tcPr>
          <w:p w14:paraId="207274B8" w14:textId="5E0806AC" w:rsidR="0036669E" w:rsidRPr="0036669E" w:rsidRDefault="0036669E" w:rsidP="0036669E"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>ptron</w:t>
            </w:r>
          </w:p>
        </w:tc>
        <w:tc>
          <w:tcPr>
            <w:tcW w:w="1729" w:type="dxa"/>
          </w:tcPr>
          <w:p w14:paraId="61F4873D" w14:textId="30DFF02B" w:rsidR="0036669E" w:rsidRPr="0036669E" w:rsidRDefault="0036669E" w:rsidP="0036669E">
            <w:r w:rsidRPr="0036669E">
              <w:t xml:space="preserve">0.94  </w:t>
            </w:r>
          </w:p>
        </w:tc>
        <w:tc>
          <w:tcPr>
            <w:tcW w:w="1688" w:type="dxa"/>
          </w:tcPr>
          <w:p w14:paraId="7CF52B8A" w14:textId="77777777" w:rsidR="0036669E" w:rsidRPr="0036669E" w:rsidRDefault="0036669E" w:rsidP="0036669E">
            <w:r w:rsidRPr="0036669E">
              <w:t xml:space="preserve"> 0.83 *   </w:t>
            </w:r>
          </w:p>
        </w:tc>
        <w:tc>
          <w:tcPr>
            <w:tcW w:w="1688" w:type="dxa"/>
          </w:tcPr>
          <w:p w14:paraId="64943B0D" w14:textId="77777777" w:rsidR="0036669E" w:rsidRPr="0036669E" w:rsidRDefault="0036669E" w:rsidP="0036669E">
            <w:pPr>
              <w:rPr>
                <w:b/>
                <w:bCs/>
              </w:rPr>
            </w:pPr>
            <w:r w:rsidRPr="0036669E">
              <w:rPr>
                <w:b/>
                <w:bCs/>
              </w:rPr>
              <w:t>0.36 *</w:t>
            </w:r>
          </w:p>
        </w:tc>
      </w:tr>
      <w:tr w:rsidR="0036669E" w:rsidRPr="0036669E" w14:paraId="2B7192DE" w14:textId="77777777" w:rsidTr="0036669E">
        <w:tc>
          <w:tcPr>
            <w:tcW w:w="1717" w:type="dxa"/>
          </w:tcPr>
          <w:p w14:paraId="3826C74A" w14:textId="77777777" w:rsidR="0036669E" w:rsidRPr="0036669E" w:rsidRDefault="0036669E" w:rsidP="0036669E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2528" w:type="dxa"/>
          </w:tcPr>
          <w:p w14:paraId="116DB5F3" w14:textId="70E0BDB3" w:rsidR="0036669E" w:rsidRPr="0036669E" w:rsidRDefault="0036669E" w:rsidP="0036669E">
            <w:r>
              <w:t xml:space="preserve">Naïve </w:t>
            </w:r>
            <w:r w:rsidRPr="00D840DC">
              <w:t>Bayes</w:t>
            </w:r>
          </w:p>
        </w:tc>
        <w:tc>
          <w:tcPr>
            <w:tcW w:w="1729" w:type="dxa"/>
          </w:tcPr>
          <w:p w14:paraId="38E9E6B2" w14:textId="20D8A4E9" w:rsidR="0036669E" w:rsidRPr="0036669E" w:rsidRDefault="0036669E" w:rsidP="0036669E">
            <w:pPr>
              <w:rPr>
                <w:b/>
                <w:bCs/>
                <w:color w:val="FF0000"/>
              </w:rPr>
            </w:pPr>
            <w:r w:rsidRPr="0036669E">
              <w:rPr>
                <w:b/>
                <w:bCs/>
                <w:color w:val="FF0000"/>
              </w:rPr>
              <w:t xml:space="preserve">0.00    </w:t>
            </w:r>
          </w:p>
        </w:tc>
        <w:tc>
          <w:tcPr>
            <w:tcW w:w="1688" w:type="dxa"/>
          </w:tcPr>
          <w:p w14:paraId="00441615" w14:textId="77777777" w:rsidR="0036669E" w:rsidRPr="0036669E" w:rsidRDefault="0036669E" w:rsidP="0036669E">
            <w:pPr>
              <w:rPr>
                <w:b/>
                <w:bCs/>
                <w:color w:val="FF0000"/>
              </w:rPr>
            </w:pPr>
            <w:r w:rsidRPr="0036669E">
              <w:rPr>
                <w:b/>
                <w:bCs/>
                <w:color w:val="FF0000"/>
              </w:rPr>
              <w:t xml:space="preserve">0.00     </w:t>
            </w:r>
          </w:p>
        </w:tc>
        <w:tc>
          <w:tcPr>
            <w:tcW w:w="1688" w:type="dxa"/>
          </w:tcPr>
          <w:p w14:paraId="4F0FC7D2" w14:textId="77777777" w:rsidR="0036669E" w:rsidRPr="0036669E" w:rsidRDefault="0036669E" w:rsidP="0036669E">
            <w:pPr>
              <w:rPr>
                <w:b/>
                <w:bCs/>
                <w:color w:val="FF0000"/>
              </w:rPr>
            </w:pPr>
            <w:r w:rsidRPr="0036669E">
              <w:rPr>
                <w:b/>
                <w:bCs/>
                <w:color w:val="FF0000"/>
              </w:rPr>
              <w:t xml:space="preserve">0.00  </w:t>
            </w:r>
          </w:p>
        </w:tc>
      </w:tr>
      <w:tr w:rsidR="0036669E" w:rsidRPr="0036669E" w14:paraId="6C44615E" w14:textId="77777777" w:rsidTr="0036669E">
        <w:tc>
          <w:tcPr>
            <w:tcW w:w="1717" w:type="dxa"/>
          </w:tcPr>
          <w:p w14:paraId="31003812" w14:textId="77777777" w:rsidR="0036669E" w:rsidRPr="0036669E" w:rsidRDefault="0036669E" w:rsidP="0036669E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2528" w:type="dxa"/>
          </w:tcPr>
          <w:p w14:paraId="3F1C0CC4" w14:textId="6CC66441" w:rsidR="0036669E" w:rsidRPr="0036669E" w:rsidRDefault="0036669E" w:rsidP="0036669E">
            <w:r w:rsidRPr="00D840DC">
              <w:t>Simple Logistic</w:t>
            </w:r>
          </w:p>
        </w:tc>
        <w:tc>
          <w:tcPr>
            <w:tcW w:w="1729" w:type="dxa"/>
          </w:tcPr>
          <w:p w14:paraId="322284EF" w14:textId="1462796A" w:rsidR="0036669E" w:rsidRPr="0036669E" w:rsidRDefault="0036669E" w:rsidP="0036669E">
            <w:r w:rsidRPr="0036669E">
              <w:t xml:space="preserve">0.07  </w:t>
            </w:r>
          </w:p>
        </w:tc>
        <w:tc>
          <w:tcPr>
            <w:tcW w:w="1688" w:type="dxa"/>
          </w:tcPr>
          <w:p w14:paraId="71529478" w14:textId="77777777" w:rsidR="0036669E" w:rsidRPr="0036669E" w:rsidRDefault="0036669E" w:rsidP="0036669E">
            <w:r w:rsidRPr="0036669E">
              <w:t xml:space="preserve">0.08     </w:t>
            </w:r>
          </w:p>
        </w:tc>
        <w:tc>
          <w:tcPr>
            <w:tcW w:w="1688" w:type="dxa"/>
          </w:tcPr>
          <w:p w14:paraId="0816C306" w14:textId="77777777" w:rsidR="0036669E" w:rsidRPr="0036669E" w:rsidRDefault="0036669E" w:rsidP="0036669E">
            <w:pPr>
              <w:rPr>
                <w:b/>
                <w:bCs/>
              </w:rPr>
            </w:pPr>
            <w:r w:rsidRPr="0036669E">
              <w:rPr>
                <w:b/>
                <w:bCs/>
              </w:rPr>
              <w:t>0.05 *</w:t>
            </w:r>
          </w:p>
        </w:tc>
      </w:tr>
      <w:tr w:rsidR="0036669E" w:rsidRPr="0036669E" w14:paraId="6ABEF006" w14:textId="77777777" w:rsidTr="0036669E">
        <w:tc>
          <w:tcPr>
            <w:tcW w:w="1717" w:type="dxa"/>
          </w:tcPr>
          <w:p w14:paraId="2616510E" w14:textId="77777777" w:rsidR="0036669E" w:rsidRPr="0036669E" w:rsidRDefault="0036669E" w:rsidP="0036669E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2528" w:type="dxa"/>
          </w:tcPr>
          <w:p w14:paraId="16584917" w14:textId="49E800C8" w:rsidR="0036669E" w:rsidRPr="0036669E" w:rsidRDefault="0036669E" w:rsidP="0036669E">
            <w:r w:rsidRPr="00D840DC">
              <w:t>Stacking</w:t>
            </w:r>
            <w:r>
              <w:t xml:space="preserve"> (</w:t>
            </w: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,</w:t>
            </w:r>
            <w:r w:rsidRPr="00D840DC">
              <w:t xml:space="preserve"> Random</w:t>
            </w:r>
            <w:r>
              <w:t xml:space="preserve"> </w:t>
            </w:r>
            <w:r w:rsidRPr="00D840DC">
              <w:t>Forest</w:t>
            </w:r>
            <w:r>
              <w:t xml:space="preserve">, </w:t>
            </w: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 xml:space="preserve">ptron, Naïve </w:t>
            </w:r>
            <w:r w:rsidRPr="00D840DC">
              <w:t>Bayes</w:t>
            </w:r>
            <w:r>
              <w:t xml:space="preserve"> and </w:t>
            </w:r>
            <w:r w:rsidRPr="00D840DC">
              <w:t>Simple Logistic</w:t>
            </w:r>
            <w:r>
              <w:t xml:space="preserve"> as meta model)</w:t>
            </w:r>
          </w:p>
        </w:tc>
        <w:tc>
          <w:tcPr>
            <w:tcW w:w="1729" w:type="dxa"/>
          </w:tcPr>
          <w:p w14:paraId="53F8A73C" w14:textId="41EAE4AC" w:rsidR="0036669E" w:rsidRPr="0036669E" w:rsidRDefault="0036669E" w:rsidP="0036669E">
            <w:r w:rsidRPr="0036669E">
              <w:t>10.16</w:t>
            </w:r>
          </w:p>
        </w:tc>
        <w:tc>
          <w:tcPr>
            <w:tcW w:w="1688" w:type="dxa"/>
          </w:tcPr>
          <w:p w14:paraId="05348543" w14:textId="77777777" w:rsidR="0036669E" w:rsidRPr="0036669E" w:rsidRDefault="0036669E" w:rsidP="0036669E">
            <w:r w:rsidRPr="0036669E">
              <w:t xml:space="preserve"> 9.26 *  </w:t>
            </w:r>
          </w:p>
        </w:tc>
        <w:tc>
          <w:tcPr>
            <w:tcW w:w="1688" w:type="dxa"/>
          </w:tcPr>
          <w:p w14:paraId="4AE9145C" w14:textId="77777777" w:rsidR="0036669E" w:rsidRPr="0036669E" w:rsidRDefault="0036669E" w:rsidP="0036669E">
            <w:pPr>
              <w:rPr>
                <w:b/>
                <w:bCs/>
              </w:rPr>
            </w:pPr>
            <w:r w:rsidRPr="0036669E">
              <w:t xml:space="preserve"> </w:t>
            </w:r>
            <w:r w:rsidRPr="0036669E">
              <w:rPr>
                <w:b/>
                <w:bCs/>
              </w:rPr>
              <w:t>4.23 *</w:t>
            </w:r>
          </w:p>
        </w:tc>
      </w:tr>
      <w:tr w:rsidR="0036669E" w:rsidRPr="0036669E" w14:paraId="2B33D616" w14:textId="77777777" w:rsidTr="0036669E">
        <w:tc>
          <w:tcPr>
            <w:tcW w:w="1717" w:type="dxa"/>
          </w:tcPr>
          <w:p w14:paraId="742283B4" w14:textId="77777777" w:rsidR="0036669E" w:rsidRPr="0036669E" w:rsidRDefault="0036669E" w:rsidP="0036669E">
            <w:pPr>
              <w:pStyle w:val="ListParagraph"/>
              <w:numPr>
                <w:ilvl w:val="0"/>
                <w:numId w:val="13"/>
              </w:numPr>
            </w:pPr>
          </w:p>
        </w:tc>
        <w:tc>
          <w:tcPr>
            <w:tcW w:w="2528" w:type="dxa"/>
          </w:tcPr>
          <w:p w14:paraId="3A0B17E2" w14:textId="24C2BB25" w:rsidR="0036669E" w:rsidRPr="0036669E" w:rsidRDefault="0036669E" w:rsidP="0036669E">
            <w:r w:rsidRPr="00D840DC">
              <w:t xml:space="preserve">Vote </w:t>
            </w:r>
            <w:r>
              <w:t>(</w:t>
            </w: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,</w:t>
            </w:r>
            <w:r w:rsidRPr="00D840DC">
              <w:t xml:space="preserve"> Random</w:t>
            </w:r>
            <w:r>
              <w:t xml:space="preserve"> </w:t>
            </w:r>
            <w:r w:rsidRPr="00D840DC">
              <w:t>Forest</w:t>
            </w:r>
            <w:r>
              <w:t xml:space="preserve">, </w:t>
            </w: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 xml:space="preserve">ptron, Naïve </w:t>
            </w:r>
            <w:r w:rsidRPr="00D840DC">
              <w:t>Bayes</w:t>
            </w:r>
            <w:r>
              <w:t xml:space="preserve"> And </w:t>
            </w:r>
            <w:r w:rsidRPr="00D840DC">
              <w:t>Simple Logistic</w:t>
            </w:r>
            <w:r>
              <w:t>)</w:t>
            </w:r>
          </w:p>
        </w:tc>
        <w:tc>
          <w:tcPr>
            <w:tcW w:w="1729" w:type="dxa"/>
          </w:tcPr>
          <w:p w14:paraId="569FFCB0" w14:textId="50848DAA" w:rsidR="0036669E" w:rsidRPr="0036669E" w:rsidRDefault="0036669E" w:rsidP="0036669E">
            <w:r w:rsidRPr="0036669E">
              <w:t xml:space="preserve"> 1.08   </w:t>
            </w:r>
          </w:p>
        </w:tc>
        <w:tc>
          <w:tcPr>
            <w:tcW w:w="1688" w:type="dxa"/>
          </w:tcPr>
          <w:p w14:paraId="52ADBFA2" w14:textId="77777777" w:rsidR="0036669E" w:rsidRPr="0036669E" w:rsidRDefault="0036669E" w:rsidP="0036669E">
            <w:r w:rsidRPr="0036669E">
              <w:t xml:space="preserve">1.06     </w:t>
            </w:r>
          </w:p>
        </w:tc>
        <w:tc>
          <w:tcPr>
            <w:tcW w:w="1688" w:type="dxa"/>
          </w:tcPr>
          <w:p w14:paraId="6E9D7F91" w14:textId="77777777" w:rsidR="0036669E" w:rsidRPr="0036669E" w:rsidRDefault="0036669E" w:rsidP="0036669E">
            <w:pPr>
              <w:rPr>
                <w:b/>
                <w:bCs/>
              </w:rPr>
            </w:pPr>
            <w:r w:rsidRPr="0036669E">
              <w:rPr>
                <w:b/>
                <w:bCs/>
              </w:rPr>
              <w:t>0.51 *</w:t>
            </w:r>
          </w:p>
        </w:tc>
      </w:tr>
    </w:tbl>
    <w:p w14:paraId="48013B22" w14:textId="4ECE0F3A" w:rsidR="006F6F15" w:rsidRDefault="006F6F15" w:rsidP="00587478">
      <w:pPr>
        <w:rPr>
          <w:b/>
          <w:bCs/>
        </w:rPr>
      </w:pPr>
    </w:p>
    <w:p w14:paraId="522B05B3" w14:textId="578697DE" w:rsidR="0036669E" w:rsidRDefault="0036669E" w:rsidP="00587478">
      <w:pPr>
        <w:rPr>
          <w:b/>
          <w:bCs/>
        </w:rPr>
      </w:pPr>
    </w:p>
    <w:p w14:paraId="617CF271" w14:textId="116DCE3E" w:rsidR="0036669E" w:rsidRDefault="0036669E" w:rsidP="00587478">
      <w:pPr>
        <w:rPr>
          <w:b/>
          <w:bCs/>
        </w:rPr>
      </w:pPr>
    </w:p>
    <w:p w14:paraId="3C8DD74C" w14:textId="28894FFC" w:rsidR="0036669E" w:rsidRDefault="0036669E" w:rsidP="00587478">
      <w:pPr>
        <w:rPr>
          <w:b/>
          <w:bCs/>
        </w:rPr>
      </w:pPr>
    </w:p>
    <w:p w14:paraId="36CE3410" w14:textId="77777777" w:rsidR="0036669E" w:rsidRDefault="0036669E" w:rsidP="00587478">
      <w:pPr>
        <w:rPr>
          <w:b/>
          <w:bCs/>
        </w:rPr>
      </w:pPr>
    </w:p>
    <w:p w14:paraId="2DFC72D4" w14:textId="66387FF8" w:rsidR="00587478" w:rsidRDefault="006B7BBE" w:rsidP="00587478">
      <w:r>
        <w:t>(1) 'cleveland</w:t>
      </w:r>
      <w:r w:rsidR="006344C9">
        <w:t xml:space="preserve"> dataset attribute selection with </w:t>
      </w:r>
      <w:r w:rsidR="00D840DC" w:rsidRPr="00D840DC">
        <w:t>Info</w:t>
      </w:r>
      <w:r w:rsidR="00D840DC">
        <w:t xml:space="preserve">rmation </w:t>
      </w:r>
      <w:r w:rsidR="00D840DC" w:rsidRPr="00D840DC">
        <w:t>Gain</w:t>
      </w:r>
      <w:r w:rsidR="00D840DC">
        <w:t xml:space="preserve"> </w:t>
      </w:r>
      <w:r w:rsidR="006344C9">
        <w:t xml:space="preserve">Attribute Evaluation </w:t>
      </w:r>
      <w:r w:rsidR="00D840DC">
        <w:t xml:space="preserve">&amp; </w:t>
      </w:r>
      <w:r w:rsidR="006344C9" w:rsidRPr="00D840DC">
        <w:t>Gain</w:t>
      </w:r>
      <w:r w:rsidR="006344C9">
        <w:t>-</w:t>
      </w:r>
      <w:r w:rsidR="006344C9" w:rsidRPr="00D840DC">
        <w:t>Ratio</w:t>
      </w:r>
      <w:r w:rsidR="006344C9">
        <w:t xml:space="preserve"> Attribute Evaluation </w:t>
      </w:r>
      <w:r w:rsidR="006344C9" w:rsidRPr="00D840DC">
        <w:t>with</w:t>
      </w:r>
      <w:r w:rsidR="006344C9">
        <w:t xml:space="preserve"> </w:t>
      </w:r>
      <w:r w:rsidR="00D840DC" w:rsidRPr="00D840DC">
        <w:t>Ranker</w:t>
      </w:r>
      <w:r w:rsidR="006344C9">
        <w:t xml:space="preserve"> Search Method</w:t>
      </w:r>
    </w:p>
    <w:p w14:paraId="7FC97751" w14:textId="3CC6B437" w:rsidR="00587478" w:rsidRDefault="00587478" w:rsidP="00587478">
      <w:pPr>
        <w:pStyle w:val="ListParagraph"/>
        <w:numPr>
          <w:ilvl w:val="0"/>
          <w:numId w:val="4"/>
        </w:numPr>
        <w:spacing w:after="0" w:line="240" w:lineRule="auto"/>
      </w:pPr>
      <w:r>
        <w:t>age numeric</w:t>
      </w:r>
    </w:p>
    <w:p w14:paraId="6EF3549F" w14:textId="35790885" w:rsidR="00587478" w:rsidRDefault="00587478" w:rsidP="00587478">
      <w:pPr>
        <w:pStyle w:val="ListParagraph"/>
        <w:numPr>
          <w:ilvl w:val="0"/>
          <w:numId w:val="4"/>
        </w:numPr>
        <w:spacing w:after="0" w:line="240" w:lineRule="auto"/>
      </w:pPr>
      <w:r>
        <w:t>sex {female,male}</w:t>
      </w:r>
    </w:p>
    <w:p w14:paraId="08025977" w14:textId="5297359B" w:rsidR="00587478" w:rsidRDefault="00587478" w:rsidP="00587478">
      <w:pPr>
        <w:pStyle w:val="ListParagraph"/>
        <w:numPr>
          <w:ilvl w:val="0"/>
          <w:numId w:val="4"/>
        </w:numPr>
        <w:spacing w:after="0" w:line="240" w:lineRule="auto"/>
      </w:pPr>
      <w:r>
        <w:t>cp {typ_angina,asympt,non_anginal,atyp_angina}</w:t>
      </w:r>
    </w:p>
    <w:p w14:paraId="5D2EEDE4" w14:textId="6BFFBFA8" w:rsidR="00587478" w:rsidRDefault="00587478" w:rsidP="00587478">
      <w:pPr>
        <w:pStyle w:val="ListParagraph"/>
        <w:numPr>
          <w:ilvl w:val="0"/>
          <w:numId w:val="4"/>
        </w:numPr>
        <w:spacing w:after="0" w:line="240" w:lineRule="auto"/>
      </w:pPr>
      <w:r>
        <w:t>fbs {t,f}</w:t>
      </w:r>
    </w:p>
    <w:p w14:paraId="6C691E7D" w14:textId="7800E768" w:rsidR="00587478" w:rsidRDefault="00587478" w:rsidP="00587478">
      <w:pPr>
        <w:pStyle w:val="ListParagraph"/>
        <w:numPr>
          <w:ilvl w:val="0"/>
          <w:numId w:val="4"/>
        </w:numPr>
        <w:spacing w:after="0" w:line="240" w:lineRule="auto"/>
      </w:pPr>
      <w:r>
        <w:t>restecg {left_vent_hyper,normal,st_t_wave_abnormality}</w:t>
      </w:r>
    </w:p>
    <w:p w14:paraId="17C39960" w14:textId="041E0297" w:rsidR="00587478" w:rsidRDefault="00587478" w:rsidP="00587478">
      <w:pPr>
        <w:pStyle w:val="ListParagraph"/>
        <w:numPr>
          <w:ilvl w:val="0"/>
          <w:numId w:val="4"/>
        </w:numPr>
        <w:spacing w:after="0" w:line="240" w:lineRule="auto"/>
      </w:pPr>
      <w:r>
        <w:t>thalach numeric</w:t>
      </w:r>
    </w:p>
    <w:p w14:paraId="45DFA402" w14:textId="3CDC9225" w:rsidR="00587478" w:rsidRDefault="00587478" w:rsidP="00587478">
      <w:pPr>
        <w:pStyle w:val="ListParagraph"/>
        <w:numPr>
          <w:ilvl w:val="0"/>
          <w:numId w:val="4"/>
        </w:numPr>
        <w:spacing w:after="0" w:line="240" w:lineRule="auto"/>
      </w:pPr>
      <w:r>
        <w:t>exang {no,yes}</w:t>
      </w:r>
    </w:p>
    <w:p w14:paraId="2FA3BA0B" w14:textId="5AD5F041" w:rsidR="00587478" w:rsidRDefault="00587478" w:rsidP="00587478">
      <w:pPr>
        <w:pStyle w:val="ListParagraph"/>
        <w:numPr>
          <w:ilvl w:val="0"/>
          <w:numId w:val="4"/>
        </w:numPr>
        <w:spacing w:after="0" w:line="240" w:lineRule="auto"/>
      </w:pPr>
      <w:r>
        <w:t>oldpeak numeric</w:t>
      </w:r>
    </w:p>
    <w:p w14:paraId="3724FF41" w14:textId="2BD23EB9" w:rsidR="00587478" w:rsidRDefault="00587478" w:rsidP="00587478">
      <w:pPr>
        <w:pStyle w:val="ListParagraph"/>
        <w:numPr>
          <w:ilvl w:val="0"/>
          <w:numId w:val="4"/>
        </w:numPr>
        <w:spacing w:after="0" w:line="240" w:lineRule="auto"/>
      </w:pPr>
      <w:r>
        <w:t>slope {up,flat,down}</w:t>
      </w:r>
    </w:p>
    <w:p w14:paraId="2161307D" w14:textId="41C28790" w:rsidR="00587478" w:rsidRDefault="00587478" w:rsidP="00587478">
      <w:pPr>
        <w:pStyle w:val="ListParagraph"/>
        <w:numPr>
          <w:ilvl w:val="0"/>
          <w:numId w:val="4"/>
        </w:numPr>
        <w:spacing w:after="0" w:line="240" w:lineRule="auto"/>
      </w:pPr>
      <w:r>
        <w:t>ca numeric</w:t>
      </w:r>
    </w:p>
    <w:p w14:paraId="288DF704" w14:textId="0310EE78" w:rsidR="00587478" w:rsidRDefault="00587478" w:rsidP="00587478">
      <w:pPr>
        <w:pStyle w:val="ListParagraph"/>
        <w:numPr>
          <w:ilvl w:val="0"/>
          <w:numId w:val="4"/>
        </w:numPr>
        <w:spacing w:after="0" w:line="240" w:lineRule="auto"/>
      </w:pPr>
      <w:r>
        <w:t>thal {fixed_defect,normal,reversable_defect}</w:t>
      </w:r>
    </w:p>
    <w:p w14:paraId="70ED0B2A" w14:textId="16696E05" w:rsidR="00587478" w:rsidRDefault="00587478" w:rsidP="00587478">
      <w:pPr>
        <w:pStyle w:val="ListParagraph"/>
        <w:numPr>
          <w:ilvl w:val="0"/>
          <w:numId w:val="4"/>
        </w:numPr>
        <w:spacing w:after="0" w:line="240" w:lineRule="auto"/>
      </w:pPr>
      <w:r>
        <w:t>num {&lt;50,&gt;50_1,&gt;50_2,&gt;50_3,&gt;50_4}</w:t>
      </w:r>
    </w:p>
    <w:p w14:paraId="7629CF52" w14:textId="3D037FD7" w:rsidR="00587478" w:rsidRDefault="00587478" w:rsidP="00587478"/>
    <w:p w14:paraId="4A4C291B" w14:textId="77777777" w:rsidR="00587478" w:rsidRDefault="00587478" w:rsidP="00587478"/>
    <w:p w14:paraId="7C7D1473" w14:textId="2817B586" w:rsidR="006B7BBE" w:rsidRDefault="006B7BBE" w:rsidP="006B7BBE">
      <w:r>
        <w:t>(2) 'cleveland</w:t>
      </w:r>
      <w:r w:rsidR="00EA091D">
        <w:t xml:space="preserve"> dataset </w:t>
      </w:r>
      <w:r w:rsidR="00EA091D" w:rsidRPr="00EA091D">
        <w:t>WrapperSubsetEval</w:t>
      </w:r>
      <w:r w:rsidR="00EA091D">
        <w:t xml:space="preserve"> </w:t>
      </w:r>
      <w:r w:rsidR="00EA091D" w:rsidRPr="00EA091D">
        <w:t>With</w:t>
      </w:r>
      <w:r w:rsidR="00EA091D">
        <w:t xml:space="preserve"> </w:t>
      </w:r>
      <w:r w:rsidR="00EA091D" w:rsidRPr="00EA091D">
        <w:t>GreedyStepwise</w:t>
      </w:r>
      <w:r w:rsidR="00EA091D">
        <w:t xml:space="preserve"> </w:t>
      </w:r>
      <w:r w:rsidR="00EA091D" w:rsidRPr="00EA091D">
        <w:t>Search</w:t>
      </w:r>
      <w:r w:rsidR="00EA091D">
        <w:t xml:space="preserve"> &amp; </w:t>
      </w:r>
      <w:r w:rsidR="00EA091D" w:rsidRPr="00EA091D">
        <w:t>Best</w:t>
      </w:r>
      <w:r w:rsidR="00587478">
        <w:t>-</w:t>
      </w:r>
      <w:r w:rsidR="00EA091D" w:rsidRPr="00EA091D">
        <w:t>First</w:t>
      </w:r>
      <w:r w:rsidR="00EA091D">
        <w:t xml:space="preserve"> </w:t>
      </w:r>
      <w:r w:rsidR="00EA091D" w:rsidRPr="00EA091D">
        <w:t>Search</w:t>
      </w:r>
      <w:r w:rsidR="00EA091D">
        <w:t xml:space="preserve"> </w:t>
      </w:r>
      <w:r w:rsidR="00EA091D" w:rsidRPr="00EA091D">
        <w:t>On</w:t>
      </w:r>
      <w:r w:rsidR="00EA091D">
        <w:t xml:space="preserve"> </w:t>
      </w:r>
      <w:r w:rsidR="00EA091D" w:rsidRPr="00EA091D">
        <w:t>Bayesian</w:t>
      </w:r>
      <w:r w:rsidR="00EA091D">
        <w:t xml:space="preserve"> </w:t>
      </w:r>
      <w:r w:rsidR="00EA091D" w:rsidRPr="00EA091D">
        <w:t>Network</w:t>
      </w:r>
    </w:p>
    <w:p w14:paraId="74143C7A" w14:textId="352B94C6" w:rsidR="00587478" w:rsidRDefault="00587478" w:rsidP="00587478">
      <w:pPr>
        <w:pStyle w:val="ListParagraph"/>
        <w:numPr>
          <w:ilvl w:val="0"/>
          <w:numId w:val="5"/>
        </w:numPr>
        <w:spacing w:after="0" w:line="240" w:lineRule="auto"/>
      </w:pPr>
      <w:r>
        <w:t>sex {female,male}</w:t>
      </w:r>
    </w:p>
    <w:p w14:paraId="47610B75" w14:textId="45A6E439" w:rsidR="00587478" w:rsidRDefault="00587478" w:rsidP="00587478">
      <w:pPr>
        <w:pStyle w:val="ListParagraph"/>
        <w:numPr>
          <w:ilvl w:val="0"/>
          <w:numId w:val="5"/>
        </w:numPr>
        <w:spacing w:after="0" w:line="240" w:lineRule="auto"/>
      </w:pPr>
      <w:r>
        <w:t>cp {typ_angina,asympt,non_anginal,atyp_angina}</w:t>
      </w:r>
    </w:p>
    <w:p w14:paraId="71015A26" w14:textId="23572D53" w:rsidR="00587478" w:rsidRDefault="00587478" w:rsidP="00587478">
      <w:pPr>
        <w:pStyle w:val="ListParagraph"/>
        <w:numPr>
          <w:ilvl w:val="0"/>
          <w:numId w:val="5"/>
        </w:numPr>
        <w:spacing w:after="0" w:line="240" w:lineRule="auto"/>
      </w:pPr>
      <w:r>
        <w:t>thalach numeric</w:t>
      </w:r>
    </w:p>
    <w:p w14:paraId="5BEC4B0E" w14:textId="5D3F033B" w:rsidR="00587478" w:rsidRDefault="00587478" w:rsidP="00587478">
      <w:pPr>
        <w:pStyle w:val="ListParagraph"/>
        <w:numPr>
          <w:ilvl w:val="0"/>
          <w:numId w:val="5"/>
        </w:numPr>
        <w:spacing w:after="0" w:line="240" w:lineRule="auto"/>
      </w:pPr>
      <w:r>
        <w:t>ca numeric</w:t>
      </w:r>
    </w:p>
    <w:p w14:paraId="13083D9E" w14:textId="764F53EE" w:rsidR="00587478" w:rsidRDefault="00587478" w:rsidP="00587478">
      <w:pPr>
        <w:pStyle w:val="ListParagraph"/>
        <w:numPr>
          <w:ilvl w:val="0"/>
          <w:numId w:val="5"/>
        </w:numPr>
        <w:spacing w:after="0" w:line="240" w:lineRule="auto"/>
      </w:pPr>
      <w:r>
        <w:t>thal {fixed_defect,normal,reversable_defect}</w:t>
      </w:r>
    </w:p>
    <w:p w14:paraId="309B9512" w14:textId="65312DF6" w:rsidR="00587478" w:rsidRDefault="00587478" w:rsidP="00587478">
      <w:pPr>
        <w:pStyle w:val="ListParagraph"/>
        <w:numPr>
          <w:ilvl w:val="0"/>
          <w:numId w:val="5"/>
        </w:numPr>
        <w:spacing w:after="0" w:line="240" w:lineRule="auto"/>
      </w:pPr>
      <w:r>
        <w:t>num {&lt;50,&gt;50_1,&gt;50_2,&gt;50_3,&gt;50_4}</w:t>
      </w:r>
    </w:p>
    <w:p w14:paraId="2ABD14C7" w14:textId="77777777" w:rsidR="00587478" w:rsidRDefault="00587478" w:rsidP="00587478">
      <w:pPr>
        <w:spacing w:after="0" w:line="240" w:lineRule="auto"/>
      </w:pPr>
    </w:p>
    <w:p w14:paraId="3F0FDE6A" w14:textId="77777777" w:rsidR="00AF07FF" w:rsidRDefault="006B7BBE" w:rsidP="006B7BBE">
      <w:r>
        <w:t>(3) cleveland-14-heart-disease</w:t>
      </w:r>
      <w:r w:rsidR="00EA091D">
        <w:t xml:space="preserve"> with Full </w:t>
      </w:r>
      <w:r w:rsidR="00587478">
        <w:t>Dataset</w:t>
      </w:r>
    </w:p>
    <w:p w14:paraId="73BDABDE" w14:textId="3A40FB13" w:rsidR="00AF07FF" w:rsidRDefault="00AF07FF" w:rsidP="00AF07FF">
      <w:pPr>
        <w:pStyle w:val="ListParagraph"/>
        <w:numPr>
          <w:ilvl w:val="0"/>
          <w:numId w:val="6"/>
        </w:numPr>
        <w:spacing w:after="0" w:line="240" w:lineRule="auto"/>
      </w:pPr>
      <w:r>
        <w:lastRenderedPageBreak/>
        <w:t>'age' real</w:t>
      </w:r>
    </w:p>
    <w:p w14:paraId="4E776C04" w14:textId="2F6E4E13" w:rsidR="00AF07FF" w:rsidRDefault="00AF07FF" w:rsidP="00AF07FF">
      <w:pPr>
        <w:pStyle w:val="ListParagraph"/>
        <w:numPr>
          <w:ilvl w:val="0"/>
          <w:numId w:val="6"/>
        </w:numPr>
        <w:spacing w:after="0" w:line="240" w:lineRule="auto"/>
      </w:pPr>
      <w:r>
        <w:t>'sex' { female, male}</w:t>
      </w:r>
    </w:p>
    <w:p w14:paraId="5677C5C5" w14:textId="7875BDB5" w:rsidR="00AF07FF" w:rsidRDefault="00AF07FF" w:rsidP="00AF07FF">
      <w:pPr>
        <w:pStyle w:val="ListParagraph"/>
        <w:numPr>
          <w:ilvl w:val="0"/>
          <w:numId w:val="6"/>
        </w:numPr>
        <w:spacing w:after="0" w:line="240" w:lineRule="auto"/>
      </w:pPr>
      <w:r>
        <w:t>'cp' { typ_angina, asympt, non_anginal, atyp_angina}</w:t>
      </w:r>
    </w:p>
    <w:p w14:paraId="4BEAFB1F" w14:textId="2E39D464" w:rsidR="00AF07FF" w:rsidRDefault="00AF07FF" w:rsidP="00AF07FF">
      <w:pPr>
        <w:pStyle w:val="ListParagraph"/>
        <w:numPr>
          <w:ilvl w:val="0"/>
          <w:numId w:val="6"/>
        </w:numPr>
        <w:spacing w:after="0" w:line="240" w:lineRule="auto"/>
      </w:pPr>
      <w:r>
        <w:t>'trestbps' real</w:t>
      </w:r>
    </w:p>
    <w:p w14:paraId="10B0A4F6" w14:textId="674FE1F4" w:rsidR="00AF07FF" w:rsidRDefault="00AF07FF" w:rsidP="00AF07FF">
      <w:pPr>
        <w:pStyle w:val="ListParagraph"/>
        <w:numPr>
          <w:ilvl w:val="0"/>
          <w:numId w:val="6"/>
        </w:numPr>
        <w:spacing w:after="0" w:line="240" w:lineRule="auto"/>
      </w:pPr>
      <w:r>
        <w:t>'chol' real</w:t>
      </w:r>
    </w:p>
    <w:p w14:paraId="63B53CE5" w14:textId="0883D497" w:rsidR="00AF07FF" w:rsidRDefault="00AF07FF" w:rsidP="00AF07FF">
      <w:pPr>
        <w:pStyle w:val="ListParagraph"/>
        <w:numPr>
          <w:ilvl w:val="0"/>
          <w:numId w:val="6"/>
        </w:numPr>
        <w:spacing w:after="0" w:line="240" w:lineRule="auto"/>
      </w:pPr>
      <w:r>
        <w:t>'fbs' { t, f}</w:t>
      </w:r>
    </w:p>
    <w:p w14:paraId="3AEDFAA1" w14:textId="490459BF" w:rsidR="00AF07FF" w:rsidRDefault="00AF07FF" w:rsidP="00AF07FF">
      <w:pPr>
        <w:pStyle w:val="ListParagraph"/>
        <w:numPr>
          <w:ilvl w:val="0"/>
          <w:numId w:val="6"/>
        </w:numPr>
        <w:spacing w:after="0" w:line="240" w:lineRule="auto"/>
      </w:pPr>
      <w:r>
        <w:t>'restecg' { left_vent_hyper, normal, st_t_wave_abnormality}</w:t>
      </w:r>
    </w:p>
    <w:p w14:paraId="56B4B95F" w14:textId="0E48DE41" w:rsidR="00AF07FF" w:rsidRDefault="00AF07FF" w:rsidP="00AF07FF">
      <w:pPr>
        <w:pStyle w:val="ListParagraph"/>
        <w:numPr>
          <w:ilvl w:val="0"/>
          <w:numId w:val="6"/>
        </w:numPr>
        <w:spacing w:after="0" w:line="240" w:lineRule="auto"/>
      </w:pPr>
      <w:r>
        <w:t>'thalach' real</w:t>
      </w:r>
    </w:p>
    <w:p w14:paraId="6E3844E8" w14:textId="3FE0A4C7" w:rsidR="00AF07FF" w:rsidRDefault="00AF07FF" w:rsidP="00AF07FF">
      <w:pPr>
        <w:pStyle w:val="ListParagraph"/>
        <w:numPr>
          <w:ilvl w:val="0"/>
          <w:numId w:val="6"/>
        </w:numPr>
        <w:spacing w:after="0" w:line="240" w:lineRule="auto"/>
      </w:pPr>
      <w:r>
        <w:t>'exang' { no, yes}</w:t>
      </w:r>
    </w:p>
    <w:p w14:paraId="7FB8587C" w14:textId="46C0EC65" w:rsidR="00AF07FF" w:rsidRDefault="00AF07FF" w:rsidP="00AF07FF">
      <w:pPr>
        <w:pStyle w:val="ListParagraph"/>
        <w:numPr>
          <w:ilvl w:val="0"/>
          <w:numId w:val="6"/>
        </w:numPr>
        <w:spacing w:after="0" w:line="240" w:lineRule="auto"/>
      </w:pPr>
      <w:r>
        <w:t>'oldpeak' real</w:t>
      </w:r>
    </w:p>
    <w:p w14:paraId="5E2795F0" w14:textId="461A89F0" w:rsidR="00AF07FF" w:rsidRDefault="00AF07FF" w:rsidP="00AF07FF">
      <w:pPr>
        <w:pStyle w:val="ListParagraph"/>
        <w:numPr>
          <w:ilvl w:val="0"/>
          <w:numId w:val="6"/>
        </w:numPr>
        <w:spacing w:after="0" w:line="240" w:lineRule="auto"/>
      </w:pPr>
      <w:r>
        <w:t>'slope' { up, flat, down}</w:t>
      </w:r>
    </w:p>
    <w:p w14:paraId="2FB012FF" w14:textId="78F84599" w:rsidR="00AF07FF" w:rsidRDefault="00AF07FF" w:rsidP="00AF07FF">
      <w:pPr>
        <w:pStyle w:val="ListParagraph"/>
        <w:numPr>
          <w:ilvl w:val="0"/>
          <w:numId w:val="6"/>
        </w:numPr>
        <w:spacing w:after="0" w:line="240" w:lineRule="auto"/>
      </w:pPr>
      <w:r>
        <w:t>'ca' real</w:t>
      </w:r>
    </w:p>
    <w:p w14:paraId="10D58F51" w14:textId="4C5A8245" w:rsidR="00AF07FF" w:rsidRDefault="00AF07FF" w:rsidP="00AF07FF">
      <w:pPr>
        <w:pStyle w:val="ListParagraph"/>
        <w:numPr>
          <w:ilvl w:val="0"/>
          <w:numId w:val="6"/>
        </w:numPr>
        <w:spacing w:after="0" w:line="240" w:lineRule="auto"/>
      </w:pPr>
      <w:r>
        <w:t>'thal' { fixed_defect, normal, reversable_defect}</w:t>
      </w:r>
    </w:p>
    <w:p w14:paraId="3860E630" w14:textId="05905F94" w:rsidR="006B7BBE" w:rsidRDefault="00AF07FF" w:rsidP="00AF07FF">
      <w:pPr>
        <w:pStyle w:val="ListParagraph"/>
        <w:numPr>
          <w:ilvl w:val="0"/>
          <w:numId w:val="6"/>
        </w:numPr>
        <w:spacing w:after="0" w:line="240" w:lineRule="auto"/>
      </w:pPr>
      <w:r>
        <w:t>'num' { '&lt;50', '&gt;50_1', '&gt;50_2', '&gt;50_3', '&gt;50_4'}</w:t>
      </w:r>
      <w:r w:rsidR="00EA091D">
        <w:t xml:space="preserve"> </w:t>
      </w:r>
    </w:p>
    <w:p w14:paraId="0787FFB1" w14:textId="63319B8A" w:rsidR="00621E72" w:rsidRDefault="00621E72" w:rsidP="00621E72"/>
    <w:p w14:paraId="0128F552" w14:textId="1B580BC1" w:rsidR="00D14ED2" w:rsidRDefault="00D14ED2" w:rsidP="00621E72"/>
    <w:p w14:paraId="1BC7B11A" w14:textId="4BF370A4" w:rsidR="00D14ED2" w:rsidRDefault="00D14ED2" w:rsidP="00D14ED2">
      <w:pPr>
        <w:pStyle w:val="Heading1"/>
      </w:pPr>
      <w:r>
        <w:t>Discretized Data</w:t>
      </w:r>
      <w:r w:rsidR="00B34434">
        <w:t>s</w:t>
      </w:r>
      <w:r>
        <w:t>et</w:t>
      </w:r>
      <w:r w:rsidR="008E6848">
        <w:t xml:space="preserve"> With Cross Validation</w:t>
      </w:r>
    </w:p>
    <w:p w14:paraId="357B39D8" w14:textId="5366ECC8" w:rsidR="00D14ED2" w:rsidRDefault="00D14ED2" w:rsidP="00D14ED2"/>
    <w:p w14:paraId="2E96A247" w14:textId="63DC4DAA" w:rsidR="00D14ED2" w:rsidRDefault="00D14ED2" w:rsidP="00D14ED2"/>
    <w:p w14:paraId="159C64BA" w14:textId="3EB26830" w:rsidR="00D14ED2" w:rsidRDefault="00D14ED2" w:rsidP="00B34434">
      <w:pPr>
        <w:pStyle w:val="Heading3"/>
      </w:pPr>
      <w:r w:rsidRPr="00D14ED2">
        <w:t>Accuracy</w:t>
      </w:r>
      <w:r w:rsidR="00B34434">
        <w:t xml:space="preserve"> Measure</w:t>
      </w:r>
    </w:p>
    <w:p w14:paraId="34E73932" w14:textId="77777777" w:rsidR="00D14ED2" w:rsidRDefault="00D14ED2" w:rsidP="00D14ED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8"/>
        <w:gridCol w:w="2725"/>
        <w:gridCol w:w="1145"/>
        <w:gridCol w:w="1145"/>
        <w:gridCol w:w="1121"/>
        <w:gridCol w:w="1121"/>
        <w:gridCol w:w="1145"/>
      </w:tblGrid>
      <w:tr w:rsidR="003015A6" w:rsidRPr="00D14ED2" w14:paraId="2FCD9A7A" w14:textId="77777777" w:rsidTr="00FD4586">
        <w:trPr>
          <w:trHeight w:val="413"/>
        </w:trPr>
        <w:tc>
          <w:tcPr>
            <w:tcW w:w="985" w:type="dxa"/>
          </w:tcPr>
          <w:p w14:paraId="2B9254E3" w14:textId="611B704E" w:rsidR="00D14ED2" w:rsidRPr="00D14ED2" w:rsidRDefault="00D14ED2" w:rsidP="00D14ED2">
            <w:r>
              <w:rPr>
                <w:b/>
                <w:bCs/>
              </w:rPr>
              <w:t>S/N</w:t>
            </w:r>
          </w:p>
        </w:tc>
        <w:tc>
          <w:tcPr>
            <w:tcW w:w="2864" w:type="dxa"/>
          </w:tcPr>
          <w:p w14:paraId="27CF4F33" w14:textId="74B04B55" w:rsidR="00D14ED2" w:rsidRPr="00D14ED2" w:rsidRDefault="00D14ED2" w:rsidP="00D14ED2">
            <w:r w:rsidRPr="0080583A">
              <w:rPr>
                <w:b/>
                <w:bCs/>
              </w:rPr>
              <w:t>Model</w:t>
            </w:r>
          </w:p>
        </w:tc>
        <w:tc>
          <w:tcPr>
            <w:tcW w:w="1145" w:type="dxa"/>
          </w:tcPr>
          <w:p w14:paraId="571E1CFC" w14:textId="1388BB23" w:rsidR="00D14ED2" w:rsidRPr="00D14ED2" w:rsidRDefault="00D14ED2" w:rsidP="00D14ED2">
            <w:pPr>
              <w:rPr>
                <w:b/>
                <w:bCs/>
              </w:rPr>
            </w:pPr>
            <w:r w:rsidRPr="00D14ED2">
              <w:rPr>
                <w:b/>
                <w:bCs/>
              </w:rPr>
              <w:t>13 Attributes</w:t>
            </w:r>
          </w:p>
        </w:tc>
        <w:tc>
          <w:tcPr>
            <w:tcW w:w="1145" w:type="dxa"/>
          </w:tcPr>
          <w:p w14:paraId="394AD7FF" w14:textId="4EBB6949" w:rsidR="00D14ED2" w:rsidRPr="00D14ED2" w:rsidRDefault="00D14ED2" w:rsidP="00D14ED2">
            <w:pPr>
              <w:rPr>
                <w:b/>
                <w:bCs/>
              </w:rPr>
            </w:pPr>
            <w:r w:rsidRPr="00D14ED2">
              <w:rPr>
                <w:b/>
                <w:bCs/>
              </w:rPr>
              <w:t>8</w:t>
            </w:r>
            <w:r w:rsidR="00FD4586">
              <w:rPr>
                <w:b/>
                <w:bCs/>
              </w:rPr>
              <w:t xml:space="preserve"> </w:t>
            </w:r>
            <w:r w:rsidRPr="00D14ED2">
              <w:rPr>
                <w:b/>
                <w:bCs/>
              </w:rPr>
              <w:t>Attributes</w:t>
            </w:r>
          </w:p>
        </w:tc>
        <w:tc>
          <w:tcPr>
            <w:tcW w:w="1121" w:type="dxa"/>
          </w:tcPr>
          <w:p w14:paraId="074D336C" w14:textId="2A24F0FB" w:rsidR="00D14ED2" w:rsidRPr="00FD4586" w:rsidRDefault="00FD4586" w:rsidP="00D14ED2">
            <w:pPr>
              <w:rPr>
                <w:b/>
                <w:bCs/>
              </w:rPr>
            </w:pPr>
            <w:r w:rsidRPr="00FD4586">
              <w:rPr>
                <w:b/>
                <w:bCs/>
              </w:rPr>
              <w:t>11 attributes</w:t>
            </w:r>
          </w:p>
        </w:tc>
        <w:tc>
          <w:tcPr>
            <w:tcW w:w="1045" w:type="dxa"/>
          </w:tcPr>
          <w:p w14:paraId="37BA6B49" w14:textId="7A05A6D4" w:rsidR="00D14ED2" w:rsidRPr="003015A6" w:rsidRDefault="003015A6" w:rsidP="00D14ED2">
            <w:pPr>
              <w:rPr>
                <w:b/>
                <w:bCs/>
              </w:rPr>
            </w:pPr>
            <w:r w:rsidRPr="003015A6">
              <w:rPr>
                <w:b/>
                <w:bCs/>
              </w:rPr>
              <w:t>11 attributes (IG)</w:t>
            </w:r>
          </w:p>
        </w:tc>
        <w:tc>
          <w:tcPr>
            <w:tcW w:w="1045" w:type="dxa"/>
          </w:tcPr>
          <w:p w14:paraId="05B29A14" w14:textId="1C57FF3B" w:rsidR="00D14ED2" w:rsidRPr="00316038" w:rsidRDefault="00316038" w:rsidP="00D14ED2">
            <w:pPr>
              <w:rPr>
                <w:b/>
                <w:bCs/>
              </w:rPr>
            </w:pPr>
            <w:r w:rsidRPr="00316038">
              <w:rPr>
                <w:b/>
                <w:bCs/>
              </w:rPr>
              <w:t>3 Attributes</w:t>
            </w:r>
          </w:p>
        </w:tc>
      </w:tr>
      <w:tr w:rsidR="003015A6" w:rsidRPr="00D14ED2" w14:paraId="34005985" w14:textId="77777777" w:rsidTr="00FD4586">
        <w:trPr>
          <w:trHeight w:val="413"/>
        </w:trPr>
        <w:tc>
          <w:tcPr>
            <w:tcW w:w="985" w:type="dxa"/>
          </w:tcPr>
          <w:p w14:paraId="44C3CE6E" w14:textId="77777777" w:rsidR="00D14ED2" w:rsidRPr="00D14ED2" w:rsidRDefault="00D14ED2" w:rsidP="00D14ED2">
            <w:pPr>
              <w:pStyle w:val="ListParagraph"/>
              <w:numPr>
                <w:ilvl w:val="0"/>
                <w:numId w:val="14"/>
              </w:numPr>
            </w:pPr>
          </w:p>
        </w:tc>
        <w:tc>
          <w:tcPr>
            <w:tcW w:w="2864" w:type="dxa"/>
          </w:tcPr>
          <w:p w14:paraId="40DD30D0" w14:textId="6DCEC5C8" w:rsidR="00D14ED2" w:rsidRPr="00D14ED2" w:rsidRDefault="00D14ED2" w:rsidP="00D14ED2"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</w:t>
            </w:r>
            <w:r w:rsidRPr="00D840DC">
              <w:t xml:space="preserve"> </w:t>
            </w:r>
          </w:p>
        </w:tc>
        <w:tc>
          <w:tcPr>
            <w:tcW w:w="1145" w:type="dxa"/>
          </w:tcPr>
          <w:p w14:paraId="00A668AB" w14:textId="79AEFC37" w:rsidR="00D14ED2" w:rsidRPr="00D14ED2" w:rsidRDefault="00D14ED2" w:rsidP="00D14ED2">
            <w:r w:rsidRPr="00D14ED2">
              <w:t xml:space="preserve">83.70 </w:t>
            </w:r>
          </w:p>
        </w:tc>
        <w:tc>
          <w:tcPr>
            <w:tcW w:w="1145" w:type="dxa"/>
          </w:tcPr>
          <w:p w14:paraId="0B0A1814" w14:textId="77777777" w:rsidR="00D14ED2" w:rsidRPr="00646210" w:rsidRDefault="00D14ED2" w:rsidP="00D14ED2">
            <w:pPr>
              <w:rPr>
                <w:b/>
                <w:bCs/>
              </w:rPr>
            </w:pPr>
            <w:r w:rsidRPr="00B34434">
              <w:rPr>
                <w:b/>
                <w:bCs/>
                <w:color w:val="FF0000"/>
              </w:rPr>
              <w:t xml:space="preserve">85.28     </w:t>
            </w:r>
          </w:p>
        </w:tc>
        <w:tc>
          <w:tcPr>
            <w:tcW w:w="1121" w:type="dxa"/>
          </w:tcPr>
          <w:p w14:paraId="1D4A7456" w14:textId="77777777" w:rsidR="00D14ED2" w:rsidRPr="00D14ED2" w:rsidRDefault="00D14ED2" w:rsidP="00D14ED2">
            <w:r w:rsidRPr="00D14ED2">
              <w:t xml:space="preserve">83.90     </w:t>
            </w:r>
          </w:p>
        </w:tc>
        <w:tc>
          <w:tcPr>
            <w:tcW w:w="1045" w:type="dxa"/>
          </w:tcPr>
          <w:p w14:paraId="4C5DC7A5" w14:textId="77777777" w:rsidR="00D14ED2" w:rsidRPr="00D14ED2" w:rsidRDefault="00D14ED2" w:rsidP="00D14ED2">
            <w:r w:rsidRPr="00D14ED2">
              <w:t xml:space="preserve">84.96    </w:t>
            </w:r>
          </w:p>
        </w:tc>
        <w:tc>
          <w:tcPr>
            <w:tcW w:w="1045" w:type="dxa"/>
          </w:tcPr>
          <w:p w14:paraId="44C0D035" w14:textId="77777777" w:rsidR="00D14ED2" w:rsidRPr="00D14ED2" w:rsidRDefault="00D14ED2" w:rsidP="00D14ED2">
            <w:r w:rsidRPr="00D14ED2">
              <w:t xml:space="preserve"> 84.88  </w:t>
            </w:r>
          </w:p>
        </w:tc>
      </w:tr>
      <w:tr w:rsidR="003015A6" w:rsidRPr="00D14ED2" w14:paraId="75CADEFD" w14:textId="77777777" w:rsidTr="00FD4586">
        <w:tc>
          <w:tcPr>
            <w:tcW w:w="985" w:type="dxa"/>
          </w:tcPr>
          <w:p w14:paraId="0D07F760" w14:textId="77777777" w:rsidR="00D14ED2" w:rsidRPr="00D14ED2" w:rsidRDefault="00D14ED2" w:rsidP="00D14ED2">
            <w:pPr>
              <w:pStyle w:val="ListParagraph"/>
              <w:numPr>
                <w:ilvl w:val="0"/>
                <w:numId w:val="14"/>
              </w:numPr>
            </w:pPr>
          </w:p>
        </w:tc>
        <w:tc>
          <w:tcPr>
            <w:tcW w:w="2864" w:type="dxa"/>
          </w:tcPr>
          <w:p w14:paraId="0C771C1C" w14:textId="30C3185E" w:rsidR="00D14ED2" w:rsidRPr="00D14ED2" w:rsidRDefault="00D14ED2" w:rsidP="00D14ED2">
            <w:r w:rsidRPr="00D840DC">
              <w:t>Random</w:t>
            </w:r>
            <w:r>
              <w:t xml:space="preserve"> </w:t>
            </w:r>
            <w:r w:rsidRPr="00D840DC">
              <w:t>Forest</w:t>
            </w:r>
          </w:p>
        </w:tc>
        <w:tc>
          <w:tcPr>
            <w:tcW w:w="1145" w:type="dxa"/>
          </w:tcPr>
          <w:p w14:paraId="507E1B03" w14:textId="490EC6BC" w:rsidR="00D14ED2" w:rsidRPr="00D14ED2" w:rsidRDefault="00D14ED2" w:rsidP="00D14ED2">
            <w:r w:rsidRPr="00D14ED2">
              <w:t xml:space="preserve">80.00   </w:t>
            </w:r>
          </w:p>
        </w:tc>
        <w:tc>
          <w:tcPr>
            <w:tcW w:w="1145" w:type="dxa"/>
          </w:tcPr>
          <w:p w14:paraId="10DF2ED0" w14:textId="77777777" w:rsidR="00D14ED2" w:rsidRPr="00D14ED2" w:rsidRDefault="00D14ED2" w:rsidP="00D14ED2">
            <w:r w:rsidRPr="00D14ED2">
              <w:t xml:space="preserve"> 80.85     </w:t>
            </w:r>
          </w:p>
        </w:tc>
        <w:tc>
          <w:tcPr>
            <w:tcW w:w="1121" w:type="dxa"/>
          </w:tcPr>
          <w:p w14:paraId="5D13AA8B" w14:textId="77777777" w:rsidR="00D14ED2" w:rsidRPr="00D14ED2" w:rsidRDefault="00D14ED2" w:rsidP="00D14ED2">
            <w:r w:rsidRPr="00D14ED2">
              <w:t xml:space="preserve">81.25    </w:t>
            </w:r>
          </w:p>
        </w:tc>
        <w:tc>
          <w:tcPr>
            <w:tcW w:w="1045" w:type="dxa"/>
          </w:tcPr>
          <w:p w14:paraId="56826D30" w14:textId="77777777" w:rsidR="00D14ED2" w:rsidRPr="00D14ED2" w:rsidRDefault="00D14ED2" w:rsidP="00D14ED2">
            <w:r w:rsidRPr="00D14ED2">
              <w:t xml:space="preserve"> 79.33     </w:t>
            </w:r>
          </w:p>
        </w:tc>
        <w:tc>
          <w:tcPr>
            <w:tcW w:w="1045" w:type="dxa"/>
          </w:tcPr>
          <w:p w14:paraId="64A3AA58" w14:textId="77777777" w:rsidR="00D14ED2" w:rsidRPr="00646210" w:rsidRDefault="00D14ED2" w:rsidP="00D14ED2">
            <w:pPr>
              <w:rPr>
                <w:b/>
                <w:bCs/>
              </w:rPr>
            </w:pPr>
            <w:r w:rsidRPr="00646210">
              <w:rPr>
                <w:b/>
                <w:bCs/>
              </w:rPr>
              <w:t xml:space="preserve">82.31  </w:t>
            </w:r>
          </w:p>
        </w:tc>
      </w:tr>
      <w:tr w:rsidR="003015A6" w:rsidRPr="00D14ED2" w14:paraId="3F41B6F7" w14:textId="77777777" w:rsidTr="00FD4586">
        <w:tc>
          <w:tcPr>
            <w:tcW w:w="985" w:type="dxa"/>
          </w:tcPr>
          <w:p w14:paraId="5DB1C84C" w14:textId="77777777" w:rsidR="00D14ED2" w:rsidRPr="00D14ED2" w:rsidRDefault="00D14ED2" w:rsidP="00D14ED2">
            <w:pPr>
              <w:pStyle w:val="ListParagraph"/>
              <w:numPr>
                <w:ilvl w:val="0"/>
                <w:numId w:val="14"/>
              </w:numPr>
            </w:pPr>
          </w:p>
        </w:tc>
        <w:tc>
          <w:tcPr>
            <w:tcW w:w="2864" w:type="dxa"/>
          </w:tcPr>
          <w:p w14:paraId="02D974C5" w14:textId="2B8C9B68" w:rsidR="00D14ED2" w:rsidRPr="00D14ED2" w:rsidRDefault="00D14ED2" w:rsidP="00D14ED2"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>ptron</w:t>
            </w:r>
          </w:p>
        </w:tc>
        <w:tc>
          <w:tcPr>
            <w:tcW w:w="1145" w:type="dxa"/>
          </w:tcPr>
          <w:p w14:paraId="6B61498F" w14:textId="1122D7AE" w:rsidR="00D14ED2" w:rsidRPr="00D14ED2" w:rsidRDefault="00D14ED2" w:rsidP="00D14ED2">
            <w:r w:rsidRPr="00D14ED2">
              <w:t xml:space="preserve"> 81.38   </w:t>
            </w:r>
          </w:p>
        </w:tc>
        <w:tc>
          <w:tcPr>
            <w:tcW w:w="1145" w:type="dxa"/>
          </w:tcPr>
          <w:p w14:paraId="0E4FE24C" w14:textId="77777777" w:rsidR="00D14ED2" w:rsidRPr="00646210" w:rsidRDefault="00D14ED2" w:rsidP="00D14ED2">
            <w:pPr>
              <w:rPr>
                <w:b/>
                <w:bCs/>
              </w:rPr>
            </w:pPr>
            <w:r w:rsidRPr="00646210">
              <w:rPr>
                <w:b/>
                <w:bCs/>
              </w:rPr>
              <w:t xml:space="preserve">83.03    </w:t>
            </w:r>
          </w:p>
        </w:tc>
        <w:tc>
          <w:tcPr>
            <w:tcW w:w="1121" w:type="dxa"/>
          </w:tcPr>
          <w:p w14:paraId="29A94505" w14:textId="77777777" w:rsidR="00D14ED2" w:rsidRPr="00D14ED2" w:rsidRDefault="00D14ED2" w:rsidP="00D14ED2">
            <w:r w:rsidRPr="00D14ED2">
              <w:t xml:space="preserve"> 82.30     </w:t>
            </w:r>
          </w:p>
        </w:tc>
        <w:tc>
          <w:tcPr>
            <w:tcW w:w="1045" w:type="dxa"/>
          </w:tcPr>
          <w:p w14:paraId="5DC98843" w14:textId="77777777" w:rsidR="00D14ED2" w:rsidRPr="00D14ED2" w:rsidRDefault="00D14ED2" w:rsidP="00D14ED2">
            <w:r w:rsidRPr="00D14ED2">
              <w:t xml:space="preserve">82.26     </w:t>
            </w:r>
          </w:p>
        </w:tc>
        <w:tc>
          <w:tcPr>
            <w:tcW w:w="1045" w:type="dxa"/>
          </w:tcPr>
          <w:p w14:paraId="177D5C11" w14:textId="77777777" w:rsidR="00D14ED2" w:rsidRPr="00D14ED2" w:rsidRDefault="00D14ED2" w:rsidP="00D14ED2">
            <w:r w:rsidRPr="00D14ED2">
              <w:t xml:space="preserve">80.61  </w:t>
            </w:r>
          </w:p>
        </w:tc>
      </w:tr>
      <w:tr w:rsidR="003015A6" w:rsidRPr="00D14ED2" w14:paraId="270ACA7F" w14:textId="77777777" w:rsidTr="00FD4586">
        <w:tc>
          <w:tcPr>
            <w:tcW w:w="985" w:type="dxa"/>
          </w:tcPr>
          <w:p w14:paraId="196B4E16" w14:textId="77777777" w:rsidR="00D14ED2" w:rsidRPr="00D14ED2" w:rsidRDefault="00D14ED2" w:rsidP="00D14ED2">
            <w:pPr>
              <w:pStyle w:val="ListParagraph"/>
              <w:numPr>
                <w:ilvl w:val="0"/>
                <w:numId w:val="14"/>
              </w:numPr>
            </w:pPr>
          </w:p>
        </w:tc>
        <w:tc>
          <w:tcPr>
            <w:tcW w:w="2864" w:type="dxa"/>
          </w:tcPr>
          <w:p w14:paraId="571503CF" w14:textId="4DA8BAE5" w:rsidR="00D14ED2" w:rsidRPr="00D14ED2" w:rsidRDefault="00D14ED2" w:rsidP="00D14ED2">
            <w:r>
              <w:t xml:space="preserve">Naïve </w:t>
            </w:r>
            <w:r w:rsidRPr="00D840DC">
              <w:t>Bayes</w:t>
            </w:r>
          </w:p>
        </w:tc>
        <w:tc>
          <w:tcPr>
            <w:tcW w:w="1145" w:type="dxa"/>
          </w:tcPr>
          <w:p w14:paraId="5C40137C" w14:textId="00B8E716" w:rsidR="00D14ED2" w:rsidRPr="00D14ED2" w:rsidRDefault="00D14ED2" w:rsidP="00D14ED2">
            <w:r w:rsidRPr="00D14ED2">
              <w:t xml:space="preserve">83.57    </w:t>
            </w:r>
          </w:p>
        </w:tc>
        <w:tc>
          <w:tcPr>
            <w:tcW w:w="1145" w:type="dxa"/>
          </w:tcPr>
          <w:p w14:paraId="21385C7B" w14:textId="77777777" w:rsidR="00D14ED2" w:rsidRPr="00B34434" w:rsidRDefault="00D14ED2" w:rsidP="00D14ED2">
            <w:pPr>
              <w:rPr>
                <w:b/>
                <w:bCs/>
              </w:rPr>
            </w:pPr>
            <w:r w:rsidRPr="00B34434">
              <w:rPr>
                <w:b/>
                <w:bCs/>
              </w:rPr>
              <w:t xml:space="preserve">85.08    </w:t>
            </w:r>
          </w:p>
        </w:tc>
        <w:tc>
          <w:tcPr>
            <w:tcW w:w="1121" w:type="dxa"/>
          </w:tcPr>
          <w:p w14:paraId="0A40ABC2" w14:textId="77777777" w:rsidR="00D14ED2" w:rsidRPr="00D14ED2" w:rsidRDefault="00D14ED2" w:rsidP="00D14ED2">
            <w:r w:rsidRPr="00D14ED2">
              <w:t xml:space="preserve"> 83.83     </w:t>
            </w:r>
          </w:p>
        </w:tc>
        <w:tc>
          <w:tcPr>
            <w:tcW w:w="1045" w:type="dxa"/>
          </w:tcPr>
          <w:p w14:paraId="6E09F97B" w14:textId="77777777" w:rsidR="00D14ED2" w:rsidRPr="00D14ED2" w:rsidRDefault="00D14ED2" w:rsidP="00D14ED2">
            <w:r w:rsidRPr="00D14ED2">
              <w:t xml:space="preserve">85.02     </w:t>
            </w:r>
          </w:p>
        </w:tc>
        <w:tc>
          <w:tcPr>
            <w:tcW w:w="1045" w:type="dxa"/>
          </w:tcPr>
          <w:p w14:paraId="0FB4D2E1" w14:textId="77777777" w:rsidR="00D14ED2" w:rsidRPr="00B34434" w:rsidRDefault="00D14ED2" w:rsidP="00D14ED2">
            <w:pPr>
              <w:rPr>
                <w:b/>
                <w:bCs/>
              </w:rPr>
            </w:pPr>
            <w:r w:rsidRPr="00B34434">
              <w:rPr>
                <w:b/>
                <w:bCs/>
              </w:rPr>
              <w:t xml:space="preserve">85.08  </w:t>
            </w:r>
          </w:p>
        </w:tc>
      </w:tr>
      <w:tr w:rsidR="003015A6" w:rsidRPr="00D14ED2" w14:paraId="4A11D683" w14:textId="77777777" w:rsidTr="00FD4586">
        <w:tc>
          <w:tcPr>
            <w:tcW w:w="985" w:type="dxa"/>
          </w:tcPr>
          <w:p w14:paraId="2E8ABAAF" w14:textId="77777777" w:rsidR="00D14ED2" w:rsidRPr="00D14ED2" w:rsidRDefault="00D14ED2" w:rsidP="00D14ED2">
            <w:pPr>
              <w:pStyle w:val="ListParagraph"/>
              <w:numPr>
                <w:ilvl w:val="0"/>
                <w:numId w:val="14"/>
              </w:numPr>
            </w:pPr>
          </w:p>
        </w:tc>
        <w:tc>
          <w:tcPr>
            <w:tcW w:w="2864" w:type="dxa"/>
          </w:tcPr>
          <w:p w14:paraId="64072BEC" w14:textId="4EBD324A" w:rsidR="00D14ED2" w:rsidRPr="00D14ED2" w:rsidRDefault="00D14ED2" w:rsidP="00D14ED2">
            <w:r w:rsidRPr="00D840DC">
              <w:t>Simple Logistic</w:t>
            </w:r>
          </w:p>
        </w:tc>
        <w:tc>
          <w:tcPr>
            <w:tcW w:w="1145" w:type="dxa"/>
          </w:tcPr>
          <w:p w14:paraId="022CE903" w14:textId="5085E54C" w:rsidR="00D14ED2" w:rsidRPr="00D14ED2" w:rsidRDefault="00D14ED2" w:rsidP="00D14ED2">
            <w:r w:rsidRPr="00D14ED2">
              <w:t xml:space="preserve">83.03    </w:t>
            </w:r>
          </w:p>
        </w:tc>
        <w:tc>
          <w:tcPr>
            <w:tcW w:w="1145" w:type="dxa"/>
          </w:tcPr>
          <w:p w14:paraId="0FF3B743" w14:textId="77777777" w:rsidR="00D14ED2" w:rsidRPr="00D14ED2" w:rsidRDefault="00D14ED2" w:rsidP="00D14ED2">
            <w:r w:rsidRPr="00D14ED2">
              <w:t xml:space="preserve">84.15    </w:t>
            </w:r>
          </w:p>
        </w:tc>
        <w:tc>
          <w:tcPr>
            <w:tcW w:w="1121" w:type="dxa"/>
          </w:tcPr>
          <w:p w14:paraId="13CA4E66" w14:textId="77777777" w:rsidR="00D14ED2" w:rsidRPr="00D14ED2" w:rsidRDefault="00D14ED2" w:rsidP="00D14ED2">
            <w:r w:rsidRPr="00D14ED2">
              <w:t xml:space="preserve"> 83.29     </w:t>
            </w:r>
          </w:p>
        </w:tc>
        <w:tc>
          <w:tcPr>
            <w:tcW w:w="1045" w:type="dxa"/>
          </w:tcPr>
          <w:p w14:paraId="532E6D5B" w14:textId="77777777" w:rsidR="00D14ED2" w:rsidRPr="00D14ED2" w:rsidRDefault="00D14ED2" w:rsidP="00D14ED2">
            <w:r w:rsidRPr="00D14ED2">
              <w:t xml:space="preserve">82.96    </w:t>
            </w:r>
          </w:p>
        </w:tc>
        <w:tc>
          <w:tcPr>
            <w:tcW w:w="1045" w:type="dxa"/>
          </w:tcPr>
          <w:p w14:paraId="37260EC8" w14:textId="77777777" w:rsidR="00D14ED2" w:rsidRPr="00B34434" w:rsidRDefault="00D14ED2" w:rsidP="00D14ED2">
            <w:pPr>
              <w:rPr>
                <w:b/>
                <w:bCs/>
              </w:rPr>
            </w:pPr>
            <w:r w:rsidRPr="00D14ED2">
              <w:t xml:space="preserve"> </w:t>
            </w:r>
            <w:r w:rsidRPr="00B34434">
              <w:rPr>
                <w:b/>
                <w:bCs/>
              </w:rPr>
              <w:t xml:space="preserve">84.82  </w:t>
            </w:r>
          </w:p>
        </w:tc>
      </w:tr>
      <w:tr w:rsidR="003015A6" w:rsidRPr="00D14ED2" w14:paraId="2BF5535B" w14:textId="77777777" w:rsidTr="00FD4586">
        <w:tc>
          <w:tcPr>
            <w:tcW w:w="985" w:type="dxa"/>
          </w:tcPr>
          <w:p w14:paraId="7D59937A" w14:textId="77777777" w:rsidR="00D14ED2" w:rsidRPr="00D14ED2" w:rsidRDefault="00D14ED2" w:rsidP="00D14ED2">
            <w:pPr>
              <w:pStyle w:val="ListParagraph"/>
              <w:numPr>
                <w:ilvl w:val="0"/>
                <w:numId w:val="14"/>
              </w:numPr>
            </w:pPr>
          </w:p>
        </w:tc>
        <w:tc>
          <w:tcPr>
            <w:tcW w:w="2864" w:type="dxa"/>
          </w:tcPr>
          <w:p w14:paraId="295F40D9" w14:textId="50CB478A" w:rsidR="00D14ED2" w:rsidRPr="00D14ED2" w:rsidRDefault="00D14ED2" w:rsidP="00D14ED2">
            <w:r w:rsidRPr="00D840DC">
              <w:t>Stacking</w:t>
            </w:r>
            <w:r>
              <w:t xml:space="preserve"> (</w:t>
            </w: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,</w:t>
            </w:r>
            <w:r w:rsidRPr="00D840DC">
              <w:t xml:space="preserve"> Random</w:t>
            </w:r>
            <w:r>
              <w:t xml:space="preserve"> </w:t>
            </w:r>
            <w:r w:rsidRPr="00D840DC">
              <w:t>Forest</w:t>
            </w:r>
            <w:r>
              <w:t xml:space="preserve">, </w:t>
            </w: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 xml:space="preserve">ptron, Naïve </w:t>
            </w:r>
            <w:r w:rsidRPr="00D840DC">
              <w:t>Bayes</w:t>
            </w:r>
            <w:r>
              <w:t xml:space="preserve"> and </w:t>
            </w:r>
            <w:r w:rsidRPr="00D840DC">
              <w:t>Simple Logistic</w:t>
            </w:r>
            <w:r>
              <w:t xml:space="preserve"> as meta model)</w:t>
            </w:r>
          </w:p>
        </w:tc>
        <w:tc>
          <w:tcPr>
            <w:tcW w:w="1145" w:type="dxa"/>
          </w:tcPr>
          <w:p w14:paraId="464795D4" w14:textId="3BBA7831" w:rsidR="00D14ED2" w:rsidRPr="00D14ED2" w:rsidRDefault="00D14ED2" w:rsidP="00D14ED2">
            <w:r w:rsidRPr="00D14ED2">
              <w:t xml:space="preserve">83.31    </w:t>
            </w:r>
          </w:p>
        </w:tc>
        <w:tc>
          <w:tcPr>
            <w:tcW w:w="1145" w:type="dxa"/>
          </w:tcPr>
          <w:p w14:paraId="434BCD6B" w14:textId="77777777" w:rsidR="00D14ED2" w:rsidRPr="00D14ED2" w:rsidRDefault="00D14ED2" w:rsidP="00D14ED2">
            <w:r w:rsidRPr="00D14ED2">
              <w:t xml:space="preserve">84.55     </w:t>
            </w:r>
          </w:p>
        </w:tc>
        <w:tc>
          <w:tcPr>
            <w:tcW w:w="1121" w:type="dxa"/>
          </w:tcPr>
          <w:p w14:paraId="4E144ED2" w14:textId="77777777" w:rsidR="00D14ED2" w:rsidRPr="00D14ED2" w:rsidRDefault="00D14ED2" w:rsidP="00D14ED2">
            <w:r w:rsidRPr="00D14ED2">
              <w:t xml:space="preserve">83.23     </w:t>
            </w:r>
          </w:p>
        </w:tc>
        <w:tc>
          <w:tcPr>
            <w:tcW w:w="1045" w:type="dxa"/>
          </w:tcPr>
          <w:p w14:paraId="7C20BD08" w14:textId="77777777" w:rsidR="00D14ED2" w:rsidRPr="00D14ED2" w:rsidRDefault="00D14ED2" w:rsidP="00D14ED2">
            <w:r w:rsidRPr="00D14ED2">
              <w:t xml:space="preserve">83.96    </w:t>
            </w:r>
          </w:p>
        </w:tc>
        <w:tc>
          <w:tcPr>
            <w:tcW w:w="1045" w:type="dxa"/>
          </w:tcPr>
          <w:p w14:paraId="0F00C795" w14:textId="77777777" w:rsidR="00D14ED2" w:rsidRPr="00B34434" w:rsidRDefault="00D14ED2" w:rsidP="00D14ED2">
            <w:pPr>
              <w:rPr>
                <w:b/>
                <w:bCs/>
              </w:rPr>
            </w:pPr>
            <w:r w:rsidRPr="00D14ED2">
              <w:t xml:space="preserve"> </w:t>
            </w:r>
            <w:r w:rsidRPr="00B34434">
              <w:rPr>
                <w:b/>
                <w:bCs/>
              </w:rPr>
              <w:t xml:space="preserve">84.62  </w:t>
            </w:r>
          </w:p>
        </w:tc>
      </w:tr>
      <w:tr w:rsidR="003015A6" w:rsidRPr="00D14ED2" w14:paraId="4297B200" w14:textId="77777777" w:rsidTr="00FD4586">
        <w:tc>
          <w:tcPr>
            <w:tcW w:w="985" w:type="dxa"/>
          </w:tcPr>
          <w:p w14:paraId="50D91E28" w14:textId="77777777" w:rsidR="00D14ED2" w:rsidRPr="00D14ED2" w:rsidRDefault="00D14ED2" w:rsidP="00D14ED2">
            <w:pPr>
              <w:pStyle w:val="ListParagraph"/>
              <w:numPr>
                <w:ilvl w:val="0"/>
                <w:numId w:val="14"/>
              </w:numPr>
            </w:pPr>
          </w:p>
        </w:tc>
        <w:tc>
          <w:tcPr>
            <w:tcW w:w="2864" w:type="dxa"/>
          </w:tcPr>
          <w:p w14:paraId="7D8B94AF" w14:textId="6DF3FAAB" w:rsidR="00D14ED2" w:rsidRPr="00D14ED2" w:rsidRDefault="00D14ED2" w:rsidP="00D14ED2">
            <w:r w:rsidRPr="00D840DC">
              <w:t xml:space="preserve">Vote </w:t>
            </w:r>
            <w:r>
              <w:t>(</w:t>
            </w: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,</w:t>
            </w:r>
            <w:r w:rsidRPr="00D840DC">
              <w:t xml:space="preserve"> Random</w:t>
            </w:r>
            <w:r>
              <w:t xml:space="preserve"> </w:t>
            </w:r>
            <w:r w:rsidRPr="00D840DC">
              <w:t>Forest</w:t>
            </w:r>
            <w:r>
              <w:t xml:space="preserve">, </w:t>
            </w: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 xml:space="preserve">ptron, Naïve </w:t>
            </w:r>
            <w:r w:rsidRPr="00D840DC">
              <w:t>Bayes</w:t>
            </w:r>
            <w:r>
              <w:t xml:space="preserve"> And </w:t>
            </w:r>
            <w:r w:rsidRPr="00D840DC">
              <w:t>Simple Logistic</w:t>
            </w:r>
            <w:r>
              <w:t>)</w:t>
            </w:r>
          </w:p>
        </w:tc>
        <w:tc>
          <w:tcPr>
            <w:tcW w:w="1145" w:type="dxa"/>
          </w:tcPr>
          <w:p w14:paraId="6ED3FA7A" w14:textId="7BA1BE19" w:rsidR="00D14ED2" w:rsidRPr="00D14ED2" w:rsidRDefault="00D14ED2" w:rsidP="00D14ED2">
            <w:r w:rsidRPr="00D14ED2">
              <w:t xml:space="preserve">83.70    </w:t>
            </w:r>
          </w:p>
        </w:tc>
        <w:tc>
          <w:tcPr>
            <w:tcW w:w="1145" w:type="dxa"/>
          </w:tcPr>
          <w:p w14:paraId="553D12BB" w14:textId="77777777" w:rsidR="00D14ED2" w:rsidRPr="00B34434" w:rsidRDefault="00D14ED2" w:rsidP="00D14ED2">
            <w:pPr>
              <w:rPr>
                <w:b/>
                <w:bCs/>
              </w:rPr>
            </w:pPr>
            <w:r w:rsidRPr="00B34434">
              <w:rPr>
                <w:b/>
                <w:bCs/>
              </w:rPr>
              <w:t xml:space="preserve">85.00    </w:t>
            </w:r>
          </w:p>
        </w:tc>
        <w:tc>
          <w:tcPr>
            <w:tcW w:w="1121" w:type="dxa"/>
          </w:tcPr>
          <w:p w14:paraId="230465E1" w14:textId="77777777" w:rsidR="00D14ED2" w:rsidRPr="00D14ED2" w:rsidRDefault="00D14ED2" w:rsidP="00D14ED2">
            <w:r w:rsidRPr="00D14ED2">
              <w:t xml:space="preserve"> 84.42     </w:t>
            </w:r>
          </w:p>
        </w:tc>
        <w:tc>
          <w:tcPr>
            <w:tcW w:w="1045" w:type="dxa"/>
          </w:tcPr>
          <w:p w14:paraId="7AC52953" w14:textId="77777777" w:rsidR="00D14ED2" w:rsidRPr="00D14ED2" w:rsidRDefault="00D14ED2" w:rsidP="00D14ED2">
            <w:r w:rsidRPr="00D14ED2">
              <w:t xml:space="preserve">83.90    </w:t>
            </w:r>
          </w:p>
        </w:tc>
        <w:tc>
          <w:tcPr>
            <w:tcW w:w="1045" w:type="dxa"/>
          </w:tcPr>
          <w:p w14:paraId="78CF4504" w14:textId="77777777" w:rsidR="00D14ED2" w:rsidRPr="00D14ED2" w:rsidRDefault="00D14ED2" w:rsidP="00D14ED2">
            <w:r w:rsidRPr="00D14ED2">
              <w:t xml:space="preserve"> 84.16</w:t>
            </w:r>
          </w:p>
        </w:tc>
      </w:tr>
    </w:tbl>
    <w:p w14:paraId="5BC545B0" w14:textId="5D53D838" w:rsidR="00D14ED2" w:rsidRDefault="00D14ED2" w:rsidP="00D14ED2"/>
    <w:p w14:paraId="749AD3ED" w14:textId="72C12767" w:rsidR="00B34434" w:rsidRDefault="00B34434" w:rsidP="00D14ED2"/>
    <w:p w14:paraId="77118171" w14:textId="0D073B66" w:rsidR="00B34434" w:rsidRDefault="00B34434" w:rsidP="00D14ED2"/>
    <w:p w14:paraId="06F46BDA" w14:textId="463F1731" w:rsidR="00B34434" w:rsidRDefault="00891AE1" w:rsidP="00891AE1">
      <w:pPr>
        <w:pStyle w:val="Heading3"/>
      </w:pPr>
      <w:r w:rsidRPr="00AF07FF">
        <w:lastRenderedPageBreak/>
        <w:t>Kappa_ Statistic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45"/>
        <w:gridCol w:w="2528"/>
        <w:gridCol w:w="1145"/>
        <w:gridCol w:w="1145"/>
        <w:gridCol w:w="1121"/>
        <w:gridCol w:w="1121"/>
        <w:gridCol w:w="1145"/>
      </w:tblGrid>
      <w:tr w:rsidR="00891AE1" w:rsidRPr="00B34434" w14:paraId="4590FA7A" w14:textId="77777777" w:rsidTr="00891AE1">
        <w:tc>
          <w:tcPr>
            <w:tcW w:w="1145" w:type="dxa"/>
          </w:tcPr>
          <w:p w14:paraId="6DF355DD" w14:textId="37C20AC7" w:rsidR="00891AE1" w:rsidRPr="00B34434" w:rsidRDefault="00891AE1" w:rsidP="00891AE1">
            <w:r>
              <w:rPr>
                <w:b/>
                <w:bCs/>
              </w:rPr>
              <w:t>S/N</w:t>
            </w:r>
          </w:p>
        </w:tc>
        <w:tc>
          <w:tcPr>
            <w:tcW w:w="2528" w:type="dxa"/>
          </w:tcPr>
          <w:p w14:paraId="4115318B" w14:textId="2A24473E" w:rsidR="00891AE1" w:rsidRPr="00B34434" w:rsidRDefault="00891AE1" w:rsidP="00891AE1">
            <w:r w:rsidRPr="0080583A">
              <w:rPr>
                <w:b/>
                <w:bCs/>
              </w:rPr>
              <w:t>Model</w:t>
            </w:r>
          </w:p>
        </w:tc>
        <w:tc>
          <w:tcPr>
            <w:tcW w:w="1145" w:type="dxa"/>
          </w:tcPr>
          <w:p w14:paraId="651A72A4" w14:textId="4CCDCBEC" w:rsidR="00891AE1" w:rsidRPr="00B34434" w:rsidRDefault="00891AE1" w:rsidP="00891AE1">
            <w:r w:rsidRPr="00D14ED2">
              <w:rPr>
                <w:b/>
                <w:bCs/>
              </w:rPr>
              <w:t>13 Attributes</w:t>
            </w:r>
          </w:p>
        </w:tc>
        <w:tc>
          <w:tcPr>
            <w:tcW w:w="1145" w:type="dxa"/>
          </w:tcPr>
          <w:p w14:paraId="42ACF2EA" w14:textId="0E14F1A2" w:rsidR="00891AE1" w:rsidRPr="00B34434" w:rsidRDefault="00891AE1" w:rsidP="00891AE1">
            <w:r w:rsidRPr="00D14ED2">
              <w:rPr>
                <w:b/>
                <w:bCs/>
              </w:rPr>
              <w:t>8</w:t>
            </w:r>
            <w:r>
              <w:rPr>
                <w:b/>
                <w:bCs/>
              </w:rPr>
              <w:t xml:space="preserve"> </w:t>
            </w:r>
            <w:r w:rsidRPr="00D14ED2">
              <w:rPr>
                <w:b/>
                <w:bCs/>
              </w:rPr>
              <w:t>Attributes</w:t>
            </w:r>
          </w:p>
        </w:tc>
        <w:tc>
          <w:tcPr>
            <w:tcW w:w="1121" w:type="dxa"/>
          </w:tcPr>
          <w:p w14:paraId="7FEFE614" w14:textId="54867F9C" w:rsidR="00891AE1" w:rsidRPr="00B34434" w:rsidRDefault="00891AE1" w:rsidP="00891AE1">
            <w:r w:rsidRPr="00FD4586">
              <w:rPr>
                <w:b/>
                <w:bCs/>
              </w:rPr>
              <w:t>11 attributes</w:t>
            </w:r>
          </w:p>
        </w:tc>
        <w:tc>
          <w:tcPr>
            <w:tcW w:w="1121" w:type="dxa"/>
          </w:tcPr>
          <w:p w14:paraId="315A7CC3" w14:textId="46DA6082" w:rsidR="00891AE1" w:rsidRPr="00B34434" w:rsidRDefault="00891AE1" w:rsidP="00891AE1">
            <w:r w:rsidRPr="003015A6">
              <w:rPr>
                <w:b/>
                <w:bCs/>
              </w:rPr>
              <w:t>11 attributes (IG)</w:t>
            </w:r>
          </w:p>
        </w:tc>
        <w:tc>
          <w:tcPr>
            <w:tcW w:w="1145" w:type="dxa"/>
          </w:tcPr>
          <w:p w14:paraId="7771031A" w14:textId="42B53717" w:rsidR="00891AE1" w:rsidRPr="00B34434" w:rsidRDefault="00891AE1" w:rsidP="00891AE1">
            <w:r w:rsidRPr="00316038">
              <w:rPr>
                <w:b/>
                <w:bCs/>
              </w:rPr>
              <w:t>3 Attributes</w:t>
            </w:r>
          </w:p>
        </w:tc>
      </w:tr>
      <w:tr w:rsidR="00891AE1" w:rsidRPr="00B34434" w14:paraId="62A33A2E" w14:textId="77777777" w:rsidTr="00891AE1">
        <w:tc>
          <w:tcPr>
            <w:tcW w:w="1145" w:type="dxa"/>
          </w:tcPr>
          <w:p w14:paraId="34FE545F" w14:textId="77777777" w:rsidR="00891AE1" w:rsidRPr="00B34434" w:rsidRDefault="00891AE1" w:rsidP="00891AE1">
            <w:pPr>
              <w:pStyle w:val="ListParagraph"/>
              <w:numPr>
                <w:ilvl w:val="0"/>
                <w:numId w:val="19"/>
              </w:numPr>
            </w:pPr>
          </w:p>
        </w:tc>
        <w:tc>
          <w:tcPr>
            <w:tcW w:w="2528" w:type="dxa"/>
          </w:tcPr>
          <w:p w14:paraId="31F47566" w14:textId="72C5655D" w:rsidR="00891AE1" w:rsidRPr="00B34434" w:rsidRDefault="00891AE1" w:rsidP="00891AE1"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</w:t>
            </w:r>
            <w:r w:rsidRPr="00D840DC">
              <w:t xml:space="preserve"> </w:t>
            </w:r>
          </w:p>
        </w:tc>
        <w:tc>
          <w:tcPr>
            <w:tcW w:w="1145" w:type="dxa"/>
          </w:tcPr>
          <w:p w14:paraId="0A488554" w14:textId="0CB009E2" w:rsidR="00891AE1" w:rsidRPr="00B34434" w:rsidRDefault="00891AE1" w:rsidP="00891AE1">
            <w:r w:rsidRPr="00B34434">
              <w:t xml:space="preserve">0.67    </w:t>
            </w:r>
          </w:p>
        </w:tc>
        <w:tc>
          <w:tcPr>
            <w:tcW w:w="1145" w:type="dxa"/>
          </w:tcPr>
          <w:p w14:paraId="1B2F8EA1" w14:textId="77777777" w:rsidR="00891AE1" w:rsidRPr="003F341E" w:rsidRDefault="00891AE1" w:rsidP="00891AE1">
            <w:pPr>
              <w:rPr>
                <w:b/>
                <w:bCs/>
              </w:rPr>
            </w:pPr>
            <w:r w:rsidRPr="003F341E">
              <w:rPr>
                <w:b/>
                <w:bCs/>
                <w:color w:val="FF0000"/>
              </w:rPr>
              <w:t xml:space="preserve">0.70     </w:t>
            </w:r>
          </w:p>
        </w:tc>
        <w:tc>
          <w:tcPr>
            <w:tcW w:w="1121" w:type="dxa"/>
          </w:tcPr>
          <w:p w14:paraId="0A7F894A" w14:textId="77777777" w:rsidR="00891AE1" w:rsidRPr="00B34434" w:rsidRDefault="00891AE1" w:rsidP="00891AE1">
            <w:r w:rsidRPr="00B34434">
              <w:t xml:space="preserve">0.67     </w:t>
            </w:r>
          </w:p>
        </w:tc>
        <w:tc>
          <w:tcPr>
            <w:tcW w:w="1121" w:type="dxa"/>
          </w:tcPr>
          <w:p w14:paraId="59C28458" w14:textId="77777777" w:rsidR="00891AE1" w:rsidRPr="003F341E" w:rsidRDefault="00891AE1" w:rsidP="00891AE1">
            <w:pPr>
              <w:rPr>
                <w:b/>
                <w:bCs/>
              </w:rPr>
            </w:pPr>
            <w:r w:rsidRPr="003F341E">
              <w:rPr>
                <w:b/>
                <w:bCs/>
              </w:rPr>
              <w:t xml:space="preserve">0.70     </w:t>
            </w:r>
          </w:p>
        </w:tc>
        <w:tc>
          <w:tcPr>
            <w:tcW w:w="1145" w:type="dxa"/>
          </w:tcPr>
          <w:p w14:paraId="165C011C" w14:textId="77777777" w:rsidR="00891AE1" w:rsidRPr="00B34434" w:rsidRDefault="00891AE1" w:rsidP="00891AE1">
            <w:r w:rsidRPr="00B34434">
              <w:t xml:space="preserve">0.69  </w:t>
            </w:r>
          </w:p>
        </w:tc>
      </w:tr>
      <w:tr w:rsidR="00891AE1" w:rsidRPr="00B34434" w14:paraId="19FA8AB7" w14:textId="77777777" w:rsidTr="00891AE1">
        <w:tc>
          <w:tcPr>
            <w:tcW w:w="1145" w:type="dxa"/>
          </w:tcPr>
          <w:p w14:paraId="00969229" w14:textId="77777777" w:rsidR="00891AE1" w:rsidRPr="00B34434" w:rsidRDefault="00891AE1" w:rsidP="00891AE1">
            <w:pPr>
              <w:pStyle w:val="ListParagraph"/>
              <w:numPr>
                <w:ilvl w:val="0"/>
                <w:numId w:val="19"/>
              </w:numPr>
            </w:pPr>
          </w:p>
        </w:tc>
        <w:tc>
          <w:tcPr>
            <w:tcW w:w="2528" w:type="dxa"/>
          </w:tcPr>
          <w:p w14:paraId="2AFBDA98" w14:textId="25454FA1" w:rsidR="00891AE1" w:rsidRPr="00B34434" w:rsidRDefault="00891AE1" w:rsidP="00891AE1">
            <w:r w:rsidRPr="00D840DC">
              <w:t>Random</w:t>
            </w:r>
            <w:r>
              <w:t xml:space="preserve"> </w:t>
            </w:r>
            <w:r w:rsidRPr="00D840DC">
              <w:t>Forest</w:t>
            </w:r>
          </w:p>
        </w:tc>
        <w:tc>
          <w:tcPr>
            <w:tcW w:w="1145" w:type="dxa"/>
          </w:tcPr>
          <w:p w14:paraId="1AFDB191" w14:textId="7DADB970" w:rsidR="00891AE1" w:rsidRPr="00B34434" w:rsidRDefault="00891AE1" w:rsidP="00891AE1">
            <w:r w:rsidRPr="00B34434">
              <w:t xml:space="preserve"> 0.59   </w:t>
            </w:r>
          </w:p>
        </w:tc>
        <w:tc>
          <w:tcPr>
            <w:tcW w:w="1145" w:type="dxa"/>
          </w:tcPr>
          <w:p w14:paraId="1191D1EF" w14:textId="77777777" w:rsidR="00891AE1" w:rsidRPr="00B34434" w:rsidRDefault="00891AE1" w:rsidP="00891AE1">
            <w:r w:rsidRPr="00B34434">
              <w:t xml:space="preserve">0.61     </w:t>
            </w:r>
          </w:p>
        </w:tc>
        <w:tc>
          <w:tcPr>
            <w:tcW w:w="1121" w:type="dxa"/>
          </w:tcPr>
          <w:p w14:paraId="222F7187" w14:textId="77777777" w:rsidR="00891AE1" w:rsidRPr="00B34434" w:rsidRDefault="00891AE1" w:rsidP="00891AE1">
            <w:r w:rsidRPr="00B34434">
              <w:t xml:space="preserve">0.62     </w:t>
            </w:r>
          </w:p>
        </w:tc>
        <w:tc>
          <w:tcPr>
            <w:tcW w:w="1121" w:type="dxa"/>
          </w:tcPr>
          <w:p w14:paraId="11230842" w14:textId="77777777" w:rsidR="00891AE1" w:rsidRPr="00B34434" w:rsidRDefault="00891AE1" w:rsidP="00891AE1">
            <w:r w:rsidRPr="00B34434">
              <w:t xml:space="preserve">0.58     </w:t>
            </w:r>
          </w:p>
        </w:tc>
        <w:tc>
          <w:tcPr>
            <w:tcW w:w="1145" w:type="dxa"/>
          </w:tcPr>
          <w:p w14:paraId="08009902" w14:textId="77777777" w:rsidR="00891AE1" w:rsidRPr="003F341E" w:rsidRDefault="00891AE1" w:rsidP="00891AE1">
            <w:pPr>
              <w:rPr>
                <w:b/>
                <w:bCs/>
              </w:rPr>
            </w:pPr>
            <w:r w:rsidRPr="003F341E">
              <w:rPr>
                <w:b/>
                <w:bCs/>
              </w:rPr>
              <w:t xml:space="preserve">0.64  </w:t>
            </w:r>
          </w:p>
        </w:tc>
      </w:tr>
      <w:tr w:rsidR="00891AE1" w:rsidRPr="00B34434" w14:paraId="30F6E583" w14:textId="77777777" w:rsidTr="00891AE1">
        <w:tc>
          <w:tcPr>
            <w:tcW w:w="1145" w:type="dxa"/>
          </w:tcPr>
          <w:p w14:paraId="4D02F14B" w14:textId="77777777" w:rsidR="00891AE1" w:rsidRPr="00B34434" w:rsidRDefault="00891AE1" w:rsidP="00891AE1">
            <w:pPr>
              <w:pStyle w:val="ListParagraph"/>
              <w:numPr>
                <w:ilvl w:val="0"/>
                <w:numId w:val="19"/>
              </w:numPr>
            </w:pPr>
          </w:p>
        </w:tc>
        <w:tc>
          <w:tcPr>
            <w:tcW w:w="2528" w:type="dxa"/>
          </w:tcPr>
          <w:p w14:paraId="3BA84FAB" w14:textId="524E791D" w:rsidR="00891AE1" w:rsidRPr="00B34434" w:rsidRDefault="00891AE1" w:rsidP="00891AE1"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>ptron</w:t>
            </w:r>
          </w:p>
        </w:tc>
        <w:tc>
          <w:tcPr>
            <w:tcW w:w="1145" w:type="dxa"/>
          </w:tcPr>
          <w:p w14:paraId="43052E02" w14:textId="395FD48E" w:rsidR="00891AE1" w:rsidRPr="00B34434" w:rsidRDefault="00891AE1" w:rsidP="00891AE1">
            <w:r w:rsidRPr="00B34434">
              <w:t xml:space="preserve"> 0.62   </w:t>
            </w:r>
          </w:p>
        </w:tc>
        <w:tc>
          <w:tcPr>
            <w:tcW w:w="1145" w:type="dxa"/>
          </w:tcPr>
          <w:p w14:paraId="38C2E93B" w14:textId="77777777" w:rsidR="00891AE1" w:rsidRPr="003F341E" w:rsidRDefault="00891AE1" w:rsidP="00891AE1">
            <w:pPr>
              <w:rPr>
                <w:b/>
                <w:bCs/>
              </w:rPr>
            </w:pPr>
            <w:r w:rsidRPr="003F341E">
              <w:rPr>
                <w:b/>
                <w:bCs/>
              </w:rPr>
              <w:t xml:space="preserve">0.66     </w:t>
            </w:r>
          </w:p>
        </w:tc>
        <w:tc>
          <w:tcPr>
            <w:tcW w:w="1121" w:type="dxa"/>
          </w:tcPr>
          <w:p w14:paraId="287A427E" w14:textId="77777777" w:rsidR="00891AE1" w:rsidRPr="00B34434" w:rsidRDefault="00891AE1" w:rsidP="00891AE1">
            <w:r w:rsidRPr="00B34434">
              <w:t xml:space="preserve">0.64     </w:t>
            </w:r>
          </w:p>
        </w:tc>
        <w:tc>
          <w:tcPr>
            <w:tcW w:w="1121" w:type="dxa"/>
          </w:tcPr>
          <w:p w14:paraId="7555AF3E" w14:textId="77777777" w:rsidR="00891AE1" w:rsidRPr="00B34434" w:rsidRDefault="00891AE1" w:rsidP="00891AE1">
            <w:r w:rsidRPr="00B34434">
              <w:t xml:space="preserve">0.64    </w:t>
            </w:r>
          </w:p>
        </w:tc>
        <w:tc>
          <w:tcPr>
            <w:tcW w:w="1145" w:type="dxa"/>
          </w:tcPr>
          <w:p w14:paraId="7330C4B2" w14:textId="77777777" w:rsidR="00891AE1" w:rsidRPr="00B34434" w:rsidRDefault="00891AE1" w:rsidP="00891AE1">
            <w:r w:rsidRPr="00B34434">
              <w:t xml:space="preserve"> 0.61  </w:t>
            </w:r>
          </w:p>
        </w:tc>
      </w:tr>
      <w:tr w:rsidR="00891AE1" w:rsidRPr="00B34434" w14:paraId="3375C301" w14:textId="77777777" w:rsidTr="00891AE1">
        <w:tc>
          <w:tcPr>
            <w:tcW w:w="1145" w:type="dxa"/>
          </w:tcPr>
          <w:p w14:paraId="7A0A8F74" w14:textId="77777777" w:rsidR="00891AE1" w:rsidRPr="00B34434" w:rsidRDefault="00891AE1" w:rsidP="00891AE1">
            <w:pPr>
              <w:pStyle w:val="ListParagraph"/>
              <w:numPr>
                <w:ilvl w:val="0"/>
                <w:numId w:val="19"/>
              </w:numPr>
            </w:pPr>
          </w:p>
        </w:tc>
        <w:tc>
          <w:tcPr>
            <w:tcW w:w="2528" w:type="dxa"/>
          </w:tcPr>
          <w:p w14:paraId="0ACFAE61" w14:textId="52EF2899" w:rsidR="00891AE1" w:rsidRPr="00B34434" w:rsidRDefault="00891AE1" w:rsidP="00891AE1">
            <w:r>
              <w:t xml:space="preserve">Naïve </w:t>
            </w:r>
            <w:r w:rsidRPr="00D840DC">
              <w:t>Bayes</w:t>
            </w:r>
          </w:p>
        </w:tc>
        <w:tc>
          <w:tcPr>
            <w:tcW w:w="1145" w:type="dxa"/>
          </w:tcPr>
          <w:p w14:paraId="5C618645" w14:textId="01A3E5BE" w:rsidR="00891AE1" w:rsidRPr="00B34434" w:rsidRDefault="00891AE1" w:rsidP="00891AE1">
            <w:r w:rsidRPr="00B34434">
              <w:t xml:space="preserve">0.67   </w:t>
            </w:r>
          </w:p>
        </w:tc>
        <w:tc>
          <w:tcPr>
            <w:tcW w:w="1145" w:type="dxa"/>
          </w:tcPr>
          <w:p w14:paraId="2468E666" w14:textId="77777777" w:rsidR="00891AE1" w:rsidRPr="003F341E" w:rsidRDefault="00891AE1" w:rsidP="00891AE1">
            <w:pPr>
              <w:rPr>
                <w:b/>
                <w:bCs/>
              </w:rPr>
            </w:pPr>
            <w:r w:rsidRPr="003F341E">
              <w:rPr>
                <w:b/>
                <w:bCs/>
                <w:color w:val="FF0000"/>
              </w:rPr>
              <w:t xml:space="preserve">0.70     </w:t>
            </w:r>
          </w:p>
        </w:tc>
        <w:tc>
          <w:tcPr>
            <w:tcW w:w="1121" w:type="dxa"/>
          </w:tcPr>
          <w:p w14:paraId="675BAF05" w14:textId="77777777" w:rsidR="00891AE1" w:rsidRPr="00B34434" w:rsidRDefault="00891AE1" w:rsidP="00891AE1">
            <w:r w:rsidRPr="00B34434">
              <w:t xml:space="preserve">0.67     </w:t>
            </w:r>
          </w:p>
        </w:tc>
        <w:tc>
          <w:tcPr>
            <w:tcW w:w="1121" w:type="dxa"/>
          </w:tcPr>
          <w:p w14:paraId="43563619" w14:textId="77777777" w:rsidR="00891AE1" w:rsidRPr="003F341E" w:rsidRDefault="00891AE1" w:rsidP="00891AE1">
            <w:pPr>
              <w:rPr>
                <w:b/>
                <w:bCs/>
              </w:rPr>
            </w:pPr>
            <w:r w:rsidRPr="003F341E">
              <w:rPr>
                <w:b/>
                <w:bCs/>
                <w:color w:val="FF0000"/>
              </w:rPr>
              <w:t xml:space="preserve">0.70    </w:t>
            </w:r>
          </w:p>
        </w:tc>
        <w:tc>
          <w:tcPr>
            <w:tcW w:w="1145" w:type="dxa"/>
          </w:tcPr>
          <w:p w14:paraId="5D662A68" w14:textId="77777777" w:rsidR="00891AE1" w:rsidRPr="003F341E" w:rsidRDefault="00891AE1" w:rsidP="00891AE1">
            <w:pPr>
              <w:rPr>
                <w:b/>
                <w:bCs/>
              </w:rPr>
            </w:pPr>
            <w:r w:rsidRPr="00B34434">
              <w:t xml:space="preserve"> </w:t>
            </w:r>
            <w:r w:rsidRPr="003F341E">
              <w:rPr>
                <w:b/>
                <w:bCs/>
                <w:color w:val="FF0000"/>
              </w:rPr>
              <w:t xml:space="preserve">0.70  </w:t>
            </w:r>
          </w:p>
        </w:tc>
      </w:tr>
      <w:tr w:rsidR="00891AE1" w:rsidRPr="00B34434" w14:paraId="3122465A" w14:textId="77777777" w:rsidTr="00891AE1">
        <w:tc>
          <w:tcPr>
            <w:tcW w:w="1145" w:type="dxa"/>
          </w:tcPr>
          <w:p w14:paraId="456D6FA6" w14:textId="77777777" w:rsidR="00891AE1" w:rsidRPr="00B34434" w:rsidRDefault="00891AE1" w:rsidP="00891AE1">
            <w:pPr>
              <w:pStyle w:val="ListParagraph"/>
              <w:numPr>
                <w:ilvl w:val="0"/>
                <w:numId w:val="19"/>
              </w:numPr>
            </w:pPr>
          </w:p>
        </w:tc>
        <w:tc>
          <w:tcPr>
            <w:tcW w:w="2528" w:type="dxa"/>
          </w:tcPr>
          <w:p w14:paraId="47C6D46E" w14:textId="4FE01248" w:rsidR="00891AE1" w:rsidRPr="00B34434" w:rsidRDefault="00891AE1" w:rsidP="00891AE1">
            <w:r w:rsidRPr="00D840DC">
              <w:t>Simple Logistic</w:t>
            </w:r>
          </w:p>
        </w:tc>
        <w:tc>
          <w:tcPr>
            <w:tcW w:w="1145" w:type="dxa"/>
          </w:tcPr>
          <w:p w14:paraId="31D05C59" w14:textId="0E6CC267" w:rsidR="00891AE1" w:rsidRPr="00B34434" w:rsidRDefault="00891AE1" w:rsidP="00891AE1">
            <w:r w:rsidRPr="00B34434">
              <w:t xml:space="preserve">0.66   </w:t>
            </w:r>
          </w:p>
        </w:tc>
        <w:tc>
          <w:tcPr>
            <w:tcW w:w="1145" w:type="dxa"/>
          </w:tcPr>
          <w:p w14:paraId="21739AC0" w14:textId="77777777" w:rsidR="00891AE1" w:rsidRPr="00B34434" w:rsidRDefault="00891AE1" w:rsidP="00891AE1">
            <w:r w:rsidRPr="00B34434">
              <w:t xml:space="preserve">0.68     </w:t>
            </w:r>
          </w:p>
        </w:tc>
        <w:tc>
          <w:tcPr>
            <w:tcW w:w="1121" w:type="dxa"/>
          </w:tcPr>
          <w:p w14:paraId="6B04781C" w14:textId="77777777" w:rsidR="00891AE1" w:rsidRPr="00B34434" w:rsidRDefault="00891AE1" w:rsidP="00891AE1">
            <w:r w:rsidRPr="00B34434">
              <w:t xml:space="preserve">0.66     </w:t>
            </w:r>
          </w:p>
        </w:tc>
        <w:tc>
          <w:tcPr>
            <w:tcW w:w="1121" w:type="dxa"/>
          </w:tcPr>
          <w:p w14:paraId="2580CB80" w14:textId="77777777" w:rsidR="00891AE1" w:rsidRPr="00B34434" w:rsidRDefault="00891AE1" w:rsidP="00891AE1">
            <w:r w:rsidRPr="00B34434">
              <w:t xml:space="preserve">0.65     </w:t>
            </w:r>
          </w:p>
        </w:tc>
        <w:tc>
          <w:tcPr>
            <w:tcW w:w="1145" w:type="dxa"/>
          </w:tcPr>
          <w:p w14:paraId="590BB4C1" w14:textId="77777777" w:rsidR="00891AE1" w:rsidRPr="003F341E" w:rsidRDefault="00891AE1" w:rsidP="00891AE1">
            <w:pPr>
              <w:rPr>
                <w:b/>
                <w:bCs/>
              </w:rPr>
            </w:pPr>
            <w:r w:rsidRPr="003F341E">
              <w:rPr>
                <w:b/>
                <w:bCs/>
              </w:rPr>
              <w:t xml:space="preserve">0.69  </w:t>
            </w:r>
          </w:p>
        </w:tc>
      </w:tr>
      <w:tr w:rsidR="00891AE1" w:rsidRPr="00B34434" w14:paraId="1E313C7C" w14:textId="77777777" w:rsidTr="00891AE1">
        <w:tc>
          <w:tcPr>
            <w:tcW w:w="1145" w:type="dxa"/>
          </w:tcPr>
          <w:p w14:paraId="2FC0D2F0" w14:textId="77777777" w:rsidR="00891AE1" w:rsidRPr="00B34434" w:rsidRDefault="00891AE1" w:rsidP="00891AE1">
            <w:pPr>
              <w:pStyle w:val="ListParagraph"/>
              <w:numPr>
                <w:ilvl w:val="0"/>
                <w:numId w:val="19"/>
              </w:numPr>
            </w:pPr>
          </w:p>
        </w:tc>
        <w:tc>
          <w:tcPr>
            <w:tcW w:w="2528" w:type="dxa"/>
          </w:tcPr>
          <w:p w14:paraId="0AF1B64D" w14:textId="07899D6F" w:rsidR="00891AE1" w:rsidRPr="00B34434" w:rsidRDefault="00891AE1" w:rsidP="00891AE1">
            <w:r w:rsidRPr="00D840DC">
              <w:t>Stacking</w:t>
            </w:r>
            <w:r>
              <w:t xml:space="preserve"> (</w:t>
            </w: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,</w:t>
            </w:r>
            <w:r w:rsidRPr="00D840DC">
              <w:t xml:space="preserve"> Random</w:t>
            </w:r>
            <w:r>
              <w:t xml:space="preserve"> </w:t>
            </w:r>
            <w:r w:rsidRPr="00D840DC">
              <w:t>Forest</w:t>
            </w:r>
            <w:r>
              <w:t xml:space="preserve">, </w:t>
            </w: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 xml:space="preserve">ptron, Naïve </w:t>
            </w:r>
            <w:r w:rsidRPr="00D840DC">
              <w:t>Bayes</w:t>
            </w:r>
            <w:r>
              <w:t xml:space="preserve"> and </w:t>
            </w:r>
            <w:r w:rsidRPr="00D840DC">
              <w:t>Simple Logistic</w:t>
            </w:r>
            <w:r>
              <w:t xml:space="preserve"> as meta model)</w:t>
            </w:r>
          </w:p>
        </w:tc>
        <w:tc>
          <w:tcPr>
            <w:tcW w:w="1145" w:type="dxa"/>
          </w:tcPr>
          <w:p w14:paraId="75EB6603" w14:textId="2271A656" w:rsidR="00891AE1" w:rsidRPr="00B34434" w:rsidRDefault="00891AE1" w:rsidP="00891AE1">
            <w:r w:rsidRPr="00B34434">
              <w:t xml:space="preserve">0.66   </w:t>
            </w:r>
          </w:p>
        </w:tc>
        <w:tc>
          <w:tcPr>
            <w:tcW w:w="1145" w:type="dxa"/>
          </w:tcPr>
          <w:p w14:paraId="62B56A36" w14:textId="77777777" w:rsidR="00891AE1" w:rsidRPr="003F341E" w:rsidRDefault="00891AE1" w:rsidP="00891AE1">
            <w:pPr>
              <w:rPr>
                <w:b/>
                <w:bCs/>
              </w:rPr>
            </w:pPr>
            <w:r w:rsidRPr="003F341E">
              <w:rPr>
                <w:b/>
                <w:bCs/>
              </w:rPr>
              <w:t xml:space="preserve">0.69     </w:t>
            </w:r>
          </w:p>
        </w:tc>
        <w:tc>
          <w:tcPr>
            <w:tcW w:w="1121" w:type="dxa"/>
          </w:tcPr>
          <w:p w14:paraId="64B893D3" w14:textId="77777777" w:rsidR="00891AE1" w:rsidRPr="00B34434" w:rsidRDefault="00891AE1" w:rsidP="00891AE1">
            <w:r w:rsidRPr="00B34434">
              <w:t xml:space="preserve">0.66     </w:t>
            </w:r>
          </w:p>
        </w:tc>
        <w:tc>
          <w:tcPr>
            <w:tcW w:w="1121" w:type="dxa"/>
          </w:tcPr>
          <w:p w14:paraId="180BE94F" w14:textId="77777777" w:rsidR="00891AE1" w:rsidRPr="00B34434" w:rsidRDefault="00891AE1" w:rsidP="00891AE1">
            <w:r w:rsidRPr="00B34434">
              <w:t xml:space="preserve">0.68     </w:t>
            </w:r>
          </w:p>
        </w:tc>
        <w:tc>
          <w:tcPr>
            <w:tcW w:w="1145" w:type="dxa"/>
          </w:tcPr>
          <w:p w14:paraId="1C024582" w14:textId="77777777" w:rsidR="00891AE1" w:rsidRPr="003F341E" w:rsidRDefault="00891AE1" w:rsidP="00891AE1">
            <w:pPr>
              <w:rPr>
                <w:b/>
                <w:bCs/>
              </w:rPr>
            </w:pPr>
            <w:r w:rsidRPr="003F341E">
              <w:rPr>
                <w:b/>
                <w:bCs/>
              </w:rPr>
              <w:t xml:space="preserve">0.69  </w:t>
            </w:r>
          </w:p>
        </w:tc>
      </w:tr>
      <w:tr w:rsidR="00891AE1" w:rsidRPr="00B34434" w14:paraId="1C4D37AF" w14:textId="77777777" w:rsidTr="00891AE1">
        <w:tc>
          <w:tcPr>
            <w:tcW w:w="1145" w:type="dxa"/>
          </w:tcPr>
          <w:p w14:paraId="3FDD48A2" w14:textId="77777777" w:rsidR="00891AE1" w:rsidRPr="00B34434" w:rsidRDefault="00891AE1" w:rsidP="00891AE1">
            <w:pPr>
              <w:pStyle w:val="ListParagraph"/>
              <w:numPr>
                <w:ilvl w:val="0"/>
                <w:numId w:val="19"/>
              </w:numPr>
            </w:pPr>
          </w:p>
        </w:tc>
        <w:tc>
          <w:tcPr>
            <w:tcW w:w="2528" w:type="dxa"/>
          </w:tcPr>
          <w:p w14:paraId="61EA139F" w14:textId="750DBFA9" w:rsidR="00891AE1" w:rsidRPr="00B34434" w:rsidRDefault="00891AE1" w:rsidP="00891AE1">
            <w:r w:rsidRPr="00D840DC">
              <w:t xml:space="preserve">Vote </w:t>
            </w:r>
            <w:r>
              <w:t>(</w:t>
            </w: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,</w:t>
            </w:r>
            <w:r w:rsidRPr="00D840DC">
              <w:t xml:space="preserve"> Random</w:t>
            </w:r>
            <w:r>
              <w:t xml:space="preserve"> </w:t>
            </w:r>
            <w:r w:rsidRPr="00D840DC">
              <w:t>Forest</w:t>
            </w:r>
            <w:r>
              <w:t xml:space="preserve">, </w:t>
            </w: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 xml:space="preserve">ptron, Naïve </w:t>
            </w:r>
            <w:r w:rsidRPr="00D840DC">
              <w:t>Bayes</w:t>
            </w:r>
            <w:r>
              <w:t xml:space="preserve"> And </w:t>
            </w:r>
            <w:r w:rsidRPr="00D840DC">
              <w:t>Simple Logistic</w:t>
            </w:r>
            <w:r>
              <w:t>)</w:t>
            </w:r>
          </w:p>
        </w:tc>
        <w:tc>
          <w:tcPr>
            <w:tcW w:w="1145" w:type="dxa"/>
          </w:tcPr>
          <w:p w14:paraId="6BFFABE7" w14:textId="7E3717EE" w:rsidR="00891AE1" w:rsidRPr="00B34434" w:rsidRDefault="00891AE1" w:rsidP="00891AE1">
            <w:r w:rsidRPr="00B34434">
              <w:t>0.67</w:t>
            </w:r>
          </w:p>
        </w:tc>
        <w:tc>
          <w:tcPr>
            <w:tcW w:w="1145" w:type="dxa"/>
          </w:tcPr>
          <w:p w14:paraId="4A72A166" w14:textId="77777777" w:rsidR="00891AE1" w:rsidRPr="003F341E" w:rsidRDefault="00891AE1" w:rsidP="00891AE1">
            <w:pPr>
              <w:rPr>
                <w:b/>
                <w:bCs/>
                <w:color w:val="FF0000"/>
              </w:rPr>
            </w:pPr>
            <w:r w:rsidRPr="003F341E">
              <w:rPr>
                <w:b/>
                <w:bCs/>
                <w:color w:val="FF0000"/>
              </w:rPr>
              <w:t xml:space="preserve">0.70     </w:t>
            </w:r>
          </w:p>
        </w:tc>
        <w:tc>
          <w:tcPr>
            <w:tcW w:w="1121" w:type="dxa"/>
          </w:tcPr>
          <w:p w14:paraId="2AA68FDC" w14:textId="77777777" w:rsidR="00891AE1" w:rsidRPr="00B34434" w:rsidRDefault="00891AE1" w:rsidP="00891AE1">
            <w:r w:rsidRPr="00B34434">
              <w:t xml:space="preserve">0.68     </w:t>
            </w:r>
          </w:p>
        </w:tc>
        <w:tc>
          <w:tcPr>
            <w:tcW w:w="1121" w:type="dxa"/>
          </w:tcPr>
          <w:p w14:paraId="52E9C18A" w14:textId="77777777" w:rsidR="00891AE1" w:rsidRPr="00B34434" w:rsidRDefault="00891AE1" w:rsidP="00891AE1">
            <w:r w:rsidRPr="00B34434">
              <w:t xml:space="preserve">0.67     </w:t>
            </w:r>
          </w:p>
        </w:tc>
        <w:tc>
          <w:tcPr>
            <w:tcW w:w="1145" w:type="dxa"/>
          </w:tcPr>
          <w:p w14:paraId="6CB2A412" w14:textId="77777777" w:rsidR="00891AE1" w:rsidRPr="00B34434" w:rsidRDefault="00891AE1" w:rsidP="00891AE1">
            <w:r w:rsidRPr="00B34434">
              <w:t>0.68</w:t>
            </w:r>
          </w:p>
        </w:tc>
      </w:tr>
    </w:tbl>
    <w:p w14:paraId="02E9D860" w14:textId="601E7E2A" w:rsidR="00B34434" w:rsidRDefault="00B34434" w:rsidP="00B34434"/>
    <w:p w14:paraId="34203392" w14:textId="77777777" w:rsidR="003F341E" w:rsidRDefault="003F341E" w:rsidP="003F341E">
      <w:pPr>
        <w:pStyle w:val="Heading3"/>
      </w:pPr>
      <w:r w:rsidRPr="00AA6941">
        <w:t>Preci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45"/>
        <w:gridCol w:w="2528"/>
        <w:gridCol w:w="1145"/>
        <w:gridCol w:w="1145"/>
        <w:gridCol w:w="1121"/>
        <w:gridCol w:w="1121"/>
        <w:gridCol w:w="1145"/>
      </w:tblGrid>
      <w:tr w:rsidR="00D91422" w:rsidRPr="00D91422" w14:paraId="13D08542" w14:textId="77777777" w:rsidTr="00D91422">
        <w:tc>
          <w:tcPr>
            <w:tcW w:w="1145" w:type="dxa"/>
          </w:tcPr>
          <w:p w14:paraId="6E8E10FF" w14:textId="3A809935" w:rsidR="00D91422" w:rsidRPr="00D91422" w:rsidRDefault="00D91422" w:rsidP="00D91422">
            <w:pPr>
              <w:jc w:val="center"/>
            </w:pPr>
            <w:r>
              <w:rPr>
                <w:b/>
                <w:bCs/>
              </w:rPr>
              <w:t>S/N</w:t>
            </w:r>
          </w:p>
        </w:tc>
        <w:tc>
          <w:tcPr>
            <w:tcW w:w="2528" w:type="dxa"/>
          </w:tcPr>
          <w:p w14:paraId="5B2F0304" w14:textId="7282512E" w:rsidR="00D91422" w:rsidRPr="00D91422" w:rsidRDefault="00D91422" w:rsidP="00D91422">
            <w:r w:rsidRPr="0080583A">
              <w:rPr>
                <w:b/>
                <w:bCs/>
              </w:rPr>
              <w:t>Model</w:t>
            </w:r>
          </w:p>
        </w:tc>
        <w:tc>
          <w:tcPr>
            <w:tcW w:w="1145" w:type="dxa"/>
          </w:tcPr>
          <w:p w14:paraId="35939E60" w14:textId="0C714421" w:rsidR="00D91422" w:rsidRPr="00D91422" w:rsidRDefault="00D91422" w:rsidP="00D91422">
            <w:r w:rsidRPr="00D14ED2">
              <w:rPr>
                <w:b/>
                <w:bCs/>
              </w:rPr>
              <w:t>13 Attributes</w:t>
            </w:r>
          </w:p>
        </w:tc>
        <w:tc>
          <w:tcPr>
            <w:tcW w:w="1145" w:type="dxa"/>
          </w:tcPr>
          <w:p w14:paraId="7B2F8E41" w14:textId="704F678C" w:rsidR="00D91422" w:rsidRPr="00D91422" w:rsidRDefault="00D91422" w:rsidP="00D91422">
            <w:r w:rsidRPr="00D14ED2">
              <w:rPr>
                <w:b/>
                <w:bCs/>
              </w:rPr>
              <w:t>8</w:t>
            </w:r>
            <w:r>
              <w:rPr>
                <w:b/>
                <w:bCs/>
              </w:rPr>
              <w:t xml:space="preserve"> </w:t>
            </w:r>
            <w:r w:rsidRPr="00D14ED2">
              <w:rPr>
                <w:b/>
                <w:bCs/>
              </w:rPr>
              <w:t>Attributes</w:t>
            </w:r>
          </w:p>
        </w:tc>
        <w:tc>
          <w:tcPr>
            <w:tcW w:w="1121" w:type="dxa"/>
          </w:tcPr>
          <w:p w14:paraId="6A715B75" w14:textId="31446397" w:rsidR="00D91422" w:rsidRPr="00D91422" w:rsidRDefault="00D91422" w:rsidP="00D91422">
            <w:r w:rsidRPr="00FD4586">
              <w:rPr>
                <w:b/>
                <w:bCs/>
              </w:rPr>
              <w:t>11 attributes</w:t>
            </w:r>
          </w:p>
        </w:tc>
        <w:tc>
          <w:tcPr>
            <w:tcW w:w="1121" w:type="dxa"/>
          </w:tcPr>
          <w:p w14:paraId="19CE7D7C" w14:textId="27AD69E7" w:rsidR="00D91422" w:rsidRPr="00D91422" w:rsidRDefault="00D91422" w:rsidP="00D91422">
            <w:r w:rsidRPr="003015A6">
              <w:rPr>
                <w:b/>
                <w:bCs/>
              </w:rPr>
              <w:t>11 attributes (IG)</w:t>
            </w:r>
          </w:p>
        </w:tc>
        <w:tc>
          <w:tcPr>
            <w:tcW w:w="1145" w:type="dxa"/>
          </w:tcPr>
          <w:p w14:paraId="21B0B9B1" w14:textId="42C498C9" w:rsidR="00D91422" w:rsidRPr="00D91422" w:rsidRDefault="00D91422" w:rsidP="00D91422">
            <w:r w:rsidRPr="00316038">
              <w:rPr>
                <w:b/>
                <w:bCs/>
              </w:rPr>
              <w:t>3 Attributes</w:t>
            </w:r>
          </w:p>
        </w:tc>
      </w:tr>
      <w:tr w:rsidR="00D91422" w:rsidRPr="00D91422" w14:paraId="770D3C0F" w14:textId="77777777" w:rsidTr="00D91422">
        <w:tc>
          <w:tcPr>
            <w:tcW w:w="1145" w:type="dxa"/>
          </w:tcPr>
          <w:p w14:paraId="7E96D90A" w14:textId="77777777" w:rsidR="00D91422" w:rsidRPr="00D91422" w:rsidRDefault="00D91422" w:rsidP="00D91422">
            <w:pPr>
              <w:pStyle w:val="ListParagraph"/>
              <w:numPr>
                <w:ilvl w:val="0"/>
                <w:numId w:val="20"/>
              </w:numPr>
              <w:jc w:val="center"/>
            </w:pPr>
          </w:p>
        </w:tc>
        <w:tc>
          <w:tcPr>
            <w:tcW w:w="2528" w:type="dxa"/>
          </w:tcPr>
          <w:p w14:paraId="752E03BE" w14:textId="68B3BCF5" w:rsidR="00D91422" w:rsidRPr="00D91422" w:rsidRDefault="00D91422" w:rsidP="00D91422"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</w:t>
            </w:r>
            <w:r w:rsidRPr="00D840DC">
              <w:t xml:space="preserve"> </w:t>
            </w:r>
          </w:p>
        </w:tc>
        <w:tc>
          <w:tcPr>
            <w:tcW w:w="1145" w:type="dxa"/>
          </w:tcPr>
          <w:p w14:paraId="01529327" w14:textId="1AAF1CF7" w:rsidR="00D91422" w:rsidRPr="00D91422" w:rsidRDefault="00D91422" w:rsidP="00D91422">
            <w:r w:rsidRPr="00D91422">
              <w:t xml:space="preserve">0.85    </w:t>
            </w:r>
          </w:p>
        </w:tc>
        <w:tc>
          <w:tcPr>
            <w:tcW w:w="1145" w:type="dxa"/>
          </w:tcPr>
          <w:p w14:paraId="57E3EDD9" w14:textId="77777777" w:rsidR="00D91422" w:rsidRPr="00D91422" w:rsidRDefault="00D91422" w:rsidP="00D91422">
            <w:pPr>
              <w:rPr>
                <w:b/>
                <w:bCs/>
              </w:rPr>
            </w:pPr>
            <w:r w:rsidRPr="005E6F9D">
              <w:rPr>
                <w:b/>
                <w:bCs/>
                <w:color w:val="FF0000"/>
              </w:rPr>
              <w:t xml:space="preserve">0.86     </w:t>
            </w:r>
          </w:p>
        </w:tc>
        <w:tc>
          <w:tcPr>
            <w:tcW w:w="1121" w:type="dxa"/>
          </w:tcPr>
          <w:p w14:paraId="5E287DE4" w14:textId="77777777" w:rsidR="00D91422" w:rsidRPr="00D91422" w:rsidRDefault="00D91422" w:rsidP="00D91422">
            <w:r w:rsidRPr="00D91422">
              <w:t xml:space="preserve">0.85     </w:t>
            </w:r>
          </w:p>
        </w:tc>
        <w:tc>
          <w:tcPr>
            <w:tcW w:w="1121" w:type="dxa"/>
          </w:tcPr>
          <w:p w14:paraId="527273E3" w14:textId="77777777" w:rsidR="00D91422" w:rsidRPr="00D91422" w:rsidRDefault="00D91422" w:rsidP="00D91422">
            <w:pPr>
              <w:rPr>
                <w:b/>
                <w:bCs/>
              </w:rPr>
            </w:pPr>
            <w:r w:rsidRPr="005E6F9D">
              <w:rPr>
                <w:b/>
                <w:bCs/>
                <w:color w:val="FF0000"/>
              </w:rPr>
              <w:t xml:space="preserve">0.86     </w:t>
            </w:r>
          </w:p>
        </w:tc>
        <w:tc>
          <w:tcPr>
            <w:tcW w:w="1145" w:type="dxa"/>
          </w:tcPr>
          <w:p w14:paraId="0BD4A010" w14:textId="77777777" w:rsidR="00D91422" w:rsidRPr="00D91422" w:rsidRDefault="00D91422" w:rsidP="00D91422">
            <w:r w:rsidRPr="00D91422">
              <w:t xml:space="preserve">0.85  </w:t>
            </w:r>
          </w:p>
        </w:tc>
      </w:tr>
      <w:tr w:rsidR="00D91422" w:rsidRPr="00D91422" w14:paraId="535DF79D" w14:textId="77777777" w:rsidTr="00D91422">
        <w:tc>
          <w:tcPr>
            <w:tcW w:w="1145" w:type="dxa"/>
          </w:tcPr>
          <w:p w14:paraId="3E8357D7" w14:textId="77777777" w:rsidR="00D91422" w:rsidRPr="00D91422" w:rsidRDefault="00D91422" w:rsidP="00D91422">
            <w:pPr>
              <w:pStyle w:val="ListParagraph"/>
              <w:numPr>
                <w:ilvl w:val="0"/>
                <w:numId w:val="20"/>
              </w:numPr>
            </w:pPr>
          </w:p>
        </w:tc>
        <w:tc>
          <w:tcPr>
            <w:tcW w:w="2528" w:type="dxa"/>
          </w:tcPr>
          <w:p w14:paraId="51C5F8C5" w14:textId="074D2489" w:rsidR="00D91422" w:rsidRPr="00D91422" w:rsidRDefault="00D91422" w:rsidP="00D91422">
            <w:r w:rsidRPr="00D840DC">
              <w:t>Random</w:t>
            </w:r>
            <w:r>
              <w:t xml:space="preserve"> </w:t>
            </w:r>
            <w:r w:rsidRPr="00D840DC">
              <w:t>Forest</w:t>
            </w:r>
          </w:p>
        </w:tc>
        <w:tc>
          <w:tcPr>
            <w:tcW w:w="1145" w:type="dxa"/>
          </w:tcPr>
          <w:p w14:paraId="32E57802" w14:textId="4AF6E142" w:rsidR="00D91422" w:rsidRPr="00D91422" w:rsidRDefault="00D91422" w:rsidP="00D91422">
            <w:r w:rsidRPr="00D91422">
              <w:t xml:space="preserve">0.80    </w:t>
            </w:r>
          </w:p>
        </w:tc>
        <w:tc>
          <w:tcPr>
            <w:tcW w:w="1145" w:type="dxa"/>
          </w:tcPr>
          <w:p w14:paraId="2839A16C" w14:textId="77777777" w:rsidR="00D91422" w:rsidRPr="00D91422" w:rsidRDefault="00D91422" w:rsidP="00D91422">
            <w:pPr>
              <w:rPr>
                <w:b/>
                <w:bCs/>
              </w:rPr>
            </w:pPr>
            <w:r w:rsidRPr="00D91422">
              <w:rPr>
                <w:b/>
                <w:bCs/>
              </w:rPr>
              <w:t xml:space="preserve">0.82     </w:t>
            </w:r>
          </w:p>
        </w:tc>
        <w:tc>
          <w:tcPr>
            <w:tcW w:w="1121" w:type="dxa"/>
          </w:tcPr>
          <w:p w14:paraId="45F264A8" w14:textId="77777777" w:rsidR="00D91422" w:rsidRPr="00D91422" w:rsidRDefault="00D91422" w:rsidP="00D91422">
            <w:r w:rsidRPr="00D91422">
              <w:t xml:space="preserve">0.81     </w:t>
            </w:r>
          </w:p>
        </w:tc>
        <w:tc>
          <w:tcPr>
            <w:tcW w:w="1121" w:type="dxa"/>
          </w:tcPr>
          <w:p w14:paraId="7F0C5240" w14:textId="77777777" w:rsidR="00D91422" w:rsidRPr="00D91422" w:rsidRDefault="00D91422" w:rsidP="00D91422">
            <w:r w:rsidRPr="00D91422">
              <w:t xml:space="preserve">0.79     </w:t>
            </w:r>
          </w:p>
        </w:tc>
        <w:tc>
          <w:tcPr>
            <w:tcW w:w="1145" w:type="dxa"/>
          </w:tcPr>
          <w:p w14:paraId="16BC5D8F" w14:textId="77777777" w:rsidR="00D91422" w:rsidRPr="00D91422" w:rsidRDefault="00D91422" w:rsidP="00D91422">
            <w:r w:rsidRPr="00D91422">
              <w:t xml:space="preserve">0.82  </w:t>
            </w:r>
          </w:p>
        </w:tc>
      </w:tr>
      <w:tr w:rsidR="00D91422" w:rsidRPr="00D91422" w14:paraId="608957B4" w14:textId="77777777" w:rsidTr="00D91422">
        <w:tc>
          <w:tcPr>
            <w:tcW w:w="1145" w:type="dxa"/>
          </w:tcPr>
          <w:p w14:paraId="1E5429E7" w14:textId="77777777" w:rsidR="00D91422" w:rsidRPr="00D91422" w:rsidRDefault="00D91422" w:rsidP="00D91422">
            <w:pPr>
              <w:pStyle w:val="ListParagraph"/>
              <w:numPr>
                <w:ilvl w:val="0"/>
                <w:numId w:val="20"/>
              </w:numPr>
            </w:pPr>
          </w:p>
        </w:tc>
        <w:tc>
          <w:tcPr>
            <w:tcW w:w="2528" w:type="dxa"/>
          </w:tcPr>
          <w:p w14:paraId="56F11282" w14:textId="6EE50302" w:rsidR="00D91422" w:rsidRPr="00D91422" w:rsidRDefault="00D91422" w:rsidP="00D91422"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>ptron</w:t>
            </w:r>
          </w:p>
        </w:tc>
        <w:tc>
          <w:tcPr>
            <w:tcW w:w="1145" w:type="dxa"/>
          </w:tcPr>
          <w:p w14:paraId="795FE236" w14:textId="7C2C7D49" w:rsidR="00D91422" w:rsidRPr="00D91422" w:rsidRDefault="00D91422" w:rsidP="00D91422">
            <w:r w:rsidRPr="00D91422">
              <w:t xml:space="preserve">0.82    </w:t>
            </w:r>
          </w:p>
        </w:tc>
        <w:tc>
          <w:tcPr>
            <w:tcW w:w="1145" w:type="dxa"/>
          </w:tcPr>
          <w:p w14:paraId="6E761B6A" w14:textId="77777777" w:rsidR="00D91422" w:rsidRPr="00D91422" w:rsidRDefault="00D91422" w:rsidP="00D91422">
            <w:pPr>
              <w:rPr>
                <w:b/>
                <w:bCs/>
              </w:rPr>
            </w:pPr>
            <w:r w:rsidRPr="00D91422">
              <w:rPr>
                <w:b/>
                <w:bCs/>
              </w:rPr>
              <w:t xml:space="preserve">0.85     </w:t>
            </w:r>
          </w:p>
        </w:tc>
        <w:tc>
          <w:tcPr>
            <w:tcW w:w="1121" w:type="dxa"/>
          </w:tcPr>
          <w:p w14:paraId="44069DA1" w14:textId="77777777" w:rsidR="00D91422" w:rsidRPr="00D91422" w:rsidRDefault="00D91422" w:rsidP="00D91422">
            <w:r w:rsidRPr="00D91422">
              <w:t xml:space="preserve">0.84     </w:t>
            </w:r>
          </w:p>
        </w:tc>
        <w:tc>
          <w:tcPr>
            <w:tcW w:w="1121" w:type="dxa"/>
          </w:tcPr>
          <w:p w14:paraId="4CDA0786" w14:textId="77777777" w:rsidR="00D91422" w:rsidRPr="00D91422" w:rsidRDefault="00D91422" w:rsidP="00D91422">
            <w:r w:rsidRPr="00D91422">
              <w:t xml:space="preserve">0.83     </w:t>
            </w:r>
          </w:p>
        </w:tc>
        <w:tc>
          <w:tcPr>
            <w:tcW w:w="1145" w:type="dxa"/>
          </w:tcPr>
          <w:p w14:paraId="635F77F2" w14:textId="77777777" w:rsidR="00D91422" w:rsidRPr="00D91422" w:rsidRDefault="00D91422" w:rsidP="00D91422">
            <w:r w:rsidRPr="00D91422">
              <w:t xml:space="preserve">0.81  </w:t>
            </w:r>
          </w:p>
        </w:tc>
      </w:tr>
      <w:tr w:rsidR="00D91422" w:rsidRPr="00D91422" w14:paraId="5CD52FCB" w14:textId="77777777" w:rsidTr="00D91422">
        <w:tc>
          <w:tcPr>
            <w:tcW w:w="1145" w:type="dxa"/>
          </w:tcPr>
          <w:p w14:paraId="0BB9C636" w14:textId="77777777" w:rsidR="00D91422" w:rsidRPr="00D91422" w:rsidRDefault="00D91422" w:rsidP="00D91422">
            <w:pPr>
              <w:pStyle w:val="ListParagraph"/>
              <w:numPr>
                <w:ilvl w:val="0"/>
                <w:numId w:val="20"/>
              </w:numPr>
            </w:pPr>
          </w:p>
        </w:tc>
        <w:tc>
          <w:tcPr>
            <w:tcW w:w="2528" w:type="dxa"/>
          </w:tcPr>
          <w:p w14:paraId="0FF67799" w14:textId="457F6AD1" w:rsidR="00D91422" w:rsidRPr="00D91422" w:rsidRDefault="00D91422" w:rsidP="00D91422">
            <w:r>
              <w:t xml:space="preserve">Naïve </w:t>
            </w:r>
            <w:r w:rsidRPr="00D840DC">
              <w:t>Bayes</w:t>
            </w:r>
          </w:p>
        </w:tc>
        <w:tc>
          <w:tcPr>
            <w:tcW w:w="1145" w:type="dxa"/>
          </w:tcPr>
          <w:p w14:paraId="7D56EEF0" w14:textId="196FEE71" w:rsidR="00D91422" w:rsidRPr="00D91422" w:rsidRDefault="00D91422" w:rsidP="00D91422">
            <w:r w:rsidRPr="00D91422">
              <w:t xml:space="preserve"> 0.85   </w:t>
            </w:r>
          </w:p>
        </w:tc>
        <w:tc>
          <w:tcPr>
            <w:tcW w:w="1145" w:type="dxa"/>
          </w:tcPr>
          <w:p w14:paraId="0B195C89" w14:textId="77777777" w:rsidR="00D91422" w:rsidRPr="00D91422" w:rsidRDefault="00D91422" w:rsidP="00D91422">
            <w:pPr>
              <w:rPr>
                <w:b/>
                <w:bCs/>
              </w:rPr>
            </w:pPr>
            <w:r w:rsidRPr="005E6F9D">
              <w:rPr>
                <w:b/>
                <w:bCs/>
                <w:color w:val="FF0000"/>
              </w:rPr>
              <w:t xml:space="preserve">0.86    </w:t>
            </w:r>
          </w:p>
        </w:tc>
        <w:tc>
          <w:tcPr>
            <w:tcW w:w="1121" w:type="dxa"/>
          </w:tcPr>
          <w:p w14:paraId="66FFA43F" w14:textId="77777777" w:rsidR="00D91422" w:rsidRPr="00D91422" w:rsidRDefault="00D91422" w:rsidP="00D91422">
            <w:r w:rsidRPr="00D91422">
              <w:t xml:space="preserve"> 0.85    </w:t>
            </w:r>
          </w:p>
        </w:tc>
        <w:tc>
          <w:tcPr>
            <w:tcW w:w="1121" w:type="dxa"/>
          </w:tcPr>
          <w:p w14:paraId="784CF2BA" w14:textId="77777777" w:rsidR="00D91422" w:rsidRPr="00D91422" w:rsidRDefault="00D91422" w:rsidP="00D91422">
            <w:pPr>
              <w:rPr>
                <w:b/>
                <w:bCs/>
              </w:rPr>
            </w:pPr>
            <w:r w:rsidRPr="00D91422">
              <w:t xml:space="preserve"> </w:t>
            </w:r>
            <w:r w:rsidRPr="005E6F9D">
              <w:rPr>
                <w:b/>
                <w:bCs/>
                <w:color w:val="FF0000"/>
              </w:rPr>
              <w:t xml:space="preserve">0.86     </w:t>
            </w:r>
          </w:p>
        </w:tc>
        <w:tc>
          <w:tcPr>
            <w:tcW w:w="1145" w:type="dxa"/>
          </w:tcPr>
          <w:p w14:paraId="3B08D4B6" w14:textId="77777777" w:rsidR="00D91422" w:rsidRPr="00D91422" w:rsidRDefault="00D91422" w:rsidP="00D91422">
            <w:r w:rsidRPr="00D91422">
              <w:t xml:space="preserve">0.85  </w:t>
            </w:r>
          </w:p>
        </w:tc>
      </w:tr>
      <w:tr w:rsidR="00D91422" w:rsidRPr="00D91422" w14:paraId="4F524CB9" w14:textId="77777777" w:rsidTr="00D91422">
        <w:tc>
          <w:tcPr>
            <w:tcW w:w="1145" w:type="dxa"/>
          </w:tcPr>
          <w:p w14:paraId="1D29A6A3" w14:textId="77777777" w:rsidR="00D91422" w:rsidRPr="00D91422" w:rsidRDefault="00D91422" w:rsidP="00D91422">
            <w:pPr>
              <w:pStyle w:val="ListParagraph"/>
              <w:numPr>
                <w:ilvl w:val="0"/>
                <w:numId w:val="20"/>
              </w:numPr>
            </w:pPr>
          </w:p>
        </w:tc>
        <w:tc>
          <w:tcPr>
            <w:tcW w:w="2528" w:type="dxa"/>
          </w:tcPr>
          <w:p w14:paraId="79976B3D" w14:textId="42F7D1F3" w:rsidR="00D91422" w:rsidRPr="00D91422" w:rsidRDefault="00D91422" w:rsidP="00D91422">
            <w:r w:rsidRPr="00D840DC">
              <w:t>Simple Logistic</w:t>
            </w:r>
          </w:p>
        </w:tc>
        <w:tc>
          <w:tcPr>
            <w:tcW w:w="1145" w:type="dxa"/>
          </w:tcPr>
          <w:p w14:paraId="40FA03F6" w14:textId="09B0D766" w:rsidR="00D91422" w:rsidRPr="00D91422" w:rsidRDefault="00D91422" w:rsidP="00D91422">
            <w:r w:rsidRPr="00D91422">
              <w:t xml:space="preserve"> 0.83  </w:t>
            </w:r>
          </w:p>
        </w:tc>
        <w:tc>
          <w:tcPr>
            <w:tcW w:w="1145" w:type="dxa"/>
          </w:tcPr>
          <w:p w14:paraId="5276D77F" w14:textId="77777777" w:rsidR="00D91422" w:rsidRPr="00D91422" w:rsidRDefault="00D91422" w:rsidP="00D91422">
            <w:pPr>
              <w:rPr>
                <w:b/>
                <w:bCs/>
              </w:rPr>
            </w:pPr>
            <w:r w:rsidRPr="00D91422">
              <w:rPr>
                <w:b/>
                <w:bCs/>
              </w:rPr>
              <w:t xml:space="preserve"> 0.85    </w:t>
            </w:r>
          </w:p>
        </w:tc>
        <w:tc>
          <w:tcPr>
            <w:tcW w:w="1121" w:type="dxa"/>
          </w:tcPr>
          <w:p w14:paraId="343608E4" w14:textId="77777777" w:rsidR="00D91422" w:rsidRPr="00D91422" w:rsidRDefault="00D91422" w:rsidP="00D91422">
            <w:r w:rsidRPr="00D91422">
              <w:t xml:space="preserve"> 0.83    </w:t>
            </w:r>
          </w:p>
        </w:tc>
        <w:tc>
          <w:tcPr>
            <w:tcW w:w="1121" w:type="dxa"/>
          </w:tcPr>
          <w:p w14:paraId="17FFDFEF" w14:textId="77777777" w:rsidR="00D91422" w:rsidRPr="00D91422" w:rsidRDefault="00D91422" w:rsidP="00D91422">
            <w:r w:rsidRPr="00D91422">
              <w:t xml:space="preserve"> 0.83    </w:t>
            </w:r>
          </w:p>
        </w:tc>
        <w:tc>
          <w:tcPr>
            <w:tcW w:w="1145" w:type="dxa"/>
          </w:tcPr>
          <w:p w14:paraId="4E3E83C7" w14:textId="77777777" w:rsidR="00D91422" w:rsidRPr="00D91422" w:rsidRDefault="00D91422" w:rsidP="00D91422">
            <w:r w:rsidRPr="00D91422">
              <w:t xml:space="preserve"> 0.84  </w:t>
            </w:r>
          </w:p>
        </w:tc>
      </w:tr>
      <w:tr w:rsidR="00D91422" w:rsidRPr="00D91422" w14:paraId="49436318" w14:textId="77777777" w:rsidTr="00D91422">
        <w:tc>
          <w:tcPr>
            <w:tcW w:w="1145" w:type="dxa"/>
          </w:tcPr>
          <w:p w14:paraId="79B0CD74" w14:textId="77777777" w:rsidR="00D91422" w:rsidRPr="00D91422" w:rsidRDefault="00D91422" w:rsidP="00D91422">
            <w:pPr>
              <w:pStyle w:val="ListParagraph"/>
              <w:numPr>
                <w:ilvl w:val="0"/>
                <w:numId w:val="20"/>
              </w:numPr>
            </w:pPr>
          </w:p>
        </w:tc>
        <w:tc>
          <w:tcPr>
            <w:tcW w:w="2528" w:type="dxa"/>
          </w:tcPr>
          <w:p w14:paraId="23563079" w14:textId="4598B5F1" w:rsidR="00D91422" w:rsidRPr="00D91422" w:rsidRDefault="00D91422" w:rsidP="00D91422">
            <w:r w:rsidRPr="00D840DC">
              <w:t>Stacking</w:t>
            </w:r>
            <w:r>
              <w:t xml:space="preserve"> (</w:t>
            </w: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,</w:t>
            </w:r>
            <w:r w:rsidRPr="00D840DC">
              <w:t xml:space="preserve"> Random</w:t>
            </w:r>
            <w:r>
              <w:t xml:space="preserve"> </w:t>
            </w:r>
            <w:r w:rsidRPr="00D840DC">
              <w:t>Forest</w:t>
            </w:r>
            <w:r>
              <w:t xml:space="preserve">, </w:t>
            </w: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 xml:space="preserve">ptron, Naïve </w:t>
            </w:r>
            <w:r w:rsidRPr="00D840DC">
              <w:t>Bayes</w:t>
            </w:r>
            <w:r>
              <w:t xml:space="preserve"> and </w:t>
            </w:r>
            <w:r w:rsidRPr="00D840DC">
              <w:t>Simple Logistic</w:t>
            </w:r>
            <w:r>
              <w:t xml:space="preserve"> as meta model)</w:t>
            </w:r>
          </w:p>
        </w:tc>
        <w:tc>
          <w:tcPr>
            <w:tcW w:w="1145" w:type="dxa"/>
          </w:tcPr>
          <w:p w14:paraId="3C8E4E93" w14:textId="604414AE" w:rsidR="00D91422" w:rsidRPr="00D91422" w:rsidRDefault="00D91422" w:rsidP="00D91422">
            <w:r w:rsidRPr="00D91422">
              <w:t xml:space="preserve">0.84    </w:t>
            </w:r>
          </w:p>
        </w:tc>
        <w:tc>
          <w:tcPr>
            <w:tcW w:w="1145" w:type="dxa"/>
          </w:tcPr>
          <w:p w14:paraId="3A693538" w14:textId="77777777" w:rsidR="00D91422" w:rsidRPr="00D91422" w:rsidRDefault="00D91422" w:rsidP="00D91422">
            <w:pPr>
              <w:rPr>
                <w:b/>
                <w:bCs/>
              </w:rPr>
            </w:pPr>
            <w:r w:rsidRPr="00D91422">
              <w:rPr>
                <w:b/>
                <w:bCs/>
              </w:rPr>
              <w:t xml:space="preserve">0.85    </w:t>
            </w:r>
          </w:p>
        </w:tc>
        <w:tc>
          <w:tcPr>
            <w:tcW w:w="1121" w:type="dxa"/>
          </w:tcPr>
          <w:p w14:paraId="712B7AAF" w14:textId="77777777" w:rsidR="00D91422" w:rsidRPr="00D91422" w:rsidRDefault="00D91422" w:rsidP="00D91422">
            <w:r w:rsidRPr="00D91422">
              <w:t xml:space="preserve"> 0.84    </w:t>
            </w:r>
          </w:p>
        </w:tc>
        <w:tc>
          <w:tcPr>
            <w:tcW w:w="1121" w:type="dxa"/>
          </w:tcPr>
          <w:p w14:paraId="2C0E8782" w14:textId="77777777" w:rsidR="00D91422" w:rsidRPr="00D91422" w:rsidRDefault="00D91422" w:rsidP="00D91422">
            <w:pPr>
              <w:rPr>
                <w:b/>
                <w:bCs/>
              </w:rPr>
            </w:pPr>
            <w:r w:rsidRPr="00D91422">
              <w:t xml:space="preserve"> </w:t>
            </w:r>
            <w:r w:rsidRPr="00D91422">
              <w:rPr>
                <w:b/>
                <w:bCs/>
              </w:rPr>
              <w:t xml:space="preserve">0.85   </w:t>
            </w:r>
          </w:p>
        </w:tc>
        <w:tc>
          <w:tcPr>
            <w:tcW w:w="1145" w:type="dxa"/>
          </w:tcPr>
          <w:p w14:paraId="44714A7C" w14:textId="77777777" w:rsidR="00D91422" w:rsidRPr="00D91422" w:rsidRDefault="00D91422" w:rsidP="00D91422">
            <w:pPr>
              <w:rPr>
                <w:b/>
                <w:bCs/>
              </w:rPr>
            </w:pPr>
            <w:r w:rsidRPr="00D91422">
              <w:t xml:space="preserve">  </w:t>
            </w:r>
            <w:r w:rsidRPr="00D91422">
              <w:rPr>
                <w:b/>
                <w:bCs/>
              </w:rPr>
              <w:t xml:space="preserve">0.85  </w:t>
            </w:r>
          </w:p>
        </w:tc>
      </w:tr>
      <w:tr w:rsidR="00D91422" w:rsidRPr="00D91422" w14:paraId="2ECD0158" w14:textId="77777777" w:rsidTr="00D91422">
        <w:tc>
          <w:tcPr>
            <w:tcW w:w="1145" w:type="dxa"/>
          </w:tcPr>
          <w:p w14:paraId="7B4FEDF1" w14:textId="77777777" w:rsidR="00D91422" w:rsidRPr="00D91422" w:rsidRDefault="00D91422" w:rsidP="00D91422">
            <w:pPr>
              <w:pStyle w:val="ListParagraph"/>
              <w:numPr>
                <w:ilvl w:val="0"/>
                <w:numId w:val="20"/>
              </w:numPr>
            </w:pPr>
          </w:p>
        </w:tc>
        <w:tc>
          <w:tcPr>
            <w:tcW w:w="2528" w:type="dxa"/>
          </w:tcPr>
          <w:p w14:paraId="393D66B6" w14:textId="2C141D27" w:rsidR="00D91422" w:rsidRPr="00D91422" w:rsidRDefault="00D91422" w:rsidP="00D91422">
            <w:r w:rsidRPr="00D840DC">
              <w:t xml:space="preserve">Vote </w:t>
            </w:r>
            <w:r>
              <w:t>(</w:t>
            </w: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,</w:t>
            </w:r>
            <w:r w:rsidRPr="00D840DC">
              <w:t xml:space="preserve"> Random</w:t>
            </w:r>
            <w:r>
              <w:t xml:space="preserve"> </w:t>
            </w:r>
            <w:r w:rsidRPr="00D840DC">
              <w:t>Forest</w:t>
            </w:r>
            <w:r>
              <w:t xml:space="preserve">, </w:t>
            </w: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 xml:space="preserve">ptron, Naïve </w:t>
            </w:r>
            <w:r w:rsidRPr="00D840DC">
              <w:t>Bayes</w:t>
            </w:r>
            <w:r>
              <w:t xml:space="preserve"> And </w:t>
            </w:r>
            <w:r w:rsidRPr="00D840DC">
              <w:t>Simple Logistic</w:t>
            </w:r>
            <w:r>
              <w:t>)</w:t>
            </w:r>
          </w:p>
        </w:tc>
        <w:tc>
          <w:tcPr>
            <w:tcW w:w="1145" w:type="dxa"/>
          </w:tcPr>
          <w:p w14:paraId="039A298A" w14:textId="08AEB6D0" w:rsidR="00D91422" w:rsidRPr="00D91422" w:rsidRDefault="00D91422" w:rsidP="00D91422">
            <w:r w:rsidRPr="00D91422">
              <w:t xml:space="preserve"> 0.84   </w:t>
            </w:r>
          </w:p>
        </w:tc>
        <w:tc>
          <w:tcPr>
            <w:tcW w:w="1145" w:type="dxa"/>
          </w:tcPr>
          <w:p w14:paraId="4C38494E" w14:textId="77777777" w:rsidR="00D91422" w:rsidRPr="00D91422" w:rsidRDefault="00D91422" w:rsidP="00D91422">
            <w:pPr>
              <w:rPr>
                <w:b/>
                <w:bCs/>
              </w:rPr>
            </w:pPr>
            <w:r w:rsidRPr="005E6F9D">
              <w:rPr>
                <w:b/>
                <w:bCs/>
                <w:color w:val="FF0000"/>
              </w:rPr>
              <w:t xml:space="preserve">0.86    </w:t>
            </w:r>
          </w:p>
        </w:tc>
        <w:tc>
          <w:tcPr>
            <w:tcW w:w="1121" w:type="dxa"/>
          </w:tcPr>
          <w:p w14:paraId="26611BB1" w14:textId="1EDE8C92" w:rsidR="00D91422" w:rsidRPr="00D91422" w:rsidRDefault="00D91422" w:rsidP="00D91422">
            <w:r w:rsidRPr="00D91422">
              <w:t xml:space="preserve"> 0.85     </w:t>
            </w:r>
          </w:p>
        </w:tc>
        <w:tc>
          <w:tcPr>
            <w:tcW w:w="1121" w:type="dxa"/>
          </w:tcPr>
          <w:p w14:paraId="76700D6B" w14:textId="5AC37A67" w:rsidR="00D91422" w:rsidRPr="00D91422" w:rsidRDefault="00D91422" w:rsidP="00D91422">
            <w:r w:rsidRPr="00D91422">
              <w:t xml:space="preserve">0.84     </w:t>
            </w:r>
          </w:p>
        </w:tc>
        <w:tc>
          <w:tcPr>
            <w:tcW w:w="1145" w:type="dxa"/>
          </w:tcPr>
          <w:p w14:paraId="43BFC3F2" w14:textId="263A2FBA" w:rsidR="00D91422" w:rsidRPr="00D91422" w:rsidRDefault="00D91422" w:rsidP="00D91422">
            <w:r w:rsidRPr="00D91422">
              <w:t>0.84</w:t>
            </w:r>
          </w:p>
        </w:tc>
      </w:tr>
    </w:tbl>
    <w:p w14:paraId="5D391FDB" w14:textId="4E0E598A" w:rsidR="00B34434" w:rsidRDefault="00B34434" w:rsidP="00B34434"/>
    <w:p w14:paraId="178DDD16" w14:textId="38675DF9" w:rsidR="003F341E" w:rsidRDefault="003F341E" w:rsidP="00B34434"/>
    <w:p w14:paraId="708CF025" w14:textId="2E4CE12B" w:rsidR="003F341E" w:rsidRDefault="005E6F9D" w:rsidP="005E6F9D">
      <w:pPr>
        <w:pStyle w:val="Heading3"/>
      </w:pPr>
      <w:r w:rsidRPr="005E6F9D">
        <w:lastRenderedPageBreak/>
        <w:t>Recal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45"/>
        <w:gridCol w:w="2528"/>
        <w:gridCol w:w="1145"/>
        <w:gridCol w:w="1145"/>
        <w:gridCol w:w="1121"/>
        <w:gridCol w:w="1121"/>
        <w:gridCol w:w="1145"/>
      </w:tblGrid>
      <w:tr w:rsidR="005E6F9D" w:rsidRPr="005E6F9D" w14:paraId="71FE7145" w14:textId="77777777" w:rsidTr="005E6F9D">
        <w:tc>
          <w:tcPr>
            <w:tcW w:w="1145" w:type="dxa"/>
          </w:tcPr>
          <w:p w14:paraId="03FDFE7B" w14:textId="6B9ED12D" w:rsidR="005E6F9D" w:rsidRPr="005E6F9D" w:rsidRDefault="005E6F9D" w:rsidP="005E6F9D">
            <w:r>
              <w:rPr>
                <w:b/>
                <w:bCs/>
              </w:rPr>
              <w:t>S/N</w:t>
            </w:r>
          </w:p>
        </w:tc>
        <w:tc>
          <w:tcPr>
            <w:tcW w:w="2528" w:type="dxa"/>
          </w:tcPr>
          <w:p w14:paraId="0C51E2DC" w14:textId="46CB9585" w:rsidR="005E6F9D" w:rsidRPr="005E6F9D" w:rsidRDefault="005E6F9D" w:rsidP="005E6F9D">
            <w:r w:rsidRPr="0080583A">
              <w:rPr>
                <w:b/>
                <w:bCs/>
              </w:rPr>
              <w:t>Model</w:t>
            </w:r>
          </w:p>
        </w:tc>
        <w:tc>
          <w:tcPr>
            <w:tcW w:w="1145" w:type="dxa"/>
          </w:tcPr>
          <w:p w14:paraId="3C78D4FC" w14:textId="0B33F7FF" w:rsidR="005E6F9D" w:rsidRPr="005E6F9D" w:rsidRDefault="005E6F9D" w:rsidP="005E6F9D">
            <w:r w:rsidRPr="00D14ED2">
              <w:rPr>
                <w:b/>
                <w:bCs/>
              </w:rPr>
              <w:t>13 Attributes</w:t>
            </w:r>
          </w:p>
        </w:tc>
        <w:tc>
          <w:tcPr>
            <w:tcW w:w="1145" w:type="dxa"/>
          </w:tcPr>
          <w:p w14:paraId="028F90D5" w14:textId="63BD9B98" w:rsidR="005E6F9D" w:rsidRPr="005E6F9D" w:rsidRDefault="005E6F9D" w:rsidP="005E6F9D">
            <w:r w:rsidRPr="00D14ED2">
              <w:rPr>
                <w:b/>
                <w:bCs/>
              </w:rPr>
              <w:t>8</w:t>
            </w:r>
            <w:r>
              <w:rPr>
                <w:b/>
                <w:bCs/>
              </w:rPr>
              <w:t xml:space="preserve"> </w:t>
            </w:r>
            <w:r w:rsidRPr="00D14ED2">
              <w:rPr>
                <w:b/>
                <w:bCs/>
              </w:rPr>
              <w:t>Attributes</w:t>
            </w:r>
          </w:p>
        </w:tc>
        <w:tc>
          <w:tcPr>
            <w:tcW w:w="1121" w:type="dxa"/>
          </w:tcPr>
          <w:p w14:paraId="58B3E137" w14:textId="7C070BA1" w:rsidR="005E6F9D" w:rsidRPr="005E6F9D" w:rsidRDefault="005E6F9D" w:rsidP="005E6F9D">
            <w:r w:rsidRPr="00FD4586">
              <w:rPr>
                <w:b/>
                <w:bCs/>
              </w:rPr>
              <w:t>11 attributes</w:t>
            </w:r>
          </w:p>
        </w:tc>
        <w:tc>
          <w:tcPr>
            <w:tcW w:w="1121" w:type="dxa"/>
          </w:tcPr>
          <w:p w14:paraId="07D3F0C6" w14:textId="35561188" w:rsidR="005E6F9D" w:rsidRPr="005E6F9D" w:rsidRDefault="005E6F9D" w:rsidP="005E6F9D">
            <w:r w:rsidRPr="003015A6">
              <w:rPr>
                <w:b/>
                <w:bCs/>
              </w:rPr>
              <w:t>11 attributes (IG)</w:t>
            </w:r>
          </w:p>
        </w:tc>
        <w:tc>
          <w:tcPr>
            <w:tcW w:w="1145" w:type="dxa"/>
          </w:tcPr>
          <w:p w14:paraId="68C894B9" w14:textId="41EB5391" w:rsidR="005E6F9D" w:rsidRPr="005E6F9D" w:rsidRDefault="005E6F9D" w:rsidP="005E6F9D">
            <w:r w:rsidRPr="00316038">
              <w:rPr>
                <w:b/>
                <w:bCs/>
              </w:rPr>
              <w:t>3 Attributes</w:t>
            </w:r>
          </w:p>
        </w:tc>
      </w:tr>
      <w:tr w:rsidR="005E6F9D" w:rsidRPr="005E6F9D" w14:paraId="72018E4E" w14:textId="77777777" w:rsidTr="005E6F9D">
        <w:tc>
          <w:tcPr>
            <w:tcW w:w="1145" w:type="dxa"/>
          </w:tcPr>
          <w:p w14:paraId="3E9FD036" w14:textId="77777777" w:rsidR="005E6F9D" w:rsidRPr="005E6F9D" w:rsidRDefault="005E6F9D" w:rsidP="005E6F9D">
            <w:pPr>
              <w:pStyle w:val="ListParagraph"/>
              <w:numPr>
                <w:ilvl w:val="0"/>
                <w:numId w:val="21"/>
              </w:numPr>
            </w:pPr>
          </w:p>
        </w:tc>
        <w:tc>
          <w:tcPr>
            <w:tcW w:w="2528" w:type="dxa"/>
          </w:tcPr>
          <w:p w14:paraId="7814401C" w14:textId="2212707F" w:rsidR="005E6F9D" w:rsidRPr="005E6F9D" w:rsidRDefault="005E6F9D" w:rsidP="005E6F9D"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</w:t>
            </w:r>
            <w:r w:rsidRPr="00D840DC">
              <w:t xml:space="preserve"> </w:t>
            </w:r>
          </w:p>
        </w:tc>
        <w:tc>
          <w:tcPr>
            <w:tcW w:w="1145" w:type="dxa"/>
          </w:tcPr>
          <w:p w14:paraId="3BEC7C91" w14:textId="3DCEDFA3" w:rsidR="005E6F9D" w:rsidRPr="005E6F9D" w:rsidRDefault="005E6F9D" w:rsidP="005E6F9D">
            <w:r w:rsidRPr="005E6F9D">
              <w:t xml:space="preserve">0.87    </w:t>
            </w:r>
          </w:p>
        </w:tc>
        <w:tc>
          <w:tcPr>
            <w:tcW w:w="1145" w:type="dxa"/>
          </w:tcPr>
          <w:p w14:paraId="7A738D08" w14:textId="77777777" w:rsidR="005E6F9D" w:rsidRPr="005E6F9D" w:rsidRDefault="005E6F9D" w:rsidP="005E6F9D">
            <w:r w:rsidRPr="005E6F9D">
              <w:t xml:space="preserve">0.88     </w:t>
            </w:r>
          </w:p>
        </w:tc>
        <w:tc>
          <w:tcPr>
            <w:tcW w:w="1121" w:type="dxa"/>
          </w:tcPr>
          <w:p w14:paraId="3DF65B40" w14:textId="77777777" w:rsidR="005E6F9D" w:rsidRPr="005E6F9D" w:rsidRDefault="005E6F9D" w:rsidP="005E6F9D">
            <w:r w:rsidRPr="005E6F9D">
              <w:t xml:space="preserve">0.86     </w:t>
            </w:r>
          </w:p>
        </w:tc>
        <w:tc>
          <w:tcPr>
            <w:tcW w:w="1121" w:type="dxa"/>
          </w:tcPr>
          <w:p w14:paraId="2F177D18" w14:textId="77777777" w:rsidR="005E6F9D" w:rsidRPr="005E6F9D" w:rsidRDefault="005E6F9D" w:rsidP="005E6F9D">
            <w:r w:rsidRPr="005E6F9D">
              <w:t xml:space="preserve">0.88     </w:t>
            </w:r>
          </w:p>
        </w:tc>
        <w:tc>
          <w:tcPr>
            <w:tcW w:w="1145" w:type="dxa"/>
          </w:tcPr>
          <w:p w14:paraId="3326C934" w14:textId="77777777" w:rsidR="005E6F9D" w:rsidRPr="005E6F9D" w:rsidRDefault="005E6F9D" w:rsidP="005E6F9D">
            <w:pPr>
              <w:rPr>
                <w:b/>
                <w:bCs/>
              </w:rPr>
            </w:pPr>
            <w:r w:rsidRPr="00636924">
              <w:rPr>
                <w:b/>
                <w:bCs/>
                <w:color w:val="FF0000"/>
              </w:rPr>
              <w:t xml:space="preserve">0.89  </w:t>
            </w:r>
          </w:p>
        </w:tc>
      </w:tr>
      <w:tr w:rsidR="005E6F9D" w:rsidRPr="005E6F9D" w14:paraId="378AABE5" w14:textId="77777777" w:rsidTr="005E6F9D">
        <w:tc>
          <w:tcPr>
            <w:tcW w:w="1145" w:type="dxa"/>
          </w:tcPr>
          <w:p w14:paraId="65E912E8" w14:textId="77777777" w:rsidR="005E6F9D" w:rsidRPr="005E6F9D" w:rsidRDefault="005E6F9D" w:rsidP="005E6F9D">
            <w:pPr>
              <w:pStyle w:val="ListParagraph"/>
              <w:numPr>
                <w:ilvl w:val="0"/>
                <w:numId w:val="21"/>
              </w:numPr>
            </w:pPr>
          </w:p>
        </w:tc>
        <w:tc>
          <w:tcPr>
            <w:tcW w:w="2528" w:type="dxa"/>
          </w:tcPr>
          <w:p w14:paraId="40BD2BF0" w14:textId="18A2B731" w:rsidR="005E6F9D" w:rsidRPr="005E6F9D" w:rsidRDefault="005E6F9D" w:rsidP="005E6F9D">
            <w:r w:rsidRPr="00D840DC">
              <w:t>Random</w:t>
            </w:r>
            <w:r>
              <w:t xml:space="preserve"> </w:t>
            </w:r>
            <w:r w:rsidRPr="00D840DC">
              <w:t>Forest</w:t>
            </w:r>
          </w:p>
        </w:tc>
        <w:tc>
          <w:tcPr>
            <w:tcW w:w="1145" w:type="dxa"/>
          </w:tcPr>
          <w:p w14:paraId="344B7BB7" w14:textId="44664F26" w:rsidR="005E6F9D" w:rsidRPr="005E6F9D" w:rsidRDefault="005E6F9D" w:rsidP="005E6F9D">
            <w:r w:rsidRPr="005E6F9D">
              <w:t xml:space="preserve">0.85    </w:t>
            </w:r>
          </w:p>
        </w:tc>
        <w:tc>
          <w:tcPr>
            <w:tcW w:w="1145" w:type="dxa"/>
          </w:tcPr>
          <w:p w14:paraId="4ED5FA0A" w14:textId="77777777" w:rsidR="005E6F9D" w:rsidRPr="005E6F9D" w:rsidRDefault="005E6F9D" w:rsidP="005E6F9D">
            <w:r w:rsidRPr="005E6F9D">
              <w:t xml:space="preserve">0.85     </w:t>
            </w:r>
          </w:p>
        </w:tc>
        <w:tc>
          <w:tcPr>
            <w:tcW w:w="1121" w:type="dxa"/>
          </w:tcPr>
          <w:p w14:paraId="01E63451" w14:textId="77777777" w:rsidR="005E6F9D" w:rsidRPr="005E6F9D" w:rsidRDefault="005E6F9D" w:rsidP="005E6F9D">
            <w:pPr>
              <w:rPr>
                <w:b/>
                <w:bCs/>
              </w:rPr>
            </w:pPr>
            <w:r w:rsidRPr="005E6F9D">
              <w:rPr>
                <w:b/>
                <w:bCs/>
              </w:rPr>
              <w:t xml:space="preserve">0.87     </w:t>
            </w:r>
          </w:p>
        </w:tc>
        <w:tc>
          <w:tcPr>
            <w:tcW w:w="1121" w:type="dxa"/>
          </w:tcPr>
          <w:p w14:paraId="7771C35E" w14:textId="77777777" w:rsidR="005E6F9D" w:rsidRPr="005E6F9D" w:rsidRDefault="005E6F9D" w:rsidP="005E6F9D">
            <w:r w:rsidRPr="005E6F9D">
              <w:t xml:space="preserve">0.85     </w:t>
            </w:r>
          </w:p>
        </w:tc>
        <w:tc>
          <w:tcPr>
            <w:tcW w:w="1145" w:type="dxa"/>
          </w:tcPr>
          <w:p w14:paraId="6260D2FA" w14:textId="77777777" w:rsidR="005E6F9D" w:rsidRPr="005E6F9D" w:rsidRDefault="005E6F9D" w:rsidP="005E6F9D">
            <w:pPr>
              <w:rPr>
                <w:b/>
                <w:bCs/>
              </w:rPr>
            </w:pPr>
            <w:r w:rsidRPr="005E6F9D">
              <w:rPr>
                <w:b/>
                <w:bCs/>
              </w:rPr>
              <w:t xml:space="preserve">0.87  </w:t>
            </w:r>
          </w:p>
        </w:tc>
      </w:tr>
      <w:tr w:rsidR="005E6F9D" w:rsidRPr="005E6F9D" w14:paraId="039E6096" w14:textId="77777777" w:rsidTr="005E6F9D">
        <w:tc>
          <w:tcPr>
            <w:tcW w:w="1145" w:type="dxa"/>
          </w:tcPr>
          <w:p w14:paraId="13A78194" w14:textId="77777777" w:rsidR="005E6F9D" w:rsidRPr="005E6F9D" w:rsidRDefault="005E6F9D" w:rsidP="005E6F9D">
            <w:pPr>
              <w:pStyle w:val="ListParagraph"/>
              <w:numPr>
                <w:ilvl w:val="0"/>
                <w:numId w:val="21"/>
              </w:numPr>
            </w:pPr>
          </w:p>
        </w:tc>
        <w:tc>
          <w:tcPr>
            <w:tcW w:w="2528" w:type="dxa"/>
          </w:tcPr>
          <w:p w14:paraId="5DF13952" w14:textId="70143E7A" w:rsidR="005E6F9D" w:rsidRPr="005E6F9D" w:rsidRDefault="005E6F9D" w:rsidP="005E6F9D"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>ptron</w:t>
            </w:r>
          </w:p>
        </w:tc>
        <w:tc>
          <w:tcPr>
            <w:tcW w:w="1145" w:type="dxa"/>
          </w:tcPr>
          <w:p w14:paraId="0A30E36C" w14:textId="23F743F7" w:rsidR="005E6F9D" w:rsidRPr="005E6F9D" w:rsidRDefault="005E6F9D" w:rsidP="005E6F9D">
            <w:r w:rsidRPr="005E6F9D">
              <w:t xml:space="preserve">0.84    </w:t>
            </w:r>
          </w:p>
        </w:tc>
        <w:tc>
          <w:tcPr>
            <w:tcW w:w="1145" w:type="dxa"/>
          </w:tcPr>
          <w:p w14:paraId="1091578A" w14:textId="77777777" w:rsidR="005E6F9D" w:rsidRPr="005E6F9D" w:rsidRDefault="005E6F9D" w:rsidP="005E6F9D">
            <w:r w:rsidRPr="005E6F9D">
              <w:t xml:space="preserve">0.84     </w:t>
            </w:r>
          </w:p>
        </w:tc>
        <w:tc>
          <w:tcPr>
            <w:tcW w:w="1121" w:type="dxa"/>
          </w:tcPr>
          <w:p w14:paraId="32D8108A" w14:textId="77777777" w:rsidR="005E6F9D" w:rsidRPr="005E6F9D" w:rsidRDefault="005E6F9D" w:rsidP="005E6F9D">
            <w:r w:rsidRPr="005E6F9D">
              <w:t xml:space="preserve">0.84     </w:t>
            </w:r>
          </w:p>
        </w:tc>
        <w:tc>
          <w:tcPr>
            <w:tcW w:w="1121" w:type="dxa"/>
          </w:tcPr>
          <w:p w14:paraId="25FF5BF2" w14:textId="77777777" w:rsidR="005E6F9D" w:rsidRPr="005E6F9D" w:rsidRDefault="005E6F9D" w:rsidP="005E6F9D">
            <w:pPr>
              <w:rPr>
                <w:b/>
                <w:bCs/>
              </w:rPr>
            </w:pPr>
            <w:r w:rsidRPr="005E6F9D">
              <w:rPr>
                <w:b/>
                <w:bCs/>
              </w:rPr>
              <w:t xml:space="preserve">0.85     </w:t>
            </w:r>
          </w:p>
        </w:tc>
        <w:tc>
          <w:tcPr>
            <w:tcW w:w="1145" w:type="dxa"/>
          </w:tcPr>
          <w:p w14:paraId="50771646" w14:textId="77777777" w:rsidR="005E6F9D" w:rsidRPr="005E6F9D" w:rsidRDefault="005E6F9D" w:rsidP="005E6F9D">
            <w:pPr>
              <w:rPr>
                <w:b/>
                <w:bCs/>
              </w:rPr>
            </w:pPr>
            <w:r w:rsidRPr="005E6F9D">
              <w:rPr>
                <w:b/>
                <w:bCs/>
              </w:rPr>
              <w:t xml:space="preserve">0.85  </w:t>
            </w:r>
          </w:p>
        </w:tc>
      </w:tr>
      <w:tr w:rsidR="005E6F9D" w:rsidRPr="005E6F9D" w14:paraId="77FF5652" w14:textId="77777777" w:rsidTr="005E6F9D">
        <w:tc>
          <w:tcPr>
            <w:tcW w:w="1145" w:type="dxa"/>
          </w:tcPr>
          <w:p w14:paraId="7F615A3B" w14:textId="77777777" w:rsidR="005E6F9D" w:rsidRPr="005E6F9D" w:rsidRDefault="005E6F9D" w:rsidP="005E6F9D">
            <w:pPr>
              <w:pStyle w:val="ListParagraph"/>
              <w:numPr>
                <w:ilvl w:val="0"/>
                <w:numId w:val="21"/>
              </w:numPr>
            </w:pPr>
          </w:p>
        </w:tc>
        <w:tc>
          <w:tcPr>
            <w:tcW w:w="2528" w:type="dxa"/>
          </w:tcPr>
          <w:p w14:paraId="6DEC1635" w14:textId="499FED0D" w:rsidR="005E6F9D" w:rsidRPr="005E6F9D" w:rsidRDefault="005E6F9D" w:rsidP="005E6F9D">
            <w:r>
              <w:t xml:space="preserve">Naïve </w:t>
            </w:r>
            <w:r w:rsidRPr="00D840DC">
              <w:t>Bayes</w:t>
            </w:r>
          </w:p>
        </w:tc>
        <w:tc>
          <w:tcPr>
            <w:tcW w:w="1145" w:type="dxa"/>
          </w:tcPr>
          <w:p w14:paraId="151CE68B" w14:textId="5FF7286E" w:rsidR="005E6F9D" w:rsidRPr="005E6F9D" w:rsidRDefault="005E6F9D" w:rsidP="005E6F9D">
            <w:r w:rsidRPr="005E6F9D">
              <w:t xml:space="preserve">0.86   </w:t>
            </w:r>
          </w:p>
        </w:tc>
        <w:tc>
          <w:tcPr>
            <w:tcW w:w="1145" w:type="dxa"/>
          </w:tcPr>
          <w:p w14:paraId="10C51C92" w14:textId="77777777" w:rsidR="005E6F9D" w:rsidRPr="005E6F9D" w:rsidRDefault="005E6F9D" w:rsidP="005E6F9D">
            <w:r w:rsidRPr="005E6F9D">
              <w:t xml:space="preserve"> 0.87    </w:t>
            </w:r>
          </w:p>
        </w:tc>
        <w:tc>
          <w:tcPr>
            <w:tcW w:w="1121" w:type="dxa"/>
          </w:tcPr>
          <w:p w14:paraId="74E5B7BF" w14:textId="77777777" w:rsidR="005E6F9D" w:rsidRPr="005E6F9D" w:rsidRDefault="005E6F9D" w:rsidP="005E6F9D">
            <w:r w:rsidRPr="005E6F9D">
              <w:t xml:space="preserve"> 0.86     </w:t>
            </w:r>
          </w:p>
        </w:tc>
        <w:tc>
          <w:tcPr>
            <w:tcW w:w="1121" w:type="dxa"/>
          </w:tcPr>
          <w:p w14:paraId="2BC708C2" w14:textId="77777777" w:rsidR="005E6F9D" w:rsidRPr="005E6F9D" w:rsidRDefault="005E6F9D" w:rsidP="005E6F9D">
            <w:r w:rsidRPr="005E6F9D">
              <w:t xml:space="preserve">0.87    </w:t>
            </w:r>
          </w:p>
        </w:tc>
        <w:tc>
          <w:tcPr>
            <w:tcW w:w="1145" w:type="dxa"/>
          </w:tcPr>
          <w:p w14:paraId="0DA7C363" w14:textId="77777777" w:rsidR="005E6F9D" w:rsidRPr="00636924" w:rsidRDefault="005E6F9D" w:rsidP="005E6F9D">
            <w:pPr>
              <w:rPr>
                <w:b/>
                <w:bCs/>
                <w:color w:val="FF0000"/>
              </w:rPr>
            </w:pPr>
            <w:r w:rsidRPr="00636924">
              <w:rPr>
                <w:color w:val="FF0000"/>
              </w:rPr>
              <w:t xml:space="preserve"> </w:t>
            </w:r>
            <w:r w:rsidRPr="00636924">
              <w:rPr>
                <w:b/>
                <w:bCs/>
                <w:color w:val="FF0000"/>
              </w:rPr>
              <w:t xml:space="preserve">0.89  </w:t>
            </w:r>
          </w:p>
        </w:tc>
      </w:tr>
      <w:tr w:rsidR="005E6F9D" w:rsidRPr="005E6F9D" w14:paraId="054807F7" w14:textId="77777777" w:rsidTr="005E6F9D">
        <w:tc>
          <w:tcPr>
            <w:tcW w:w="1145" w:type="dxa"/>
          </w:tcPr>
          <w:p w14:paraId="37B2319E" w14:textId="77777777" w:rsidR="005E6F9D" w:rsidRPr="005E6F9D" w:rsidRDefault="005E6F9D" w:rsidP="005E6F9D">
            <w:pPr>
              <w:pStyle w:val="ListParagraph"/>
              <w:numPr>
                <w:ilvl w:val="0"/>
                <w:numId w:val="21"/>
              </w:numPr>
            </w:pPr>
          </w:p>
        </w:tc>
        <w:tc>
          <w:tcPr>
            <w:tcW w:w="2528" w:type="dxa"/>
          </w:tcPr>
          <w:p w14:paraId="199F922F" w14:textId="588D91DE" w:rsidR="005E6F9D" w:rsidRPr="005E6F9D" w:rsidRDefault="005E6F9D" w:rsidP="005E6F9D">
            <w:r w:rsidRPr="00D840DC">
              <w:t>Simple Logistic</w:t>
            </w:r>
          </w:p>
        </w:tc>
        <w:tc>
          <w:tcPr>
            <w:tcW w:w="1145" w:type="dxa"/>
          </w:tcPr>
          <w:p w14:paraId="19B7DB6F" w14:textId="27D6EBAA" w:rsidR="005E6F9D" w:rsidRPr="005E6F9D" w:rsidRDefault="005E6F9D" w:rsidP="005E6F9D">
            <w:r w:rsidRPr="005E6F9D">
              <w:t xml:space="preserve">0.87    </w:t>
            </w:r>
          </w:p>
        </w:tc>
        <w:tc>
          <w:tcPr>
            <w:tcW w:w="1145" w:type="dxa"/>
          </w:tcPr>
          <w:p w14:paraId="3D69FA4E" w14:textId="77777777" w:rsidR="005E6F9D" w:rsidRPr="005E6F9D" w:rsidRDefault="005E6F9D" w:rsidP="005E6F9D">
            <w:r w:rsidRPr="005E6F9D">
              <w:t xml:space="preserve">0.87     </w:t>
            </w:r>
          </w:p>
        </w:tc>
        <w:tc>
          <w:tcPr>
            <w:tcW w:w="1121" w:type="dxa"/>
          </w:tcPr>
          <w:p w14:paraId="25B45908" w14:textId="77777777" w:rsidR="005E6F9D" w:rsidRPr="005E6F9D" w:rsidRDefault="005E6F9D" w:rsidP="005E6F9D">
            <w:r w:rsidRPr="005E6F9D">
              <w:t xml:space="preserve">0.87     </w:t>
            </w:r>
          </w:p>
        </w:tc>
        <w:tc>
          <w:tcPr>
            <w:tcW w:w="1121" w:type="dxa"/>
          </w:tcPr>
          <w:p w14:paraId="12C84174" w14:textId="77777777" w:rsidR="005E6F9D" w:rsidRPr="005E6F9D" w:rsidRDefault="005E6F9D" w:rsidP="005E6F9D">
            <w:r w:rsidRPr="005E6F9D">
              <w:t xml:space="preserve">0.87     </w:t>
            </w:r>
          </w:p>
        </w:tc>
        <w:tc>
          <w:tcPr>
            <w:tcW w:w="1145" w:type="dxa"/>
          </w:tcPr>
          <w:p w14:paraId="2783C5CD" w14:textId="77777777" w:rsidR="005E6F9D" w:rsidRPr="00636924" w:rsidRDefault="005E6F9D" w:rsidP="005E6F9D">
            <w:pPr>
              <w:rPr>
                <w:b/>
                <w:bCs/>
                <w:color w:val="FF0000"/>
              </w:rPr>
            </w:pPr>
            <w:r w:rsidRPr="00636924">
              <w:rPr>
                <w:b/>
                <w:bCs/>
                <w:color w:val="FF0000"/>
              </w:rPr>
              <w:t xml:space="preserve">0.89  </w:t>
            </w:r>
          </w:p>
        </w:tc>
      </w:tr>
      <w:tr w:rsidR="005E6F9D" w:rsidRPr="005E6F9D" w14:paraId="6FF9F020" w14:textId="77777777" w:rsidTr="005E6F9D">
        <w:tc>
          <w:tcPr>
            <w:tcW w:w="1145" w:type="dxa"/>
          </w:tcPr>
          <w:p w14:paraId="395B3246" w14:textId="77777777" w:rsidR="005E6F9D" w:rsidRPr="005E6F9D" w:rsidRDefault="005E6F9D" w:rsidP="005E6F9D">
            <w:pPr>
              <w:pStyle w:val="ListParagraph"/>
              <w:numPr>
                <w:ilvl w:val="0"/>
                <w:numId w:val="21"/>
              </w:numPr>
            </w:pPr>
          </w:p>
        </w:tc>
        <w:tc>
          <w:tcPr>
            <w:tcW w:w="2528" w:type="dxa"/>
          </w:tcPr>
          <w:p w14:paraId="376654F0" w14:textId="0E71219C" w:rsidR="005E6F9D" w:rsidRPr="005E6F9D" w:rsidRDefault="005E6F9D" w:rsidP="005E6F9D">
            <w:r w:rsidRPr="00D840DC">
              <w:t>Stacking</w:t>
            </w:r>
            <w:r>
              <w:t xml:space="preserve"> (</w:t>
            </w: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,</w:t>
            </w:r>
            <w:r w:rsidRPr="00D840DC">
              <w:t xml:space="preserve"> Random</w:t>
            </w:r>
            <w:r>
              <w:t xml:space="preserve"> </w:t>
            </w:r>
            <w:r w:rsidRPr="00D840DC">
              <w:t>Forest</w:t>
            </w:r>
            <w:r>
              <w:t xml:space="preserve">, </w:t>
            </w: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 xml:space="preserve">ptron, Naïve </w:t>
            </w:r>
            <w:r w:rsidRPr="00D840DC">
              <w:t>Bayes</w:t>
            </w:r>
            <w:r>
              <w:t xml:space="preserve"> and </w:t>
            </w:r>
            <w:r w:rsidRPr="00D840DC">
              <w:t>Simple Logistic</w:t>
            </w:r>
            <w:r>
              <w:t xml:space="preserve"> as meta model)</w:t>
            </w:r>
          </w:p>
        </w:tc>
        <w:tc>
          <w:tcPr>
            <w:tcW w:w="1145" w:type="dxa"/>
          </w:tcPr>
          <w:p w14:paraId="6BD55C98" w14:textId="7B1B9B37" w:rsidR="005E6F9D" w:rsidRPr="005E6F9D" w:rsidRDefault="005E6F9D" w:rsidP="005E6F9D">
            <w:r w:rsidRPr="005E6F9D">
              <w:t xml:space="preserve">0.86    </w:t>
            </w:r>
          </w:p>
        </w:tc>
        <w:tc>
          <w:tcPr>
            <w:tcW w:w="1145" w:type="dxa"/>
          </w:tcPr>
          <w:p w14:paraId="734E1226" w14:textId="77777777" w:rsidR="005E6F9D" w:rsidRPr="005E6F9D" w:rsidRDefault="005E6F9D" w:rsidP="005E6F9D">
            <w:r w:rsidRPr="005E6F9D">
              <w:t xml:space="preserve">0.88     </w:t>
            </w:r>
          </w:p>
        </w:tc>
        <w:tc>
          <w:tcPr>
            <w:tcW w:w="1121" w:type="dxa"/>
          </w:tcPr>
          <w:p w14:paraId="151B4168" w14:textId="77777777" w:rsidR="005E6F9D" w:rsidRPr="005E6F9D" w:rsidRDefault="005E6F9D" w:rsidP="005E6F9D">
            <w:r w:rsidRPr="005E6F9D">
              <w:t xml:space="preserve">0.86     </w:t>
            </w:r>
          </w:p>
        </w:tc>
        <w:tc>
          <w:tcPr>
            <w:tcW w:w="1121" w:type="dxa"/>
          </w:tcPr>
          <w:p w14:paraId="51A8E129" w14:textId="77777777" w:rsidR="005E6F9D" w:rsidRPr="005E6F9D" w:rsidRDefault="005E6F9D" w:rsidP="005E6F9D">
            <w:r w:rsidRPr="005E6F9D">
              <w:t xml:space="preserve">0.86     </w:t>
            </w:r>
          </w:p>
        </w:tc>
        <w:tc>
          <w:tcPr>
            <w:tcW w:w="1145" w:type="dxa"/>
          </w:tcPr>
          <w:p w14:paraId="56D2CC71" w14:textId="77777777" w:rsidR="005E6F9D" w:rsidRPr="00636924" w:rsidRDefault="005E6F9D" w:rsidP="005E6F9D">
            <w:pPr>
              <w:rPr>
                <w:b/>
                <w:bCs/>
                <w:color w:val="FF0000"/>
              </w:rPr>
            </w:pPr>
            <w:r w:rsidRPr="00636924">
              <w:rPr>
                <w:b/>
                <w:bCs/>
                <w:color w:val="FF0000"/>
              </w:rPr>
              <w:t xml:space="preserve">0.89  </w:t>
            </w:r>
          </w:p>
        </w:tc>
      </w:tr>
      <w:tr w:rsidR="005E6F9D" w:rsidRPr="005E6F9D" w14:paraId="1841A2A7" w14:textId="77777777" w:rsidTr="005E6F9D">
        <w:tc>
          <w:tcPr>
            <w:tcW w:w="1145" w:type="dxa"/>
          </w:tcPr>
          <w:p w14:paraId="15AC5279" w14:textId="77777777" w:rsidR="005E6F9D" w:rsidRPr="005E6F9D" w:rsidRDefault="005E6F9D" w:rsidP="005E6F9D">
            <w:pPr>
              <w:pStyle w:val="ListParagraph"/>
              <w:numPr>
                <w:ilvl w:val="0"/>
                <w:numId w:val="21"/>
              </w:numPr>
            </w:pPr>
          </w:p>
        </w:tc>
        <w:tc>
          <w:tcPr>
            <w:tcW w:w="2528" w:type="dxa"/>
          </w:tcPr>
          <w:p w14:paraId="627DFD19" w14:textId="4EFC3D77" w:rsidR="005E6F9D" w:rsidRPr="005E6F9D" w:rsidRDefault="005E6F9D" w:rsidP="005E6F9D">
            <w:r w:rsidRPr="00D840DC">
              <w:t xml:space="preserve">Vote </w:t>
            </w:r>
            <w:r>
              <w:t>(</w:t>
            </w: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,</w:t>
            </w:r>
            <w:r w:rsidRPr="00D840DC">
              <w:t xml:space="preserve"> Random</w:t>
            </w:r>
            <w:r>
              <w:t xml:space="preserve"> </w:t>
            </w:r>
            <w:r w:rsidRPr="00D840DC">
              <w:t>Forest</w:t>
            </w:r>
            <w:r>
              <w:t xml:space="preserve">, </w:t>
            </w: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 xml:space="preserve">ptron, Naïve </w:t>
            </w:r>
            <w:r w:rsidRPr="00D840DC">
              <w:t>Bayes</w:t>
            </w:r>
            <w:r>
              <w:t xml:space="preserve"> And </w:t>
            </w:r>
            <w:r w:rsidRPr="00D840DC">
              <w:t>Simple Logistic</w:t>
            </w:r>
            <w:r>
              <w:t>)</w:t>
            </w:r>
          </w:p>
        </w:tc>
        <w:tc>
          <w:tcPr>
            <w:tcW w:w="1145" w:type="dxa"/>
          </w:tcPr>
          <w:p w14:paraId="1663A37E" w14:textId="6D1E919A" w:rsidR="005E6F9D" w:rsidRPr="005E6F9D" w:rsidRDefault="005E6F9D" w:rsidP="005E6F9D">
            <w:r w:rsidRPr="005E6F9D">
              <w:t xml:space="preserve">0.87    </w:t>
            </w:r>
          </w:p>
        </w:tc>
        <w:tc>
          <w:tcPr>
            <w:tcW w:w="1145" w:type="dxa"/>
          </w:tcPr>
          <w:p w14:paraId="0783D279" w14:textId="77777777" w:rsidR="005E6F9D" w:rsidRPr="00636924" w:rsidRDefault="005E6F9D" w:rsidP="005E6F9D">
            <w:pPr>
              <w:rPr>
                <w:b/>
                <w:bCs/>
              </w:rPr>
            </w:pPr>
            <w:r w:rsidRPr="00636924">
              <w:rPr>
                <w:b/>
                <w:bCs/>
              </w:rPr>
              <w:t xml:space="preserve">0.88     </w:t>
            </w:r>
          </w:p>
        </w:tc>
        <w:tc>
          <w:tcPr>
            <w:tcW w:w="1121" w:type="dxa"/>
          </w:tcPr>
          <w:p w14:paraId="672E1A30" w14:textId="77777777" w:rsidR="005E6F9D" w:rsidRPr="00636924" w:rsidRDefault="005E6F9D" w:rsidP="005E6F9D">
            <w:pPr>
              <w:rPr>
                <w:b/>
                <w:bCs/>
              </w:rPr>
            </w:pPr>
            <w:r w:rsidRPr="00636924">
              <w:rPr>
                <w:b/>
                <w:bCs/>
              </w:rPr>
              <w:t xml:space="preserve">0.88    </w:t>
            </w:r>
          </w:p>
        </w:tc>
        <w:tc>
          <w:tcPr>
            <w:tcW w:w="1121" w:type="dxa"/>
          </w:tcPr>
          <w:p w14:paraId="6EAF800C" w14:textId="77777777" w:rsidR="005E6F9D" w:rsidRPr="00636924" w:rsidRDefault="005E6F9D" w:rsidP="005E6F9D">
            <w:pPr>
              <w:rPr>
                <w:b/>
                <w:bCs/>
              </w:rPr>
            </w:pPr>
            <w:r w:rsidRPr="00636924">
              <w:rPr>
                <w:b/>
                <w:bCs/>
              </w:rPr>
              <w:t xml:space="preserve"> 0.88     </w:t>
            </w:r>
          </w:p>
        </w:tc>
        <w:tc>
          <w:tcPr>
            <w:tcW w:w="1145" w:type="dxa"/>
          </w:tcPr>
          <w:p w14:paraId="5DD039AE" w14:textId="77777777" w:rsidR="005E6F9D" w:rsidRPr="00636924" w:rsidRDefault="005E6F9D" w:rsidP="005E6F9D">
            <w:pPr>
              <w:rPr>
                <w:b/>
                <w:bCs/>
              </w:rPr>
            </w:pPr>
            <w:r w:rsidRPr="00636924">
              <w:rPr>
                <w:b/>
                <w:bCs/>
              </w:rPr>
              <w:t>0.88</w:t>
            </w:r>
          </w:p>
        </w:tc>
      </w:tr>
    </w:tbl>
    <w:p w14:paraId="20F58299" w14:textId="77777777" w:rsidR="00636924" w:rsidRDefault="00636924" w:rsidP="00D14ED2">
      <w:pPr>
        <w:rPr>
          <w:b/>
          <w:bCs/>
          <w:sz w:val="24"/>
          <w:szCs w:val="24"/>
        </w:rPr>
      </w:pPr>
    </w:p>
    <w:p w14:paraId="65D9641D" w14:textId="652816FA" w:rsidR="00636924" w:rsidRPr="00636924" w:rsidRDefault="00636924" w:rsidP="00636924">
      <w:pPr>
        <w:pStyle w:val="Heading3"/>
      </w:pPr>
      <w:r w:rsidRPr="00636924">
        <w:t>F_measu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"/>
        <w:gridCol w:w="2738"/>
        <w:gridCol w:w="1145"/>
        <w:gridCol w:w="1145"/>
        <w:gridCol w:w="1121"/>
        <w:gridCol w:w="1121"/>
        <w:gridCol w:w="1145"/>
      </w:tblGrid>
      <w:tr w:rsidR="00636924" w:rsidRPr="00636924" w14:paraId="67AB9CEF" w14:textId="77777777" w:rsidTr="00512A45">
        <w:tc>
          <w:tcPr>
            <w:tcW w:w="935" w:type="dxa"/>
          </w:tcPr>
          <w:p w14:paraId="31261F7B" w14:textId="44CCA288" w:rsidR="00636924" w:rsidRPr="00636924" w:rsidRDefault="00636924" w:rsidP="00636924">
            <w:pPr>
              <w:rPr>
                <w:sz w:val="24"/>
                <w:szCs w:val="24"/>
              </w:rPr>
            </w:pPr>
            <w:r>
              <w:rPr>
                <w:b/>
                <w:bCs/>
              </w:rPr>
              <w:t>S/N</w:t>
            </w:r>
          </w:p>
        </w:tc>
        <w:tc>
          <w:tcPr>
            <w:tcW w:w="2738" w:type="dxa"/>
          </w:tcPr>
          <w:p w14:paraId="1F1D5BE8" w14:textId="798410BF" w:rsidR="00636924" w:rsidRPr="00636924" w:rsidRDefault="00636924" w:rsidP="00636924">
            <w:pPr>
              <w:rPr>
                <w:sz w:val="24"/>
                <w:szCs w:val="24"/>
              </w:rPr>
            </w:pPr>
            <w:r w:rsidRPr="0080583A">
              <w:rPr>
                <w:b/>
                <w:bCs/>
              </w:rPr>
              <w:t>Model</w:t>
            </w:r>
          </w:p>
        </w:tc>
        <w:tc>
          <w:tcPr>
            <w:tcW w:w="1145" w:type="dxa"/>
          </w:tcPr>
          <w:p w14:paraId="445B8CE7" w14:textId="5A836B51" w:rsidR="00636924" w:rsidRPr="00636924" w:rsidRDefault="00636924" w:rsidP="00636924">
            <w:pPr>
              <w:rPr>
                <w:sz w:val="24"/>
                <w:szCs w:val="24"/>
              </w:rPr>
            </w:pPr>
            <w:r w:rsidRPr="00D14ED2">
              <w:rPr>
                <w:b/>
                <w:bCs/>
              </w:rPr>
              <w:t>13 Attributes</w:t>
            </w:r>
          </w:p>
        </w:tc>
        <w:tc>
          <w:tcPr>
            <w:tcW w:w="1145" w:type="dxa"/>
          </w:tcPr>
          <w:p w14:paraId="0739478C" w14:textId="7EB8ED0C" w:rsidR="00636924" w:rsidRPr="00636924" w:rsidRDefault="00636924" w:rsidP="00636924">
            <w:pPr>
              <w:rPr>
                <w:sz w:val="24"/>
                <w:szCs w:val="24"/>
              </w:rPr>
            </w:pPr>
            <w:r w:rsidRPr="00D14ED2">
              <w:rPr>
                <w:b/>
                <w:bCs/>
              </w:rPr>
              <w:t>8</w:t>
            </w:r>
            <w:r>
              <w:rPr>
                <w:b/>
                <w:bCs/>
              </w:rPr>
              <w:t xml:space="preserve"> </w:t>
            </w:r>
            <w:r w:rsidRPr="00D14ED2">
              <w:rPr>
                <w:b/>
                <w:bCs/>
              </w:rPr>
              <w:t>Attributes</w:t>
            </w:r>
          </w:p>
        </w:tc>
        <w:tc>
          <w:tcPr>
            <w:tcW w:w="1121" w:type="dxa"/>
          </w:tcPr>
          <w:p w14:paraId="3B7A803B" w14:textId="176AD169" w:rsidR="00636924" w:rsidRPr="00636924" w:rsidRDefault="00636924" w:rsidP="00636924">
            <w:pPr>
              <w:rPr>
                <w:sz w:val="24"/>
                <w:szCs w:val="24"/>
              </w:rPr>
            </w:pPr>
            <w:r w:rsidRPr="00FD4586">
              <w:rPr>
                <w:b/>
                <w:bCs/>
              </w:rPr>
              <w:t>11 attributes</w:t>
            </w:r>
          </w:p>
        </w:tc>
        <w:tc>
          <w:tcPr>
            <w:tcW w:w="1121" w:type="dxa"/>
          </w:tcPr>
          <w:p w14:paraId="65961E04" w14:textId="77F059EB" w:rsidR="00636924" w:rsidRPr="00636924" w:rsidRDefault="00636924" w:rsidP="00636924">
            <w:pPr>
              <w:rPr>
                <w:sz w:val="24"/>
                <w:szCs w:val="24"/>
              </w:rPr>
            </w:pPr>
            <w:r w:rsidRPr="003015A6">
              <w:rPr>
                <w:b/>
                <w:bCs/>
              </w:rPr>
              <w:t>11 attributes (IG)</w:t>
            </w:r>
          </w:p>
        </w:tc>
        <w:tc>
          <w:tcPr>
            <w:tcW w:w="1145" w:type="dxa"/>
          </w:tcPr>
          <w:p w14:paraId="4B0A5D57" w14:textId="5AB69617" w:rsidR="00636924" w:rsidRPr="00636924" w:rsidRDefault="00636924" w:rsidP="00636924">
            <w:pPr>
              <w:rPr>
                <w:sz w:val="24"/>
                <w:szCs w:val="24"/>
              </w:rPr>
            </w:pPr>
            <w:r w:rsidRPr="00316038">
              <w:rPr>
                <w:b/>
                <w:bCs/>
              </w:rPr>
              <w:t>3 Attributes</w:t>
            </w:r>
          </w:p>
        </w:tc>
      </w:tr>
      <w:tr w:rsidR="00512A45" w:rsidRPr="00636924" w14:paraId="69C9C773" w14:textId="77777777" w:rsidTr="00512A45">
        <w:tc>
          <w:tcPr>
            <w:tcW w:w="935" w:type="dxa"/>
          </w:tcPr>
          <w:p w14:paraId="774D01DB" w14:textId="77777777" w:rsidR="00512A45" w:rsidRPr="00636924" w:rsidRDefault="00512A45" w:rsidP="00512A45">
            <w:pPr>
              <w:pStyle w:val="ListParagraph"/>
              <w:numPr>
                <w:ilvl w:val="0"/>
                <w:numId w:val="22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013A4780" w14:textId="51293FE8" w:rsidR="00512A45" w:rsidRPr="00636924" w:rsidRDefault="00512A45" w:rsidP="00512A45">
            <w:pPr>
              <w:rPr>
                <w:sz w:val="24"/>
                <w:szCs w:val="24"/>
              </w:rPr>
            </w:pP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</w:t>
            </w:r>
            <w:r w:rsidRPr="00D840DC">
              <w:t xml:space="preserve"> </w:t>
            </w:r>
          </w:p>
        </w:tc>
        <w:tc>
          <w:tcPr>
            <w:tcW w:w="1145" w:type="dxa"/>
          </w:tcPr>
          <w:p w14:paraId="33D5ACAD" w14:textId="4B8444F2" w:rsidR="00512A45" w:rsidRPr="00636924" w:rsidRDefault="00512A45" w:rsidP="00512A45">
            <w:pPr>
              <w:rPr>
                <w:sz w:val="24"/>
                <w:szCs w:val="24"/>
              </w:rPr>
            </w:pPr>
            <w:r w:rsidRPr="00636924">
              <w:rPr>
                <w:sz w:val="24"/>
                <w:szCs w:val="24"/>
              </w:rPr>
              <w:t xml:space="preserve">0.85    </w:t>
            </w:r>
          </w:p>
        </w:tc>
        <w:tc>
          <w:tcPr>
            <w:tcW w:w="1145" w:type="dxa"/>
          </w:tcPr>
          <w:p w14:paraId="274E4503" w14:textId="77777777" w:rsidR="00512A45" w:rsidRPr="00512A45" w:rsidRDefault="00512A45" w:rsidP="00512A45">
            <w:pPr>
              <w:rPr>
                <w:b/>
                <w:bCs/>
                <w:sz w:val="24"/>
                <w:szCs w:val="24"/>
              </w:rPr>
            </w:pPr>
            <w:r w:rsidRPr="00365680">
              <w:rPr>
                <w:b/>
                <w:bCs/>
                <w:color w:val="FF0000"/>
                <w:sz w:val="24"/>
                <w:szCs w:val="24"/>
              </w:rPr>
              <w:t xml:space="preserve">0.87     </w:t>
            </w:r>
          </w:p>
        </w:tc>
        <w:tc>
          <w:tcPr>
            <w:tcW w:w="1121" w:type="dxa"/>
          </w:tcPr>
          <w:p w14:paraId="00BA531B" w14:textId="77777777" w:rsidR="00512A45" w:rsidRPr="00636924" w:rsidRDefault="00512A45" w:rsidP="00512A45">
            <w:pPr>
              <w:rPr>
                <w:sz w:val="24"/>
                <w:szCs w:val="24"/>
              </w:rPr>
            </w:pPr>
            <w:r w:rsidRPr="00636924">
              <w:rPr>
                <w:sz w:val="24"/>
                <w:szCs w:val="24"/>
              </w:rPr>
              <w:t xml:space="preserve">0.85     </w:t>
            </w:r>
          </w:p>
        </w:tc>
        <w:tc>
          <w:tcPr>
            <w:tcW w:w="1121" w:type="dxa"/>
          </w:tcPr>
          <w:p w14:paraId="0712E7D3" w14:textId="77777777" w:rsidR="00512A45" w:rsidRPr="00512A45" w:rsidRDefault="00512A45" w:rsidP="00512A45">
            <w:pPr>
              <w:rPr>
                <w:b/>
                <w:bCs/>
                <w:sz w:val="24"/>
                <w:szCs w:val="24"/>
              </w:rPr>
            </w:pPr>
            <w:r w:rsidRPr="00512A45">
              <w:rPr>
                <w:b/>
                <w:bCs/>
                <w:sz w:val="24"/>
                <w:szCs w:val="24"/>
              </w:rPr>
              <w:t xml:space="preserve">0.87     </w:t>
            </w:r>
          </w:p>
        </w:tc>
        <w:tc>
          <w:tcPr>
            <w:tcW w:w="1145" w:type="dxa"/>
          </w:tcPr>
          <w:p w14:paraId="7B543D8A" w14:textId="77777777" w:rsidR="00512A45" w:rsidRPr="00512A45" w:rsidRDefault="00512A45" w:rsidP="00512A45">
            <w:pPr>
              <w:rPr>
                <w:b/>
                <w:bCs/>
                <w:sz w:val="24"/>
                <w:szCs w:val="24"/>
              </w:rPr>
            </w:pPr>
            <w:r w:rsidRPr="00365680">
              <w:rPr>
                <w:b/>
                <w:bCs/>
                <w:color w:val="FF0000"/>
                <w:sz w:val="24"/>
                <w:szCs w:val="24"/>
              </w:rPr>
              <w:t xml:space="preserve">0.87  </w:t>
            </w:r>
          </w:p>
        </w:tc>
      </w:tr>
      <w:tr w:rsidR="00512A45" w:rsidRPr="00636924" w14:paraId="2499ECDC" w14:textId="77777777" w:rsidTr="00512A45">
        <w:tc>
          <w:tcPr>
            <w:tcW w:w="935" w:type="dxa"/>
          </w:tcPr>
          <w:p w14:paraId="0C891AB2" w14:textId="77777777" w:rsidR="00512A45" w:rsidRPr="00636924" w:rsidRDefault="00512A45" w:rsidP="00512A45">
            <w:pPr>
              <w:pStyle w:val="ListParagraph"/>
              <w:numPr>
                <w:ilvl w:val="0"/>
                <w:numId w:val="22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7CF56B67" w14:textId="3DCAF080" w:rsidR="00512A45" w:rsidRPr="00636924" w:rsidRDefault="00512A45" w:rsidP="00512A45">
            <w:pPr>
              <w:rPr>
                <w:sz w:val="24"/>
                <w:szCs w:val="24"/>
              </w:rPr>
            </w:pPr>
            <w:r w:rsidRPr="00D840DC">
              <w:t>Random</w:t>
            </w:r>
            <w:r>
              <w:t xml:space="preserve"> </w:t>
            </w:r>
            <w:r w:rsidRPr="00D840DC">
              <w:t>Forest</w:t>
            </w:r>
          </w:p>
        </w:tc>
        <w:tc>
          <w:tcPr>
            <w:tcW w:w="1145" w:type="dxa"/>
          </w:tcPr>
          <w:p w14:paraId="6E264C72" w14:textId="2C55D042" w:rsidR="00512A45" w:rsidRPr="00636924" w:rsidRDefault="00512A45" w:rsidP="00512A45">
            <w:pPr>
              <w:rPr>
                <w:sz w:val="24"/>
                <w:szCs w:val="24"/>
              </w:rPr>
            </w:pPr>
            <w:r w:rsidRPr="00636924">
              <w:rPr>
                <w:sz w:val="24"/>
                <w:szCs w:val="24"/>
              </w:rPr>
              <w:t xml:space="preserve">0.82   </w:t>
            </w:r>
          </w:p>
        </w:tc>
        <w:tc>
          <w:tcPr>
            <w:tcW w:w="1145" w:type="dxa"/>
          </w:tcPr>
          <w:p w14:paraId="4E4F9F55" w14:textId="77777777" w:rsidR="00512A45" w:rsidRPr="00636924" w:rsidRDefault="00512A45" w:rsidP="00512A45">
            <w:pPr>
              <w:rPr>
                <w:sz w:val="24"/>
                <w:szCs w:val="24"/>
              </w:rPr>
            </w:pPr>
            <w:r w:rsidRPr="00636924">
              <w:rPr>
                <w:sz w:val="24"/>
                <w:szCs w:val="24"/>
              </w:rPr>
              <w:t xml:space="preserve"> 0.83    </w:t>
            </w:r>
          </w:p>
        </w:tc>
        <w:tc>
          <w:tcPr>
            <w:tcW w:w="1121" w:type="dxa"/>
          </w:tcPr>
          <w:p w14:paraId="5FA06BB3" w14:textId="77777777" w:rsidR="00512A45" w:rsidRPr="00636924" w:rsidRDefault="00512A45" w:rsidP="00512A45">
            <w:pPr>
              <w:rPr>
                <w:sz w:val="24"/>
                <w:szCs w:val="24"/>
              </w:rPr>
            </w:pPr>
            <w:r w:rsidRPr="00636924">
              <w:rPr>
                <w:sz w:val="24"/>
                <w:szCs w:val="24"/>
              </w:rPr>
              <w:t xml:space="preserve"> 0.83    </w:t>
            </w:r>
          </w:p>
        </w:tc>
        <w:tc>
          <w:tcPr>
            <w:tcW w:w="1121" w:type="dxa"/>
          </w:tcPr>
          <w:p w14:paraId="28509A7B" w14:textId="77777777" w:rsidR="00512A45" w:rsidRPr="00636924" w:rsidRDefault="00512A45" w:rsidP="00512A45">
            <w:pPr>
              <w:rPr>
                <w:sz w:val="24"/>
                <w:szCs w:val="24"/>
              </w:rPr>
            </w:pPr>
            <w:r w:rsidRPr="00636924">
              <w:rPr>
                <w:sz w:val="24"/>
                <w:szCs w:val="24"/>
              </w:rPr>
              <w:t xml:space="preserve"> 0.82     </w:t>
            </w:r>
          </w:p>
        </w:tc>
        <w:tc>
          <w:tcPr>
            <w:tcW w:w="1145" w:type="dxa"/>
          </w:tcPr>
          <w:p w14:paraId="37431C1A" w14:textId="77777777" w:rsidR="00512A45" w:rsidRPr="00512A45" w:rsidRDefault="00512A45" w:rsidP="00512A45">
            <w:pPr>
              <w:rPr>
                <w:b/>
                <w:bCs/>
                <w:sz w:val="24"/>
                <w:szCs w:val="24"/>
              </w:rPr>
            </w:pPr>
            <w:r w:rsidRPr="00512A45">
              <w:rPr>
                <w:b/>
                <w:bCs/>
                <w:sz w:val="24"/>
                <w:szCs w:val="24"/>
              </w:rPr>
              <w:t xml:space="preserve">0.84  </w:t>
            </w:r>
          </w:p>
        </w:tc>
      </w:tr>
      <w:tr w:rsidR="00512A45" w:rsidRPr="00636924" w14:paraId="57F530C7" w14:textId="77777777" w:rsidTr="00512A45">
        <w:tc>
          <w:tcPr>
            <w:tcW w:w="935" w:type="dxa"/>
          </w:tcPr>
          <w:p w14:paraId="475A9688" w14:textId="77777777" w:rsidR="00512A45" w:rsidRPr="00636924" w:rsidRDefault="00512A45" w:rsidP="00512A45">
            <w:pPr>
              <w:pStyle w:val="ListParagraph"/>
              <w:numPr>
                <w:ilvl w:val="0"/>
                <w:numId w:val="22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40207E7A" w14:textId="1BE3D0C4" w:rsidR="00512A45" w:rsidRPr="00636924" w:rsidRDefault="00512A45" w:rsidP="00512A45">
            <w:pPr>
              <w:rPr>
                <w:sz w:val="24"/>
                <w:szCs w:val="24"/>
              </w:rPr>
            </w:pP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>ptron</w:t>
            </w:r>
          </w:p>
        </w:tc>
        <w:tc>
          <w:tcPr>
            <w:tcW w:w="1145" w:type="dxa"/>
          </w:tcPr>
          <w:p w14:paraId="39A0DDE5" w14:textId="73232D5E" w:rsidR="00512A45" w:rsidRPr="00636924" w:rsidRDefault="00512A45" w:rsidP="00512A45">
            <w:pPr>
              <w:rPr>
                <w:sz w:val="24"/>
                <w:szCs w:val="24"/>
              </w:rPr>
            </w:pPr>
            <w:r w:rsidRPr="00636924">
              <w:rPr>
                <w:sz w:val="24"/>
                <w:szCs w:val="24"/>
              </w:rPr>
              <w:t xml:space="preserve">0.83    </w:t>
            </w:r>
          </w:p>
        </w:tc>
        <w:tc>
          <w:tcPr>
            <w:tcW w:w="1145" w:type="dxa"/>
          </w:tcPr>
          <w:p w14:paraId="6B6D7048" w14:textId="77777777" w:rsidR="00512A45" w:rsidRPr="00512A45" w:rsidRDefault="00512A45" w:rsidP="00512A45">
            <w:pPr>
              <w:rPr>
                <w:b/>
                <w:bCs/>
                <w:sz w:val="24"/>
                <w:szCs w:val="24"/>
              </w:rPr>
            </w:pPr>
            <w:r w:rsidRPr="00512A45">
              <w:rPr>
                <w:b/>
                <w:bCs/>
                <w:sz w:val="24"/>
                <w:szCs w:val="24"/>
              </w:rPr>
              <w:t xml:space="preserve">0.84     </w:t>
            </w:r>
          </w:p>
        </w:tc>
        <w:tc>
          <w:tcPr>
            <w:tcW w:w="1121" w:type="dxa"/>
          </w:tcPr>
          <w:p w14:paraId="60796F0B" w14:textId="77777777" w:rsidR="00512A45" w:rsidRPr="00512A45" w:rsidRDefault="00512A45" w:rsidP="00512A45">
            <w:pPr>
              <w:rPr>
                <w:b/>
                <w:bCs/>
                <w:sz w:val="24"/>
                <w:szCs w:val="24"/>
              </w:rPr>
            </w:pPr>
            <w:r w:rsidRPr="00512A45">
              <w:rPr>
                <w:b/>
                <w:bCs/>
                <w:sz w:val="24"/>
                <w:szCs w:val="24"/>
              </w:rPr>
              <w:t xml:space="preserve">0.84    </w:t>
            </w:r>
          </w:p>
        </w:tc>
        <w:tc>
          <w:tcPr>
            <w:tcW w:w="1121" w:type="dxa"/>
          </w:tcPr>
          <w:p w14:paraId="2DA5E0A0" w14:textId="77777777" w:rsidR="00512A45" w:rsidRPr="00512A45" w:rsidRDefault="00512A45" w:rsidP="00512A45">
            <w:pPr>
              <w:rPr>
                <w:b/>
                <w:bCs/>
                <w:sz w:val="24"/>
                <w:szCs w:val="24"/>
              </w:rPr>
            </w:pPr>
            <w:r w:rsidRPr="00512A45">
              <w:rPr>
                <w:b/>
                <w:bCs/>
                <w:sz w:val="24"/>
                <w:szCs w:val="24"/>
              </w:rPr>
              <w:t xml:space="preserve"> 0.84     </w:t>
            </w:r>
          </w:p>
        </w:tc>
        <w:tc>
          <w:tcPr>
            <w:tcW w:w="1145" w:type="dxa"/>
          </w:tcPr>
          <w:p w14:paraId="4FA7159E" w14:textId="77777777" w:rsidR="00512A45" w:rsidRPr="00636924" w:rsidRDefault="00512A45" w:rsidP="00512A45">
            <w:pPr>
              <w:rPr>
                <w:sz w:val="24"/>
                <w:szCs w:val="24"/>
              </w:rPr>
            </w:pPr>
            <w:r w:rsidRPr="00636924">
              <w:rPr>
                <w:sz w:val="24"/>
                <w:szCs w:val="24"/>
              </w:rPr>
              <w:t xml:space="preserve">0.83  </w:t>
            </w:r>
          </w:p>
        </w:tc>
      </w:tr>
      <w:tr w:rsidR="00512A45" w:rsidRPr="00636924" w14:paraId="0F932604" w14:textId="77777777" w:rsidTr="00512A45">
        <w:tc>
          <w:tcPr>
            <w:tcW w:w="935" w:type="dxa"/>
          </w:tcPr>
          <w:p w14:paraId="38AB4D53" w14:textId="77777777" w:rsidR="00512A45" w:rsidRPr="00636924" w:rsidRDefault="00512A45" w:rsidP="00512A45">
            <w:pPr>
              <w:pStyle w:val="ListParagraph"/>
              <w:numPr>
                <w:ilvl w:val="0"/>
                <w:numId w:val="22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745D2F16" w14:textId="014CDF13" w:rsidR="00512A45" w:rsidRPr="00636924" w:rsidRDefault="00512A45" w:rsidP="00512A45">
            <w:pPr>
              <w:rPr>
                <w:sz w:val="24"/>
                <w:szCs w:val="24"/>
              </w:rPr>
            </w:pPr>
            <w:r>
              <w:t xml:space="preserve">Naïve </w:t>
            </w:r>
            <w:r w:rsidRPr="00D840DC">
              <w:t>Bayes</w:t>
            </w:r>
          </w:p>
        </w:tc>
        <w:tc>
          <w:tcPr>
            <w:tcW w:w="1145" w:type="dxa"/>
          </w:tcPr>
          <w:p w14:paraId="35E4554E" w14:textId="27907499" w:rsidR="00512A45" w:rsidRPr="00636924" w:rsidRDefault="00512A45" w:rsidP="00512A45">
            <w:pPr>
              <w:rPr>
                <w:sz w:val="24"/>
                <w:szCs w:val="24"/>
              </w:rPr>
            </w:pPr>
            <w:r w:rsidRPr="00636924">
              <w:rPr>
                <w:sz w:val="24"/>
                <w:szCs w:val="24"/>
              </w:rPr>
              <w:t xml:space="preserve">0.85    </w:t>
            </w:r>
          </w:p>
        </w:tc>
        <w:tc>
          <w:tcPr>
            <w:tcW w:w="1145" w:type="dxa"/>
          </w:tcPr>
          <w:p w14:paraId="13A963FC" w14:textId="77777777" w:rsidR="00512A45" w:rsidRPr="00636924" w:rsidRDefault="00512A45" w:rsidP="00512A45">
            <w:pPr>
              <w:rPr>
                <w:sz w:val="24"/>
                <w:szCs w:val="24"/>
              </w:rPr>
            </w:pPr>
            <w:r w:rsidRPr="00636924">
              <w:rPr>
                <w:sz w:val="24"/>
                <w:szCs w:val="24"/>
              </w:rPr>
              <w:t xml:space="preserve">0.86    </w:t>
            </w:r>
          </w:p>
        </w:tc>
        <w:tc>
          <w:tcPr>
            <w:tcW w:w="1121" w:type="dxa"/>
          </w:tcPr>
          <w:p w14:paraId="646D7B6F" w14:textId="77777777" w:rsidR="00512A45" w:rsidRPr="00636924" w:rsidRDefault="00512A45" w:rsidP="00512A45">
            <w:pPr>
              <w:rPr>
                <w:sz w:val="24"/>
                <w:szCs w:val="24"/>
              </w:rPr>
            </w:pPr>
            <w:r w:rsidRPr="00636924">
              <w:rPr>
                <w:sz w:val="24"/>
                <w:szCs w:val="24"/>
              </w:rPr>
              <w:t xml:space="preserve"> 0.85     </w:t>
            </w:r>
          </w:p>
        </w:tc>
        <w:tc>
          <w:tcPr>
            <w:tcW w:w="1121" w:type="dxa"/>
          </w:tcPr>
          <w:p w14:paraId="572536B3" w14:textId="77777777" w:rsidR="00512A45" w:rsidRPr="00636924" w:rsidRDefault="00512A45" w:rsidP="00512A45">
            <w:pPr>
              <w:rPr>
                <w:sz w:val="24"/>
                <w:szCs w:val="24"/>
              </w:rPr>
            </w:pPr>
            <w:r w:rsidRPr="00636924">
              <w:rPr>
                <w:sz w:val="24"/>
                <w:szCs w:val="24"/>
              </w:rPr>
              <w:t xml:space="preserve">0.86    </w:t>
            </w:r>
          </w:p>
        </w:tc>
        <w:tc>
          <w:tcPr>
            <w:tcW w:w="1145" w:type="dxa"/>
          </w:tcPr>
          <w:p w14:paraId="49B06803" w14:textId="77777777" w:rsidR="00512A45" w:rsidRPr="00365680" w:rsidRDefault="00512A45" w:rsidP="00512A45">
            <w:pPr>
              <w:rPr>
                <w:b/>
                <w:bCs/>
                <w:color w:val="FF0000"/>
                <w:sz w:val="24"/>
                <w:szCs w:val="24"/>
              </w:rPr>
            </w:pPr>
            <w:r w:rsidRPr="00365680">
              <w:rPr>
                <w:color w:val="FF0000"/>
                <w:sz w:val="24"/>
                <w:szCs w:val="24"/>
              </w:rPr>
              <w:t xml:space="preserve"> </w:t>
            </w:r>
            <w:r w:rsidRPr="00365680">
              <w:rPr>
                <w:b/>
                <w:bCs/>
                <w:color w:val="FF0000"/>
                <w:sz w:val="24"/>
                <w:szCs w:val="24"/>
              </w:rPr>
              <w:t xml:space="preserve">0.87  </w:t>
            </w:r>
          </w:p>
        </w:tc>
      </w:tr>
      <w:tr w:rsidR="00512A45" w:rsidRPr="00636924" w14:paraId="736C5978" w14:textId="77777777" w:rsidTr="00512A45">
        <w:tc>
          <w:tcPr>
            <w:tcW w:w="935" w:type="dxa"/>
          </w:tcPr>
          <w:p w14:paraId="1E6B521E" w14:textId="77777777" w:rsidR="00512A45" w:rsidRPr="00636924" w:rsidRDefault="00512A45" w:rsidP="00512A45">
            <w:pPr>
              <w:pStyle w:val="ListParagraph"/>
              <w:numPr>
                <w:ilvl w:val="0"/>
                <w:numId w:val="22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1B2622A6" w14:textId="63036AE1" w:rsidR="00512A45" w:rsidRPr="00636924" w:rsidRDefault="00512A45" w:rsidP="00512A45">
            <w:pPr>
              <w:rPr>
                <w:sz w:val="24"/>
                <w:szCs w:val="24"/>
              </w:rPr>
            </w:pPr>
            <w:r w:rsidRPr="00D840DC">
              <w:t>Simple Logistic</w:t>
            </w:r>
          </w:p>
        </w:tc>
        <w:tc>
          <w:tcPr>
            <w:tcW w:w="1145" w:type="dxa"/>
          </w:tcPr>
          <w:p w14:paraId="210C00D0" w14:textId="6BD5D863" w:rsidR="00512A45" w:rsidRPr="00636924" w:rsidRDefault="00512A45" w:rsidP="00512A45">
            <w:pPr>
              <w:rPr>
                <w:sz w:val="24"/>
                <w:szCs w:val="24"/>
              </w:rPr>
            </w:pPr>
            <w:r w:rsidRPr="00636924">
              <w:rPr>
                <w:sz w:val="24"/>
                <w:szCs w:val="24"/>
              </w:rPr>
              <w:t xml:space="preserve">0.85   </w:t>
            </w:r>
          </w:p>
        </w:tc>
        <w:tc>
          <w:tcPr>
            <w:tcW w:w="1145" w:type="dxa"/>
          </w:tcPr>
          <w:p w14:paraId="6488027A" w14:textId="77777777" w:rsidR="00512A45" w:rsidRPr="00636924" w:rsidRDefault="00512A45" w:rsidP="00512A45">
            <w:pPr>
              <w:rPr>
                <w:sz w:val="24"/>
                <w:szCs w:val="24"/>
              </w:rPr>
            </w:pPr>
            <w:r w:rsidRPr="00636924">
              <w:rPr>
                <w:sz w:val="24"/>
                <w:szCs w:val="24"/>
              </w:rPr>
              <w:t xml:space="preserve"> 0.86    </w:t>
            </w:r>
          </w:p>
        </w:tc>
        <w:tc>
          <w:tcPr>
            <w:tcW w:w="1121" w:type="dxa"/>
          </w:tcPr>
          <w:p w14:paraId="50D3F722" w14:textId="77777777" w:rsidR="00512A45" w:rsidRPr="00636924" w:rsidRDefault="00512A45" w:rsidP="00512A45">
            <w:pPr>
              <w:rPr>
                <w:sz w:val="24"/>
                <w:szCs w:val="24"/>
              </w:rPr>
            </w:pPr>
            <w:r w:rsidRPr="00636924">
              <w:rPr>
                <w:sz w:val="24"/>
                <w:szCs w:val="24"/>
              </w:rPr>
              <w:t xml:space="preserve"> 0.85     </w:t>
            </w:r>
          </w:p>
        </w:tc>
        <w:tc>
          <w:tcPr>
            <w:tcW w:w="1121" w:type="dxa"/>
          </w:tcPr>
          <w:p w14:paraId="6EBCB402" w14:textId="77777777" w:rsidR="00512A45" w:rsidRPr="00636924" w:rsidRDefault="00512A45" w:rsidP="00512A45">
            <w:pPr>
              <w:rPr>
                <w:sz w:val="24"/>
                <w:szCs w:val="24"/>
              </w:rPr>
            </w:pPr>
            <w:r w:rsidRPr="00636924">
              <w:rPr>
                <w:sz w:val="24"/>
                <w:szCs w:val="24"/>
              </w:rPr>
              <w:t xml:space="preserve">0.85     </w:t>
            </w:r>
          </w:p>
        </w:tc>
        <w:tc>
          <w:tcPr>
            <w:tcW w:w="1145" w:type="dxa"/>
          </w:tcPr>
          <w:p w14:paraId="585296B4" w14:textId="77777777" w:rsidR="00512A45" w:rsidRPr="00365680" w:rsidRDefault="00512A45" w:rsidP="00512A45">
            <w:pPr>
              <w:rPr>
                <w:b/>
                <w:bCs/>
                <w:color w:val="FF0000"/>
                <w:sz w:val="24"/>
                <w:szCs w:val="24"/>
              </w:rPr>
            </w:pPr>
            <w:r w:rsidRPr="00365680">
              <w:rPr>
                <w:b/>
                <w:bCs/>
                <w:color w:val="FF0000"/>
                <w:sz w:val="24"/>
                <w:szCs w:val="24"/>
              </w:rPr>
              <w:t xml:space="preserve">0.87  </w:t>
            </w:r>
          </w:p>
        </w:tc>
      </w:tr>
      <w:tr w:rsidR="00512A45" w:rsidRPr="00636924" w14:paraId="102059CA" w14:textId="77777777" w:rsidTr="00512A45">
        <w:tc>
          <w:tcPr>
            <w:tcW w:w="935" w:type="dxa"/>
          </w:tcPr>
          <w:p w14:paraId="4E50C9F9" w14:textId="77777777" w:rsidR="00512A45" w:rsidRPr="00636924" w:rsidRDefault="00512A45" w:rsidP="00512A45">
            <w:pPr>
              <w:pStyle w:val="ListParagraph"/>
              <w:numPr>
                <w:ilvl w:val="0"/>
                <w:numId w:val="22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1EB147E2" w14:textId="3F894F29" w:rsidR="00512A45" w:rsidRPr="00636924" w:rsidRDefault="00512A45" w:rsidP="00512A45">
            <w:pPr>
              <w:rPr>
                <w:sz w:val="24"/>
                <w:szCs w:val="24"/>
              </w:rPr>
            </w:pPr>
            <w:r w:rsidRPr="00D840DC">
              <w:t>Stacking</w:t>
            </w:r>
            <w:r>
              <w:t xml:space="preserve"> (</w:t>
            </w: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,</w:t>
            </w:r>
            <w:r w:rsidRPr="00D840DC">
              <w:t xml:space="preserve"> Random</w:t>
            </w:r>
            <w:r>
              <w:t xml:space="preserve"> </w:t>
            </w:r>
            <w:r w:rsidRPr="00D840DC">
              <w:t>Forest</w:t>
            </w:r>
            <w:r>
              <w:t xml:space="preserve">, </w:t>
            </w: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 xml:space="preserve">ptron, Naïve </w:t>
            </w:r>
            <w:r w:rsidRPr="00D840DC">
              <w:t>Bayes</w:t>
            </w:r>
            <w:r>
              <w:t xml:space="preserve"> and </w:t>
            </w:r>
            <w:r w:rsidRPr="00D840DC">
              <w:t>Simple Logistic</w:t>
            </w:r>
            <w:r>
              <w:t xml:space="preserve"> as meta model)</w:t>
            </w:r>
          </w:p>
        </w:tc>
        <w:tc>
          <w:tcPr>
            <w:tcW w:w="1145" w:type="dxa"/>
          </w:tcPr>
          <w:p w14:paraId="121F632D" w14:textId="05DB40C2" w:rsidR="00512A45" w:rsidRPr="00636924" w:rsidRDefault="00512A45" w:rsidP="00512A45">
            <w:pPr>
              <w:rPr>
                <w:sz w:val="24"/>
                <w:szCs w:val="24"/>
              </w:rPr>
            </w:pPr>
            <w:r w:rsidRPr="00636924">
              <w:rPr>
                <w:sz w:val="24"/>
                <w:szCs w:val="24"/>
              </w:rPr>
              <w:t xml:space="preserve">0.85   </w:t>
            </w:r>
          </w:p>
        </w:tc>
        <w:tc>
          <w:tcPr>
            <w:tcW w:w="1145" w:type="dxa"/>
          </w:tcPr>
          <w:p w14:paraId="592C600E" w14:textId="77777777" w:rsidR="00512A45" w:rsidRPr="00512A45" w:rsidRDefault="00512A45" w:rsidP="00512A45">
            <w:pPr>
              <w:rPr>
                <w:b/>
                <w:bCs/>
                <w:sz w:val="24"/>
                <w:szCs w:val="24"/>
              </w:rPr>
            </w:pPr>
            <w:r w:rsidRPr="00636924">
              <w:rPr>
                <w:sz w:val="24"/>
                <w:szCs w:val="24"/>
              </w:rPr>
              <w:t xml:space="preserve"> </w:t>
            </w:r>
            <w:r w:rsidRPr="00512A45">
              <w:rPr>
                <w:b/>
                <w:bCs/>
                <w:sz w:val="24"/>
                <w:szCs w:val="24"/>
              </w:rPr>
              <w:t xml:space="preserve">0.86     </w:t>
            </w:r>
          </w:p>
        </w:tc>
        <w:tc>
          <w:tcPr>
            <w:tcW w:w="1121" w:type="dxa"/>
          </w:tcPr>
          <w:p w14:paraId="166DE775" w14:textId="77777777" w:rsidR="00512A45" w:rsidRPr="00636924" w:rsidRDefault="00512A45" w:rsidP="00512A45">
            <w:pPr>
              <w:rPr>
                <w:sz w:val="24"/>
                <w:szCs w:val="24"/>
              </w:rPr>
            </w:pPr>
            <w:r w:rsidRPr="00636924">
              <w:rPr>
                <w:sz w:val="24"/>
                <w:szCs w:val="24"/>
              </w:rPr>
              <w:t xml:space="preserve">0.85     </w:t>
            </w:r>
          </w:p>
        </w:tc>
        <w:tc>
          <w:tcPr>
            <w:tcW w:w="1121" w:type="dxa"/>
          </w:tcPr>
          <w:p w14:paraId="11553C56" w14:textId="77777777" w:rsidR="00512A45" w:rsidRPr="00636924" w:rsidRDefault="00512A45" w:rsidP="00512A45">
            <w:pPr>
              <w:rPr>
                <w:sz w:val="24"/>
                <w:szCs w:val="24"/>
              </w:rPr>
            </w:pPr>
            <w:r w:rsidRPr="00636924">
              <w:rPr>
                <w:sz w:val="24"/>
                <w:szCs w:val="24"/>
              </w:rPr>
              <w:t xml:space="preserve">0.85     </w:t>
            </w:r>
          </w:p>
        </w:tc>
        <w:tc>
          <w:tcPr>
            <w:tcW w:w="1145" w:type="dxa"/>
          </w:tcPr>
          <w:p w14:paraId="0DF87800" w14:textId="77777777" w:rsidR="00512A45" w:rsidRPr="00512A45" w:rsidRDefault="00512A45" w:rsidP="00512A45">
            <w:pPr>
              <w:rPr>
                <w:b/>
                <w:bCs/>
                <w:sz w:val="24"/>
                <w:szCs w:val="24"/>
              </w:rPr>
            </w:pPr>
            <w:r w:rsidRPr="00512A45">
              <w:rPr>
                <w:b/>
                <w:bCs/>
                <w:sz w:val="24"/>
                <w:szCs w:val="24"/>
              </w:rPr>
              <w:t xml:space="preserve">0.86  </w:t>
            </w:r>
          </w:p>
        </w:tc>
      </w:tr>
      <w:tr w:rsidR="00512A45" w:rsidRPr="00636924" w14:paraId="6B9308B9" w14:textId="77777777" w:rsidTr="00512A45">
        <w:tc>
          <w:tcPr>
            <w:tcW w:w="935" w:type="dxa"/>
          </w:tcPr>
          <w:p w14:paraId="05665F0C" w14:textId="77777777" w:rsidR="00512A45" w:rsidRPr="00636924" w:rsidRDefault="00512A45" w:rsidP="00512A45">
            <w:pPr>
              <w:pStyle w:val="ListParagraph"/>
              <w:numPr>
                <w:ilvl w:val="0"/>
                <w:numId w:val="22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4421604A" w14:textId="73E5A1FC" w:rsidR="00512A45" w:rsidRPr="00636924" w:rsidRDefault="00512A45" w:rsidP="00512A45">
            <w:pPr>
              <w:rPr>
                <w:sz w:val="24"/>
                <w:szCs w:val="24"/>
              </w:rPr>
            </w:pPr>
            <w:r w:rsidRPr="00D840DC">
              <w:t xml:space="preserve">Vote </w:t>
            </w:r>
            <w:r>
              <w:t>(</w:t>
            </w: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,</w:t>
            </w:r>
            <w:r w:rsidRPr="00D840DC">
              <w:t xml:space="preserve"> Random</w:t>
            </w:r>
            <w:r>
              <w:t xml:space="preserve"> </w:t>
            </w:r>
            <w:r w:rsidRPr="00D840DC">
              <w:t>Forest</w:t>
            </w:r>
            <w:r>
              <w:t xml:space="preserve">, </w:t>
            </w: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 xml:space="preserve">ptron, Naïve </w:t>
            </w:r>
            <w:r w:rsidRPr="00D840DC">
              <w:t>Bayes</w:t>
            </w:r>
            <w:r>
              <w:t xml:space="preserve"> And </w:t>
            </w:r>
            <w:r w:rsidRPr="00D840DC">
              <w:t>Simple Logistic</w:t>
            </w:r>
            <w:r>
              <w:t>)</w:t>
            </w:r>
          </w:p>
        </w:tc>
        <w:tc>
          <w:tcPr>
            <w:tcW w:w="1145" w:type="dxa"/>
          </w:tcPr>
          <w:p w14:paraId="4F77E2C7" w14:textId="47501071" w:rsidR="00512A45" w:rsidRPr="00636924" w:rsidRDefault="00512A45" w:rsidP="00512A45">
            <w:pPr>
              <w:rPr>
                <w:sz w:val="24"/>
                <w:szCs w:val="24"/>
              </w:rPr>
            </w:pPr>
            <w:r w:rsidRPr="00636924">
              <w:rPr>
                <w:sz w:val="24"/>
                <w:szCs w:val="24"/>
              </w:rPr>
              <w:t xml:space="preserve">0.85   </w:t>
            </w:r>
          </w:p>
        </w:tc>
        <w:tc>
          <w:tcPr>
            <w:tcW w:w="1145" w:type="dxa"/>
          </w:tcPr>
          <w:p w14:paraId="4543DBB6" w14:textId="77777777" w:rsidR="00512A45" w:rsidRPr="00947E95" w:rsidRDefault="00512A45" w:rsidP="00512A45">
            <w:pPr>
              <w:rPr>
                <w:b/>
                <w:bCs/>
                <w:sz w:val="24"/>
                <w:szCs w:val="24"/>
              </w:rPr>
            </w:pPr>
            <w:r w:rsidRPr="00947E95">
              <w:rPr>
                <w:b/>
                <w:bCs/>
                <w:sz w:val="24"/>
                <w:szCs w:val="24"/>
              </w:rPr>
              <w:t xml:space="preserve"> 0.86    </w:t>
            </w:r>
          </w:p>
        </w:tc>
        <w:tc>
          <w:tcPr>
            <w:tcW w:w="1121" w:type="dxa"/>
          </w:tcPr>
          <w:p w14:paraId="5750B2C7" w14:textId="77777777" w:rsidR="00512A45" w:rsidRPr="00947E95" w:rsidRDefault="00512A45" w:rsidP="00512A45">
            <w:pPr>
              <w:rPr>
                <w:b/>
                <w:bCs/>
                <w:sz w:val="24"/>
                <w:szCs w:val="24"/>
              </w:rPr>
            </w:pPr>
            <w:r w:rsidRPr="00947E95">
              <w:rPr>
                <w:b/>
                <w:bCs/>
                <w:sz w:val="24"/>
                <w:szCs w:val="24"/>
              </w:rPr>
              <w:t xml:space="preserve"> 0.86     </w:t>
            </w:r>
          </w:p>
        </w:tc>
        <w:tc>
          <w:tcPr>
            <w:tcW w:w="1121" w:type="dxa"/>
          </w:tcPr>
          <w:p w14:paraId="4DE75814" w14:textId="77777777" w:rsidR="00512A45" w:rsidRPr="00947E95" w:rsidRDefault="00512A45" w:rsidP="00512A45">
            <w:pPr>
              <w:rPr>
                <w:b/>
                <w:bCs/>
                <w:sz w:val="24"/>
                <w:szCs w:val="24"/>
              </w:rPr>
            </w:pPr>
            <w:r w:rsidRPr="00947E95">
              <w:rPr>
                <w:b/>
                <w:bCs/>
                <w:sz w:val="24"/>
                <w:szCs w:val="24"/>
              </w:rPr>
              <w:t xml:space="preserve">0.86     </w:t>
            </w:r>
          </w:p>
        </w:tc>
        <w:tc>
          <w:tcPr>
            <w:tcW w:w="1145" w:type="dxa"/>
          </w:tcPr>
          <w:p w14:paraId="3F2AE4A9" w14:textId="77777777" w:rsidR="00512A45" w:rsidRPr="00947E95" w:rsidRDefault="00512A45" w:rsidP="00512A45">
            <w:pPr>
              <w:rPr>
                <w:b/>
                <w:bCs/>
                <w:sz w:val="24"/>
                <w:szCs w:val="24"/>
              </w:rPr>
            </w:pPr>
            <w:r w:rsidRPr="00947E95">
              <w:rPr>
                <w:b/>
                <w:bCs/>
                <w:sz w:val="24"/>
                <w:szCs w:val="24"/>
              </w:rPr>
              <w:t xml:space="preserve">0.86  </w:t>
            </w:r>
          </w:p>
        </w:tc>
      </w:tr>
    </w:tbl>
    <w:p w14:paraId="63C40A7A" w14:textId="77777777" w:rsidR="00636924" w:rsidRPr="00636924" w:rsidRDefault="00636924" w:rsidP="00D14ED2">
      <w:pPr>
        <w:rPr>
          <w:sz w:val="24"/>
          <w:szCs w:val="24"/>
        </w:rPr>
      </w:pPr>
    </w:p>
    <w:p w14:paraId="1F9032F5" w14:textId="4A9BF0C3" w:rsidR="00636924" w:rsidRDefault="00636924" w:rsidP="00D14ED2">
      <w:pPr>
        <w:rPr>
          <w:sz w:val="24"/>
          <w:szCs w:val="24"/>
        </w:rPr>
      </w:pPr>
    </w:p>
    <w:p w14:paraId="5B703C3C" w14:textId="77777777" w:rsidR="003B756B" w:rsidRPr="00636924" w:rsidRDefault="003B756B" w:rsidP="00D14ED2">
      <w:pPr>
        <w:rPr>
          <w:sz w:val="24"/>
          <w:szCs w:val="24"/>
        </w:rPr>
      </w:pPr>
    </w:p>
    <w:p w14:paraId="27737651" w14:textId="77777777" w:rsidR="00820E9F" w:rsidRPr="00F1739D" w:rsidRDefault="00820E9F" w:rsidP="00820E9F">
      <w:pPr>
        <w:pStyle w:val="Heading3"/>
      </w:pPr>
      <w:r w:rsidRPr="00F1739D">
        <w:lastRenderedPageBreak/>
        <w:t>Area Under Curv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"/>
        <w:gridCol w:w="2738"/>
        <w:gridCol w:w="1145"/>
        <w:gridCol w:w="1145"/>
        <w:gridCol w:w="1121"/>
        <w:gridCol w:w="1121"/>
        <w:gridCol w:w="1145"/>
      </w:tblGrid>
      <w:tr w:rsidR="00820E9F" w:rsidRPr="00820E9F" w14:paraId="5BC01B21" w14:textId="77777777" w:rsidTr="00820E9F">
        <w:tc>
          <w:tcPr>
            <w:tcW w:w="935" w:type="dxa"/>
          </w:tcPr>
          <w:p w14:paraId="3B0299D8" w14:textId="478B23E1" w:rsidR="00820E9F" w:rsidRPr="00820E9F" w:rsidRDefault="00820E9F" w:rsidP="00820E9F">
            <w:pPr>
              <w:rPr>
                <w:sz w:val="24"/>
                <w:szCs w:val="24"/>
              </w:rPr>
            </w:pPr>
            <w:r>
              <w:rPr>
                <w:b/>
                <w:bCs/>
              </w:rPr>
              <w:t>S/N</w:t>
            </w:r>
          </w:p>
        </w:tc>
        <w:tc>
          <w:tcPr>
            <w:tcW w:w="2738" w:type="dxa"/>
          </w:tcPr>
          <w:p w14:paraId="1CFDC1E8" w14:textId="3FEC438F" w:rsidR="00820E9F" w:rsidRPr="00820E9F" w:rsidRDefault="00820E9F" w:rsidP="00820E9F">
            <w:pPr>
              <w:rPr>
                <w:sz w:val="24"/>
                <w:szCs w:val="24"/>
              </w:rPr>
            </w:pPr>
            <w:r w:rsidRPr="0080583A">
              <w:rPr>
                <w:b/>
                <w:bCs/>
              </w:rPr>
              <w:t>Model</w:t>
            </w:r>
          </w:p>
        </w:tc>
        <w:tc>
          <w:tcPr>
            <w:tcW w:w="1145" w:type="dxa"/>
          </w:tcPr>
          <w:p w14:paraId="4E04A9F6" w14:textId="65E8901A" w:rsidR="00820E9F" w:rsidRPr="00820E9F" w:rsidRDefault="00820E9F" w:rsidP="00820E9F">
            <w:pPr>
              <w:rPr>
                <w:sz w:val="24"/>
                <w:szCs w:val="24"/>
              </w:rPr>
            </w:pPr>
            <w:r w:rsidRPr="00D14ED2">
              <w:rPr>
                <w:b/>
                <w:bCs/>
              </w:rPr>
              <w:t>13 Attributes</w:t>
            </w:r>
          </w:p>
        </w:tc>
        <w:tc>
          <w:tcPr>
            <w:tcW w:w="1145" w:type="dxa"/>
          </w:tcPr>
          <w:p w14:paraId="23F9238D" w14:textId="25ED1668" w:rsidR="00820E9F" w:rsidRPr="00820E9F" w:rsidRDefault="00820E9F" w:rsidP="00820E9F">
            <w:pPr>
              <w:rPr>
                <w:sz w:val="24"/>
                <w:szCs w:val="24"/>
              </w:rPr>
            </w:pPr>
            <w:r w:rsidRPr="00D14ED2">
              <w:rPr>
                <w:b/>
                <w:bCs/>
              </w:rPr>
              <w:t>8</w:t>
            </w:r>
            <w:r>
              <w:rPr>
                <w:b/>
                <w:bCs/>
              </w:rPr>
              <w:t xml:space="preserve"> </w:t>
            </w:r>
            <w:r w:rsidRPr="00D14ED2">
              <w:rPr>
                <w:b/>
                <w:bCs/>
              </w:rPr>
              <w:t>Attributes</w:t>
            </w:r>
          </w:p>
        </w:tc>
        <w:tc>
          <w:tcPr>
            <w:tcW w:w="1121" w:type="dxa"/>
          </w:tcPr>
          <w:p w14:paraId="27D5A241" w14:textId="138148E9" w:rsidR="00820E9F" w:rsidRPr="00820E9F" w:rsidRDefault="00820E9F" w:rsidP="00820E9F">
            <w:pPr>
              <w:rPr>
                <w:sz w:val="24"/>
                <w:szCs w:val="24"/>
              </w:rPr>
            </w:pPr>
            <w:r w:rsidRPr="00FD4586">
              <w:rPr>
                <w:b/>
                <w:bCs/>
              </w:rPr>
              <w:t>11 attributes</w:t>
            </w:r>
          </w:p>
        </w:tc>
        <w:tc>
          <w:tcPr>
            <w:tcW w:w="1121" w:type="dxa"/>
          </w:tcPr>
          <w:p w14:paraId="49BE5CC6" w14:textId="61D6BDCD" w:rsidR="00820E9F" w:rsidRPr="00820E9F" w:rsidRDefault="00820E9F" w:rsidP="00820E9F">
            <w:pPr>
              <w:rPr>
                <w:sz w:val="24"/>
                <w:szCs w:val="24"/>
              </w:rPr>
            </w:pPr>
            <w:r w:rsidRPr="003015A6">
              <w:rPr>
                <w:b/>
                <w:bCs/>
              </w:rPr>
              <w:t>11 attributes (IG)</w:t>
            </w:r>
          </w:p>
        </w:tc>
        <w:tc>
          <w:tcPr>
            <w:tcW w:w="1145" w:type="dxa"/>
          </w:tcPr>
          <w:p w14:paraId="26F9E482" w14:textId="063C534B" w:rsidR="00820E9F" w:rsidRPr="00820E9F" w:rsidRDefault="00820E9F" w:rsidP="00820E9F">
            <w:pPr>
              <w:rPr>
                <w:sz w:val="24"/>
                <w:szCs w:val="24"/>
              </w:rPr>
            </w:pPr>
            <w:r w:rsidRPr="00316038">
              <w:rPr>
                <w:b/>
                <w:bCs/>
              </w:rPr>
              <w:t>3 Attributes</w:t>
            </w:r>
          </w:p>
        </w:tc>
      </w:tr>
      <w:tr w:rsidR="00820E9F" w:rsidRPr="00820E9F" w14:paraId="0B05654B" w14:textId="77777777" w:rsidTr="00820E9F">
        <w:tc>
          <w:tcPr>
            <w:tcW w:w="935" w:type="dxa"/>
          </w:tcPr>
          <w:p w14:paraId="177365C5" w14:textId="77777777" w:rsidR="00820E9F" w:rsidRPr="00820E9F" w:rsidRDefault="00820E9F" w:rsidP="00820E9F">
            <w:pPr>
              <w:pStyle w:val="ListParagraph"/>
              <w:numPr>
                <w:ilvl w:val="0"/>
                <w:numId w:val="23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52F7C754" w14:textId="1A0A5570" w:rsidR="00820E9F" w:rsidRPr="00820E9F" w:rsidRDefault="00820E9F" w:rsidP="00820E9F">
            <w:pPr>
              <w:rPr>
                <w:sz w:val="24"/>
                <w:szCs w:val="24"/>
              </w:rPr>
            </w:pP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</w:t>
            </w:r>
            <w:r w:rsidRPr="00D840DC">
              <w:t xml:space="preserve"> </w:t>
            </w:r>
          </w:p>
        </w:tc>
        <w:tc>
          <w:tcPr>
            <w:tcW w:w="1145" w:type="dxa"/>
          </w:tcPr>
          <w:p w14:paraId="06A6B284" w14:textId="5AA2427F" w:rsidR="00820E9F" w:rsidRPr="00820E9F" w:rsidRDefault="00820E9F" w:rsidP="00820E9F">
            <w:pPr>
              <w:rPr>
                <w:sz w:val="24"/>
                <w:szCs w:val="24"/>
              </w:rPr>
            </w:pPr>
            <w:r w:rsidRPr="00820E9F">
              <w:rPr>
                <w:sz w:val="24"/>
                <w:szCs w:val="24"/>
              </w:rPr>
              <w:t xml:space="preserve">0.91 </w:t>
            </w:r>
          </w:p>
        </w:tc>
        <w:tc>
          <w:tcPr>
            <w:tcW w:w="1145" w:type="dxa"/>
          </w:tcPr>
          <w:p w14:paraId="441B32FE" w14:textId="77777777" w:rsidR="00820E9F" w:rsidRPr="003B756B" w:rsidRDefault="00820E9F" w:rsidP="00820E9F">
            <w:pPr>
              <w:rPr>
                <w:b/>
                <w:bCs/>
                <w:color w:val="FF0000"/>
                <w:sz w:val="24"/>
                <w:szCs w:val="24"/>
              </w:rPr>
            </w:pPr>
            <w:r w:rsidRPr="003B756B">
              <w:rPr>
                <w:b/>
                <w:bCs/>
                <w:color w:val="FF0000"/>
                <w:sz w:val="24"/>
                <w:szCs w:val="24"/>
              </w:rPr>
              <w:t xml:space="preserve"> 0.92   </w:t>
            </w:r>
          </w:p>
        </w:tc>
        <w:tc>
          <w:tcPr>
            <w:tcW w:w="1121" w:type="dxa"/>
          </w:tcPr>
          <w:p w14:paraId="62800739" w14:textId="77777777" w:rsidR="00820E9F" w:rsidRPr="003B756B" w:rsidRDefault="00820E9F" w:rsidP="00820E9F">
            <w:pPr>
              <w:rPr>
                <w:b/>
                <w:bCs/>
                <w:color w:val="FF0000"/>
                <w:sz w:val="24"/>
                <w:szCs w:val="24"/>
              </w:rPr>
            </w:pPr>
            <w:r w:rsidRPr="003B756B">
              <w:rPr>
                <w:b/>
                <w:bCs/>
                <w:color w:val="FF0000"/>
                <w:sz w:val="24"/>
                <w:szCs w:val="24"/>
              </w:rPr>
              <w:t xml:space="preserve">  0.92    </w:t>
            </w:r>
          </w:p>
        </w:tc>
        <w:tc>
          <w:tcPr>
            <w:tcW w:w="1121" w:type="dxa"/>
          </w:tcPr>
          <w:p w14:paraId="64A20473" w14:textId="77777777" w:rsidR="00820E9F" w:rsidRPr="00820E9F" w:rsidRDefault="00820E9F" w:rsidP="00820E9F">
            <w:pPr>
              <w:rPr>
                <w:sz w:val="24"/>
                <w:szCs w:val="24"/>
              </w:rPr>
            </w:pPr>
            <w:r w:rsidRPr="00820E9F">
              <w:rPr>
                <w:sz w:val="24"/>
                <w:szCs w:val="24"/>
              </w:rPr>
              <w:t xml:space="preserve"> 0.91     </w:t>
            </w:r>
          </w:p>
        </w:tc>
        <w:tc>
          <w:tcPr>
            <w:tcW w:w="1145" w:type="dxa"/>
          </w:tcPr>
          <w:p w14:paraId="36919B73" w14:textId="77777777" w:rsidR="00820E9F" w:rsidRPr="00820E9F" w:rsidRDefault="00820E9F" w:rsidP="00820E9F">
            <w:pPr>
              <w:rPr>
                <w:sz w:val="24"/>
                <w:szCs w:val="24"/>
              </w:rPr>
            </w:pPr>
            <w:r w:rsidRPr="00820E9F">
              <w:rPr>
                <w:sz w:val="24"/>
                <w:szCs w:val="24"/>
              </w:rPr>
              <w:t xml:space="preserve">0.89  </w:t>
            </w:r>
          </w:p>
        </w:tc>
      </w:tr>
      <w:tr w:rsidR="00820E9F" w:rsidRPr="00820E9F" w14:paraId="14108DF3" w14:textId="77777777" w:rsidTr="00820E9F">
        <w:tc>
          <w:tcPr>
            <w:tcW w:w="935" w:type="dxa"/>
          </w:tcPr>
          <w:p w14:paraId="37B54F40" w14:textId="77777777" w:rsidR="00820E9F" w:rsidRPr="00820E9F" w:rsidRDefault="00820E9F" w:rsidP="00820E9F">
            <w:pPr>
              <w:pStyle w:val="ListParagraph"/>
              <w:numPr>
                <w:ilvl w:val="0"/>
                <w:numId w:val="23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690BB1E7" w14:textId="523A2F80" w:rsidR="00820E9F" w:rsidRPr="00820E9F" w:rsidRDefault="00820E9F" w:rsidP="00820E9F">
            <w:pPr>
              <w:rPr>
                <w:sz w:val="24"/>
                <w:szCs w:val="24"/>
              </w:rPr>
            </w:pPr>
            <w:r w:rsidRPr="00D840DC">
              <w:t>Random</w:t>
            </w:r>
            <w:r>
              <w:t xml:space="preserve"> </w:t>
            </w:r>
            <w:r w:rsidRPr="00D840DC">
              <w:t>Forest</w:t>
            </w:r>
          </w:p>
        </w:tc>
        <w:tc>
          <w:tcPr>
            <w:tcW w:w="1145" w:type="dxa"/>
          </w:tcPr>
          <w:p w14:paraId="00B4EBF3" w14:textId="1DDDE1AC" w:rsidR="00820E9F" w:rsidRPr="00820E9F" w:rsidRDefault="00820E9F" w:rsidP="00820E9F">
            <w:pPr>
              <w:rPr>
                <w:sz w:val="24"/>
                <w:szCs w:val="24"/>
              </w:rPr>
            </w:pPr>
            <w:r w:rsidRPr="00820E9F">
              <w:rPr>
                <w:sz w:val="24"/>
                <w:szCs w:val="24"/>
              </w:rPr>
              <w:t xml:space="preserve">0.88   </w:t>
            </w:r>
          </w:p>
        </w:tc>
        <w:tc>
          <w:tcPr>
            <w:tcW w:w="1145" w:type="dxa"/>
          </w:tcPr>
          <w:p w14:paraId="37CC7483" w14:textId="77777777" w:rsidR="00820E9F" w:rsidRPr="003B756B" w:rsidRDefault="00820E9F" w:rsidP="00820E9F">
            <w:pPr>
              <w:rPr>
                <w:b/>
                <w:bCs/>
                <w:sz w:val="24"/>
                <w:szCs w:val="24"/>
              </w:rPr>
            </w:pPr>
            <w:r w:rsidRPr="003B756B">
              <w:rPr>
                <w:b/>
                <w:bCs/>
                <w:sz w:val="24"/>
                <w:szCs w:val="24"/>
              </w:rPr>
              <w:t xml:space="preserve"> 0.89    </w:t>
            </w:r>
          </w:p>
        </w:tc>
        <w:tc>
          <w:tcPr>
            <w:tcW w:w="1121" w:type="dxa"/>
          </w:tcPr>
          <w:p w14:paraId="399E9803" w14:textId="77777777" w:rsidR="00820E9F" w:rsidRPr="003B756B" w:rsidRDefault="00820E9F" w:rsidP="00820E9F">
            <w:pPr>
              <w:rPr>
                <w:b/>
                <w:bCs/>
                <w:sz w:val="24"/>
                <w:szCs w:val="24"/>
              </w:rPr>
            </w:pPr>
            <w:r w:rsidRPr="003B756B">
              <w:rPr>
                <w:b/>
                <w:bCs/>
                <w:sz w:val="24"/>
                <w:szCs w:val="24"/>
              </w:rPr>
              <w:t xml:space="preserve"> 0.89    </w:t>
            </w:r>
          </w:p>
        </w:tc>
        <w:tc>
          <w:tcPr>
            <w:tcW w:w="1121" w:type="dxa"/>
          </w:tcPr>
          <w:p w14:paraId="143A88E7" w14:textId="77777777" w:rsidR="00820E9F" w:rsidRPr="00820E9F" w:rsidRDefault="00820E9F" w:rsidP="00820E9F">
            <w:pPr>
              <w:rPr>
                <w:sz w:val="24"/>
                <w:szCs w:val="24"/>
              </w:rPr>
            </w:pPr>
            <w:r w:rsidRPr="00820E9F">
              <w:rPr>
                <w:sz w:val="24"/>
                <w:szCs w:val="24"/>
              </w:rPr>
              <w:t xml:space="preserve"> 0.88   </w:t>
            </w:r>
          </w:p>
        </w:tc>
        <w:tc>
          <w:tcPr>
            <w:tcW w:w="1145" w:type="dxa"/>
          </w:tcPr>
          <w:p w14:paraId="24A2C948" w14:textId="77777777" w:rsidR="00820E9F" w:rsidRPr="00820E9F" w:rsidRDefault="00820E9F" w:rsidP="00820E9F">
            <w:pPr>
              <w:rPr>
                <w:sz w:val="24"/>
                <w:szCs w:val="24"/>
              </w:rPr>
            </w:pPr>
            <w:r w:rsidRPr="00820E9F">
              <w:rPr>
                <w:sz w:val="24"/>
                <w:szCs w:val="24"/>
              </w:rPr>
              <w:t xml:space="preserve">  0.87  </w:t>
            </w:r>
          </w:p>
        </w:tc>
      </w:tr>
      <w:tr w:rsidR="00820E9F" w:rsidRPr="00820E9F" w14:paraId="2426324A" w14:textId="77777777" w:rsidTr="00820E9F">
        <w:tc>
          <w:tcPr>
            <w:tcW w:w="935" w:type="dxa"/>
          </w:tcPr>
          <w:p w14:paraId="4F412852" w14:textId="77777777" w:rsidR="00820E9F" w:rsidRPr="00820E9F" w:rsidRDefault="00820E9F" w:rsidP="00820E9F">
            <w:pPr>
              <w:pStyle w:val="ListParagraph"/>
              <w:numPr>
                <w:ilvl w:val="0"/>
                <w:numId w:val="23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5A225EFE" w14:textId="4BF2AE6A" w:rsidR="00820E9F" w:rsidRPr="00820E9F" w:rsidRDefault="00820E9F" w:rsidP="00820E9F">
            <w:pPr>
              <w:rPr>
                <w:sz w:val="24"/>
                <w:szCs w:val="24"/>
              </w:rPr>
            </w:pP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>ptron</w:t>
            </w:r>
          </w:p>
        </w:tc>
        <w:tc>
          <w:tcPr>
            <w:tcW w:w="1145" w:type="dxa"/>
          </w:tcPr>
          <w:p w14:paraId="73A32D8E" w14:textId="52DB45DA" w:rsidR="00820E9F" w:rsidRPr="00820E9F" w:rsidRDefault="00820E9F" w:rsidP="00820E9F">
            <w:pPr>
              <w:rPr>
                <w:sz w:val="24"/>
                <w:szCs w:val="24"/>
              </w:rPr>
            </w:pPr>
            <w:r w:rsidRPr="00820E9F">
              <w:rPr>
                <w:sz w:val="24"/>
                <w:szCs w:val="24"/>
              </w:rPr>
              <w:t xml:space="preserve"> 0.90  </w:t>
            </w:r>
          </w:p>
        </w:tc>
        <w:tc>
          <w:tcPr>
            <w:tcW w:w="1145" w:type="dxa"/>
          </w:tcPr>
          <w:p w14:paraId="5617A762" w14:textId="77777777" w:rsidR="00820E9F" w:rsidRPr="003B756B" w:rsidRDefault="00820E9F" w:rsidP="00820E9F">
            <w:pPr>
              <w:rPr>
                <w:b/>
                <w:bCs/>
                <w:sz w:val="24"/>
                <w:szCs w:val="24"/>
              </w:rPr>
            </w:pPr>
            <w:r w:rsidRPr="00820E9F">
              <w:rPr>
                <w:sz w:val="24"/>
                <w:szCs w:val="24"/>
              </w:rPr>
              <w:t xml:space="preserve"> </w:t>
            </w:r>
            <w:r w:rsidRPr="003B756B">
              <w:rPr>
                <w:b/>
                <w:bCs/>
                <w:sz w:val="24"/>
                <w:szCs w:val="24"/>
              </w:rPr>
              <w:t xml:space="preserve">0.91    </w:t>
            </w:r>
          </w:p>
        </w:tc>
        <w:tc>
          <w:tcPr>
            <w:tcW w:w="1121" w:type="dxa"/>
          </w:tcPr>
          <w:p w14:paraId="647D2BBF" w14:textId="77777777" w:rsidR="00820E9F" w:rsidRPr="00820E9F" w:rsidRDefault="00820E9F" w:rsidP="00820E9F">
            <w:pPr>
              <w:rPr>
                <w:sz w:val="24"/>
                <w:szCs w:val="24"/>
              </w:rPr>
            </w:pPr>
            <w:r w:rsidRPr="00820E9F">
              <w:rPr>
                <w:sz w:val="24"/>
                <w:szCs w:val="24"/>
              </w:rPr>
              <w:t xml:space="preserve"> 0.89   </w:t>
            </w:r>
          </w:p>
        </w:tc>
        <w:tc>
          <w:tcPr>
            <w:tcW w:w="1121" w:type="dxa"/>
          </w:tcPr>
          <w:p w14:paraId="310433BA" w14:textId="77777777" w:rsidR="00820E9F" w:rsidRPr="00820E9F" w:rsidRDefault="00820E9F" w:rsidP="00820E9F">
            <w:pPr>
              <w:rPr>
                <w:sz w:val="24"/>
                <w:szCs w:val="24"/>
              </w:rPr>
            </w:pPr>
            <w:r w:rsidRPr="00820E9F">
              <w:rPr>
                <w:sz w:val="24"/>
                <w:szCs w:val="24"/>
              </w:rPr>
              <w:t xml:space="preserve">  0.90    </w:t>
            </w:r>
          </w:p>
        </w:tc>
        <w:tc>
          <w:tcPr>
            <w:tcW w:w="1145" w:type="dxa"/>
          </w:tcPr>
          <w:p w14:paraId="09412B49" w14:textId="77777777" w:rsidR="00820E9F" w:rsidRPr="00820E9F" w:rsidRDefault="00820E9F" w:rsidP="00820E9F">
            <w:pPr>
              <w:rPr>
                <w:sz w:val="24"/>
                <w:szCs w:val="24"/>
              </w:rPr>
            </w:pPr>
            <w:r w:rsidRPr="00820E9F">
              <w:rPr>
                <w:sz w:val="24"/>
                <w:szCs w:val="24"/>
              </w:rPr>
              <w:t xml:space="preserve"> 0.87  </w:t>
            </w:r>
          </w:p>
        </w:tc>
      </w:tr>
      <w:tr w:rsidR="00820E9F" w:rsidRPr="00820E9F" w14:paraId="1398BB7A" w14:textId="77777777" w:rsidTr="00820E9F">
        <w:tc>
          <w:tcPr>
            <w:tcW w:w="935" w:type="dxa"/>
          </w:tcPr>
          <w:p w14:paraId="5E2B6E80" w14:textId="77777777" w:rsidR="00820E9F" w:rsidRPr="00820E9F" w:rsidRDefault="00820E9F" w:rsidP="00820E9F">
            <w:pPr>
              <w:pStyle w:val="ListParagraph"/>
              <w:numPr>
                <w:ilvl w:val="0"/>
                <w:numId w:val="23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6863FF25" w14:textId="58E5B5CF" w:rsidR="00820E9F" w:rsidRPr="00820E9F" w:rsidRDefault="00820E9F" w:rsidP="00820E9F">
            <w:pPr>
              <w:rPr>
                <w:sz w:val="24"/>
                <w:szCs w:val="24"/>
              </w:rPr>
            </w:pPr>
            <w:r>
              <w:t xml:space="preserve">Naïve </w:t>
            </w:r>
            <w:r w:rsidRPr="00D840DC">
              <w:t>Bayes</w:t>
            </w:r>
          </w:p>
        </w:tc>
        <w:tc>
          <w:tcPr>
            <w:tcW w:w="1145" w:type="dxa"/>
          </w:tcPr>
          <w:p w14:paraId="5F402C78" w14:textId="4113A6E5" w:rsidR="00820E9F" w:rsidRPr="00820E9F" w:rsidRDefault="00820E9F" w:rsidP="00820E9F">
            <w:pPr>
              <w:rPr>
                <w:sz w:val="24"/>
                <w:szCs w:val="24"/>
              </w:rPr>
            </w:pPr>
            <w:r w:rsidRPr="00820E9F">
              <w:rPr>
                <w:sz w:val="24"/>
                <w:szCs w:val="24"/>
              </w:rPr>
              <w:t xml:space="preserve">0.91   </w:t>
            </w:r>
          </w:p>
        </w:tc>
        <w:tc>
          <w:tcPr>
            <w:tcW w:w="1145" w:type="dxa"/>
          </w:tcPr>
          <w:p w14:paraId="3BF6E55D" w14:textId="77777777" w:rsidR="00820E9F" w:rsidRPr="003B756B" w:rsidRDefault="00820E9F" w:rsidP="00820E9F">
            <w:pPr>
              <w:rPr>
                <w:b/>
                <w:bCs/>
                <w:color w:val="FF0000"/>
                <w:sz w:val="24"/>
                <w:szCs w:val="24"/>
              </w:rPr>
            </w:pPr>
            <w:r w:rsidRPr="003B756B">
              <w:rPr>
                <w:b/>
                <w:bCs/>
                <w:color w:val="FF0000"/>
                <w:sz w:val="24"/>
                <w:szCs w:val="24"/>
              </w:rPr>
              <w:t xml:space="preserve"> 0.92    </w:t>
            </w:r>
          </w:p>
        </w:tc>
        <w:tc>
          <w:tcPr>
            <w:tcW w:w="1121" w:type="dxa"/>
          </w:tcPr>
          <w:p w14:paraId="09C9FE99" w14:textId="77777777" w:rsidR="00820E9F" w:rsidRPr="003B756B" w:rsidRDefault="00820E9F" w:rsidP="00820E9F">
            <w:pPr>
              <w:rPr>
                <w:b/>
                <w:bCs/>
                <w:color w:val="FF0000"/>
                <w:sz w:val="24"/>
                <w:szCs w:val="24"/>
              </w:rPr>
            </w:pPr>
            <w:r w:rsidRPr="003B756B">
              <w:rPr>
                <w:b/>
                <w:bCs/>
                <w:color w:val="FF0000"/>
                <w:sz w:val="24"/>
                <w:szCs w:val="24"/>
              </w:rPr>
              <w:t xml:space="preserve"> 0.92     </w:t>
            </w:r>
          </w:p>
        </w:tc>
        <w:tc>
          <w:tcPr>
            <w:tcW w:w="1121" w:type="dxa"/>
          </w:tcPr>
          <w:p w14:paraId="2538F6F2" w14:textId="77777777" w:rsidR="00820E9F" w:rsidRPr="00820E9F" w:rsidRDefault="00820E9F" w:rsidP="00820E9F">
            <w:pPr>
              <w:rPr>
                <w:sz w:val="24"/>
                <w:szCs w:val="24"/>
              </w:rPr>
            </w:pPr>
            <w:r w:rsidRPr="00820E9F">
              <w:rPr>
                <w:sz w:val="24"/>
                <w:szCs w:val="24"/>
              </w:rPr>
              <w:t xml:space="preserve">0.91   </w:t>
            </w:r>
          </w:p>
        </w:tc>
        <w:tc>
          <w:tcPr>
            <w:tcW w:w="1145" w:type="dxa"/>
          </w:tcPr>
          <w:p w14:paraId="156660B5" w14:textId="77777777" w:rsidR="00820E9F" w:rsidRPr="00820E9F" w:rsidRDefault="00820E9F" w:rsidP="00820E9F">
            <w:pPr>
              <w:rPr>
                <w:sz w:val="24"/>
                <w:szCs w:val="24"/>
              </w:rPr>
            </w:pPr>
            <w:r w:rsidRPr="00820E9F">
              <w:rPr>
                <w:sz w:val="24"/>
                <w:szCs w:val="24"/>
              </w:rPr>
              <w:t xml:space="preserve">  0.89  </w:t>
            </w:r>
          </w:p>
        </w:tc>
      </w:tr>
      <w:tr w:rsidR="00820E9F" w:rsidRPr="00820E9F" w14:paraId="544BAD8C" w14:textId="77777777" w:rsidTr="00820E9F">
        <w:tc>
          <w:tcPr>
            <w:tcW w:w="935" w:type="dxa"/>
          </w:tcPr>
          <w:p w14:paraId="4A615416" w14:textId="77777777" w:rsidR="00820E9F" w:rsidRPr="00820E9F" w:rsidRDefault="00820E9F" w:rsidP="00820E9F">
            <w:pPr>
              <w:pStyle w:val="ListParagraph"/>
              <w:numPr>
                <w:ilvl w:val="0"/>
                <w:numId w:val="23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655CE1E1" w14:textId="6E5BCB8A" w:rsidR="00820E9F" w:rsidRPr="00820E9F" w:rsidRDefault="00820E9F" w:rsidP="00820E9F">
            <w:pPr>
              <w:rPr>
                <w:sz w:val="24"/>
                <w:szCs w:val="24"/>
              </w:rPr>
            </w:pPr>
            <w:r w:rsidRPr="00D840DC">
              <w:t>Simple Logistic</w:t>
            </w:r>
          </w:p>
        </w:tc>
        <w:tc>
          <w:tcPr>
            <w:tcW w:w="1145" w:type="dxa"/>
          </w:tcPr>
          <w:p w14:paraId="3752552C" w14:textId="29F66BD8" w:rsidR="00820E9F" w:rsidRPr="00820E9F" w:rsidRDefault="00820E9F" w:rsidP="00820E9F">
            <w:pPr>
              <w:rPr>
                <w:sz w:val="24"/>
                <w:szCs w:val="24"/>
              </w:rPr>
            </w:pPr>
            <w:r w:rsidRPr="00820E9F">
              <w:rPr>
                <w:sz w:val="24"/>
                <w:szCs w:val="24"/>
              </w:rPr>
              <w:t xml:space="preserve">0.89    </w:t>
            </w:r>
          </w:p>
        </w:tc>
        <w:tc>
          <w:tcPr>
            <w:tcW w:w="1145" w:type="dxa"/>
          </w:tcPr>
          <w:p w14:paraId="6C9A4A0E" w14:textId="77777777" w:rsidR="00820E9F" w:rsidRPr="00820E9F" w:rsidRDefault="00820E9F" w:rsidP="00820E9F">
            <w:pPr>
              <w:rPr>
                <w:sz w:val="24"/>
                <w:szCs w:val="24"/>
              </w:rPr>
            </w:pPr>
            <w:r w:rsidRPr="00820E9F">
              <w:rPr>
                <w:sz w:val="24"/>
                <w:szCs w:val="24"/>
              </w:rPr>
              <w:t xml:space="preserve">0.90    </w:t>
            </w:r>
          </w:p>
        </w:tc>
        <w:tc>
          <w:tcPr>
            <w:tcW w:w="1121" w:type="dxa"/>
          </w:tcPr>
          <w:p w14:paraId="7617E974" w14:textId="77777777" w:rsidR="00820E9F" w:rsidRPr="00820E9F" w:rsidRDefault="00820E9F" w:rsidP="00820E9F">
            <w:pPr>
              <w:rPr>
                <w:sz w:val="24"/>
                <w:szCs w:val="24"/>
              </w:rPr>
            </w:pPr>
            <w:r w:rsidRPr="00820E9F">
              <w:rPr>
                <w:sz w:val="24"/>
                <w:szCs w:val="24"/>
              </w:rPr>
              <w:t xml:space="preserve"> 0.89    </w:t>
            </w:r>
          </w:p>
        </w:tc>
        <w:tc>
          <w:tcPr>
            <w:tcW w:w="1121" w:type="dxa"/>
          </w:tcPr>
          <w:p w14:paraId="0E63F66A" w14:textId="77777777" w:rsidR="00820E9F" w:rsidRPr="00820E9F" w:rsidRDefault="00820E9F" w:rsidP="00820E9F">
            <w:pPr>
              <w:rPr>
                <w:sz w:val="24"/>
                <w:szCs w:val="24"/>
              </w:rPr>
            </w:pPr>
            <w:r w:rsidRPr="00820E9F">
              <w:rPr>
                <w:sz w:val="24"/>
                <w:szCs w:val="24"/>
              </w:rPr>
              <w:t xml:space="preserve"> 0.89     </w:t>
            </w:r>
          </w:p>
        </w:tc>
        <w:tc>
          <w:tcPr>
            <w:tcW w:w="1145" w:type="dxa"/>
          </w:tcPr>
          <w:p w14:paraId="2BF0E9F2" w14:textId="77777777" w:rsidR="00820E9F" w:rsidRPr="00820E9F" w:rsidRDefault="00820E9F" w:rsidP="00820E9F">
            <w:pPr>
              <w:rPr>
                <w:sz w:val="24"/>
                <w:szCs w:val="24"/>
              </w:rPr>
            </w:pPr>
            <w:r w:rsidRPr="00820E9F">
              <w:rPr>
                <w:sz w:val="24"/>
                <w:szCs w:val="24"/>
              </w:rPr>
              <w:t xml:space="preserve">0.88  </w:t>
            </w:r>
          </w:p>
        </w:tc>
      </w:tr>
      <w:tr w:rsidR="00820E9F" w:rsidRPr="00820E9F" w14:paraId="01AE3BBE" w14:textId="77777777" w:rsidTr="00820E9F">
        <w:tc>
          <w:tcPr>
            <w:tcW w:w="935" w:type="dxa"/>
          </w:tcPr>
          <w:p w14:paraId="43251FFB" w14:textId="77777777" w:rsidR="00820E9F" w:rsidRPr="00820E9F" w:rsidRDefault="00820E9F" w:rsidP="00820E9F">
            <w:pPr>
              <w:pStyle w:val="ListParagraph"/>
              <w:numPr>
                <w:ilvl w:val="0"/>
                <w:numId w:val="23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764DBC62" w14:textId="53F366D2" w:rsidR="00820E9F" w:rsidRPr="00820E9F" w:rsidRDefault="00820E9F" w:rsidP="00820E9F">
            <w:pPr>
              <w:rPr>
                <w:sz w:val="24"/>
                <w:szCs w:val="24"/>
              </w:rPr>
            </w:pPr>
            <w:r w:rsidRPr="00D840DC">
              <w:t>Stacking</w:t>
            </w:r>
            <w:r>
              <w:t xml:space="preserve"> (</w:t>
            </w: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,</w:t>
            </w:r>
            <w:r w:rsidRPr="00D840DC">
              <w:t xml:space="preserve"> Random</w:t>
            </w:r>
            <w:r>
              <w:t xml:space="preserve"> </w:t>
            </w:r>
            <w:r w:rsidRPr="00D840DC">
              <w:t>Forest</w:t>
            </w:r>
            <w:r>
              <w:t xml:space="preserve">, </w:t>
            </w: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 xml:space="preserve">ptron, Naïve </w:t>
            </w:r>
            <w:r w:rsidRPr="00D840DC">
              <w:t>Bayes</w:t>
            </w:r>
            <w:r>
              <w:t xml:space="preserve"> and </w:t>
            </w:r>
            <w:r w:rsidRPr="00D840DC">
              <w:t>Simple Logistic</w:t>
            </w:r>
            <w:r>
              <w:t xml:space="preserve"> as meta model)</w:t>
            </w:r>
          </w:p>
        </w:tc>
        <w:tc>
          <w:tcPr>
            <w:tcW w:w="1145" w:type="dxa"/>
          </w:tcPr>
          <w:p w14:paraId="1F40E45B" w14:textId="6443AF65" w:rsidR="00820E9F" w:rsidRPr="00820E9F" w:rsidRDefault="00820E9F" w:rsidP="00820E9F">
            <w:pPr>
              <w:rPr>
                <w:sz w:val="24"/>
                <w:szCs w:val="24"/>
              </w:rPr>
            </w:pPr>
            <w:r w:rsidRPr="00820E9F">
              <w:rPr>
                <w:sz w:val="24"/>
                <w:szCs w:val="24"/>
              </w:rPr>
              <w:t xml:space="preserve"> 0.91  </w:t>
            </w:r>
          </w:p>
        </w:tc>
        <w:tc>
          <w:tcPr>
            <w:tcW w:w="1145" w:type="dxa"/>
          </w:tcPr>
          <w:p w14:paraId="17852824" w14:textId="77777777" w:rsidR="00820E9F" w:rsidRPr="003B756B" w:rsidRDefault="00820E9F" w:rsidP="00820E9F">
            <w:pPr>
              <w:rPr>
                <w:b/>
                <w:bCs/>
                <w:sz w:val="24"/>
                <w:szCs w:val="24"/>
              </w:rPr>
            </w:pPr>
            <w:r w:rsidRPr="003B756B">
              <w:rPr>
                <w:color w:val="FF0000"/>
                <w:sz w:val="24"/>
                <w:szCs w:val="24"/>
              </w:rPr>
              <w:t xml:space="preserve"> </w:t>
            </w:r>
            <w:r w:rsidRPr="003B756B">
              <w:rPr>
                <w:b/>
                <w:bCs/>
                <w:color w:val="FF0000"/>
                <w:sz w:val="24"/>
                <w:szCs w:val="24"/>
              </w:rPr>
              <w:t xml:space="preserve">0.92   </w:t>
            </w:r>
            <w:r w:rsidRPr="003B756B">
              <w:rPr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121" w:type="dxa"/>
          </w:tcPr>
          <w:p w14:paraId="6A619F94" w14:textId="77777777" w:rsidR="00820E9F" w:rsidRPr="00820E9F" w:rsidRDefault="00820E9F" w:rsidP="00820E9F">
            <w:pPr>
              <w:rPr>
                <w:sz w:val="24"/>
                <w:szCs w:val="24"/>
              </w:rPr>
            </w:pPr>
            <w:r w:rsidRPr="00820E9F">
              <w:rPr>
                <w:sz w:val="24"/>
                <w:szCs w:val="24"/>
              </w:rPr>
              <w:t xml:space="preserve"> 0.91     </w:t>
            </w:r>
          </w:p>
        </w:tc>
        <w:tc>
          <w:tcPr>
            <w:tcW w:w="1121" w:type="dxa"/>
          </w:tcPr>
          <w:p w14:paraId="3E33DAF0" w14:textId="77777777" w:rsidR="00820E9F" w:rsidRPr="00820E9F" w:rsidRDefault="00820E9F" w:rsidP="00820E9F">
            <w:pPr>
              <w:rPr>
                <w:sz w:val="24"/>
                <w:szCs w:val="24"/>
              </w:rPr>
            </w:pPr>
            <w:r w:rsidRPr="00820E9F">
              <w:rPr>
                <w:sz w:val="24"/>
                <w:szCs w:val="24"/>
              </w:rPr>
              <w:t xml:space="preserve">0.91    </w:t>
            </w:r>
          </w:p>
        </w:tc>
        <w:tc>
          <w:tcPr>
            <w:tcW w:w="1145" w:type="dxa"/>
          </w:tcPr>
          <w:p w14:paraId="666311C9" w14:textId="77777777" w:rsidR="00820E9F" w:rsidRPr="00820E9F" w:rsidRDefault="00820E9F" w:rsidP="00820E9F">
            <w:pPr>
              <w:rPr>
                <w:sz w:val="24"/>
                <w:szCs w:val="24"/>
              </w:rPr>
            </w:pPr>
            <w:r w:rsidRPr="00820E9F">
              <w:rPr>
                <w:sz w:val="24"/>
                <w:szCs w:val="24"/>
              </w:rPr>
              <w:t xml:space="preserve"> 0.89  </w:t>
            </w:r>
          </w:p>
        </w:tc>
      </w:tr>
      <w:tr w:rsidR="00820E9F" w:rsidRPr="00820E9F" w14:paraId="75AE9026" w14:textId="77777777" w:rsidTr="00820E9F">
        <w:tc>
          <w:tcPr>
            <w:tcW w:w="935" w:type="dxa"/>
          </w:tcPr>
          <w:p w14:paraId="3CA1F801" w14:textId="77777777" w:rsidR="00820E9F" w:rsidRPr="00820E9F" w:rsidRDefault="00820E9F" w:rsidP="00820E9F">
            <w:pPr>
              <w:pStyle w:val="ListParagraph"/>
              <w:numPr>
                <w:ilvl w:val="0"/>
                <w:numId w:val="23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143694D5" w14:textId="4392D13D" w:rsidR="00820E9F" w:rsidRPr="00820E9F" w:rsidRDefault="00820E9F" w:rsidP="00820E9F">
            <w:pPr>
              <w:rPr>
                <w:sz w:val="24"/>
                <w:szCs w:val="24"/>
              </w:rPr>
            </w:pPr>
            <w:r w:rsidRPr="00D840DC">
              <w:t xml:space="preserve">Vote </w:t>
            </w:r>
            <w:r>
              <w:t>(</w:t>
            </w: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,</w:t>
            </w:r>
            <w:r w:rsidRPr="00D840DC">
              <w:t xml:space="preserve"> Random</w:t>
            </w:r>
            <w:r>
              <w:t xml:space="preserve"> </w:t>
            </w:r>
            <w:r w:rsidRPr="00D840DC">
              <w:t>Forest</w:t>
            </w:r>
            <w:r>
              <w:t xml:space="preserve">, </w:t>
            </w: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 xml:space="preserve">ptron, Naïve </w:t>
            </w:r>
            <w:r w:rsidRPr="00D840DC">
              <w:t>Bayes</w:t>
            </w:r>
            <w:r>
              <w:t xml:space="preserve"> And </w:t>
            </w:r>
            <w:r w:rsidRPr="00D840DC">
              <w:t>Simple Logistic</w:t>
            </w:r>
            <w:r>
              <w:t>)</w:t>
            </w:r>
          </w:p>
        </w:tc>
        <w:tc>
          <w:tcPr>
            <w:tcW w:w="1145" w:type="dxa"/>
          </w:tcPr>
          <w:p w14:paraId="0CF87AB0" w14:textId="13ACB526" w:rsidR="00820E9F" w:rsidRPr="00820E9F" w:rsidRDefault="00820E9F" w:rsidP="00820E9F">
            <w:pPr>
              <w:rPr>
                <w:sz w:val="24"/>
                <w:szCs w:val="24"/>
              </w:rPr>
            </w:pPr>
            <w:r w:rsidRPr="00820E9F">
              <w:rPr>
                <w:sz w:val="24"/>
                <w:szCs w:val="24"/>
              </w:rPr>
              <w:t xml:space="preserve">0.91   </w:t>
            </w:r>
          </w:p>
        </w:tc>
        <w:tc>
          <w:tcPr>
            <w:tcW w:w="1145" w:type="dxa"/>
          </w:tcPr>
          <w:p w14:paraId="33876B1C" w14:textId="77777777" w:rsidR="00820E9F" w:rsidRPr="003B756B" w:rsidRDefault="00820E9F" w:rsidP="00820E9F">
            <w:pPr>
              <w:rPr>
                <w:b/>
                <w:bCs/>
                <w:sz w:val="24"/>
                <w:szCs w:val="24"/>
              </w:rPr>
            </w:pPr>
            <w:r w:rsidRPr="00820E9F">
              <w:rPr>
                <w:sz w:val="24"/>
                <w:szCs w:val="24"/>
              </w:rPr>
              <w:t xml:space="preserve"> </w:t>
            </w:r>
            <w:r w:rsidRPr="003B756B">
              <w:rPr>
                <w:b/>
                <w:bCs/>
                <w:color w:val="FF0000"/>
                <w:sz w:val="24"/>
                <w:szCs w:val="24"/>
              </w:rPr>
              <w:t xml:space="preserve">0.92 </w:t>
            </w:r>
            <w:r w:rsidRPr="003B756B">
              <w:rPr>
                <w:b/>
                <w:bCs/>
                <w:sz w:val="24"/>
                <w:szCs w:val="24"/>
              </w:rPr>
              <w:t xml:space="preserve">   </w:t>
            </w:r>
          </w:p>
        </w:tc>
        <w:tc>
          <w:tcPr>
            <w:tcW w:w="1121" w:type="dxa"/>
          </w:tcPr>
          <w:p w14:paraId="6D24DB59" w14:textId="77777777" w:rsidR="00820E9F" w:rsidRPr="00820E9F" w:rsidRDefault="00820E9F" w:rsidP="00820E9F">
            <w:pPr>
              <w:rPr>
                <w:sz w:val="24"/>
                <w:szCs w:val="24"/>
              </w:rPr>
            </w:pPr>
            <w:r w:rsidRPr="00820E9F">
              <w:rPr>
                <w:sz w:val="24"/>
                <w:szCs w:val="24"/>
              </w:rPr>
              <w:t xml:space="preserve"> 0.91     </w:t>
            </w:r>
          </w:p>
        </w:tc>
        <w:tc>
          <w:tcPr>
            <w:tcW w:w="1121" w:type="dxa"/>
          </w:tcPr>
          <w:p w14:paraId="39FFDECB" w14:textId="77777777" w:rsidR="00820E9F" w:rsidRPr="00820E9F" w:rsidRDefault="00820E9F" w:rsidP="00820E9F">
            <w:pPr>
              <w:rPr>
                <w:sz w:val="24"/>
                <w:szCs w:val="24"/>
              </w:rPr>
            </w:pPr>
            <w:r w:rsidRPr="00820E9F">
              <w:rPr>
                <w:sz w:val="24"/>
                <w:szCs w:val="24"/>
              </w:rPr>
              <w:t xml:space="preserve">0.91    </w:t>
            </w:r>
          </w:p>
        </w:tc>
        <w:tc>
          <w:tcPr>
            <w:tcW w:w="1145" w:type="dxa"/>
          </w:tcPr>
          <w:p w14:paraId="2812D628" w14:textId="77777777" w:rsidR="00820E9F" w:rsidRPr="00820E9F" w:rsidRDefault="00820E9F" w:rsidP="00820E9F">
            <w:pPr>
              <w:rPr>
                <w:sz w:val="24"/>
                <w:szCs w:val="24"/>
              </w:rPr>
            </w:pPr>
            <w:r w:rsidRPr="00820E9F">
              <w:rPr>
                <w:sz w:val="24"/>
                <w:szCs w:val="24"/>
              </w:rPr>
              <w:t xml:space="preserve"> 0.89  </w:t>
            </w:r>
          </w:p>
        </w:tc>
      </w:tr>
    </w:tbl>
    <w:p w14:paraId="4B31CC79" w14:textId="77777777" w:rsidR="00636924" w:rsidRPr="00636924" w:rsidRDefault="00636924" w:rsidP="00D14ED2">
      <w:pPr>
        <w:rPr>
          <w:sz w:val="24"/>
          <w:szCs w:val="24"/>
        </w:rPr>
      </w:pPr>
    </w:p>
    <w:p w14:paraId="1030011D" w14:textId="2103EA7B" w:rsidR="00636924" w:rsidRDefault="003B756B" w:rsidP="00263602">
      <w:pPr>
        <w:pStyle w:val="Heading3"/>
      </w:pPr>
      <w:r>
        <w:t>Training Ti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"/>
        <w:gridCol w:w="2738"/>
        <w:gridCol w:w="1145"/>
        <w:gridCol w:w="1145"/>
        <w:gridCol w:w="1121"/>
        <w:gridCol w:w="1121"/>
        <w:gridCol w:w="1145"/>
      </w:tblGrid>
      <w:tr w:rsidR="003B756B" w:rsidRPr="003B756B" w14:paraId="1FBB236E" w14:textId="77777777" w:rsidTr="00263602">
        <w:tc>
          <w:tcPr>
            <w:tcW w:w="935" w:type="dxa"/>
          </w:tcPr>
          <w:p w14:paraId="4B1B1C39" w14:textId="5F458745" w:rsidR="003B756B" w:rsidRPr="003B756B" w:rsidRDefault="003B756B" w:rsidP="003B756B">
            <w:pPr>
              <w:rPr>
                <w:sz w:val="24"/>
                <w:szCs w:val="24"/>
              </w:rPr>
            </w:pPr>
            <w:r>
              <w:rPr>
                <w:b/>
                <w:bCs/>
              </w:rPr>
              <w:t>S/N</w:t>
            </w:r>
          </w:p>
        </w:tc>
        <w:tc>
          <w:tcPr>
            <w:tcW w:w="2738" w:type="dxa"/>
          </w:tcPr>
          <w:p w14:paraId="625F780A" w14:textId="09635622" w:rsidR="003B756B" w:rsidRPr="003B756B" w:rsidRDefault="003B756B" w:rsidP="003B756B">
            <w:pPr>
              <w:rPr>
                <w:sz w:val="24"/>
                <w:szCs w:val="24"/>
              </w:rPr>
            </w:pPr>
            <w:r w:rsidRPr="0080583A">
              <w:rPr>
                <w:b/>
                <w:bCs/>
              </w:rPr>
              <w:t>Model</w:t>
            </w:r>
          </w:p>
        </w:tc>
        <w:tc>
          <w:tcPr>
            <w:tcW w:w="1145" w:type="dxa"/>
          </w:tcPr>
          <w:p w14:paraId="038CFD2A" w14:textId="42EC17B0" w:rsidR="003B756B" w:rsidRPr="003B756B" w:rsidRDefault="003B756B" w:rsidP="003B756B">
            <w:pPr>
              <w:rPr>
                <w:sz w:val="24"/>
                <w:szCs w:val="24"/>
              </w:rPr>
            </w:pPr>
            <w:r w:rsidRPr="00D14ED2">
              <w:rPr>
                <w:b/>
                <w:bCs/>
              </w:rPr>
              <w:t>13 Attributes</w:t>
            </w:r>
          </w:p>
        </w:tc>
        <w:tc>
          <w:tcPr>
            <w:tcW w:w="1145" w:type="dxa"/>
          </w:tcPr>
          <w:p w14:paraId="52D8EC74" w14:textId="7655A3C2" w:rsidR="003B756B" w:rsidRPr="003B756B" w:rsidRDefault="003B756B" w:rsidP="003B756B">
            <w:pPr>
              <w:rPr>
                <w:sz w:val="24"/>
                <w:szCs w:val="24"/>
              </w:rPr>
            </w:pPr>
            <w:r w:rsidRPr="00D14ED2">
              <w:rPr>
                <w:b/>
                <w:bCs/>
              </w:rPr>
              <w:t>8</w:t>
            </w:r>
            <w:r>
              <w:rPr>
                <w:b/>
                <w:bCs/>
              </w:rPr>
              <w:t xml:space="preserve"> </w:t>
            </w:r>
            <w:r w:rsidRPr="00D14ED2">
              <w:rPr>
                <w:b/>
                <w:bCs/>
              </w:rPr>
              <w:t>Attributes</w:t>
            </w:r>
          </w:p>
        </w:tc>
        <w:tc>
          <w:tcPr>
            <w:tcW w:w="1121" w:type="dxa"/>
          </w:tcPr>
          <w:p w14:paraId="66F400D2" w14:textId="4E784E19" w:rsidR="003B756B" w:rsidRPr="003B756B" w:rsidRDefault="003B756B" w:rsidP="003B756B">
            <w:pPr>
              <w:rPr>
                <w:sz w:val="24"/>
                <w:szCs w:val="24"/>
              </w:rPr>
            </w:pPr>
            <w:r w:rsidRPr="00FD4586">
              <w:rPr>
                <w:b/>
                <w:bCs/>
              </w:rPr>
              <w:t>11 attributes</w:t>
            </w:r>
          </w:p>
        </w:tc>
        <w:tc>
          <w:tcPr>
            <w:tcW w:w="1121" w:type="dxa"/>
          </w:tcPr>
          <w:p w14:paraId="39D05A98" w14:textId="78590266" w:rsidR="003B756B" w:rsidRPr="003B756B" w:rsidRDefault="003B756B" w:rsidP="003B756B">
            <w:pPr>
              <w:rPr>
                <w:sz w:val="24"/>
                <w:szCs w:val="24"/>
              </w:rPr>
            </w:pPr>
            <w:r w:rsidRPr="003015A6">
              <w:rPr>
                <w:b/>
                <w:bCs/>
              </w:rPr>
              <w:t>11 attributes (IG)</w:t>
            </w:r>
          </w:p>
        </w:tc>
        <w:tc>
          <w:tcPr>
            <w:tcW w:w="1145" w:type="dxa"/>
          </w:tcPr>
          <w:p w14:paraId="09305F0D" w14:textId="09BE03C9" w:rsidR="003B756B" w:rsidRPr="003B756B" w:rsidRDefault="003B756B" w:rsidP="003B756B">
            <w:pPr>
              <w:rPr>
                <w:sz w:val="24"/>
                <w:szCs w:val="24"/>
              </w:rPr>
            </w:pPr>
            <w:r w:rsidRPr="00316038">
              <w:rPr>
                <w:b/>
                <w:bCs/>
              </w:rPr>
              <w:t>3 Attributes</w:t>
            </w:r>
          </w:p>
        </w:tc>
      </w:tr>
      <w:tr w:rsidR="00263602" w:rsidRPr="003B756B" w14:paraId="011FCDF2" w14:textId="77777777" w:rsidTr="00263602">
        <w:tc>
          <w:tcPr>
            <w:tcW w:w="935" w:type="dxa"/>
          </w:tcPr>
          <w:p w14:paraId="7FED6E6E" w14:textId="77777777" w:rsidR="00263602" w:rsidRPr="003B756B" w:rsidRDefault="00263602" w:rsidP="00263602">
            <w:pPr>
              <w:pStyle w:val="ListParagraph"/>
              <w:numPr>
                <w:ilvl w:val="0"/>
                <w:numId w:val="24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2955F6A5" w14:textId="70B463B4" w:rsidR="00263602" w:rsidRPr="003B756B" w:rsidRDefault="00263602" w:rsidP="00263602">
            <w:pPr>
              <w:rPr>
                <w:sz w:val="24"/>
                <w:szCs w:val="24"/>
              </w:rPr>
            </w:pP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</w:t>
            </w:r>
            <w:r w:rsidRPr="00D840DC">
              <w:t xml:space="preserve"> </w:t>
            </w:r>
          </w:p>
        </w:tc>
        <w:tc>
          <w:tcPr>
            <w:tcW w:w="1145" w:type="dxa"/>
          </w:tcPr>
          <w:p w14:paraId="61E3E4F7" w14:textId="0FA07243" w:rsidR="00263602" w:rsidRPr="003B756B" w:rsidRDefault="00263602" w:rsidP="00263602">
            <w:pPr>
              <w:rPr>
                <w:sz w:val="24"/>
                <w:szCs w:val="24"/>
              </w:rPr>
            </w:pPr>
            <w:r w:rsidRPr="003B756B">
              <w:rPr>
                <w:sz w:val="24"/>
                <w:szCs w:val="24"/>
              </w:rPr>
              <w:t xml:space="preserve"> 0.00 </w:t>
            </w:r>
          </w:p>
        </w:tc>
        <w:tc>
          <w:tcPr>
            <w:tcW w:w="1145" w:type="dxa"/>
          </w:tcPr>
          <w:p w14:paraId="7ED3CD70" w14:textId="77777777" w:rsidR="00263602" w:rsidRPr="003B756B" w:rsidRDefault="00263602" w:rsidP="00263602">
            <w:pPr>
              <w:rPr>
                <w:sz w:val="24"/>
                <w:szCs w:val="24"/>
              </w:rPr>
            </w:pPr>
            <w:r w:rsidRPr="003B756B">
              <w:rPr>
                <w:sz w:val="24"/>
                <w:szCs w:val="24"/>
              </w:rPr>
              <w:t xml:space="preserve">  0.00       </w:t>
            </w:r>
          </w:p>
        </w:tc>
        <w:tc>
          <w:tcPr>
            <w:tcW w:w="1121" w:type="dxa"/>
          </w:tcPr>
          <w:p w14:paraId="1E7D4F9B" w14:textId="77777777" w:rsidR="00263602" w:rsidRPr="003B756B" w:rsidRDefault="00263602" w:rsidP="00263602">
            <w:pPr>
              <w:rPr>
                <w:sz w:val="24"/>
                <w:szCs w:val="24"/>
              </w:rPr>
            </w:pPr>
            <w:r w:rsidRPr="003B756B">
              <w:rPr>
                <w:sz w:val="24"/>
                <w:szCs w:val="24"/>
              </w:rPr>
              <w:t xml:space="preserve">0.00     </w:t>
            </w:r>
          </w:p>
        </w:tc>
        <w:tc>
          <w:tcPr>
            <w:tcW w:w="1121" w:type="dxa"/>
          </w:tcPr>
          <w:p w14:paraId="4863A1FC" w14:textId="77777777" w:rsidR="00263602" w:rsidRPr="003B756B" w:rsidRDefault="00263602" w:rsidP="00263602">
            <w:pPr>
              <w:rPr>
                <w:sz w:val="24"/>
                <w:szCs w:val="24"/>
              </w:rPr>
            </w:pPr>
            <w:r w:rsidRPr="003B756B">
              <w:rPr>
                <w:sz w:val="24"/>
                <w:szCs w:val="24"/>
              </w:rPr>
              <w:t xml:space="preserve"> 0.00    </w:t>
            </w:r>
          </w:p>
        </w:tc>
        <w:tc>
          <w:tcPr>
            <w:tcW w:w="1145" w:type="dxa"/>
          </w:tcPr>
          <w:p w14:paraId="314A0EA0" w14:textId="77777777" w:rsidR="00263602" w:rsidRPr="003B756B" w:rsidRDefault="00263602" w:rsidP="00263602">
            <w:pPr>
              <w:rPr>
                <w:sz w:val="24"/>
                <w:szCs w:val="24"/>
              </w:rPr>
            </w:pPr>
            <w:r w:rsidRPr="003B756B">
              <w:rPr>
                <w:sz w:val="24"/>
                <w:szCs w:val="24"/>
              </w:rPr>
              <w:t xml:space="preserve"> 0.00  </w:t>
            </w:r>
          </w:p>
        </w:tc>
      </w:tr>
      <w:tr w:rsidR="00263602" w:rsidRPr="003B756B" w14:paraId="227BADE3" w14:textId="77777777" w:rsidTr="00263602">
        <w:tc>
          <w:tcPr>
            <w:tcW w:w="935" w:type="dxa"/>
          </w:tcPr>
          <w:p w14:paraId="246D9497" w14:textId="77777777" w:rsidR="00263602" w:rsidRPr="003B756B" w:rsidRDefault="00263602" w:rsidP="00263602">
            <w:pPr>
              <w:pStyle w:val="ListParagraph"/>
              <w:numPr>
                <w:ilvl w:val="0"/>
                <w:numId w:val="24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3C2C6AC5" w14:textId="6ACE7D36" w:rsidR="00263602" w:rsidRPr="003B756B" w:rsidRDefault="00263602" w:rsidP="00263602">
            <w:pPr>
              <w:rPr>
                <w:sz w:val="24"/>
                <w:szCs w:val="24"/>
              </w:rPr>
            </w:pPr>
            <w:r w:rsidRPr="00D840DC">
              <w:t>Random</w:t>
            </w:r>
            <w:r>
              <w:t xml:space="preserve"> </w:t>
            </w:r>
            <w:r w:rsidRPr="00D840DC">
              <w:t>Forest</w:t>
            </w:r>
          </w:p>
        </w:tc>
        <w:tc>
          <w:tcPr>
            <w:tcW w:w="1145" w:type="dxa"/>
          </w:tcPr>
          <w:p w14:paraId="0F08E7B4" w14:textId="194C3B73" w:rsidR="00263602" w:rsidRPr="003B756B" w:rsidRDefault="00263602" w:rsidP="00263602">
            <w:pPr>
              <w:rPr>
                <w:sz w:val="24"/>
                <w:szCs w:val="24"/>
              </w:rPr>
            </w:pPr>
            <w:r w:rsidRPr="003B756B">
              <w:rPr>
                <w:sz w:val="24"/>
                <w:szCs w:val="24"/>
              </w:rPr>
              <w:t xml:space="preserve"> 0.04     </w:t>
            </w:r>
          </w:p>
        </w:tc>
        <w:tc>
          <w:tcPr>
            <w:tcW w:w="1145" w:type="dxa"/>
          </w:tcPr>
          <w:p w14:paraId="63ADA50D" w14:textId="77777777" w:rsidR="00263602" w:rsidRPr="003B756B" w:rsidRDefault="00263602" w:rsidP="00263602">
            <w:pPr>
              <w:rPr>
                <w:sz w:val="24"/>
                <w:szCs w:val="24"/>
              </w:rPr>
            </w:pPr>
            <w:r w:rsidRPr="003B756B">
              <w:rPr>
                <w:sz w:val="24"/>
                <w:szCs w:val="24"/>
              </w:rPr>
              <w:t xml:space="preserve">0.04       </w:t>
            </w:r>
          </w:p>
        </w:tc>
        <w:tc>
          <w:tcPr>
            <w:tcW w:w="1121" w:type="dxa"/>
          </w:tcPr>
          <w:p w14:paraId="17A1DA90" w14:textId="77777777" w:rsidR="00263602" w:rsidRPr="003B756B" w:rsidRDefault="00263602" w:rsidP="00263602">
            <w:pPr>
              <w:rPr>
                <w:sz w:val="24"/>
                <w:szCs w:val="24"/>
              </w:rPr>
            </w:pPr>
            <w:r w:rsidRPr="003B756B">
              <w:rPr>
                <w:sz w:val="24"/>
                <w:szCs w:val="24"/>
              </w:rPr>
              <w:t xml:space="preserve">0.04      </w:t>
            </w:r>
          </w:p>
        </w:tc>
        <w:tc>
          <w:tcPr>
            <w:tcW w:w="1121" w:type="dxa"/>
          </w:tcPr>
          <w:p w14:paraId="374A7CF0" w14:textId="77777777" w:rsidR="00263602" w:rsidRPr="003B756B" w:rsidRDefault="00263602" w:rsidP="00263602">
            <w:pPr>
              <w:rPr>
                <w:sz w:val="24"/>
                <w:szCs w:val="24"/>
              </w:rPr>
            </w:pPr>
            <w:r w:rsidRPr="003B756B">
              <w:rPr>
                <w:sz w:val="24"/>
                <w:szCs w:val="24"/>
              </w:rPr>
              <w:t xml:space="preserve">0.04    </w:t>
            </w:r>
          </w:p>
        </w:tc>
        <w:tc>
          <w:tcPr>
            <w:tcW w:w="1145" w:type="dxa"/>
          </w:tcPr>
          <w:p w14:paraId="3FA7C6A0" w14:textId="77777777" w:rsidR="00263602" w:rsidRPr="003B756B" w:rsidRDefault="00263602" w:rsidP="00263602">
            <w:pPr>
              <w:rPr>
                <w:sz w:val="24"/>
                <w:szCs w:val="24"/>
              </w:rPr>
            </w:pPr>
            <w:r w:rsidRPr="003B756B">
              <w:rPr>
                <w:sz w:val="24"/>
                <w:szCs w:val="24"/>
              </w:rPr>
              <w:t xml:space="preserve"> 0.02 *</w:t>
            </w:r>
          </w:p>
        </w:tc>
      </w:tr>
      <w:tr w:rsidR="00263602" w:rsidRPr="003B756B" w14:paraId="5BAA1FA5" w14:textId="77777777" w:rsidTr="00263602">
        <w:tc>
          <w:tcPr>
            <w:tcW w:w="935" w:type="dxa"/>
          </w:tcPr>
          <w:p w14:paraId="21A5E733" w14:textId="77777777" w:rsidR="00263602" w:rsidRPr="003B756B" w:rsidRDefault="00263602" w:rsidP="00263602">
            <w:pPr>
              <w:pStyle w:val="ListParagraph"/>
              <w:numPr>
                <w:ilvl w:val="0"/>
                <w:numId w:val="24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7DCA950F" w14:textId="222D86B2" w:rsidR="00263602" w:rsidRPr="003B756B" w:rsidRDefault="00263602" w:rsidP="00263602">
            <w:pPr>
              <w:rPr>
                <w:sz w:val="24"/>
                <w:szCs w:val="24"/>
              </w:rPr>
            </w:pP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>ptron</w:t>
            </w:r>
          </w:p>
        </w:tc>
        <w:tc>
          <w:tcPr>
            <w:tcW w:w="1145" w:type="dxa"/>
          </w:tcPr>
          <w:p w14:paraId="5FC5581C" w14:textId="1C916CB7" w:rsidR="00263602" w:rsidRPr="003B756B" w:rsidRDefault="00263602" w:rsidP="00263602">
            <w:pPr>
              <w:rPr>
                <w:sz w:val="24"/>
                <w:szCs w:val="24"/>
              </w:rPr>
            </w:pPr>
            <w:r w:rsidRPr="003B756B">
              <w:rPr>
                <w:sz w:val="24"/>
                <w:szCs w:val="24"/>
              </w:rPr>
              <w:t xml:space="preserve">8.82     </w:t>
            </w:r>
          </w:p>
        </w:tc>
        <w:tc>
          <w:tcPr>
            <w:tcW w:w="1145" w:type="dxa"/>
          </w:tcPr>
          <w:p w14:paraId="30D20729" w14:textId="77777777" w:rsidR="00263602" w:rsidRPr="003B756B" w:rsidRDefault="00263602" w:rsidP="00263602">
            <w:pPr>
              <w:rPr>
                <w:sz w:val="24"/>
                <w:szCs w:val="24"/>
              </w:rPr>
            </w:pPr>
            <w:r w:rsidRPr="003B756B">
              <w:rPr>
                <w:sz w:val="24"/>
                <w:szCs w:val="24"/>
              </w:rPr>
              <w:t xml:space="preserve">3.17 *    </w:t>
            </w:r>
          </w:p>
        </w:tc>
        <w:tc>
          <w:tcPr>
            <w:tcW w:w="1121" w:type="dxa"/>
          </w:tcPr>
          <w:p w14:paraId="04697355" w14:textId="77777777" w:rsidR="00263602" w:rsidRPr="003B756B" w:rsidRDefault="00263602" w:rsidP="00263602">
            <w:pPr>
              <w:rPr>
                <w:sz w:val="24"/>
                <w:szCs w:val="24"/>
              </w:rPr>
            </w:pPr>
            <w:r w:rsidRPr="003B756B">
              <w:rPr>
                <w:sz w:val="24"/>
                <w:szCs w:val="24"/>
              </w:rPr>
              <w:t xml:space="preserve">36.56      </w:t>
            </w:r>
          </w:p>
        </w:tc>
        <w:tc>
          <w:tcPr>
            <w:tcW w:w="1121" w:type="dxa"/>
          </w:tcPr>
          <w:p w14:paraId="5C7A49A3" w14:textId="77777777" w:rsidR="00263602" w:rsidRPr="003B756B" w:rsidRDefault="00263602" w:rsidP="00263602">
            <w:pPr>
              <w:rPr>
                <w:sz w:val="24"/>
                <w:szCs w:val="24"/>
              </w:rPr>
            </w:pPr>
            <w:r w:rsidRPr="003B756B">
              <w:rPr>
                <w:sz w:val="24"/>
                <w:szCs w:val="24"/>
              </w:rPr>
              <w:t xml:space="preserve">6.45 *   </w:t>
            </w:r>
          </w:p>
        </w:tc>
        <w:tc>
          <w:tcPr>
            <w:tcW w:w="1145" w:type="dxa"/>
          </w:tcPr>
          <w:p w14:paraId="5A67D02C" w14:textId="77777777" w:rsidR="00263602" w:rsidRPr="003B756B" w:rsidRDefault="00263602" w:rsidP="00263602">
            <w:pPr>
              <w:rPr>
                <w:sz w:val="24"/>
                <w:szCs w:val="24"/>
              </w:rPr>
            </w:pPr>
            <w:r w:rsidRPr="003B756B">
              <w:rPr>
                <w:sz w:val="24"/>
                <w:szCs w:val="24"/>
              </w:rPr>
              <w:t>0.86 *</w:t>
            </w:r>
          </w:p>
        </w:tc>
      </w:tr>
      <w:tr w:rsidR="00263602" w:rsidRPr="003B756B" w14:paraId="2A97B200" w14:textId="77777777" w:rsidTr="00263602">
        <w:tc>
          <w:tcPr>
            <w:tcW w:w="935" w:type="dxa"/>
          </w:tcPr>
          <w:p w14:paraId="39538C3F" w14:textId="77777777" w:rsidR="00263602" w:rsidRPr="003B756B" w:rsidRDefault="00263602" w:rsidP="00263602">
            <w:pPr>
              <w:pStyle w:val="ListParagraph"/>
              <w:numPr>
                <w:ilvl w:val="0"/>
                <w:numId w:val="24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288CD9DB" w14:textId="3CD366AC" w:rsidR="00263602" w:rsidRPr="003B756B" w:rsidRDefault="00263602" w:rsidP="00263602">
            <w:pPr>
              <w:rPr>
                <w:sz w:val="24"/>
                <w:szCs w:val="24"/>
              </w:rPr>
            </w:pPr>
            <w:r>
              <w:t xml:space="preserve">Naïve </w:t>
            </w:r>
            <w:r w:rsidRPr="00D840DC">
              <w:t>Bayes</w:t>
            </w:r>
          </w:p>
        </w:tc>
        <w:tc>
          <w:tcPr>
            <w:tcW w:w="1145" w:type="dxa"/>
          </w:tcPr>
          <w:p w14:paraId="3E8E6307" w14:textId="12047C54" w:rsidR="00263602" w:rsidRPr="003B756B" w:rsidRDefault="00263602" w:rsidP="00263602">
            <w:pPr>
              <w:rPr>
                <w:sz w:val="24"/>
                <w:szCs w:val="24"/>
              </w:rPr>
            </w:pPr>
            <w:r w:rsidRPr="003B756B">
              <w:rPr>
                <w:sz w:val="24"/>
                <w:szCs w:val="24"/>
              </w:rPr>
              <w:t xml:space="preserve">0.00     </w:t>
            </w:r>
          </w:p>
        </w:tc>
        <w:tc>
          <w:tcPr>
            <w:tcW w:w="1145" w:type="dxa"/>
          </w:tcPr>
          <w:p w14:paraId="7779CD6B" w14:textId="77777777" w:rsidR="00263602" w:rsidRPr="003B756B" w:rsidRDefault="00263602" w:rsidP="00263602">
            <w:pPr>
              <w:rPr>
                <w:sz w:val="24"/>
                <w:szCs w:val="24"/>
              </w:rPr>
            </w:pPr>
            <w:r w:rsidRPr="003B756B">
              <w:rPr>
                <w:sz w:val="24"/>
                <w:szCs w:val="24"/>
              </w:rPr>
              <w:t xml:space="preserve">0.00       </w:t>
            </w:r>
          </w:p>
        </w:tc>
        <w:tc>
          <w:tcPr>
            <w:tcW w:w="1121" w:type="dxa"/>
          </w:tcPr>
          <w:p w14:paraId="16CA85D3" w14:textId="77777777" w:rsidR="00263602" w:rsidRPr="003B756B" w:rsidRDefault="00263602" w:rsidP="00263602">
            <w:pPr>
              <w:rPr>
                <w:sz w:val="24"/>
                <w:szCs w:val="24"/>
              </w:rPr>
            </w:pPr>
            <w:r w:rsidRPr="003B756B">
              <w:rPr>
                <w:sz w:val="24"/>
                <w:szCs w:val="24"/>
              </w:rPr>
              <w:t xml:space="preserve">0.00      </w:t>
            </w:r>
          </w:p>
        </w:tc>
        <w:tc>
          <w:tcPr>
            <w:tcW w:w="1121" w:type="dxa"/>
          </w:tcPr>
          <w:p w14:paraId="727C9E2E" w14:textId="77777777" w:rsidR="00263602" w:rsidRPr="003B756B" w:rsidRDefault="00263602" w:rsidP="00263602">
            <w:pPr>
              <w:rPr>
                <w:sz w:val="24"/>
                <w:szCs w:val="24"/>
              </w:rPr>
            </w:pPr>
            <w:r w:rsidRPr="003B756B">
              <w:rPr>
                <w:sz w:val="24"/>
                <w:szCs w:val="24"/>
              </w:rPr>
              <w:t xml:space="preserve">0.00     </w:t>
            </w:r>
          </w:p>
        </w:tc>
        <w:tc>
          <w:tcPr>
            <w:tcW w:w="1145" w:type="dxa"/>
          </w:tcPr>
          <w:p w14:paraId="31CD4332" w14:textId="77777777" w:rsidR="00263602" w:rsidRPr="003B756B" w:rsidRDefault="00263602" w:rsidP="00263602">
            <w:pPr>
              <w:rPr>
                <w:sz w:val="24"/>
                <w:szCs w:val="24"/>
              </w:rPr>
            </w:pPr>
            <w:r w:rsidRPr="003B756B">
              <w:rPr>
                <w:sz w:val="24"/>
                <w:szCs w:val="24"/>
              </w:rPr>
              <w:t xml:space="preserve">0.00  </w:t>
            </w:r>
          </w:p>
        </w:tc>
      </w:tr>
      <w:tr w:rsidR="00263602" w:rsidRPr="003B756B" w14:paraId="799F262C" w14:textId="77777777" w:rsidTr="00263602">
        <w:tc>
          <w:tcPr>
            <w:tcW w:w="935" w:type="dxa"/>
          </w:tcPr>
          <w:p w14:paraId="66BC7908" w14:textId="77777777" w:rsidR="00263602" w:rsidRPr="003B756B" w:rsidRDefault="00263602" w:rsidP="00263602">
            <w:pPr>
              <w:pStyle w:val="ListParagraph"/>
              <w:numPr>
                <w:ilvl w:val="0"/>
                <w:numId w:val="24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189485DD" w14:textId="21D15BD6" w:rsidR="00263602" w:rsidRPr="003B756B" w:rsidRDefault="00263602" w:rsidP="00263602">
            <w:pPr>
              <w:rPr>
                <w:sz w:val="24"/>
                <w:szCs w:val="24"/>
              </w:rPr>
            </w:pPr>
            <w:r w:rsidRPr="00D840DC">
              <w:t>Simple Logistic</w:t>
            </w:r>
          </w:p>
        </w:tc>
        <w:tc>
          <w:tcPr>
            <w:tcW w:w="1145" w:type="dxa"/>
          </w:tcPr>
          <w:p w14:paraId="14E03D4A" w14:textId="51225FCE" w:rsidR="00263602" w:rsidRPr="003B756B" w:rsidRDefault="00263602" w:rsidP="00263602">
            <w:pPr>
              <w:rPr>
                <w:sz w:val="24"/>
                <w:szCs w:val="24"/>
              </w:rPr>
            </w:pPr>
            <w:r w:rsidRPr="003B756B">
              <w:rPr>
                <w:sz w:val="24"/>
                <w:szCs w:val="24"/>
              </w:rPr>
              <w:t xml:space="preserve">0.18     </w:t>
            </w:r>
          </w:p>
        </w:tc>
        <w:tc>
          <w:tcPr>
            <w:tcW w:w="1145" w:type="dxa"/>
          </w:tcPr>
          <w:p w14:paraId="799BF6BA" w14:textId="77777777" w:rsidR="00263602" w:rsidRPr="003B756B" w:rsidRDefault="00263602" w:rsidP="00263602">
            <w:pPr>
              <w:rPr>
                <w:sz w:val="24"/>
                <w:szCs w:val="24"/>
              </w:rPr>
            </w:pPr>
            <w:r w:rsidRPr="003B756B">
              <w:rPr>
                <w:sz w:val="24"/>
                <w:szCs w:val="24"/>
              </w:rPr>
              <w:t xml:space="preserve">0.13 *    </w:t>
            </w:r>
          </w:p>
        </w:tc>
        <w:tc>
          <w:tcPr>
            <w:tcW w:w="1121" w:type="dxa"/>
          </w:tcPr>
          <w:p w14:paraId="6F553C46" w14:textId="77777777" w:rsidR="00263602" w:rsidRPr="003B756B" w:rsidRDefault="00263602" w:rsidP="00263602">
            <w:pPr>
              <w:rPr>
                <w:sz w:val="24"/>
                <w:szCs w:val="24"/>
              </w:rPr>
            </w:pPr>
            <w:r w:rsidRPr="003B756B">
              <w:rPr>
                <w:sz w:val="24"/>
                <w:szCs w:val="24"/>
              </w:rPr>
              <w:t xml:space="preserve"> 0.15 *    </w:t>
            </w:r>
          </w:p>
        </w:tc>
        <w:tc>
          <w:tcPr>
            <w:tcW w:w="1121" w:type="dxa"/>
          </w:tcPr>
          <w:p w14:paraId="33F62944" w14:textId="77777777" w:rsidR="00263602" w:rsidRPr="003B756B" w:rsidRDefault="00263602" w:rsidP="00263602">
            <w:pPr>
              <w:rPr>
                <w:sz w:val="24"/>
                <w:szCs w:val="24"/>
              </w:rPr>
            </w:pPr>
            <w:r w:rsidRPr="003B756B">
              <w:rPr>
                <w:sz w:val="24"/>
                <w:szCs w:val="24"/>
              </w:rPr>
              <w:t xml:space="preserve">0.15 *   </w:t>
            </w:r>
          </w:p>
        </w:tc>
        <w:tc>
          <w:tcPr>
            <w:tcW w:w="1145" w:type="dxa"/>
          </w:tcPr>
          <w:p w14:paraId="0599D579" w14:textId="77777777" w:rsidR="00263602" w:rsidRPr="003B756B" w:rsidRDefault="00263602" w:rsidP="00263602">
            <w:pPr>
              <w:rPr>
                <w:sz w:val="24"/>
                <w:szCs w:val="24"/>
              </w:rPr>
            </w:pPr>
            <w:r w:rsidRPr="003B756B">
              <w:rPr>
                <w:sz w:val="24"/>
                <w:szCs w:val="24"/>
              </w:rPr>
              <w:t>0.07 *</w:t>
            </w:r>
          </w:p>
        </w:tc>
      </w:tr>
      <w:tr w:rsidR="00263602" w:rsidRPr="003B756B" w14:paraId="1C68941B" w14:textId="77777777" w:rsidTr="00263602">
        <w:tc>
          <w:tcPr>
            <w:tcW w:w="935" w:type="dxa"/>
          </w:tcPr>
          <w:p w14:paraId="202456F8" w14:textId="77777777" w:rsidR="00263602" w:rsidRPr="003B756B" w:rsidRDefault="00263602" w:rsidP="00263602">
            <w:pPr>
              <w:pStyle w:val="ListParagraph"/>
              <w:numPr>
                <w:ilvl w:val="0"/>
                <w:numId w:val="24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69884E0F" w14:textId="23FAC4F0" w:rsidR="00263602" w:rsidRPr="003B756B" w:rsidRDefault="00263602" w:rsidP="00263602">
            <w:pPr>
              <w:rPr>
                <w:sz w:val="24"/>
                <w:szCs w:val="24"/>
              </w:rPr>
            </w:pPr>
            <w:r w:rsidRPr="00D840DC">
              <w:t>Stacking</w:t>
            </w:r>
            <w:r>
              <w:t xml:space="preserve"> (</w:t>
            </w: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,</w:t>
            </w:r>
            <w:r w:rsidRPr="00D840DC">
              <w:t xml:space="preserve"> Random</w:t>
            </w:r>
            <w:r>
              <w:t xml:space="preserve"> </w:t>
            </w:r>
            <w:r w:rsidRPr="00D840DC">
              <w:t>Forest</w:t>
            </w:r>
            <w:r>
              <w:t xml:space="preserve">, </w:t>
            </w: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 xml:space="preserve">ptron, Naïve </w:t>
            </w:r>
            <w:r w:rsidRPr="00D840DC">
              <w:t>Bayes</w:t>
            </w:r>
            <w:r>
              <w:t xml:space="preserve"> and </w:t>
            </w:r>
            <w:r w:rsidRPr="00D840DC">
              <w:t>Simple Logistic</w:t>
            </w:r>
            <w:r>
              <w:t xml:space="preserve"> as meta model)</w:t>
            </w:r>
          </w:p>
        </w:tc>
        <w:tc>
          <w:tcPr>
            <w:tcW w:w="1145" w:type="dxa"/>
          </w:tcPr>
          <w:p w14:paraId="2D277AD4" w14:textId="6FD0C6FA" w:rsidR="00263602" w:rsidRPr="003B756B" w:rsidRDefault="00263602" w:rsidP="00263602">
            <w:pPr>
              <w:rPr>
                <w:sz w:val="24"/>
                <w:szCs w:val="24"/>
              </w:rPr>
            </w:pPr>
            <w:r w:rsidRPr="003B756B">
              <w:rPr>
                <w:sz w:val="24"/>
                <w:szCs w:val="24"/>
              </w:rPr>
              <w:t xml:space="preserve">80.53   </w:t>
            </w:r>
          </w:p>
        </w:tc>
        <w:tc>
          <w:tcPr>
            <w:tcW w:w="1145" w:type="dxa"/>
          </w:tcPr>
          <w:p w14:paraId="5E9FE7A3" w14:textId="77777777" w:rsidR="00263602" w:rsidRPr="003B756B" w:rsidRDefault="00263602" w:rsidP="00263602">
            <w:pPr>
              <w:rPr>
                <w:sz w:val="24"/>
                <w:szCs w:val="24"/>
              </w:rPr>
            </w:pPr>
            <w:r w:rsidRPr="003B756B">
              <w:rPr>
                <w:sz w:val="24"/>
                <w:szCs w:val="24"/>
              </w:rPr>
              <w:t xml:space="preserve">29.49 *   </w:t>
            </w:r>
          </w:p>
        </w:tc>
        <w:tc>
          <w:tcPr>
            <w:tcW w:w="1121" w:type="dxa"/>
          </w:tcPr>
          <w:p w14:paraId="37864323" w14:textId="77777777" w:rsidR="00263602" w:rsidRPr="003B756B" w:rsidRDefault="00263602" w:rsidP="00263602">
            <w:pPr>
              <w:rPr>
                <w:sz w:val="24"/>
                <w:szCs w:val="24"/>
              </w:rPr>
            </w:pPr>
            <w:r w:rsidRPr="003B756B">
              <w:rPr>
                <w:sz w:val="24"/>
                <w:szCs w:val="24"/>
              </w:rPr>
              <w:t xml:space="preserve">114.17     </w:t>
            </w:r>
          </w:p>
        </w:tc>
        <w:tc>
          <w:tcPr>
            <w:tcW w:w="1121" w:type="dxa"/>
          </w:tcPr>
          <w:p w14:paraId="34CA7746" w14:textId="77777777" w:rsidR="00263602" w:rsidRPr="003B756B" w:rsidRDefault="00263602" w:rsidP="00263602">
            <w:pPr>
              <w:rPr>
                <w:sz w:val="24"/>
                <w:szCs w:val="24"/>
              </w:rPr>
            </w:pPr>
            <w:r w:rsidRPr="003B756B">
              <w:rPr>
                <w:sz w:val="24"/>
                <w:szCs w:val="24"/>
              </w:rPr>
              <w:t xml:space="preserve">61.52 *   </w:t>
            </w:r>
          </w:p>
        </w:tc>
        <w:tc>
          <w:tcPr>
            <w:tcW w:w="1145" w:type="dxa"/>
          </w:tcPr>
          <w:p w14:paraId="564E7EF0" w14:textId="77777777" w:rsidR="00263602" w:rsidRPr="003B756B" w:rsidRDefault="00263602" w:rsidP="00263602">
            <w:pPr>
              <w:rPr>
                <w:sz w:val="24"/>
                <w:szCs w:val="24"/>
              </w:rPr>
            </w:pPr>
            <w:r w:rsidRPr="003B756B">
              <w:rPr>
                <w:sz w:val="24"/>
                <w:szCs w:val="24"/>
              </w:rPr>
              <w:t>7.69 *</w:t>
            </w:r>
          </w:p>
        </w:tc>
      </w:tr>
      <w:tr w:rsidR="00263602" w:rsidRPr="003B756B" w14:paraId="3580F097" w14:textId="77777777" w:rsidTr="00263602">
        <w:tc>
          <w:tcPr>
            <w:tcW w:w="935" w:type="dxa"/>
          </w:tcPr>
          <w:p w14:paraId="1E60F2B6" w14:textId="77777777" w:rsidR="00263602" w:rsidRPr="003B756B" w:rsidRDefault="00263602" w:rsidP="00263602">
            <w:pPr>
              <w:pStyle w:val="ListParagraph"/>
              <w:numPr>
                <w:ilvl w:val="0"/>
                <w:numId w:val="24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73069E41" w14:textId="566B119D" w:rsidR="00263602" w:rsidRPr="003B756B" w:rsidRDefault="00263602" w:rsidP="00263602">
            <w:pPr>
              <w:rPr>
                <w:sz w:val="24"/>
                <w:szCs w:val="24"/>
              </w:rPr>
            </w:pPr>
            <w:r w:rsidRPr="00D840DC">
              <w:t xml:space="preserve">Vote </w:t>
            </w:r>
            <w:r>
              <w:t>(</w:t>
            </w: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,</w:t>
            </w:r>
            <w:r w:rsidRPr="00D840DC">
              <w:t xml:space="preserve"> Random</w:t>
            </w:r>
            <w:r>
              <w:t xml:space="preserve"> </w:t>
            </w:r>
            <w:r w:rsidRPr="00D840DC">
              <w:t>Forest</w:t>
            </w:r>
            <w:r>
              <w:t xml:space="preserve">, </w:t>
            </w: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 xml:space="preserve">ptron, Naïve </w:t>
            </w:r>
            <w:r w:rsidRPr="00D840DC">
              <w:t>Bayes</w:t>
            </w:r>
            <w:r>
              <w:t xml:space="preserve"> And </w:t>
            </w:r>
            <w:r w:rsidRPr="00D840DC">
              <w:t>Simple Logistic</w:t>
            </w:r>
            <w:r>
              <w:t>)</w:t>
            </w:r>
          </w:p>
        </w:tc>
        <w:tc>
          <w:tcPr>
            <w:tcW w:w="1145" w:type="dxa"/>
          </w:tcPr>
          <w:p w14:paraId="5FF22AA2" w14:textId="376E6420" w:rsidR="00263602" w:rsidRPr="003B756B" w:rsidRDefault="00263602" w:rsidP="00263602">
            <w:pPr>
              <w:rPr>
                <w:sz w:val="24"/>
                <w:szCs w:val="24"/>
              </w:rPr>
            </w:pPr>
            <w:r w:rsidRPr="003B756B">
              <w:rPr>
                <w:sz w:val="24"/>
                <w:szCs w:val="24"/>
              </w:rPr>
              <w:t xml:space="preserve">8.16    </w:t>
            </w:r>
          </w:p>
        </w:tc>
        <w:tc>
          <w:tcPr>
            <w:tcW w:w="1145" w:type="dxa"/>
          </w:tcPr>
          <w:p w14:paraId="685A6EFA" w14:textId="77777777" w:rsidR="00263602" w:rsidRPr="003B756B" w:rsidRDefault="00263602" w:rsidP="00263602">
            <w:pPr>
              <w:rPr>
                <w:sz w:val="24"/>
                <w:szCs w:val="24"/>
              </w:rPr>
            </w:pPr>
            <w:r w:rsidRPr="003B756B">
              <w:rPr>
                <w:sz w:val="24"/>
                <w:szCs w:val="24"/>
              </w:rPr>
              <w:t xml:space="preserve"> 3.00 *     </w:t>
            </w:r>
          </w:p>
        </w:tc>
        <w:tc>
          <w:tcPr>
            <w:tcW w:w="1121" w:type="dxa"/>
          </w:tcPr>
          <w:p w14:paraId="70605CC3" w14:textId="77777777" w:rsidR="00263602" w:rsidRPr="003B756B" w:rsidRDefault="00263602" w:rsidP="00263602">
            <w:pPr>
              <w:rPr>
                <w:sz w:val="24"/>
                <w:szCs w:val="24"/>
              </w:rPr>
            </w:pPr>
            <w:r w:rsidRPr="003B756B">
              <w:rPr>
                <w:sz w:val="24"/>
                <w:szCs w:val="24"/>
              </w:rPr>
              <w:t xml:space="preserve">6.83 *   </w:t>
            </w:r>
          </w:p>
        </w:tc>
        <w:tc>
          <w:tcPr>
            <w:tcW w:w="1121" w:type="dxa"/>
          </w:tcPr>
          <w:p w14:paraId="3BD38CEA" w14:textId="77777777" w:rsidR="00263602" w:rsidRPr="003B756B" w:rsidRDefault="00263602" w:rsidP="00263602">
            <w:pPr>
              <w:rPr>
                <w:sz w:val="24"/>
                <w:szCs w:val="24"/>
              </w:rPr>
            </w:pPr>
            <w:r w:rsidRPr="003B756B">
              <w:rPr>
                <w:sz w:val="24"/>
                <w:szCs w:val="24"/>
              </w:rPr>
              <w:t xml:space="preserve"> 6.17 *   </w:t>
            </w:r>
          </w:p>
        </w:tc>
        <w:tc>
          <w:tcPr>
            <w:tcW w:w="1145" w:type="dxa"/>
          </w:tcPr>
          <w:p w14:paraId="3DD1D263" w14:textId="77777777" w:rsidR="00263602" w:rsidRPr="003B756B" w:rsidRDefault="00263602" w:rsidP="00263602">
            <w:pPr>
              <w:rPr>
                <w:sz w:val="24"/>
                <w:szCs w:val="24"/>
              </w:rPr>
            </w:pPr>
            <w:r w:rsidRPr="003B756B">
              <w:rPr>
                <w:sz w:val="24"/>
                <w:szCs w:val="24"/>
              </w:rPr>
              <w:t>0.91 *</w:t>
            </w:r>
          </w:p>
        </w:tc>
      </w:tr>
    </w:tbl>
    <w:p w14:paraId="589741DA" w14:textId="3DC629C1" w:rsidR="003B756B" w:rsidRDefault="003B756B" w:rsidP="00D14ED2">
      <w:pPr>
        <w:rPr>
          <w:sz w:val="24"/>
          <w:szCs w:val="24"/>
        </w:rPr>
      </w:pPr>
    </w:p>
    <w:p w14:paraId="763C979E" w14:textId="0D9185AF" w:rsidR="003B756B" w:rsidRDefault="003B756B" w:rsidP="00D14ED2">
      <w:pPr>
        <w:rPr>
          <w:sz w:val="24"/>
          <w:szCs w:val="24"/>
        </w:rPr>
      </w:pPr>
    </w:p>
    <w:p w14:paraId="22C232AA" w14:textId="0F1E5E0E" w:rsidR="003B756B" w:rsidRDefault="003B756B" w:rsidP="00D14ED2">
      <w:pPr>
        <w:rPr>
          <w:sz w:val="24"/>
          <w:szCs w:val="24"/>
        </w:rPr>
      </w:pPr>
    </w:p>
    <w:p w14:paraId="1B0AFEB4" w14:textId="0FD9FB09" w:rsidR="003B756B" w:rsidRDefault="003B756B" w:rsidP="00D14ED2">
      <w:pPr>
        <w:rPr>
          <w:sz w:val="24"/>
          <w:szCs w:val="24"/>
        </w:rPr>
      </w:pPr>
    </w:p>
    <w:p w14:paraId="38805239" w14:textId="0FADC15D" w:rsidR="003B756B" w:rsidRDefault="008E6848" w:rsidP="008E6848">
      <w:pPr>
        <w:pStyle w:val="Heading2"/>
      </w:pPr>
      <w:r>
        <w:lastRenderedPageBreak/>
        <w:t>Discretized Dataset With 80:20</w:t>
      </w:r>
    </w:p>
    <w:p w14:paraId="17DFCE46" w14:textId="7FF923D3" w:rsidR="008E6848" w:rsidRDefault="008E6848" w:rsidP="008E6848"/>
    <w:p w14:paraId="5BEF0689" w14:textId="3224B18C" w:rsidR="008E6848" w:rsidRDefault="008E6848" w:rsidP="008E6848">
      <w:pPr>
        <w:pStyle w:val="Heading3"/>
      </w:pPr>
      <w:r w:rsidRPr="00D14ED2">
        <w:t>Accuracy</w:t>
      </w:r>
      <w:r>
        <w:t xml:space="preserve"> Measu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2778"/>
        <w:gridCol w:w="1145"/>
        <w:gridCol w:w="1145"/>
        <w:gridCol w:w="1121"/>
        <w:gridCol w:w="1121"/>
        <w:gridCol w:w="1145"/>
      </w:tblGrid>
      <w:tr w:rsidR="008E6848" w:rsidRPr="008E6848" w14:paraId="751CA75E" w14:textId="77777777" w:rsidTr="008E6848">
        <w:tc>
          <w:tcPr>
            <w:tcW w:w="895" w:type="dxa"/>
          </w:tcPr>
          <w:p w14:paraId="4E364DCB" w14:textId="3D750DF9" w:rsidR="008E6848" w:rsidRPr="008E6848" w:rsidRDefault="008E6848" w:rsidP="008E6848">
            <w:r>
              <w:rPr>
                <w:b/>
                <w:bCs/>
              </w:rPr>
              <w:t>S/N</w:t>
            </w:r>
          </w:p>
        </w:tc>
        <w:tc>
          <w:tcPr>
            <w:tcW w:w="2778" w:type="dxa"/>
          </w:tcPr>
          <w:p w14:paraId="32B4EF3D" w14:textId="4EA5EDEF" w:rsidR="008E6848" w:rsidRPr="008E6848" w:rsidRDefault="008E6848" w:rsidP="008E6848">
            <w:r w:rsidRPr="0080583A">
              <w:rPr>
                <w:b/>
                <w:bCs/>
              </w:rPr>
              <w:t>Model</w:t>
            </w:r>
          </w:p>
        </w:tc>
        <w:tc>
          <w:tcPr>
            <w:tcW w:w="1145" w:type="dxa"/>
          </w:tcPr>
          <w:p w14:paraId="624AB4AD" w14:textId="4EA5D9EB" w:rsidR="008E6848" w:rsidRPr="008E6848" w:rsidRDefault="008E6848" w:rsidP="008E6848">
            <w:r w:rsidRPr="00D14ED2">
              <w:rPr>
                <w:b/>
                <w:bCs/>
              </w:rPr>
              <w:t>13 Attributes</w:t>
            </w:r>
          </w:p>
        </w:tc>
        <w:tc>
          <w:tcPr>
            <w:tcW w:w="1145" w:type="dxa"/>
          </w:tcPr>
          <w:p w14:paraId="67022F8E" w14:textId="4BA5DC05" w:rsidR="008E6848" w:rsidRPr="008E6848" w:rsidRDefault="008E6848" w:rsidP="008E6848">
            <w:r w:rsidRPr="00D14ED2">
              <w:rPr>
                <w:b/>
                <w:bCs/>
              </w:rPr>
              <w:t>8</w:t>
            </w:r>
            <w:r>
              <w:rPr>
                <w:b/>
                <w:bCs/>
              </w:rPr>
              <w:t xml:space="preserve"> </w:t>
            </w:r>
            <w:r w:rsidRPr="00D14ED2">
              <w:rPr>
                <w:b/>
                <w:bCs/>
              </w:rPr>
              <w:t>Attributes</w:t>
            </w:r>
          </w:p>
        </w:tc>
        <w:tc>
          <w:tcPr>
            <w:tcW w:w="1121" w:type="dxa"/>
          </w:tcPr>
          <w:p w14:paraId="59E74B34" w14:textId="34F688E1" w:rsidR="008E6848" w:rsidRPr="008E6848" w:rsidRDefault="008E6848" w:rsidP="008E6848">
            <w:r w:rsidRPr="00FD4586">
              <w:rPr>
                <w:b/>
                <w:bCs/>
              </w:rPr>
              <w:t>11 attributes</w:t>
            </w:r>
          </w:p>
        </w:tc>
        <w:tc>
          <w:tcPr>
            <w:tcW w:w="1121" w:type="dxa"/>
          </w:tcPr>
          <w:p w14:paraId="193CE3F5" w14:textId="70EDEA24" w:rsidR="008E6848" w:rsidRPr="008E6848" w:rsidRDefault="008E6848" w:rsidP="008E6848">
            <w:r w:rsidRPr="003015A6">
              <w:rPr>
                <w:b/>
                <w:bCs/>
              </w:rPr>
              <w:t>11 attributes (IG)</w:t>
            </w:r>
          </w:p>
        </w:tc>
        <w:tc>
          <w:tcPr>
            <w:tcW w:w="1145" w:type="dxa"/>
          </w:tcPr>
          <w:p w14:paraId="5001EE38" w14:textId="723C4F13" w:rsidR="008E6848" w:rsidRPr="008E6848" w:rsidRDefault="008E6848" w:rsidP="008E6848">
            <w:r w:rsidRPr="00316038">
              <w:rPr>
                <w:b/>
                <w:bCs/>
              </w:rPr>
              <w:t>3 Attributes</w:t>
            </w:r>
          </w:p>
        </w:tc>
      </w:tr>
      <w:tr w:rsidR="008E6848" w:rsidRPr="008E6848" w14:paraId="71838190" w14:textId="77777777" w:rsidTr="008E6848">
        <w:tc>
          <w:tcPr>
            <w:tcW w:w="895" w:type="dxa"/>
          </w:tcPr>
          <w:p w14:paraId="5780DE94" w14:textId="77777777" w:rsidR="008E6848" w:rsidRPr="008E6848" w:rsidRDefault="008E6848" w:rsidP="008E6848">
            <w:pPr>
              <w:pStyle w:val="ListParagraph"/>
              <w:numPr>
                <w:ilvl w:val="0"/>
                <w:numId w:val="25"/>
              </w:numPr>
            </w:pPr>
          </w:p>
        </w:tc>
        <w:tc>
          <w:tcPr>
            <w:tcW w:w="2778" w:type="dxa"/>
          </w:tcPr>
          <w:p w14:paraId="28D960FA" w14:textId="5DA9FFE1" w:rsidR="008E6848" w:rsidRPr="008E6848" w:rsidRDefault="008E6848" w:rsidP="008E6848"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</w:t>
            </w:r>
            <w:r w:rsidRPr="00D840DC">
              <w:t xml:space="preserve"> </w:t>
            </w:r>
          </w:p>
        </w:tc>
        <w:tc>
          <w:tcPr>
            <w:tcW w:w="1145" w:type="dxa"/>
          </w:tcPr>
          <w:p w14:paraId="366A0EF1" w14:textId="47979120" w:rsidR="008E6848" w:rsidRPr="008E6848" w:rsidRDefault="008E6848" w:rsidP="008E6848">
            <w:r w:rsidRPr="008E6848">
              <w:t xml:space="preserve">  84.03    </w:t>
            </w:r>
          </w:p>
        </w:tc>
        <w:tc>
          <w:tcPr>
            <w:tcW w:w="1145" w:type="dxa"/>
          </w:tcPr>
          <w:p w14:paraId="1DCC0F44" w14:textId="77777777" w:rsidR="008E6848" w:rsidRPr="008E6848" w:rsidRDefault="008E6848" w:rsidP="008E6848">
            <w:pPr>
              <w:rPr>
                <w:b/>
                <w:bCs/>
              </w:rPr>
            </w:pPr>
            <w:r w:rsidRPr="008E6848">
              <w:rPr>
                <w:b/>
                <w:bCs/>
                <w:color w:val="FF0000"/>
              </w:rPr>
              <w:t xml:space="preserve">86.16   </w:t>
            </w:r>
          </w:p>
        </w:tc>
        <w:tc>
          <w:tcPr>
            <w:tcW w:w="1121" w:type="dxa"/>
          </w:tcPr>
          <w:p w14:paraId="387263C5" w14:textId="77777777" w:rsidR="008E6848" w:rsidRPr="008E6848" w:rsidRDefault="008E6848" w:rsidP="008E6848">
            <w:r w:rsidRPr="008E6848">
              <w:t xml:space="preserve">  84.19  </w:t>
            </w:r>
          </w:p>
        </w:tc>
        <w:tc>
          <w:tcPr>
            <w:tcW w:w="1121" w:type="dxa"/>
          </w:tcPr>
          <w:p w14:paraId="176A3BA9" w14:textId="77777777" w:rsidR="008E6848" w:rsidRPr="008E6848" w:rsidRDefault="008E6848" w:rsidP="008E6848">
            <w:r w:rsidRPr="008E6848">
              <w:t xml:space="preserve">   85.51   </w:t>
            </w:r>
          </w:p>
        </w:tc>
        <w:tc>
          <w:tcPr>
            <w:tcW w:w="1145" w:type="dxa"/>
          </w:tcPr>
          <w:p w14:paraId="617F739F" w14:textId="77777777" w:rsidR="008E6848" w:rsidRPr="008E6848" w:rsidRDefault="008E6848" w:rsidP="008E6848">
            <w:r w:rsidRPr="008E6848">
              <w:t xml:space="preserve">  85.51  </w:t>
            </w:r>
          </w:p>
        </w:tc>
      </w:tr>
      <w:tr w:rsidR="008E6848" w:rsidRPr="008E6848" w14:paraId="33B262A5" w14:textId="77777777" w:rsidTr="008E6848">
        <w:tc>
          <w:tcPr>
            <w:tcW w:w="895" w:type="dxa"/>
          </w:tcPr>
          <w:p w14:paraId="25B69111" w14:textId="77777777" w:rsidR="008E6848" w:rsidRPr="008E6848" w:rsidRDefault="008E6848" w:rsidP="008E6848">
            <w:pPr>
              <w:pStyle w:val="ListParagraph"/>
              <w:numPr>
                <w:ilvl w:val="0"/>
                <w:numId w:val="25"/>
              </w:numPr>
            </w:pPr>
          </w:p>
        </w:tc>
        <w:tc>
          <w:tcPr>
            <w:tcW w:w="2778" w:type="dxa"/>
          </w:tcPr>
          <w:p w14:paraId="5D0E533E" w14:textId="32B73346" w:rsidR="008E6848" w:rsidRPr="008E6848" w:rsidRDefault="008E6848" w:rsidP="008E6848">
            <w:r w:rsidRPr="00D840DC">
              <w:t>Random</w:t>
            </w:r>
            <w:r>
              <w:t xml:space="preserve"> </w:t>
            </w:r>
            <w:r w:rsidRPr="00D840DC">
              <w:t>Forest</w:t>
            </w:r>
          </w:p>
        </w:tc>
        <w:tc>
          <w:tcPr>
            <w:tcW w:w="1145" w:type="dxa"/>
          </w:tcPr>
          <w:p w14:paraId="099C5AF4" w14:textId="1CA74CD9" w:rsidR="008E6848" w:rsidRPr="008E6848" w:rsidRDefault="008E6848" w:rsidP="008E6848">
            <w:pPr>
              <w:rPr>
                <w:b/>
                <w:bCs/>
              </w:rPr>
            </w:pPr>
            <w:r w:rsidRPr="008E6848">
              <w:rPr>
                <w:b/>
                <w:bCs/>
              </w:rPr>
              <w:t xml:space="preserve">81.55   </w:t>
            </w:r>
          </w:p>
        </w:tc>
        <w:tc>
          <w:tcPr>
            <w:tcW w:w="1145" w:type="dxa"/>
          </w:tcPr>
          <w:p w14:paraId="4E59E58F" w14:textId="77777777" w:rsidR="008E6848" w:rsidRPr="008E6848" w:rsidRDefault="008E6848" w:rsidP="008E6848">
            <w:r w:rsidRPr="008E6848">
              <w:t xml:space="preserve"> 80.73    </w:t>
            </w:r>
          </w:p>
        </w:tc>
        <w:tc>
          <w:tcPr>
            <w:tcW w:w="1121" w:type="dxa"/>
          </w:tcPr>
          <w:p w14:paraId="69C86B26" w14:textId="77777777" w:rsidR="008E6848" w:rsidRPr="008E6848" w:rsidRDefault="008E6848" w:rsidP="008E6848">
            <w:r w:rsidRPr="008E6848">
              <w:t xml:space="preserve"> 80.07    </w:t>
            </w:r>
          </w:p>
        </w:tc>
        <w:tc>
          <w:tcPr>
            <w:tcW w:w="1121" w:type="dxa"/>
          </w:tcPr>
          <w:p w14:paraId="48C38697" w14:textId="77777777" w:rsidR="008E6848" w:rsidRPr="008E6848" w:rsidRDefault="008E6848" w:rsidP="008E6848">
            <w:r w:rsidRPr="008E6848">
              <w:t xml:space="preserve"> 79.91 </w:t>
            </w:r>
          </w:p>
        </w:tc>
        <w:tc>
          <w:tcPr>
            <w:tcW w:w="1145" w:type="dxa"/>
          </w:tcPr>
          <w:p w14:paraId="100F3D61" w14:textId="77777777" w:rsidR="008E6848" w:rsidRPr="008E6848" w:rsidRDefault="008E6848" w:rsidP="008E6848">
            <w:r w:rsidRPr="008E6848">
              <w:t xml:space="preserve">    81.21  </w:t>
            </w:r>
          </w:p>
        </w:tc>
      </w:tr>
      <w:tr w:rsidR="008E6848" w:rsidRPr="008E6848" w14:paraId="4D3F9CC6" w14:textId="77777777" w:rsidTr="008E6848">
        <w:tc>
          <w:tcPr>
            <w:tcW w:w="895" w:type="dxa"/>
          </w:tcPr>
          <w:p w14:paraId="49FDF6DA" w14:textId="77777777" w:rsidR="008E6848" w:rsidRPr="008E6848" w:rsidRDefault="008E6848" w:rsidP="008E6848">
            <w:pPr>
              <w:pStyle w:val="ListParagraph"/>
              <w:numPr>
                <w:ilvl w:val="0"/>
                <w:numId w:val="25"/>
              </w:numPr>
            </w:pPr>
          </w:p>
        </w:tc>
        <w:tc>
          <w:tcPr>
            <w:tcW w:w="2778" w:type="dxa"/>
          </w:tcPr>
          <w:p w14:paraId="5D7F1474" w14:textId="06730BD7" w:rsidR="008E6848" w:rsidRPr="008E6848" w:rsidRDefault="008E6848" w:rsidP="008E6848"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>ptron</w:t>
            </w:r>
          </w:p>
        </w:tc>
        <w:tc>
          <w:tcPr>
            <w:tcW w:w="1145" w:type="dxa"/>
          </w:tcPr>
          <w:p w14:paraId="6F408F0A" w14:textId="593BDA9A" w:rsidR="008E6848" w:rsidRPr="008E6848" w:rsidRDefault="008E6848" w:rsidP="008E6848">
            <w:r w:rsidRPr="008E6848">
              <w:t xml:space="preserve">80.24    </w:t>
            </w:r>
          </w:p>
        </w:tc>
        <w:tc>
          <w:tcPr>
            <w:tcW w:w="1145" w:type="dxa"/>
          </w:tcPr>
          <w:p w14:paraId="1ABC57DD" w14:textId="77777777" w:rsidR="008E6848" w:rsidRPr="008E6848" w:rsidRDefault="008E6848" w:rsidP="008E6848">
            <w:r w:rsidRPr="008E6848">
              <w:t xml:space="preserve">81.55     </w:t>
            </w:r>
          </w:p>
        </w:tc>
        <w:tc>
          <w:tcPr>
            <w:tcW w:w="1121" w:type="dxa"/>
          </w:tcPr>
          <w:p w14:paraId="46837C0C" w14:textId="77777777" w:rsidR="008E6848" w:rsidRPr="008E6848" w:rsidRDefault="008E6848" w:rsidP="008E6848">
            <w:pPr>
              <w:rPr>
                <w:b/>
                <w:bCs/>
              </w:rPr>
            </w:pPr>
            <w:r w:rsidRPr="008E6848">
              <w:rPr>
                <w:b/>
                <w:bCs/>
              </w:rPr>
              <w:t xml:space="preserve">82.04   </w:t>
            </w:r>
          </w:p>
        </w:tc>
        <w:tc>
          <w:tcPr>
            <w:tcW w:w="1121" w:type="dxa"/>
          </w:tcPr>
          <w:p w14:paraId="3D3AAC21" w14:textId="77777777" w:rsidR="008E6848" w:rsidRPr="008E6848" w:rsidRDefault="008E6848" w:rsidP="008E6848">
            <w:r w:rsidRPr="008E6848">
              <w:t xml:space="preserve">  81.73     </w:t>
            </w:r>
          </w:p>
        </w:tc>
        <w:tc>
          <w:tcPr>
            <w:tcW w:w="1145" w:type="dxa"/>
          </w:tcPr>
          <w:p w14:paraId="0EEA4AAE" w14:textId="77777777" w:rsidR="008E6848" w:rsidRPr="008E6848" w:rsidRDefault="008E6848" w:rsidP="008E6848">
            <w:r w:rsidRPr="008E6848">
              <w:t xml:space="preserve">80.07  </w:t>
            </w:r>
          </w:p>
        </w:tc>
      </w:tr>
      <w:tr w:rsidR="008E6848" w:rsidRPr="008E6848" w14:paraId="3E7AED12" w14:textId="77777777" w:rsidTr="008E6848">
        <w:tc>
          <w:tcPr>
            <w:tcW w:w="895" w:type="dxa"/>
          </w:tcPr>
          <w:p w14:paraId="6033C117" w14:textId="77777777" w:rsidR="008E6848" w:rsidRPr="008E6848" w:rsidRDefault="008E6848" w:rsidP="008E6848">
            <w:pPr>
              <w:pStyle w:val="ListParagraph"/>
              <w:numPr>
                <w:ilvl w:val="0"/>
                <w:numId w:val="25"/>
              </w:numPr>
            </w:pPr>
          </w:p>
        </w:tc>
        <w:tc>
          <w:tcPr>
            <w:tcW w:w="2778" w:type="dxa"/>
          </w:tcPr>
          <w:p w14:paraId="1C6E2E2D" w14:textId="5AB1FD53" w:rsidR="008E6848" w:rsidRPr="008E6848" w:rsidRDefault="008E6848" w:rsidP="008E6848">
            <w:r>
              <w:t xml:space="preserve">Naïve </w:t>
            </w:r>
            <w:r w:rsidRPr="00D840DC">
              <w:t>Bayes</w:t>
            </w:r>
          </w:p>
        </w:tc>
        <w:tc>
          <w:tcPr>
            <w:tcW w:w="1145" w:type="dxa"/>
          </w:tcPr>
          <w:p w14:paraId="49EE2A72" w14:textId="329850B8" w:rsidR="008E6848" w:rsidRPr="008E6848" w:rsidRDefault="008E6848" w:rsidP="008E6848">
            <w:r w:rsidRPr="008E6848">
              <w:t xml:space="preserve"> 84.36  </w:t>
            </w:r>
          </w:p>
        </w:tc>
        <w:tc>
          <w:tcPr>
            <w:tcW w:w="1145" w:type="dxa"/>
          </w:tcPr>
          <w:p w14:paraId="50DF36CC" w14:textId="77777777" w:rsidR="008E6848" w:rsidRPr="008E6848" w:rsidRDefault="008E6848" w:rsidP="008E6848">
            <w:pPr>
              <w:rPr>
                <w:b/>
                <w:bCs/>
              </w:rPr>
            </w:pPr>
            <w:r w:rsidRPr="008E6848">
              <w:t xml:space="preserve"> </w:t>
            </w:r>
            <w:r w:rsidRPr="008E6848">
              <w:rPr>
                <w:b/>
                <w:bCs/>
              </w:rPr>
              <w:t xml:space="preserve">85.67     </w:t>
            </w:r>
          </w:p>
        </w:tc>
        <w:tc>
          <w:tcPr>
            <w:tcW w:w="1121" w:type="dxa"/>
          </w:tcPr>
          <w:p w14:paraId="1E4612B8" w14:textId="77777777" w:rsidR="008E6848" w:rsidRPr="008E6848" w:rsidRDefault="008E6848" w:rsidP="008E6848">
            <w:r w:rsidRPr="008E6848">
              <w:t xml:space="preserve">83.86    </w:t>
            </w:r>
          </w:p>
        </w:tc>
        <w:tc>
          <w:tcPr>
            <w:tcW w:w="1121" w:type="dxa"/>
          </w:tcPr>
          <w:p w14:paraId="0148D1D2" w14:textId="77777777" w:rsidR="008E6848" w:rsidRPr="008E6848" w:rsidRDefault="008E6848" w:rsidP="008E6848">
            <w:r w:rsidRPr="008E6848">
              <w:t xml:space="preserve"> 85.50    </w:t>
            </w:r>
          </w:p>
        </w:tc>
        <w:tc>
          <w:tcPr>
            <w:tcW w:w="1145" w:type="dxa"/>
          </w:tcPr>
          <w:p w14:paraId="61A628DF" w14:textId="77777777" w:rsidR="008E6848" w:rsidRPr="008E6848" w:rsidRDefault="008E6848" w:rsidP="008E6848">
            <w:pPr>
              <w:rPr>
                <w:b/>
                <w:bCs/>
              </w:rPr>
            </w:pPr>
            <w:r w:rsidRPr="008E6848">
              <w:t xml:space="preserve"> </w:t>
            </w:r>
            <w:r w:rsidRPr="008E6848">
              <w:rPr>
                <w:b/>
                <w:bCs/>
              </w:rPr>
              <w:t xml:space="preserve">85.67  </w:t>
            </w:r>
          </w:p>
        </w:tc>
      </w:tr>
      <w:tr w:rsidR="008E6848" w:rsidRPr="008E6848" w14:paraId="5BAECA01" w14:textId="77777777" w:rsidTr="008E6848">
        <w:tc>
          <w:tcPr>
            <w:tcW w:w="895" w:type="dxa"/>
          </w:tcPr>
          <w:p w14:paraId="1C724648" w14:textId="77777777" w:rsidR="008E6848" w:rsidRPr="008E6848" w:rsidRDefault="008E6848" w:rsidP="008E6848">
            <w:pPr>
              <w:pStyle w:val="ListParagraph"/>
              <w:numPr>
                <w:ilvl w:val="0"/>
                <w:numId w:val="25"/>
              </w:numPr>
            </w:pPr>
          </w:p>
        </w:tc>
        <w:tc>
          <w:tcPr>
            <w:tcW w:w="2778" w:type="dxa"/>
          </w:tcPr>
          <w:p w14:paraId="0CE5ACB9" w14:textId="166798F0" w:rsidR="008E6848" w:rsidRPr="008E6848" w:rsidRDefault="008E6848" w:rsidP="008E6848">
            <w:r w:rsidRPr="00D840DC">
              <w:t>Simple Logistic</w:t>
            </w:r>
          </w:p>
        </w:tc>
        <w:tc>
          <w:tcPr>
            <w:tcW w:w="1145" w:type="dxa"/>
          </w:tcPr>
          <w:p w14:paraId="621FFF3C" w14:textId="185D6A2E" w:rsidR="008E6848" w:rsidRPr="008E6848" w:rsidRDefault="008E6848" w:rsidP="008E6848">
            <w:r w:rsidRPr="008E6848">
              <w:t xml:space="preserve">82.21    </w:t>
            </w:r>
          </w:p>
        </w:tc>
        <w:tc>
          <w:tcPr>
            <w:tcW w:w="1145" w:type="dxa"/>
          </w:tcPr>
          <w:p w14:paraId="008F8C53" w14:textId="77777777" w:rsidR="008E6848" w:rsidRPr="008E6848" w:rsidRDefault="008E6848" w:rsidP="008E6848">
            <w:pPr>
              <w:rPr>
                <w:b/>
                <w:bCs/>
              </w:rPr>
            </w:pPr>
            <w:r w:rsidRPr="008E6848">
              <w:rPr>
                <w:b/>
                <w:bCs/>
              </w:rPr>
              <w:t xml:space="preserve">85.83    </w:t>
            </w:r>
          </w:p>
        </w:tc>
        <w:tc>
          <w:tcPr>
            <w:tcW w:w="1121" w:type="dxa"/>
          </w:tcPr>
          <w:p w14:paraId="1E06F25E" w14:textId="77777777" w:rsidR="008E6848" w:rsidRPr="008E6848" w:rsidRDefault="008E6848" w:rsidP="008E6848">
            <w:r w:rsidRPr="008E6848">
              <w:t xml:space="preserve"> 83.04    </w:t>
            </w:r>
          </w:p>
        </w:tc>
        <w:tc>
          <w:tcPr>
            <w:tcW w:w="1121" w:type="dxa"/>
          </w:tcPr>
          <w:p w14:paraId="0B8CCC0E" w14:textId="77777777" w:rsidR="008E6848" w:rsidRPr="008E6848" w:rsidRDefault="008E6848" w:rsidP="008E6848">
            <w:r w:rsidRPr="008E6848">
              <w:t xml:space="preserve"> 83.86    </w:t>
            </w:r>
          </w:p>
        </w:tc>
        <w:tc>
          <w:tcPr>
            <w:tcW w:w="1145" w:type="dxa"/>
          </w:tcPr>
          <w:p w14:paraId="337CF424" w14:textId="77777777" w:rsidR="008E6848" w:rsidRPr="008E6848" w:rsidRDefault="008E6848" w:rsidP="008E6848">
            <w:r w:rsidRPr="008E6848">
              <w:t xml:space="preserve"> 85.51 v</w:t>
            </w:r>
          </w:p>
        </w:tc>
      </w:tr>
      <w:tr w:rsidR="008E6848" w:rsidRPr="008E6848" w14:paraId="0DC0154D" w14:textId="77777777" w:rsidTr="008E6848">
        <w:tc>
          <w:tcPr>
            <w:tcW w:w="895" w:type="dxa"/>
          </w:tcPr>
          <w:p w14:paraId="5E742292" w14:textId="77777777" w:rsidR="008E6848" w:rsidRPr="008E6848" w:rsidRDefault="008E6848" w:rsidP="008E6848">
            <w:pPr>
              <w:pStyle w:val="ListParagraph"/>
              <w:numPr>
                <w:ilvl w:val="0"/>
                <w:numId w:val="25"/>
              </w:numPr>
            </w:pPr>
          </w:p>
        </w:tc>
        <w:tc>
          <w:tcPr>
            <w:tcW w:w="2778" w:type="dxa"/>
          </w:tcPr>
          <w:p w14:paraId="5B885E0B" w14:textId="30C3983D" w:rsidR="008E6848" w:rsidRPr="008E6848" w:rsidRDefault="008E6848" w:rsidP="008E6848">
            <w:r w:rsidRPr="00D840DC">
              <w:t>Stacking</w:t>
            </w:r>
            <w:r>
              <w:t xml:space="preserve"> (</w:t>
            </w: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,</w:t>
            </w:r>
            <w:r w:rsidRPr="00D840DC">
              <w:t xml:space="preserve"> Random</w:t>
            </w:r>
            <w:r>
              <w:t xml:space="preserve"> </w:t>
            </w:r>
            <w:r w:rsidRPr="00D840DC">
              <w:t>Forest</w:t>
            </w:r>
            <w:r>
              <w:t xml:space="preserve">, </w:t>
            </w: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 xml:space="preserve">ptron, Naïve </w:t>
            </w:r>
            <w:r w:rsidRPr="00D840DC">
              <w:t>Bayes</w:t>
            </w:r>
            <w:r>
              <w:t xml:space="preserve"> and </w:t>
            </w:r>
            <w:r w:rsidRPr="00D840DC">
              <w:t>Simple Logistic</w:t>
            </w:r>
            <w:r>
              <w:t xml:space="preserve"> as meta model)</w:t>
            </w:r>
          </w:p>
        </w:tc>
        <w:tc>
          <w:tcPr>
            <w:tcW w:w="1145" w:type="dxa"/>
          </w:tcPr>
          <w:p w14:paraId="198CADB5" w14:textId="52BF1730" w:rsidR="008E6848" w:rsidRPr="008E6848" w:rsidRDefault="008E6848" w:rsidP="008E6848">
            <w:r w:rsidRPr="008E6848">
              <w:t xml:space="preserve">83.86   </w:t>
            </w:r>
          </w:p>
        </w:tc>
        <w:tc>
          <w:tcPr>
            <w:tcW w:w="1145" w:type="dxa"/>
          </w:tcPr>
          <w:p w14:paraId="44F0A6D6" w14:textId="77777777" w:rsidR="008E6848" w:rsidRPr="008E6848" w:rsidRDefault="008E6848" w:rsidP="008E6848">
            <w:pPr>
              <w:rPr>
                <w:b/>
                <w:bCs/>
              </w:rPr>
            </w:pPr>
            <w:r w:rsidRPr="008E6848">
              <w:t xml:space="preserve"> </w:t>
            </w:r>
            <w:r w:rsidRPr="008E6848">
              <w:rPr>
                <w:b/>
                <w:bCs/>
              </w:rPr>
              <w:t xml:space="preserve">85.01    </w:t>
            </w:r>
          </w:p>
        </w:tc>
        <w:tc>
          <w:tcPr>
            <w:tcW w:w="1121" w:type="dxa"/>
          </w:tcPr>
          <w:p w14:paraId="5F3D2E6A" w14:textId="77777777" w:rsidR="008E6848" w:rsidRPr="008E6848" w:rsidRDefault="008E6848" w:rsidP="008E6848">
            <w:r w:rsidRPr="008E6848">
              <w:t xml:space="preserve"> 82.38    </w:t>
            </w:r>
          </w:p>
        </w:tc>
        <w:tc>
          <w:tcPr>
            <w:tcW w:w="1121" w:type="dxa"/>
          </w:tcPr>
          <w:p w14:paraId="492A8E12" w14:textId="77777777" w:rsidR="008E6848" w:rsidRPr="008E6848" w:rsidRDefault="008E6848" w:rsidP="008E6848">
            <w:r w:rsidRPr="008E6848">
              <w:t xml:space="preserve"> 84.85     </w:t>
            </w:r>
          </w:p>
        </w:tc>
        <w:tc>
          <w:tcPr>
            <w:tcW w:w="1145" w:type="dxa"/>
          </w:tcPr>
          <w:p w14:paraId="00992228" w14:textId="77777777" w:rsidR="008E6848" w:rsidRPr="008E6848" w:rsidRDefault="008E6848" w:rsidP="008E6848">
            <w:r w:rsidRPr="008E6848">
              <w:t xml:space="preserve">84.85  </w:t>
            </w:r>
          </w:p>
        </w:tc>
      </w:tr>
      <w:tr w:rsidR="008E6848" w:rsidRPr="008E6848" w14:paraId="14A88013" w14:textId="77777777" w:rsidTr="008E6848">
        <w:tc>
          <w:tcPr>
            <w:tcW w:w="895" w:type="dxa"/>
          </w:tcPr>
          <w:p w14:paraId="660F269C" w14:textId="77777777" w:rsidR="008E6848" w:rsidRPr="008E6848" w:rsidRDefault="008E6848" w:rsidP="008E6848">
            <w:pPr>
              <w:pStyle w:val="ListParagraph"/>
              <w:numPr>
                <w:ilvl w:val="0"/>
                <w:numId w:val="25"/>
              </w:numPr>
            </w:pPr>
          </w:p>
        </w:tc>
        <w:tc>
          <w:tcPr>
            <w:tcW w:w="2778" w:type="dxa"/>
          </w:tcPr>
          <w:p w14:paraId="1CFDEA5E" w14:textId="4EB66D9A" w:rsidR="008E6848" w:rsidRPr="008E6848" w:rsidRDefault="008E6848" w:rsidP="008E6848">
            <w:r w:rsidRPr="00D840DC">
              <w:t xml:space="preserve">Vote </w:t>
            </w:r>
            <w:r>
              <w:t>(</w:t>
            </w: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,</w:t>
            </w:r>
            <w:r w:rsidRPr="00D840DC">
              <w:t xml:space="preserve"> Random</w:t>
            </w:r>
            <w:r>
              <w:t xml:space="preserve"> </w:t>
            </w:r>
            <w:r w:rsidRPr="00D840DC">
              <w:t>Forest</w:t>
            </w:r>
            <w:r>
              <w:t xml:space="preserve">, </w:t>
            </w: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 xml:space="preserve">ptron, Naïve </w:t>
            </w:r>
            <w:r w:rsidRPr="00D840DC">
              <w:t>Bayes</w:t>
            </w:r>
            <w:r>
              <w:t xml:space="preserve"> And </w:t>
            </w:r>
            <w:r w:rsidRPr="00D840DC">
              <w:t>Simple Logistic</w:t>
            </w:r>
            <w:r>
              <w:t>)</w:t>
            </w:r>
          </w:p>
        </w:tc>
        <w:tc>
          <w:tcPr>
            <w:tcW w:w="1145" w:type="dxa"/>
          </w:tcPr>
          <w:p w14:paraId="5414CA63" w14:textId="07E97A49" w:rsidR="008E6848" w:rsidRPr="008E6848" w:rsidRDefault="008E6848" w:rsidP="008E6848">
            <w:r w:rsidRPr="008E6848">
              <w:t xml:space="preserve">84.51    </w:t>
            </w:r>
          </w:p>
        </w:tc>
        <w:tc>
          <w:tcPr>
            <w:tcW w:w="1145" w:type="dxa"/>
          </w:tcPr>
          <w:p w14:paraId="3CA51CEE" w14:textId="77777777" w:rsidR="008E6848" w:rsidRPr="008E6848" w:rsidRDefault="008E6848" w:rsidP="008E6848">
            <w:pPr>
              <w:rPr>
                <w:b/>
                <w:bCs/>
              </w:rPr>
            </w:pPr>
            <w:r w:rsidRPr="008E6848">
              <w:rPr>
                <w:b/>
                <w:bCs/>
              </w:rPr>
              <w:t xml:space="preserve">85.51     </w:t>
            </w:r>
          </w:p>
        </w:tc>
        <w:tc>
          <w:tcPr>
            <w:tcW w:w="1121" w:type="dxa"/>
          </w:tcPr>
          <w:p w14:paraId="2553BA44" w14:textId="77777777" w:rsidR="008E6848" w:rsidRPr="008E6848" w:rsidRDefault="008E6848" w:rsidP="008E6848">
            <w:r w:rsidRPr="008E6848">
              <w:t xml:space="preserve">84.18     </w:t>
            </w:r>
          </w:p>
        </w:tc>
        <w:tc>
          <w:tcPr>
            <w:tcW w:w="1121" w:type="dxa"/>
          </w:tcPr>
          <w:p w14:paraId="181D9A72" w14:textId="77777777" w:rsidR="008E6848" w:rsidRPr="008E6848" w:rsidRDefault="008E6848" w:rsidP="008E6848">
            <w:r w:rsidRPr="008E6848">
              <w:t xml:space="preserve">84.36    </w:t>
            </w:r>
          </w:p>
        </w:tc>
        <w:tc>
          <w:tcPr>
            <w:tcW w:w="1145" w:type="dxa"/>
          </w:tcPr>
          <w:p w14:paraId="42BAD5CA" w14:textId="77777777" w:rsidR="008E6848" w:rsidRPr="008E6848" w:rsidRDefault="008E6848" w:rsidP="008E6848">
            <w:r w:rsidRPr="008E6848">
              <w:t xml:space="preserve"> 84.68</w:t>
            </w:r>
          </w:p>
        </w:tc>
      </w:tr>
    </w:tbl>
    <w:p w14:paraId="4582AA7F" w14:textId="77777777" w:rsidR="008E6848" w:rsidRPr="008E6848" w:rsidRDefault="008E6848" w:rsidP="008E6848"/>
    <w:p w14:paraId="7EF2D261" w14:textId="77777777" w:rsidR="008E6848" w:rsidRDefault="008E6848" w:rsidP="008E6848">
      <w:pPr>
        <w:pStyle w:val="Heading3"/>
      </w:pPr>
      <w:r w:rsidRPr="00AF07FF">
        <w:t>Kappa_ Statistic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"/>
        <w:gridCol w:w="2738"/>
        <w:gridCol w:w="1145"/>
        <w:gridCol w:w="1145"/>
        <w:gridCol w:w="1121"/>
        <w:gridCol w:w="1121"/>
        <w:gridCol w:w="1145"/>
      </w:tblGrid>
      <w:tr w:rsidR="00262D86" w:rsidRPr="008E6848" w14:paraId="195C9BAA" w14:textId="77777777" w:rsidTr="00262D86">
        <w:tc>
          <w:tcPr>
            <w:tcW w:w="935" w:type="dxa"/>
          </w:tcPr>
          <w:p w14:paraId="72A464E4" w14:textId="76C53D13" w:rsidR="00262D86" w:rsidRPr="008E6848" w:rsidRDefault="00262D86" w:rsidP="00262D86">
            <w:pPr>
              <w:rPr>
                <w:sz w:val="24"/>
                <w:szCs w:val="24"/>
              </w:rPr>
            </w:pPr>
            <w:r>
              <w:rPr>
                <w:b/>
                <w:bCs/>
              </w:rPr>
              <w:t>S/N</w:t>
            </w:r>
          </w:p>
        </w:tc>
        <w:tc>
          <w:tcPr>
            <w:tcW w:w="2738" w:type="dxa"/>
          </w:tcPr>
          <w:p w14:paraId="68DEA9BB" w14:textId="07C505C8" w:rsidR="00262D86" w:rsidRPr="008E6848" w:rsidRDefault="00262D86" w:rsidP="00262D86">
            <w:pPr>
              <w:rPr>
                <w:sz w:val="24"/>
                <w:szCs w:val="24"/>
              </w:rPr>
            </w:pPr>
            <w:r w:rsidRPr="0080583A">
              <w:rPr>
                <w:b/>
                <w:bCs/>
              </w:rPr>
              <w:t>Model</w:t>
            </w:r>
          </w:p>
        </w:tc>
        <w:tc>
          <w:tcPr>
            <w:tcW w:w="1145" w:type="dxa"/>
          </w:tcPr>
          <w:p w14:paraId="41226152" w14:textId="2C7B7125" w:rsidR="00262D86" w:rsidRPr="008E6848" w:rsidRDefault="00262D86" w:rsidP="00262D86">
            <w:pPr>
              <w:rPr>
                <w:sz w:val="24"/>
                <w:szCs w:val="24"/>
              </w:rPr>
            </w:pPr>
            <w:r w:rsidRPr="00D14ED2">
              <w:rPr>
                <w:b/>
                <w:bCs/>
              </w:rPr>
              <w:t>13 Attributes</w:t>
            </w:r>
          </w:p>
        </w:tc>
        <w:tc>
          <w:tcPr>
            <w:tcW w:w="1145" w:type="dxa"/>
          </w:tcPr>
          <w:p w14:paraId="5EFC6054" w14:textId="16B067B8" w:rsidR="00262D86" w:rsidRPr="008E6848" w:rsidRDefault="00262D86" w:rsidP="00262D86">
            <w:pPr>
              <w:rPr>
                <w:sz w:val="24"/>
                <w:szCs w:val="24"/>
              </w:rPr>
            </w:pPr>
            <w:r w:rsidRPr="00D14ED2">
              <w:rPr>
                <w:b/>
                <w:bCs/>
              </w:rPr>
              <w:t>8</w:t>
            </w:r>
            <w:r>
              <w:rPr>
                <w:b/>
                <w:bCs/>
              </w:rPr>
              <w:t xml:space="preserve"> </w:t>
            </w:r>
            <w:r w:rsidRPr="00D14ED2">
              <w:rPr>
                <w:b/>
                <w:bCs/>
              </w:rPr>
              <w:t>Attributes</w:t>
            </w:r>
          </w:p>
        </w:tc>
        <w:tc>
          <w:tcPr>
            <w:tcW w:w="1121" w:type="dxa"/>
          </w:tcPr>
          <w:p w14:paraId="130852AE" w14:textId="0887B811" w:rsidR="00262D86" w:rsidRPr="008E6848" w:rsidRDefault="00262D86" w:rsidP="00262D86">
            <w:pPr>
              <w:rPr>
                <w:sz w:val="24"/>
                <w:szCs w:val="24"/>
              </w:rPr>
            </w:pPr>
            <w:r w:rsidRPr="00FD4586">
              <w:rPr>
                <w:b/>
                <w:bCs/>
              </w:rPr>
              <w:t>11 attributes</w:t>
            </w:r>
          </w:p>
        </w:tc>
        <w:tc>
          <w:tcPr>
            <w:tcW w:w="1121" w:type="dxa"/>
          </w:tcPr>
          <w:p w14:paraId="4158A0B9" w14:textId="59AD1CD2" w:rsidR="00262D86" w:rsidRPr="008E6848" w:rsidRDefault="00262D86" w:rsidP="00262D86">
            <w:pPr>
              <w:rPr>
                <w:sz w:val="24"/>
                <w:szCs w:val="24"/>
              </w:rPr>
            </w:pPr>
            <w:r w:rsidRPr="003015A6">
              <w:rPr>
                <w:b/>
                <w:bCs/>
              </w:rPr>
              <w:t>11 attributes (IG)</w:t>
            </w:r>
          </w:p>
        </w:tc>
        <w:tc>
          <w:tcPr>
            <w:tcW w:w="1145" w:type="dxa"/>
          </w:tcPr>
          <w:p w14:paraId="001AA5F0" w14:textId="61378A6A" w:rsidR="00262D86" w:rsidRPr="008E6848" w:rsidRDefault="00262D86" w:rsidP="00262D86">
            <w:pPr>
              <w:rPr>
                <w:sz w:val="24"/>
                <w:szCs w:val="24"/>
              </w:rPr>
            </w:pPr>
            <w:r w:rsidRPr="00316038">
              <w:rPr>
                <w:b/>
                <w:bCs/>
              </w:rPr>
              <w:t>3 Attributes</w:t>
            </w:r>
          </w:p>
        </w:tc>
      </w:tr>
      <w:tr w:rsidR="00262D86" w:rsidRPr="008E6848" w14:paraId="298496D2" w14:textId="77777777" w:rsidTr="00262D86">
        <w:tc>
          <w:tcPr>
            <w:tcW w:w="935" w:type="dxa"/>
          </w:tcPr>
          <w:p w14:paraId="789E85E5" w14:textId="77777777" w:rsidR="00262D86" w:rsidRPr="00262D86" w:rsidRDefault="00262D86" w:rsidP="00262D86">
            <w:pPr>
              <w:pStyle w:val="ListParagraph"/>
              <w:numPr>
                <w:ilvl w:val="0"/>
                <w:numId w:val="26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2297DE42" w14:textId="6F9CA2F0" w:rsidR="00262D86" w:rsidRPr="008E6848" w:rsidRDefault="00262D86" w:rsidP="00262D86">
            <w:pPr>
              <w:rPr>
                <w:sz w:val="24"/>
                <w:szCs w:val="24"/>
              </w:rPr>
            </w:pP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</w:t>
            </w:r>
            <w:r w:rsidRPr="00D840DC">
              <w:t xml:space="preserve"> </w:t>
            </w:r>
          </w:p>
        </w:tc>
        <w:tc>
          <w:tcPr>
            <w:tcW w:w="1145" w:type="dxa"/>
          </w:tcPr>
          <w:p w14:paraId="37365D26" w14:textId="740BEA17" w:rsidR="00262D86" w:rsidRPr="008E6848" w:rsidRDefault="00262D86" w:rsidP="00262D86">
            <w:pPr>
              <w:rPr>
                <w:sz w:val="24"/>
                <w:szCs w:val="24"/>
              </w:rPr>
            </w:pPr>
            <w:r w:rsidRPr="008E6848">
              <w:rPr>
                <w:sz w:val="24"/>
                <w:szCs w:val="24"/>
              </w:rPr>
              <w:t xml:space="preserve">0.68    </w:t>
            </w:r>
          </w:p>
        </w:tc>
        <w:tc>
          <w:tcPr>
            <w:tcW w:w="1145" w:type="dxa"/>
          </w:tcPr>
          <w:p w14:paraId="3BA0461C" w14:textId="77777777" w:rsidR="00262D86" w:rsidRPr="00262D86" w:rsidRDefault="00262D86" w:rsidP="00262D86">
            <w:pPr>
              <w:rPr>
                <w:b/>
                <w:bCs/>
                <w:sz w:val="24"/>
                <w:szCs w:val="24"/>
              </w:rPr>
            </w:pPr>
            <w:r w:rsidRPr="00262D86">
              <w:rPr>
                <w:b/>
                <w:bCs/>
                <w:color w:val="FF0000"/>
                <w:sz w:val="24"/>
                <w:szCs w:val="24"/>
              </w:rPr>
              <w:t xml:space="preserve">0.72     </w:t>
            </w:r>
          </w:p>
        </w:tc>
        <w:tc>
          <w:tcPr>
            <w:tcW w:w="1121" w:type="dxa"/>
          </w:tcPr>
          <w:p w14:paraId="0EAE68B5" w14:textId="77777777" w:rsidR="00262D86" w:rsidRPr="008E6848" w:rsidRDefault="00262D86" w:rsidP="00262D86">
            <w:pPr>
              <w:rPr>
                <w:sz w:val="24"/>
                <w:szCs w:val="24"/>
              </w:rPr>
            </w:pPr>
            <w:r w:rsidRPr="008E6848">
              <w:rPr>
                <w:sz w:val="24"/>
                <w:szCs w:val="24"/>
              </w:rPr>
              <w:t xml:space="preserve">0.68     </w:t>
            </w:r>
          </w:p>
        </w:tc>
        <w:tc>
          <w:tcPr>
            <w:tcW w:w="1121" w:type="dxa"/>
          </w:tcPr>
          <w:p w14:paraId="53F394A3" w14:textId="77777777" w:rsidR="00262D86" w:rsidRPr="008E6848" w:rsidRDefault="00262D86" w:rsidP="00262D86">
            <w:pPr>
              <w:rPr>
                <w:sz w:val="24"/>
                <w:szCs w:val="24"/>
              </w:rPr>
            </w:pPr>
            <w:r w:rsidRPr="008E6848">
              <w:rPr>
                <w:sz w:val="24"/>
                <w:szCs w:val="24"/>
              </w:rPr>
              <w:t xml:space="preserve">0.71     </w:t>
            </w:r>
          </w:p>
        </w:tc>
        <w:tc>
          <w:tcPr>
            <w:tcW w:w="1145" w:type="dxa"/>
          </w:tcPr>
          <w:p w14:paraId="429A037C" w14:textId="77777777" w:rsidR="00262D86" w:rsidRPr="008E6848" w:rsidRDefault="00262D86" w:rsidP="00262D86">
            <w:pPr>
              <w:rPr>
                <w:sz w:val="24"/>
                <w:szCs w:val="24"/>
              </w:rPr>
            </w:pPr>
            <w:r w:rsidRPr="008E6848">
              <w:rPr>
                <w:sz w:val="24"/>
                <w:szCs w:val="24"/>
              </w:rPr>
              <w:t xml:space="preserve">0.71  </w:t>
            </w:r>
          </w:p>
        </w:tc>
      </w:tr>
      <w:tr w:rsidR="00262D86" w:rsidRPr="008E6848" w14:paraId="3E0F7F0E" w14:textId="77777777" w:rsidTr="00262D86">
        <w:tc>
          <w:tcPr>
            <w:tcW w:w="935" w:type="dxa"/>
          </w:tcPr>
          <w:p w14:paraId="76A1098A" w14:textId="77777777" w:rsidR="00262D86" w:rsidRPr="00262D86" w:rsidRDefault="00262D86" w:rsidP="00262D86">
            <w:pPr>
              <w:pStyle w:val="ListParagraph"/>
              <w:numPr>
                <w:ilvl w:val="0"/>
                <w:numId w:val="26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5E9AC9E8" w14:textId="6480B6EF" w:rsidR="00262D86" w:rsidRPr="008E6848" w:rsidRDefault="00262D86" w:rsidP="00262D86">
            <w:pPr>
              <w:rPr>
                <w:sz w:val="24"/>
                <w:szCs w:val="24"/>
              </w:rPr>
            </w:pPr>
            <w:r w:rsidRPr="00D840DC">
              <w:t>Random</w:t>
            </w:r>
            <w:r>
              <w:t xml:space="preserve"> </w:t>
            </w:r>
            <w:r w:rsidRPr="00D840DC">
              <w:t>Forest</w:t>
            </w:r>
          </w:p>
        </w:tc>
        <w:tc>
          <w:tcPr>
            <w:tcW w:w="1145" w:type="dxa"/>
          </w:tcPr>
          <w:p w14:paraId="7340BE64" w14:textId="4BE38FAE" w:rsidR="00262D86" w:rsidRPr="00262D86" w:rsidRDefault="00262D86" w:rsidP="00262D86">
            <w:pPr>
              <w:rPr>
                <w:b/>
                <w:bCs/>
                <w:sz w:val="24"/>
                <w:szCs w:val="24"/>
              </w:rPr>
            </w:pPr>
            <w:r w:rsidRPr="00262D86">
              <w:rPr>
                <w:b/>
                <w:bCs/>
                <w:sz w:val="24"/>
                <w:szCs w:val="24"/>
              </w:rPr>
              <w:t xml:space="preserve">0.62   </w:t>
            </w:r>
          </w:p>
        </w:tc>
        <w:tc>
          <w:tcPr>
            <w:tcW w:w="1145" w:type="dxa"/>
          </w:tcPr>
          <w:p w14:paraId="15D4FEDD" w14:textId="77777777" w:rsidR="00262D86" w:rsidRPr="008E6848" w:rsidRDefault="00262D86" w:rsidP="00262D86">
            <w:pPr>
              <w:rPr>
                <w:sz w:val="24"/>
                <w:szCs w:val="24"/>
              </w:rPr>
            </w:pPr>
            <w:r w:rsidRPr="008E6848">
              <w:rPr>
                <w:sz w:val="24"/>
                <w:szCs w:val="24"/>
              </w:rPr>
              <w:t xml:space="preserve"> 0.61     </w:t>
            </w:r>
          </w:p>
        </w:tc>
        <w:tc>
          <w:tcPr>
            <w:tcW w:w="1121" w:type="dxa"/>
          </w:tcPr>
          <w:p w14:paraId="27421391" w14:textId="77777777" w:rsidR="00262D86" w:rsidRPr="008E6848" w:rsidRDefault="00262D86" w:rsidP="00262D86">
            <w:pPr>
              <w:rPr>
                <w:sz w:val="24"/>
                <w:szCs w:val="24"/>
              </w:rPr>
            </w:pPr>
            <w:r w:rsidRPr="008E6848">
              <w:rPr>
                <w:sz w:val="24"/>
                <w:szCs w:val="24"/>
              </w:rPr>
              <w:t xml:space="preserve">0.59    </w:t>
            </w:r>
          </w:p>
        </w:tc>
        <w:tc>
          <w:tcPr>
            <w:tcW w:w="1121" w:type="dxa"/>
          </w:tcPr>
          <w:p w14:paraId="2CF56CC1" w14:textId="77777777" w:rsidR="00262D86" w:rsidRPr="008E6848" w:rsidRDefault="00262D86" w:rsidP="00262D86">
            <w:pPr>
              <w:rPr>
                <w:sz w:val="24"/>
                <w:szCs w:val="24"/>
              </w:rPr>
            </w:pPr>
            <w:r w:rsidRPr="008E6848">
              <w:rPr>
                <w:sz w:val="24"/>
                <w:szCs w:val="24"/>
              </w:rPr>
              <w:t xml:space="preserve"> 0.59     </w:t>
            </w:r>
          </w:p>
        </w:tc>
        <w:tc>
          <w:tcPr>
            <w:tcW w:w="1145" w:type="dxa"/>
          </w:tcPr>
          <w:p w14:paraId="5E5A021A" w14:textId="77777777" w:rsidR="00262D86" w:rsidRPr="00262D86" w:rsidRDefault="00262D86" w:rsidP="00262D86">
            <w:pPr>
              <w:rPr>
                <w:b/>
                <w:bCs/>
                <w:sz w:val="24"/>
                <w:szCs w:val="24"/>
              </w:rPr>
            </w:pPr>
            <w:r w:rsidRPr="00262D86">
              <w:rPr>
                <w:b/>
                <w:bCs/>
                <w:sz w:val="24"/>
                <w:szCs w:val="24"/>
              </w:rPr>
              <w:t xml:space="preserve">0.62  </w:t>
            </w:r>
          </w:p>
        </w:tc>
      </w:tr>
      <w:tr w:rsidR="00262D86" w:rsidRPr="008E6848" w14:paraId="2E1B5936" w14:textId="77777777" w:rsidTr="00262D86">
        <w:tc>
          <w:tcPr>
            <w:tcW w:w="935" w:type="dxa"/>
          </w:tcPr>
          <w:p w14:paraId="341F88EC" w14:textId="77777777" w:rsidR="00262D86" w:rsidRPr="00262D86" w:rsidRDefault="00262D86" w:rsidP="00262D86">
            <w:pPr>
              <w:pStyle w:val="ListParagraph"/>
              <w:numPr>
                <w:ilvl w:val="0"/>
                <w:numId w:val="26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738A0D3B" w14:textId="72B2E2EE" w:rsidR="00262D86" w:rsidRPr="008E6848" w:rsidRDefault="00262D86" w:rsidP="00262D86">
            <w:pPr>
              <w:rPr>
                <w:sz w:val="24"/>
                <w:szCs w:val="24"/>
              </w:rPr>
            </w:pP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>ptron</w:t>
            </w:r>
          </w:p>
        </w:tc>
        <w:tc>
          <w:tcPr>
            <w:tcW w:w="1145" w:type="dxa"/>
          </w:tcPr>
          <w:p w14:paraId="122A85C6" w14:textId="003D549C" w:rsidR="00262D86" w:rsidRPr="008E6848" w:rsidRDefault="00262D86" w:rsidP="00262D86">
            <w:pPr>
              <w:rPr>
                <w:sz w:val="24"/>
                <w:szCs w:val="24"/>
              </w:rPr>
            </w:pPr>
            <w:r w:rsidRPr="008E6848">
              <w:rPr>
                <w:sz w:val="24"/>
                <w:szCs w:val="24"/>
              </w:rPr>
              <w:t xml:space="preserve"> 0.60   </w:t>
            </w:r>
          </w:p>
        </w:tc>
        <w:tc>
          <w:tcPr>
            <w:tcW w:w="1145" w:type="dxa"/>
          </w:tcPr>
          <w:p w14:paraId="045AC1CB" w14:textId="77777777" w:rsidR="00262D86" w:rsidRPr="008E6848" w:rsidRDefault="00262D86" w:rsidP="00262D86">
            <w:pPr>
              <w:rPr>
                <w:sz w:val="24"/>
                <w:szCs w:val="24"/>
              </w:rPr>
            </w:pPr>
            <w:r w:rsidRPr="008E6848">
              <w:rPr>
                <w:sz w:val="24"/>
                <w:szCs w:val="24"/>
              </w:rPr>
              <w:t xml:space="preserve">0.63    </w:t>
            </w:r>
          </w:p>
        </w:tc>
        <w:tc>
          <w:tcPr>
            <w:tcW w:w="1121" w:type="dxa"/>
          </w:tcPr>
          <w:p w14:paraId="28C93974" w14:textId="77777777" w:rsidR="00262D86" w:rsidRPr="00262D86" w:rsidRDefault="00262D86" w:rsidP="00262D86">
            <w:pPr>
              <w:rPr>
                <w:b/>
                <w:bCs/>
                <w:sz w:val="24"/>
                <w:szCs w:val="24"/>
              </w:rPr>
            </w:pPr>
            <w:r w:rsidRPr="008E6848">
              <w:rPr>
                <w:sz w:val="24"/>
                <w:szCs w:val="24"/>
              </w:rPr>
              <w:t xml:space="preserve"> </w:t>
            </w:r>
            <w:r w:rsidRPr="00262D86">
              <w:rPr>
                <w:b/>
                <w:bCs/>
                <w:sz w:val="24"/>
                <w:szCs w:val="24"/>
              </w:rPr>
              <w:t xml:space="preserve">0.64    </w:t>
            </w:r>
          </w:p>
        </w:tc>
        <w:tc>
          <w:tcPr>
            <w:tcW w:w="1121" w:type="dxa"/>
          </w:tcPr>
          <w:p w14:paraId="4AADCD2A" w14:textId="77777777" w:rsidR="00262D86" w:rsidRPr="008E6848" w:rsidRDefault="00262D86" w:rsidP="00262D86">
            <w:pPr>
              <w:rPr>
                <w:sz w:val="24"/>
                <w:szCs w:val="24"/>
              </w:rPr>
            </w:pPr>
            <w:r w:rsidRPr="008E6848">
              <w:rPr>
                <w:sz w:val="24"/>
                <w:szCs w:val="24"/>
              </w:rPr>
              <w:t xml:space="preserve"> 0.63    </w:t>
            </w:r>
          </w:p>
        </w:tc>
        <w:tc>
          <w:tcPr>
            <w:tcW w:w="1145" w:type="dxa"/>
          </w:tcPr>
          <w:p w14:paraId="08A49CAD" w14:textId="77777777" w:rsidR="00262D86" w:rsidRPr="008E6848" w:rsidRDefault="00262D86" w:rsidP="00262D86">
            <w:pPr>
              <w:rPr>
                <w:sz w:val="24"/>
                <w:szCs w:val="24"/>
              </w:rPr>
            </w:pPr>
            <w:r w:rsidRPr="008E6848">
              <w:rPr>
                <w:sz w:val="24"/>
                <w:szCs w:val="24"/>
              </w:rPr>
              <w:t xml:space="preserve"> 0.60  </w:t>
            </w:r>
          </w:p>
        </w:tc>
      </w:tr>
      <w:tr w:rsidR="00262D86" w:rsidRPr="008E6848" w14:paraId="71C33BFC" w14:textId="77777777" w:rsidTr="00262D86">
        <w:tc>
          <w:tcPr>
            <w:tcW w:w="935" w:type="dxa"/>
          </w:tcPr>
          <w:p w14:paraId="4F7941E5" w14:textId="77777777" w:rsidR="00262D86" w:rsidRPr="00262D86" w:rsidRDefault="00262D86" w:rsidP="00262D86">
            <w:pPr>
              <w:pStyle w:val="ListParagraph"/>
              <w:numPr>
                <w:ilvl w:val="0"/>
                <w:numId w:val="26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6A3A4794" w14:textId="70AB72F5" w:rsidR="00262D86" w:rsidRPr="008E6848" w:rsidRDefault="00262D86" w:rsidP="00262D86">
            <w:pPr>
              <w:rPr>
                <w:sz w:val="24"/>
                <w:szCs w:val="24"/>
              </w:rPr>
            </w:pPr>
            <w:r>
              <w:t xml:space="preserve">Naïve </w:t>
            </w:r>
            <w:r w:rsidRPr="00D840DC">
              <w:t>Bayes</w:t>
            </w:r>
          </w:p>
        </w:tc>
        <w:tc>
          <w:tcPr>
            <w:tcW w:w="1145" w:type="dxa"/>
          </w:tcPr>
          <w:p w14:paraId="58D8E63C" w14:textId="49FA00C9" w:rsidR="00262D86" w:rsidRPr="008E6848" w:rsidRDefault="00262D86" w:rsidP="00262D86">
            <w:pPr>
              <w:rPr>
                <w:sz w:val="24"/>
                <w:szCs w:val="24"/>
              </w:rPr>
            </w:pPr>
            <w:r w:rsidRPr="008E6848">
              <w:rPr>
                <w:sz w:val="24"/>
                <w:szCs w:val="24"/>
              </w:rPr>
              <w:t xml:space="preserve"> 0.68  </w:t>
            </w:r>
          </w:p>
        </w:tc>
        <w:tc>
          <w:tcPr>
            <w:tcW w:w="1145" w:type="dxa"/>
          </w:tcPr>
          <w:p w14:paraId="1405741A" w14:textId="77777777" w:rsidR="00262D86" w:rsidRPr="00262D86" w:rsidRDefault="00262D86" w:rsidP="00262D86">
            <w:pPr>
              <w:rPr>
                <w:b/>
                <w:bCs/>
                <w:sz w:val="24"/>
                <w:szCs w:val="24"/>
              </w:rPr>
            </w:pPr>
            <w:r w:rsidRPr="008E6848">
              <w:rPr>
                <w:sz w:val="24"/>
                <w:szCs w:val="24"/>
              </w:rPr>
              <w:t xml:space="preserve"> </w:t>
            </w:r>
            <w:r w:rsidRPr="00262D86">
              <w:rPr>
                <w:b/>
                <w:bCs/>
                <w:sz w:val="24"/>
                <w:szCs w:val="24"/>
              </w:rPr>
              <w:t xml:space="preserve">0.71   </w:t>
            </w:r>
          </w:p>
        </w:tc>
        <w:tc>
          <w:tcPr>
            <w:tcW w:w="1121" w:type="dxa"/>
          </w:tcPr>
          <w:p w14:paraId="3043B6EE" w14:textId="77777777" w:rsidR="00262D86" w:rsidRPr="008E6848" w:rsidRDefault="00262D86" w:rsidP="00262D86">
            <w:pPr>
              <w:rPr>
                <w:sz w:val="24"/>
                <w:szCs w:val="24"/>
              </w:rPr>
            </w:pPr>
            <w:r w:rsidRPr="008E6848">
              <w:rPr>
                <w:sz w:val="24"/>
                <w:szCs w:val="24"/>
              </w:rPr>
              <w:t xml:space="preserve">  0.67     </w:t>
            </w:r>
          </w:p>
        </w:tc>
        <w:tc>
          <w:tcPr>
            <w:tcW w:w="1121" w:type="dxa"/>
          </w:tcPr>
          <w:p w14:paraId="30CD85C1" w14:textId="77777777" w:rsidR="00262D86" w:rsidRPr="00262D86" w:rsidRDefault="00262D86" w:rsidP="00262D86">
            <w:pPr>
              <w:rPr>
                <w:b/>
                <w:bCs/>
                <w:sz w:val="24"/>
                <w:szCs w:val="24"/>
              </w:rPr>
            </w:pPr>
            <w:r w:rsidRPr="00262D86">
              <w:rPr>
                <w:b/>
                <w:bCs/>
                <w:sz w:val="24"/>
                <w:szCs w:val="24"/>
              </w:rPr>
              <w:t xml:space="preserve">0.71    </w:t>
            </w:r>
          </w:p>
        </w:tc>
        <w:tc>
          <w:tcPr>
            <w:tcW w:w="1145" w:type="dxa"/>
          </w:tcPr>
          <w:p w14:paraId="579106EB" w14:textId="77777777" w:rsidR="00262D86" w:rsidRPr="00262D86" w:rsidRDefault="00262D86" w:rsidP="00262D86">
            <w:pPr>
              <w:rPr>
                <w:b/>
                <w:bCs/>
                <w:sz w:val="24"/>
                <w:szCs w:val="24"/>
              </w:rPr>
            </w:pPr>
            <w:r w:rsidRPr="00262D86">
              <w:rPr>
                <w:b/>
                <w:bCs/>
                <w:sz w:val="24"/>
                <w:szCs w:val="24"/>
              </w:rPr>
              <w:t xml:space="preserve"> 0.71  </w:t>
            </w:r>
          </w:p>
        </w:tc>
      </w:tr>
      <w:tr w:rsidR="00262D86" w:rsidRPr="008E6848" w14:paraId="63D89E32" w14:textId="77777777" w:rsidTr="00262D86">
        <w:tc>
          <w:tcPr>
            <w:tcW w:w="935" w:type="dxa"/>
          </w:tcPr>
          <w:p w14:paraId="64BE1858" w14:textId="77777777" w:rsidR="00262D86" w:rsidRPr="00262D86" w:rsidRDefault="00262D86" w:rsidP="00262D86">
            <w:pPr>
              <w:pStyle w:val="ListParagraph"/>
              <w:numPr>
                <w:ilvl w:val="0"/>
                <w:numId w:val="26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69E131D9" w14:textId="70889473" w:rsidR="00262D86" w:rsidRPr="008E6848" w:rsidRDefault="00262D86" w:rsidP="00262D86">
            <w:pPr>
              <w:rPr>
                <w:sz w:val="24"/>
                <w:szCs w:val="24"/>
              </w:rPr>
            </w:pPr>
            <w:r w:rsidRPr="00D840DC">
              <w:t>Simple Logistic</w:t>
            </w:r>
          </w:p>
        </w:tc>
        <w:tc>
          <w:tcPr>
            <w:tcW w:w="1145" w:type="dxa"/>
          </w:tcPr>
          <w:p w14:paraId="7F42430C" w14:textId="712B0FE3" w:rsidR="00262D86" w:rsidRPr="008E6848" w:rsidRDefault="00262D86" w:rsidP="00262D86">
            <w:pPr>
              <w:rPr>
                <w:sz w:val="24"/>
                <w:szCs w:val="24"/>
              </w:rPr>
            </w:pPr>
            <w:r w:rsidRPr="008E6848">
              <w:rPr>
                <w:sz w:val="24"/>
                <w:szCs w:val="24"/>
              </w:rPr>
              <w:t xml:space="preserve">0.64   </w:t>
            </w:r>
          </w:p>
        </w:tc>
        <w:tc>
          <w:tcPr>
            <w:tcW w:w="1145" w:type="dxa"/>
          </w:tcPr>
          <w:p w14:paraId="2C130ECF" w14:textId="77777777" w:rsidR="00262D86" w:rsidRPr="00262D86" w:rsidRDefault="00262D86" w:rsidP="00262D86">
            <w:pPr>
              <w:rPr>
                <w:b/>
                <w:bCs/>
                <w:sz w:val="24"/>
                <w:szCs w:val="24"/>
              </w:rPr>
            </w:pPr>
            <w:r w:rsidRPr="008E6848">
              <w:rPr>
                <w:sz w:val="24"/>
                <w:szCs w:val="24"/>
              </w:rPr>
              <w:t xml:space="preserve"> </w:t>
            </w:r>
            <w:r w:rsidRPr="00262D86">
              <w:rPr>
                <w:b/>
                <w:bCs/>
                <w:sz w:val="24"/>
                <w:szCs w:val="24"/>
              </w:rPr>
              <w:t xml:space="preserve">0.71    </w:t>
            </w:r>
          </w:p>
        </w:tc>
        <w:tc>
          <w:tcPr>
            <w:tcW w:w="1121" w:type="dxa"/>
          </w:tcPr>
          <w:p w14:paraId="722BE0F4" w14:textId="77777777" w:rsidR="00262D86" w:rsidRPr="008E6848" w:rsidRDefault="00262D86" w:rsidP="00262D86">
            <w:pPr>
              <w:rPr>
                <w:sz w:val="24"/>
                <w:szCs w:val="24"/>
              </w:rPr>
            </w:pPr>
            <w:r w:rsidRPr="008E6848">
              <w:rPr>
                <w:sz w:val="24"/>
                <w:szCs w:val="24"/>
              </w:rPr>
              <w:t xml:space="preserve"> 0.66    </w:t>
            </w:r>
          </w:p>
        </w:tc>
        <w:tc>
          <w:tcPr>
            <w:tcW w:w="1121" w:type="dxa"/>
          </w:tcPr>
          <w:p w14:paraId="1861F4F7" w14:textId="77777777" w:rsidR="00262D86" w:rsidRPr="008E6848" w:rsidRDefault="00262D86" w:rsidP="00262D86">
            <w:pPr>
              <w:rPr>
                <w:sz w:val="24"/>
                <w:szCs w:val="24"/>
              </w:rPr>
            </w:pPr>
            <w:r w:rsidRPr="008E6848">
              <w:rPr>
                <w:sz w:val="24"/>
                <w:szCs w:val="24"/>
              </w:rPr>
              <w:t xml:space="preserve"> 0.67     </w:t>
            </w:r>
          </w:p>
        </w:tc>
        <w:tc>
          <w:tcPr>
            <w:tcW w:w="1145" w:type="dxa"/>
          </w:tcPr>
          <w:p w14:paraId="00FF792F" w14:textId="77777777" w:rsidR="00262D86" w:rsidRPr="00262D86" w:rsidRDefault="00262D86" w:rsidP="00262D86">
            <w:pPr>
              <w:rPr>
                <w:b/>
                <w:bCs/>
                <w:sz w:val="24"/>
                <w:szCs w:val="24"/>
              </w:rPr>
            </w:pPr>
            <w:r w:rsidRPr="00262D86">
              <w:rPr>
                <w:b/>
                <w:bCs/>
                <w:sz w:val="24"/>
                <w:szCs w:val="24"/>
              </w:rPr>
              <w:t>0.71 v</w:t>
            </w:r>
          </w:p>
        </w:tc>
      </w:tr>
      <w:tr w:rsidR="00262D86" w:rsidRPr="008E6848" w14:paraId="7A49E492" w14:textId="77777777" w:rsidTr="00262D86">
        <w:tc>
          <w:tcPr>
            <w:tcW w:w="935" w:type="dxa"/>
          </w:tcPr>
          <w:p w14:paraId="2E56C12D" w14:textId="77777777" w:rsidR="00262D86" w:rsidRPr="00262D86" w:rsidRDefault="00262D86" w:rsidP="00262D86">
            <w:pPr>
              <w:pStyle w:val="ListParagraph"/>
              <w:numPr>
                <w:ilvl w:val="0"/>
                <w:numId w:val="26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0839BEC2" w14:textId="0DA11B3F" w:rsidR="00262D86" w:rsidRPr="008E6848" w:rsidRDefault="00262D86" w:rsidP="00262D86">
            <w:pPr>
              <w:rPr>
                <w:sz w:val="24"/>
                <w:szCs w:val="24"/>
              </w:rPr>
            </w:pPr>
            <w:r w:rsidRPr="00D840DC">
              <w:t>Stacking</w:t>
            </w:r>
            <w:r>
              <w:t xml:space="preserve"> (</w:t>
            </w: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,</w:t>
            </w:r>
            <w:r w:rsidRPr="00D840DC">
              <w:t xml:space="preserve"> Random</w:t>
            </w:r>
            <w:r>
              <w:t xml:space="preserve"> </w:t>
            </w:r>
            <w:r w:rsidRPr="00D840DC">
              <w:t>Forest</w:t>
            </w:r>
            <w:r>
              <w:t xml:space="preserve">, </w:t>
            </w: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 xml:space="preserve">ptron, Naïve </w:t>
            </w:r>
            <w:r w:rsidRPr="00D840DC">
              <w:t>Bayes</w:t>
            </w:r>
            <w:r>
              <w:t xml:space="preserve"> and </w:t>
            </w:r>
            <w:r w:rsidRPr="00D840DC">
              <w:t>Simple Logistic</w:t>
            </w:r>
            <w:r>
              <w:t xml:space="preserve"> as meta model)</w:t>
            </w:r>
          </w:p>
        </w:tc>
        <w:tc>
          <w:tcPr>
            <w:tcW w:w="1145" w:type="dxa"/>
          </w:tcPr>
          <w:p w14:paraId="2A57C835" w14:textId="09A09970" w:rsidR="00262D86" w:rsidRPr="008E6848" w:rsidRDefault="00262D86" w:rsidP="00262D86">
            <w:pPr>
              <w:rPr>
                <w:sz w:val="24"/>
                <w:szCs w:val="24"/>
              </w:rPr>
            </w:pPr>
            <w:r w:rsidRPr="008E6848">
              <w:rPr>
                <w:sz w:val="24"/>
                <w:szCs w:val="24"/>
              </w:rPr>
              <w:t xml:space="preserve">0.67   </w:t>
            </w:r>
          </w:p>
        </w:tc>
        <w:tc>
          <w:tcPr>
            <w:tcW w:w="1145" w:type="dxa"/>
          </w:tcPr>
          <w:p w14:paraId="04A867C8" w14:textId="77777777" w:rsidR="00262D86" w:rsidRPr="00262D86" w:rsidRDefault="00262D86" w:rsidP="00262D86">
            <w:pPr>
              <w:rPr>
                <w:b/>
                <w:bCs/>
                <w:sz w:val="24"/>
                <w:szCs w:val="24"/>
              </w:rPr>
            </w:pPr>
            <w:r w:rsidRPr="008E6848">
              <w:rPr>
                <w:sz w:val="24"/>
                <w:szCs w:val="24"/>
              </w:rPr>
              <w:t xml:space="preserve"> </w:t>
            </w:r>
            <w:r w:rsidRPr="00262D86">
              <w:rPr>
                <w:b/>
                <w:bCs/>
                <w:sz w:val="24"/>
                <w:szCs w:val="24"/>
              </w:rPr>
              <w:t xml:space="preserve">0.69    </w:t>
            </w:r>
          </w:p>
        </w:tc>
        <w:tc>
          <w:tcPr>
            <w:tcW w:w="1121" w:type="dxa"/>
          </w:tcPr>
          <w:p w14:paraId="4BA224EB" w14:textId="77777777" w:rsidR="00262D86" w:rsidRPr="008E6848" w:rsidRDefault="00262D86" w:rsidP="00262D86">
            <w:pPr>
              <w:rPr>
                <w:sz w:val="24"/>
                <w:szCs w:val="24"/>
              </w:rPr>
            </w:pPr>
            <w:r w:rsidRPr="008E6848">
              <w:rPr>
                <w:sz w:val="24"/>
                <w:szCs w:val="24"/>
              </w:rPr>
              <w:t xml:space="preserve"> 0.64    </w:t>
            </w:r>
          </w:p>
        </w:tc>
        <w:tc>
          <w:tcPr>
            <w:tcW w:w="1121" w:type="dxa"/>
          </w:tcPr>
          <w:p w14:paraId="266F2D3B" w14:textId="77777777" w:rsidR="00262D86" w:rsidRPr="00262D86" w:rsidRDefault="00262D86" w:rsidP="00262D86">
            <w:pPr>
              <w:rPr>
                <w:b/>
                <w:bCs/>
                <w:sz w:val="24"/>
                <w:szCs w:val="24"/>
              </w:rPr>
            </w:pPr>
            <w:r w:rsidRPr="00262D86">
              <w:rPr>
                <w:b/>
                <w:bCs/>
                <w:sz w:val="24"/>
                <w:szCs w:val="24"/>
              </w:rPr>
              <w:t xml:space="preserve"> 0.69    </w:t>
            </w:r>
          </w:p>
        </w:tc>
        <w:tc>
          <w:tcPr>
            <w:tcW w:w="1145" w:type="dxa"/>
          </w:tcPr>
          <w:p w14:paraId="1226EC74" w14:textId="77777777" w:rsidR="00262D86" w:rsidRPr="00262D86" w:rsidRDefault="00262D86" w:rsidP="00262D86">
            <w:pPr>
              <w:rPr>
                <w:b/>
                <w:bCs/>
                <w:sz w:val="24"/>
                <w:szCs w:val="24"/>
              </w:rPr>
            </w:pPr>
            <w:r w:rsidRPr="00262D86">
              <w:rPr>
                <w:b/>
                <w:bCs/>
                <w:sz w:val="24"/>
                <w:szCs w:val="24"/>
              </w:rPr>
              <w:t xml:space="preserve"> 0.69  </w:t>
            </w:r>
          </w:p>
        </w:tc>
      </w:tr>
      <w:tr w:rsidR="00262D86" w:rsidRPr="008E6848" w14:paraId="4436010F" w14:textId="77777777" w:rsidTr="00262D86">
        <w:tc>
          <w:tcPr>
            <w:tcW w:w="935" w:type="dxa"/>
          </w:tcPr>
          <w:p w14:paraId="46B04BDE" w14:textId="77777777" w:rsidR="00262D86" w:rsidRPr="00262D86" w:rsidRDefault="00262D86" w:rsidP="00262D86">
            <w:pPr>
              <w:pStyle w:val="ListParagraph"/>
              <w:numPr>
                <w:ilvl w:val="0"/>
                <w:numId w:val="26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7FD2AB59" w14:textId="045E2ECC" w:rsidR="00262D86" w:rsidRPr="008E6848" w:rsidRDefault="00262D86" w:rsidP="00262D86">
            <w:pPr>
              <w:rPr>
                <w:sz w:val="24"/>
                <w:szCs w:val="24"/>
              </w:rPr>
            </w:pPr>
            <w:r w:rsidRPr="00D840DC">
              <w:t xml:space="preserve">Vote </w:t>
            </w:r>
            <w:r>
              <w:t>(</w:t>
            </w: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,</w:t>
            </w:r>
            <w:r w:rsidRPr="00D840DC">
              <w:t xml:space="preserve"> Random</w:t>
            </w:r>
            <w:r>
              <w:t xml:space="preserve"> </w:t>
            </w:r>
            <w:r w:rsidRPr="00D840DC">
              <w:t>Forest</w:t>
            </w:r>
            <w:r>
              <w:t xml:space="preserve">, </w:t>
            </w: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 xml:space="preserve">ptron, Naïve </w:t>
            </w:r>
            <w:r w:rsidRPr="00D840DC">
              <w:t>Bayes</w:t>
            </w:r>
            <w:r>
              <w:t xml:space="preserve"> And </w:t>
            </w:r>
            <w:r w:rsidRPr="00D840DC">
              <w:t>Simple Logistic</w:t>
            </w:r>
            <w:r>
              <w:t>)</w:t>
            </w:r>
          </w:p>
        </w:tc>
        <w:tc>
          <w:tcPr>
            <w:tcW w:w="1145" w:type="dxa"/>
          </w:tcPr>
          <w:p w14:paraId="50046E57" w14:textId="2F772A5A" w:rsidR="00262D86" w:rsidRPr="008E6848" w:rsidRDefault="00262D86" w:rsidP="00262D86">
            <w:pPr>
              <w:rPr>
                <w:sz w:val="24"/>
                <w:szCs w:val="24"/>
              </w:rPr>
            </w:pPr>
            <w:r w:rsidRPr="008E6848">
              <w:rPr>
                <w:sz w:val="24"/>
                <w:szCs w:val="24"/>
              </w:rPr>
              <w:t xml:space="preserve">0.69  </w:t>
            </w:r>
          </w:p>
        </w:tc>
        <w:tc>
          <w:tcPr>
            <w:tcW w:w="1145" w:type="dxa"/>
          </w:tcPr>
          <w:p w14:paraId="5509E6EE" w14:textId="77777777" w:rsidR="00262D86" w:rsidRPr="00262D86" w:rsidRDefault="00262D86" w:rsidP="00262D86">
            <w:pPr>
              <w:rPr>
                <w:b/>
                <w:bCs/>
                <w:sz w:val="24"/>
                <w:szCs w:val="24"/>
              </w:rPr>
            </w:pPr>
            <w:r w:rsidRPr="00262D86">
              <w:rPr>
                <w:b/>
                <w:bCs/>
                <w:sz w:val="24"/>
                <w:szCs w:val="24"/>
              </w:rPr>
              <w:t xml:space="preserve"> 0.71     </w:t>
            </w:r>
          </w:p>
        </w:tc>
        <w:tc>
          <w:tcPr>
            <w:tcW w:w="1121" w:type="dxa"/>
          </w:tcPr>
          <w:p w14:paraId="77ED24CE" w14:textId="77777777" w:rsidR="00262D86" w:rsidRPr="008E6848" w:rsidRDefault="00262D86" w:rsidP="00262D86">
            <w:pPr>
              <w:rPr>
                <w:sz w:val="24"/>
                <w:szCs w:val="24"/>
              </w:rPr>
            </w:pPr>
            <w:r w:rsidRPr="008E6848">
              <w:rPr>
                <w:sz w:val="24"/>
                <w:szCs w:val="24"/>
              </w:rPr>
              <w:t xml:space="preserve">0.68     </w:t>
            </w:r>
          </w:p>
        </w:tc>
        <w:tc>
          <w:tcPr>
            <w:tcW w:w="1121" w:type="dxa"/>
          </w:tcPr>
          <w:p w14:paraId="5FA9E5B3" w14:textId="77777777" w:rsidR="00262D86" w:rsidRPr="008E6848" w:rsidRDefault="00262D86" w:rsidP="00262D86">
            <w:pPr>
              <w:rPr>
                <w:sz w:val="24"/>
                <w:szCs w:val="24"/>
              </w:rPr>
            </w:pPr>
            <w:r w:rsidRPr="008E6848">
              <w:rPr>
                <w:sz w:val="24"/>
                <w:szCs w:val="24"/>
              </w:rPr>
              <w:t xml:space="preserve">0.68    </w:t>
            </w:r>
          </w:p>
        </w:tc>
        <w:tc>
          <w:tcPr>
            <w:tcW w:w="1145" w:type="dxa"/>
          </w:tcPr>
          <w:p w14:paraId="13DDEF67" w14:textId="77777777" w:rsidR="00262D86" w:rsidRPr="008E6848" w:rsidRDefault="00262D86" w:rsidP="00262D86">
            <w:pPr>
              <w:rPr>
                <w:sz w:val="24"/>
                <w:szCs w:val="24"/>
              </w:rPr>
            </w:pPr>
            <w:r w:rsidRPr="008E6848">
              <w:rPr>
                <w:sz w:val="24"/>
                <w:szCs w:val="24"/>
              </w:rPr>
              <w:t xml:space="preserve"> 0.69</w:t>
            </w:r>
          </w:p>
        </w:tc>
      </w:tr>
    </w:tbl>
    <w:p w14:paraId="54F914FD" w14:textId="72A7007A" w:rsidR="008E6848" w:rsidRDefault="008E6848" w:rsidP="00D14ED2">
      <w:pPr>
        <w:rPr>
          <w:b/>
          <w:bCs/>
          <w:sz w:val="24"/>
          <w:szCs w:val="24"/>
        </w:rPr>
      </w:pPr>
    </w:p>
    <w:p w14:paraId="0BCA4EF8" w14:textId="6B44434D" w:rsidR="008E6848" w:rsidRDefault="008E6848" w:rsidP="00D14ED2">
      <w:pPr>
        <w:rPr>
          <w:b/>
          <w:bCs/>
          <w:sz w:val="24"/>
          <w:szCs w:val="24"/>
        </w:rPr>
      </w:pPr>
    </w:p>
    <w:p w14:paraId="5D476499" w14:textId="77777777" w:rsidR="00262D86" w:rsidRDefault="00262D86" w:rsidP="00262D86">
      <w:pPr>
        <w:pStyle w:val="Heading3"/>
      </w:pPr>
      <w:r w:rsidRPr="00AA6941">
        <w:lastRenderedPageBreak/>
        <w:t>Precis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"/>
        <w:gridCol w:w="2738"/>
        <w:gridCol w:w="1145"/>
        <w:gridCol w:w="1145"/>
        <w:gridCol w:w="1121"/>
        <w:gridCol w:w="1121"/>
        <w:gridCol w:w="1145"/>
      </w:tblGrid>
      <w:tr w:rsidR="00174832" w:rsidRPr="00174832" w14:paraId="32332D18" w14:textId="77777777" w:rsidTr="00174832">
        <w:tc>
          <w:tcPr>
            <w:tcW w:w="935" w:type="dxa"/>
          </w:tcPr>
          <w:p w14:paraId="462E95AA" w14:textId="22D5FFCE" w:rsidR="00174832" w:rsidRPr="00174832" w:rsidRDefault="00174832" w:rsidP="00174832">
            <w:pPr>
              <w:rPr>
                <w:sz w:val="24"/>
                <w:szCs w:val="24"/>
              </w:rPr>
            </w:pPr>
            <w:r>
              <w:rPr>
                <w:b/>
                <w:bCs/>
              </w:rPr>
              <w:t>S/N</w:t>
            </w:r>
          </w:p>
        </w:tc>
        <w:tc>
          <w:tcPr>
            <w:tcW w:w="2738" w:type="dxa"/>
          </w:tcPr>
          <w:p w14:paraId="0FE98FCD" w14:textId="06C34952" w:rsidR="00174832" w:rsidRPr="00174832" w:rsidRDefault="00174832" w:rsidP="00174832">
            <w:pPr>
              <w:rPr>
                <w:sz w:val="24"/>
                <w:szCs w:val="24"/>
              </w:rPr>
            </w:pPr>
            <w:r w:rsidRPr="0080583A">
              <w:rPr>
                <w:b/>
                <w:bCs/>
              </w:rPr>
              <w:t>Model</w:t>
            </w:r>
          </w:p>
        </w:tc>
        <w:tc>
          <w:tcPr>
            <w:tcW w:w="1145" w:type="dxa"/>
          </w:tcPr>
          <w:p w14:paraId="0E3E5E0D" w14:textId="0CE08D35" w:rsidR="00174832" w:rsidRPr="00174832" w:rsidRDefault="00174832" w:rsidP="00174832">
            <w:pPr>
              <w:rPr>
                <w:sz w:val="24"/>
                <w:szCs w:val="24"/>
              </w:rPr>
            </w:pPr>
            <w:r w:rsidRPr="00D14ED2">
              <w:rPr>
                <w:b/>
                <w:bCs/>
              </w:rPr>
              <w:t>13 Attributes</w:t>
            </w:r>
          </w:p>
        </w:tc>
        <w:tc>
          <w:tcPr>
            <w:tcW w:w="1145" w:type="dxa"/>
          </w:tcPr>
          <w:p w14:paraId="09AAE381" w14:textId="1D95E97F" w:rsidR="00174832" w:rsidRPr="00174832" w:rsidRDefault="00174832" w:rsidP="00174832">
            <w:pPr>
              <w:rPr>
                <w:sz w:val="24"/>
                <w:szCs w:val="24"/>
              </w:rPr>
            </w:pPr>
            <w:r w:rsidRPr="00D14ED2">
              <w:rPr>
                <w:b/>
                <w:bCs/>
              </w:rPr>
              <w:t>8</w:t>
            </w:r>
            <w:r>
              <w:rPr>
                <w:b/>
                <w:bCs/>
              </w:rPr>
              <w:t xml:space="preserve"> </w:t>
            </w:r>
            <w:r w:rsidRPr="00D14ED2">
              <w:rPr>
                <w:b/>
                <w:bCs/>
              </w:rPr>
              <w:t>Attributes</w:t>
            </w:r>
          </w:p>
        </w:tc>
        <w:tc>
          <w:tcPr>
            <w:tcW w:w="1121" w:type="dxa"/>
          </w:tcPr>
          <w:p w14:paraId="7BE689FA" w14:textId="1B2B6C4E" w:rsidR="00174832" w:rsidRPr="00174832" w:rsidRDefault="00174832" w:rsidP="00174832">
            <w:pPr>
              <w:rPr>
                <w:sz w:val="24"/>
                <w:szCs w:val="24"/>
              </w:rPr>
            </w:pPr>
            <w:r w:rsidRPr="00FD4586">
              <w:rPr>
                <w:b/>
                <w:bCs/>
              </w:rPr>
              <w:t>11 attributes</w:t>
            </w:r>
          </w:p>
        </w:tc>
        <w:tc>
          <w:tcPr>
            <w:tcW w:w="1121" w:type="dxa"/>
          </w:tcPr>
          <w:p w14:paraId="56482BE9" w14:textId="6BE6A488" w:rsidR="00174832" w:rsidRPr="00174832" w:rsidRDefault="00174832" w:rsidP="00174832">
            <w:pPr>
              <w:rPr>
                <w:sz w:val="24"/>
                <w:szCs w:val="24"/>
              </w:rPr>
            </w:pPr>
            <w:r w:rsidRPr="003015A6">
              <w:rPr>
                <w:b/>
                <w:bCs/>
              </w:rPr>
              <w:t>11 attributes (IG)</w:t>
            </w:r>
          </w:p>
        </w:tc>
        <w:tc>
          <w:tcPr>
            <w:tcW w:w="1145" w:type="dxa"/>
          </w:tcPr>
          <w:p w14:paraId="29C97FA9" w14:textId="0A42D817" w:rsidR="00174832" w:rsidRPr="00174832" w:rsidRDefault="00174832" w:rsidP="00174832">
            <w:pPr>
              <w:rPr>
                <w:sz w:val="24"/>
                <w:szCs w:val="24"/>
              </w:rPr>
            </w:pPr>
            <w:r w:rsidRPr="00316038">
              <w:rPr>
                <w:b/>
                <w:bCs/>
              </w:rPr>
              <w:t>3 Attributes</w:t>
            </w:r>
          </w:p>
        </w:tc>
      </w:tr>
      <w:tr w:rsidR="00174832" w:rsidRPr="00174832" w14:paraId="6D2EB976" w14:textId="77777777" w:rsidTr="00174832">
        <w:tc>
          <w:tcPr>
            <w:tcW w:w="935" w:type="dxa"/>
          </w:tcPr>
          <w:p w14:paraId="52ADDAFA" w14:textId="77777777" w:rsidR="00174832" w:rsidRPr="00174832" w:rsidRDefault="00174832" w:rsidP="00174832">
            <w:pPr>
              <w:pStyle w:val="ListParagraph"/>
              <w:numPr>
                <w:ilvl w:val="0"/>
                <w:numId w:val="27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0035D579" w14:textId="548C5153" w:rsidR="00174832" w:rsidRPr="00174832" w:rsidRDefault="00174832" w:rsidP="00174832">
            <w:pPr>
              <w:rPr>
                <w:sz w:val="24"/>
                <w:szCs w:val="24"/>
              </w:rPr>
            </w:pP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</w:t>
            </w:r>
            <w:r w:rsidRPr="00D840DC">
              <w:t xml:space="preserve"> </w:t>
            </w:r>
          </w:p>
        </w:tc>
        <w:tc>
          <w:tcPr>
            <w:tcW w:w="1145" w:type="dxa"/>
          </w:tcPr>
          <w:p w14:paraId="2C4B2367" w14:textId="287CD323" w:rsidR="00174832" w:rsidRPr="00174832" w:rsidRDefault="00174832" w:rsidP="00174832">
            <w:pPr>
              <w:rPr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0.83    </w:t>
            </w:r>
          </w:p>
        </w:tc>
        <w:tc>
          <w:tcPr>
            <w:tcW w:w="1145" w:type="dxa"/>
          </w:tcPr>
          <w:p w14:paraId="5999F2D8" w14:textId="77777777" w:rsidR="00174832" w:rsidRPr="00174832" w:rsidRDefault="00174832" w:rsidP="00174832">
            <w:pPr>
              <w:rPr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0.84     </w:t>
            </w:r>
          </w:p>
        </w:tc>
        <w:tc>
          <w:tcPr>
            <w:tcW w:w="1121" w:type="dxa"/>
          </w:tcPr>
          <w:p w14:paraId="02063B30" w14:textId="77777777" w:rsidR="00174832" w:rsidRPr="00174832" w:rsidRDefault="00174832" w:rsidP="00174832">
            <w:pPr>
              <w:rPr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0.84     </w:t>
            </w:r>
          </w:p>
        </w:tc>
        <w:tc>
          <w:tcPr>
            <w:tcW w:w="1121" w:type="dxa"/>
          </w:tcPr>
          <w:p w14:paraId="4419576F" w14:textId="77777777" w:rsidR="00174832" w:rsidRPr="00174832" w:rsidRDefault="00174832" w:rsidP="00174832">
            <w:pPr>
              <w:rPr>
                <w:b/>
                <w:bCs/>
                <w:sz w:val="24"/>
                <w:szCs w:val="24"/>
              </w:rPr>
            </w:pPr>
            <w:r w:rsidRPr="00174832">
              <w:rPr>
                <w:b/>
                <w:bCs/>
                <w:color w:val="FF0000"/>
                <w:sz w:val="24"/>
                <w:szCs w:val="24"/>
              </w:rPr>
              <w:t xml:space="preserve">0.85     </w:t>
            </w:r>
          </w:p>
        </w:tc>
        <w:tc>
          <w:tcPr>
            <w:tcW w:w="1145" w:type="dxa"/>
          </w:tcPr>
          <w:p w14:paraId="1B3C239B" w14:textId="77777777" w:rsidR="00174832" w:rsidRPr="00174832" w:rsidRDefault="00174832" w:rsidP="00174832">
            <w:pPr>
              <w:rPr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0.84  </w:t>
            </w:r>
          </w:p>
        </w:tc>
      </w:tr>
      <w:tr w:rsidR="00174832" w:rsidRPr="00174832" w14:paraId="46D0AD7C" w14:textId="77777777" w:rsidTr="00174832">
        <w:tc>
          <w:tcPr>
            <w:tcW w:w="935" w:type="dxa"/>
          </w:tcPr>
          <w:p w14:paraId="5F661790" w14:textId="77777777" w:rsidR="00174832" w:rsidRPr="00174832" w:rsidRDefault="00174832" w:rsidP="00174832">
            <w:pPr>
              <w:pStyle w:val="ListParagraph"/>
              <w:numPr>
                <w:ilvl w:val="0"/>
                <w:numId w:val="27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348DE100" w14:textId="1D08C1C2" w:rsidR="00174832" w:rsidRPr="00174832" w:rsidRDefault="00174832" w:rsidP="00174832">
            <w:pPr>
              <w:rPr>
                <w:sz w:val="24"/>
                <w:szCs w:val="24"/>
              </w:rPr>
            </w:pPr>
            <w:r w:rsidRPr="00D840DC">
              <w:t>Random</w:t>
            </w:r>
            <w:r>
              <w:t xml:space="preserve"> </w:t>
            </w:r>
            <w:r w:rsidRPr="00D840DC">
              <w:t>Forest</w:t>
            </w:r>
          </w:p>
        </w:tc>
        <w:tc>
          <w:tcPr>
            <w:tcW w:w="1145" w:type="dxa"/>
          </w:tcPr>
          <w:p w14:paraId="41FD7DAA" w14:textId="57BCB43D" w:rsidR="00174832" w:rsidRPr="00174832" w:rsidRDefault="00174832" w:rsidP="00174832">
            <w:pPr>
              <w:rPr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0.79    </w:t>
            </w:r>
          </w:p>
        </w:tc>
        <w:tc>
          <w:tcPr>
            <w:tcW w:w="1145" w:type="dxa"/>
          </w:tcPr>
          <w:p w14:paraId="34CAB33B" w14:textId="77777777" w:rsidR="00174832" w:rsidRPr="00174832" w:rsidRDefault="00174832" w:rsidP="00174832">
            <w:pPr>
              <w:rPr>
                <w:b/>
                <w:bCs/>
                <w:sz w:val="24"/>
                <w:szCs w:val="24"/>
              </w:rPr>
            </w:pPr>
            <w:r w:rsidRPr="00174832">
              <w:rPr>
                <w:b/>
                <w:bCs/>
                <w:sz w:val="24"/>
                <w:szCs w:val="24"/>
              </w:rPr>
              <w:t xml:space="preserve">0.81    </w:t>
            </w:r>
          </w:p>
        </w:tc>
        <w:tc>
          <w:tcPr>
            <w:tcW w:w="1121" w:type="dxa"/>
          </w:tcPr>
          <w:p w14:paraId="5F4ABB6B" w14:textId="77777777" w:rsidR="00174832" w:rsidRPr="00174832" w:rsidRDefault="00174832" w:rsidP="00174832">
            <w:pPr>
              <w:rPr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 0.78    </w:t>
            </w:r>
          </w:p>
        </w:tc>
        <w:tc>
          <w:tcPr>
            <w:tcW w:w="1121" w:type="dxa"/>
          </w:tcPr>
          <w:p w14:paraId="5104E1AB" w14:textId="77777777" w:rsidR="00174832" w:rsidRPr="00174832" w:rsidRDefault="00174832" w:rsidP="00174832">
            <w:pPr>
              <w:rPr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 0.78    </w:t>
            </w:r>
          </w:p>
        </w:tc>
        <w:tc>
          <w:tcPr>
            <w:tcW w:w="1145" w:type="dxa"/>
          </w:tcPr>
          <w:p w14:paraId="4352493E" w14:textId="77777777" w:rsidR="00174832" w:rsidRPr="00174832" w:rsidRDefault="00174832" w:rsidP="00174832">
            <w:pPr>
              <w:rPr>
                <w:b/>
                <w:bCs/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 </w:t>
            </w:r>
            <w:r w:rsidRPr="00174832">
              <w:rPr>
                <w:b/>
                <w:bCs/>
                <w:sz w:val="24"/>
                <w:szCs w:val="24"/>
              </w:rPr>
              <w:t xml:space="preserve">0.81  </w:t>
            </w:r>
          </w:p>
        </w:tc>
      </w:tr>
      <w:tr w:rsidR="00174832" w:rsidRPr="00174832" w14:paraId="412FEBCE" w14:textId="77777777" w:rsidTr="00174832">
        <w:tc>
          <w:tcPr>
            <w:tcW w:w="935" w:type="dxa"/>
          </w:tcPr>
          <w:p w14:paraId="0666FCAA" w14:textId="77777777" w:rsidR="00174832" w:rsidRPr="00174832" w:rsidRDefault="00174832" w:rsidP="00174832">
            <w:pPr>
              <w:pStyle w:val="ListParagraph"/>
              <w:numPr>
                <w:ilvl w:val="0"/>
                <w:numId w:val="27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4E9C3F58" w14:textId="70CCDBB8" w:rsidR="00174832" w:rsidRPr="00174832" w:rsidRDefault="00174832" w:rsidP="00174832">
            <w:pPr>
              <w:rPr>
                <w:sz w:val="24"/>
                <w:szCs w:val="24"/>
              </w:rPr>
            </w:pP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>ptron</w:t>
            </w:r>
          </w:p>
        </w:tc>
        <w:tc>
          <w:tcPr>
            <w:tcW w:w="1145" w:type="dxa"/>
          </w:tcPr>
          <w:p w14:paraId="5B36EFE1" w14:textId="39959010" w:rsidR="00174832" w:rsidRPr="00174832" w:rsidRDefault="00174832" w:rsidP="00174832">
            <w:pPr>
              <w:rPr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 0.80   </w:t>
            </w:r>
          </w:p>
        </w:tc>
        <w:tc>
          <w:tcPr>
            <w:tcW w:w="1145" w:type="dxa"/>
          </w:tcPr>
          <w:p w14:paraId="659D6D91" w14:textId="77777777" w:rsidR="00174832" w:rsidRPr="00174832" w:rsidRDefault="00174832" w:rsidP="00174832">
            <w:pPr>
              <w:rPr>
                <w:b/>
                <w:bCs/>
                <w:sz w:val="24"/>
                <w:szCs w:val="24"/>
              </w:rPr>
            </w:pPr>
            <w:r w:rsidRPr="00174832">
              <w:rPr>
                <w:b/>
                <w:bCs/>
                <w:sz w:val="24"/>
                <w:szCs w:val="24"/>
              </w:rPr>
              <w:t xml:space="preserve">0.82     </w:t>
            </w:r>
          </w:p>
        </w:tc>
        <w:tc>
          <w:tcPr>
            <w:tcW w:w="1121" w:type="dxa"/>
          </w:tcPr>
          <w:p w14:paraId="638143EB" w14:textId="77777777" w:rsidR="00174832" w:rsidRPr="00174832" w:rsidRDefault="00174832" w:rsidP="00174832">
            <w:pPr>
              <w:rPr>
                <w:b/>
                <w:bCs/>
                <w:sz w:val="24"/>
                <w:szCs w:val="24"/>
              </w:rPr>
            </w:pPr>
            <w:r w:rsidRPr="00174832">
              <w:rPr>
                <w:b/>
                <w:bCs/>
                <w:sz w:val="24"/>
                <w:szCs w:val="24"/>
              </w:rPr>
              <w:t xml:space="preserve">0.82     </w:t>
            </w:r>
          </w:p>
        </w:tc>
        <w:tc>
          <w:tcPr>
            <w:tcW w:w="1121" w:type="dxa"/>
          </w:tcPr>
          <w:p w14:paraId="71176BF4" w14:textId="77777777" w:rsidR="00174832" w:rsidRPr="00174832" w:rsidRDefault="00174832" w:rsidP="00174832">
            <w:pPr>
              <w:rPr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0.81     </w:t>
            </w:r>
          </w:p>
        </w:tc>
        <w:tc>
          <w:tcPr>
            <w:tcW w:w="1145" w:type="dxa"/>
          </w:tcPr>
          <w:p w14:paraId="2A956AD3" w14:textId="77777777" w:rsidR="00174832" w:rsidRPr="00174832" w:rsidRDefault="00174832" w:rsidP="00174832">
            <w:pPr>
              <w:rPr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0.81  </w:t>
            </w:r>
          </w:p>
        </w:tc>
      </w:tr>
      <w:tr w:rsidR="00174832" w:rsidRPr="00174832" w14:paraId="64758093" w14:textId="77777777" w:rsidTr="00174832">
        <w:tc>
          <w:tcPr>
            <w:tcW w:w="935" w:type="dxa"/>
          </w:tcPr>
          <w:p w14:paraId="37503009" w14:textId="77777777" w:rsidR="00174832" w:rsidRPr="00174832" w:rsidRDefault="00174832" w:rsidP="00174832">
            <w:pPr>
              <w:pStyle w:val="ListParagraph"/>
              <w:numPr>
                <w:ilvl w:val="0"/>
                <w:numId w:val="27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66761ECB" w14:textId="31B1FD48" w:rsidR="00174832" w:rsidRPr="00174832" w:rsidRDefault="00174832" w:rsidP="00174832">
            <w:pPr>
              <w:rPr>
                <w:sz w:val="24"/>
                <w:szCs w:val="24"/>
              </w:rPr>
            </w:pPr>
            <w:r>
              <w:t xml:space="preserve">Naïve </w:t>
            </w:r>
            <w:r w:rsidRPr="00D840DC">
              <w:t>Bayes</w:t>
            </w:r>
          </w:p>
        </w:tc>
        <w:tc>
          <w:tcPr>
            <w:tcW w:w="1145" w:type="dxa"/>
          </w:tcPr>
          <w:p w14:paraId="5C882D3B" w14:textId="39C4890F" w:rsidR="00174832" w:rsidRPr="00174832" w:rsidRDefault="00174832" w:rsidP="00174832">
            <w:pPr>
              <w:rPr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0.83   </w:t>
            </w:r>
          </w:p>
        </w:tc>
        <w:tc>
          <w:tcPr>
            <w:tcW w:w="1145" w:type="dxa"/>
          </w:tcPr>
          <w:p w14:paraId="6F3C2851" w14:textId="77777777" w:rsidR="00174832" w:rsidRPr="00174832" w:rsidRDefault="00174832" w:rsidP="00174832">
            <w:pPr>
              <w:rPr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 0.84     </w:t>
            </w:r>
          </w:p>
        </w:tc>
        <w:tc>
          <w:tcPr>
            <w:tcW w:w="1121" w:type="dxa"/>
          </w:tcPr>
          <w:p w14:paraId="71E39D3D" w14:textId="77777777" w:rsidR="00174832" w:rsidRPr="00174832" w:rsidRDefault="00174832" w:rsidP="00174832">
            <w:pPr>
              <w:rPr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0.83    </w:t>
            </w:r>
          </w:p>
        </w:tc>
        <w:tc>
          <w:tcPr>
            <w:tcW w:w="1121" w:type="dxa"/>
          </w:tcPr>
          <w:p w14:paraId="44142A11" w14:textId="77777777" w:rsidR="00174832" w:rsidRPr="00174832" w:rsidRDefault="00174832" w:rsidP="00174832">
            <w:pPr>
              <w:rPr>
                <w:b/>
                <w:bCs/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 </w:t>
            </w:r>
            <w:r w:rsidRPr="00174832">
              <w:rPr>
                <w:b/>
                <w:bCs/>
                <w:color w:val="FF0000"/>
                <w:sz w:val="24"/>
                <w:szCs w:val="24"/>
              </w:rPr>
              <w:t xml:space="preserve">0.85     </w:t>
            </w:r>
          </w:p>
        </w:tc>
        <w:tc>
          <w:tcPr>
            <w:tcW w:w="1145" w:type="dxa"/>
          </w:tcPr>
          <w:p w14:paraId="549EA039" w14:textId="77777777" w:rsidR="00174832" w:rsidRPr="00174832" w:rsidRDefault="00174832" w:rsidP="00174832">
            <w:pPr>
              <w:rPr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0.84  </w:t>
            </w:r>
          </w:p>
        </w:tc>
      </w:tr>
      <w:tr w:rsidR="00174832" w:rsidRPr="00174832" w14:paraId="033C73F8" w14:textId="77777777" w:rsidTr="00174832">
        <w:tc>
          <w:tcPr>
            <w:tcW w:w="935" w:type="dxa"/>
          </w:tcPr>
          <w:p w14:paraId="7C4839CE" w14:textId="77777777" w:rsidR="00174832" w:rsidRPr="00174832" w:rsidRDefault="00174832" w:rsidP="00174832">
            <w:pPr>
              <w:pStyle w:val="ListParagraph"/>
              <w:numPr>
                <w:ilvl w:val="0"/>
                <w:numId w:val="27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0AD26764" w14:textId="2176077D" w:rsidR="00174832" w:rsidRPr="00174832" w:rsidRDefault="00174832" w:rsidP="00174832">
            <w:pPr>
              <w:rPr>
                <w:sz w:val="24"/>
                <w:szCs w:val="24"/>
              </w:rPr>
            </w:pPr>
            <w:r w:rsidRPr="00D840DC">
              <w:t>Simple Logistic</w:t>
            </w:r>
          </w:p>
        </w:tc>
        <w:tc>
          <w:tcPr>
            <w:tcW w:w="1145" w:type="dxa"/>
          </w:tcPr>
          <w:p w14:paraId="44D50E97" w14:textId="43CAD6B8" w:rsidR="00174832" w:rsidRPr="00174832" w:rsidRDefault="00174832" w:rsidP="00174832">
            <w:pPr>
              <w:rPr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0.84   </w:t>
            </w:r>
          </w:p>
        </w:tc>
        <w:tc>
          <w:tcPr>
            <w:tcW w:w="1145" w:type="dxa"/>
          </w:tcPr>
          <w:p w14:paraId="3C9D9797" w14:textId="77777777" w:rsidR="00174832" w:rsidRPr="00174832" w:rsidRDefault="00174832" w:rsidP="00174832">
            <w:pPr>
              <w:rPr>
                <w:b/>
                <w:bCs/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 </w:t>
            </w:r>
            <w:r w:rsidRPr="00174832">
              <w:rPr>
                <w:b/>
                <w:bCs/>
                <w:color w:val="FF0000"/>
                <w:sz w:val="24"/>
                <w:szCs w:val="24"/>
              </w:rPr>
              <w:t xml:space="preserve">0.85     </w:t>
            </w:r>
          </w:p>
        </w:tc>
        <w:tc>
          <w:tcPr>
            <w:tcW w:w="1121" w:type="dxa"/>
          </w:tcPr>
          <w:p w14:paraId="04CD4271" w14:textId="77777777" w:rsidR="00174832" w:rsidRPr="00174832" w:rsidRDefault="00174832" w:rsidP="00174832">
            <w:pPr>
              <w:rPr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0.83     </w:t>
            </w:r>
          </w:p>
        </w:tc>
        <w:tc>
          <w:tcPr>
            <w:tcW w:w="1121" w:type="dxa"/>
          </w:tcPr>
          <w:p w14:paraId="517AA092" w14:textId="77777777" w:rsidR="00174832" w:rsidRPr="00174832" w:rsidRDefault="00174832" w:rsidP="00174832">
            <w:pPr>
              <w:rPr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0.84     </w:t>
            </w:r>
          </w:p>
        </w:tc>
        <w:tc>
          <w:tcPr>
            <w:tcW w:w="1145" w:type="dxa"/>
          </w:tcPr>
          <w:p w14:paraId="686EF1BB" w14:textId="77777777" w:rsidR="00174832" w:rsidRPr="00174832" w:rsidRDefault="00174832" w:rsidP="00174832">
            <w:pPr>
              <w:rPr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0.84  </w:t>
            </w:r>
          </w:p>
        </w:tc>
      </w:tr>
      <w:tr w:rsidR="00174832" w:rsidRPr="00174832" w14:paraId="7539528B" w14:textId="77777777" w:rsidTr="00174832">
        <w:tc>
          <w:tcPr>
            <w:tcW w:w="935" w:type="dxa"/>
          </w:tcPr>
          <w:p w14:paraId="6B9FCCD7" w14:textId="77777777" w:rsidR="00174832" w:rsidRPr="00174832" w:rsidRDefault="00174832" w:rsidP="00174832">
            <w:pPr>
              <w:pStyle w:val="ListParagraph"/>
              <w:numPr>
                <w:ilvl w:val="0"/>
                <w:numId w:val="27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4139AD30" w14:textId="42F4FD6E" w:rsidR="00174832" w:rsidRPr="00174832" w:rsidRDefault="00174832" w:rsidP="00174832">
            <w:pPr>
              <w:rPr>
                <w:sz w:val="24"/>
                <w:szCs w:val="24"/>
              </w:rPr>
            </w:pPr>
            <w:r w:rsidRPr="00D840DC">
              <w:t>Stacking</w:t>
            </w:r>
            <w:r>
              <w:t xml:space="preserve"> (</w:t>
            </w: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,</w:t>
            </w:r>
            <w:r w:rsidRPr="00D840DC">
              <w:t xml:space="preserve"> Random</w:t>
            </w:r>
            <w:r>
              <w:t xml:space="preserve"> </w:t>
            </w:r>
            <w:r w:rsidRPr="00D840DC">
              <w:t>Forest</w:t>
            </w:r>
            <w:r>
              <w:t xml:space="preserve">, </w:t>
            </w: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 xml:space="preserve">ptron, Naïve </w:t>
            </w:r>
            <w:r w:rsidRPr="00D840DC">
              <w:t>Bayes</w:t>
            </w:r>
            <w:r>
              <w:t xml:space="preserve"> and </w:t>
            </w:r>
            <w:r w:rsidRPr="00D840DC">
              <w:t>Simple Logistic</w:t>
            </w:r>
            <w:r>
              <w:t xml:space="preserve"> as meta model)</w:t>
            </w:r>
          </w:p>
        </w:tc>
        <w:tc>
          <w:tcPr>
            <w:tcW w:w="1145" w:type="dxa"/>
          </w:tcPr>
          <w:p w14:paraId="5CB5D7D7" w14:textId="1FA7F005" w:rsidR="00174832" w:rsidRPr="00174832" w:rsidRDefault="00174832" w:rsidP="00174832">
            <w:pPr>
              <w:rPr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 0.83   </w:t>
            </w:r>
          </w:p>
        </w:tc>
        <w:tc>
          <w:tcPr>
            <w:tcW w:w="1145" w:type="dxa"/>
          </w:tcPr>
          <w:p w14:paraId="472635F0" w14:textId="77777777" w:rsidR="00174832" w:rsidRPr="00174832" w:rsidRDefault="00174832" w:rsidP="00174832">
            <w:pPr>
              <w:rPr>
                <w:b/>
                <w:bCs/>
                <w:sz w:val="24"/>
                <w:szCs w:val="24"/>
              </w:rPr>
            </w:pPr>
            <w:r w:rsidRPr="00174832">
              <w:rPr>
                <w:b/>
                <w:bCs/>
                <w:sz w:val="24"/>
                <w:szCs w:val="24"/>
              </w:rPr>
              <w:t xml:space="preserve">0.84    </w:t>
            </w:r>
          </w:p>
        </w:tc>
        <w:tc>
          <w:tcPr>
            <w:tcW w:w="1121" w:type="dxa"/>
          </w:tcPr>
          <w:p w14:paraId="1FF00212" w14:textId="77777777" w:rsidR="00174832" w:rsidRPr="00174832" w:rsidRDefault="00174832" w:rsidP="00174832">
            <w:pPr>
              <w:rPr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 0.81     </w:t>
            </w:r>
          </w:p>
        </w:tc>
        <w:tc>
          <w:tcPr>
            <w:tcW w:w="1121" w:type="dxa"/>
          </w:tcPr>
          <w:p w14:paraId="558C23C3" w14:textId="77777777" w:rsidR="00174832" w:rsidRPr="00174832" w:rsidRDefault="00174832" w:rsidP="00174832">
            <w:pPr>
              <w:rPr>
                <w:b/>
                <w:bCs/>
                <w:sz w:val="24"/>
                <w:szCs w:val="24"/>
              </w:rPr>
            </w:pPr>
            <w:r w:rsidRPr="00174832">
              <w:rPr>
                <w:b/>
                <w:bCs/>
                <w:sz w:val="24"/>
                <w:szCs w:val="24"/>
              </w:rPr>
              <w:t xml:space="preserve">0.84    </w:t>
            </w:r>
          </w:p>
        </w:tc>
        <w:tc>
          <w:tcPr>
            <w:tcW w:w="1145" w:type="dxa"/>
          </w:tcPr>
          <w:p w14:paraId="7C44C4A8" w14:textId="77777777" w:rsidR="00174832" w:rsidRPr="00174832" w:rsidRDefault="00174832" w:rsidP="00174832">
            <w:pPr>
              <w:rPr>
                <w:b/>
                <w:bCs/>
                <w:sz w:val="24"/>
                <w:szCs w:val="24"/>
              </w:rPr>
            </w:pPr>
            <w:r w:rsidRPr="00174832">
              <w:rPr>
                <w:b/>
                <w:bCs/>
                <w:sz w:val="24"/>
                <w:szCs w:val="24"/>
              </w:rPr>
              <w:t xml:space="preserve"> 0.84  </w:t>
            </w:r>
          </w:p>
        </w:tc>
      </w:tr>
      <w:tr w:rsidR="00174832" w:rsidRPr="00174832" w14:paraId="32214989" w14:textId="77777777" w:rsidTr="00174832">
        <w:tc>
          <w:tcPr>
            <w:tcW w:w="935" w:type="dxa"/>
          </w:tcPr>
          <w:p w14:paraId="5F61E703" w14:textId="77777777" w:rsidR="00174832" w:rsidRPr="00174832" w:rsidRDefault="00174832" w:rsidP="00174832">
            <w:pPr>
              <w:pStyle w:val="ListParagraph"/>
              <w:numPr>
                <w:ilvl w:val="0"/>
                <w:numId w:val="27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3320A5E5" w14:textId="014AAA88" w:rsidR="00174832" w:rsidRPr="00174832" w:rsidRDefault="00174832" w:rsidP="00174832">
            <w:pPr>
              <w:rPr>
                <w:sz w:val="24"/>
                <w:szCs w:val="24"/>
              </w:rPr>
            </w:pPr>
            <w:r w:rsidRPr="00D840DC">
              <w:t xml:space="preserve">Vote </w:t>
            </w:r>
            <w:r>
              <w:t>(</w:t>
            </w: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,</w:t>
            </w:r>
            <w:r w:rsidRPr="00D840DC">
              <w:t xml:space="preserve"> Random</w:t>
            </w:r>
            <w:r>
              <w:t xml:space="preserve"> </w:t>
            </w:r>
            <w:r w:rsidRPr="00D840DC">
              <w:t>Forest</w:t>
            </w:r>
            <w:r>
              <w:t xml:space="preserve">, </w:t>
            </w: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 xml:space="preserve">ptron, Naïve </w:t>
            </w:r>
            <w:r w:rsidRPr="00D840DC">
              <w:t>Bayes</w:t>
            </w:r>
            <w:r>
              <w:t xml:space="preserve"> And </w:t>
            </w:r>
            <w:r w:rsidRPr="00D840DC">
              <w:t>Simple Logistic</w:t>
            </w:r>
            <w:r>
              <w:t>)</w:t>
            </w:r>
          </w:p>
        </w:tc>
        <w:tc>
          <w:tcPr>
            <w:tcW w:w="1145" w:type="dxa"/>
          </w:tcPr>
          <w:p w14:paraId="0688FE5D" w14:textId="592E96D8" w:rsidR="00174832" w:rsidRPr="00174832" w:rsidRDefault="00174832" w:rsidP="00174832">
            <w:pPr>
              <w:rPr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 0.83  </w:t>
            </w:r>
          </w:p>
        </w:tc>
        <w:tc>
          <w:tcPr>
            <w:tcW w:w="1145" w:type="dxa"/>
          </w:tcPr>
          <w:p w14:paraId="5092E3CA" w14:textId="77777777" w:rsidR="00174832" w:rsidRPr="00174832" w:rsidRDefault="00174832" w:rsidP="00174832">
            <w:pPr>
              <w:rPr>
                <w:b/>
                <w:bCs/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 </w:t>
            </w:r>
            <w:r w:rsidRPr="00174832">
              <w:rPr>
                <w:b/>
                <w:bCs/>
                <w:sz w:val="24"/>
                <w:szCs w:val="24"/>
              </w:rPr>
              <w:t xml:space="preserve">0.84     </w:t>
            </w:r>
          </w:p>
        </w:tc>
        <w:tc>
          <w:tcPr>
            <w:tcW w:w="1121" w:type="dxa"/>
          </w:tcPr>
          <w:p w14:paraId="2E39AA74" w14:textId="77777777" w:rsidR="00174832" w:rsidRPr="00174832" w:rsidRDefault="00174832" w:rsidP="00174832">
            <w:pPr>
              <w:rPr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0.82     </w:t>
            </w:r>
          </w:p>
        </w:tc>
        <w:tc>
          <w:tcPr>
            <w:tcW w:w="1121" w:type="dxa"/>
          </w:tcPr>
          <w:p w14:paraId="754CF775" w14:textId="77777777" w:rsidR="00174832" w:rsidRPr="00174832" w:rsidRDefault="00174832" w:rsidP="00174832">
            <w:pPr>
              <w:rPr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0.83    </w:t>
            </w:r>
          </w:p>
        </w:tc>
        <w:tc>
          <w:tcPr>
            <w:tcW w:w="1145" w:type="dxa"/>
          </w:tcPr>
          <w:p w14:paraId="24BE431C" w14:textId="77777777" w:rsidR="00174832" w:rsidRPr="00174832" w:rsidRDefault="00174832" w:rsidP="00174832">
            <w:pPr>
              <w:rPr>
                <w:b/>
                <w:bCs/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 </w:t>
            </w:r>
            <w:r w:rsidRPr="00174832">
              <w:rPr>
                <w:b/>
                <w:bCs/>
                <w:sz w:val="24"/>
                <w:szCs w:val="24"/>
              </w:rPr>
              <w:t>0.84</w:t>
            </w:r>
          </w:p>
        </w:tc>
      </w:tr>
    </w:tbl>
    <w:p w14:paraId="56B856B0" w14:textId="78E27959" w:rsidR="00262D86" w:rsidRDefault="00262D86" w:rsidP="00D14ED2">
      <w:pPr>
        <w:rPr>
          <w:b/>
          <w:bCs/>
          <w:sz w:val="24"/>
          <w:szCs w:val="24"/>
        </w:rPr>
      </w:pPr>
    </w:p>
    <w:p w14:paraId="04810DE0" w14:textId="77777777" w:rsidR="00174832" w:rsidRDefault="00174832" w:rsidP="00174832">
      <w:pPr>
        <w:pStyle w:val="Heading3"/>
      </w:pPr>
      <w:r w:rsidRPr="005E6F9D">
        <w:t>Recal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"/>
        <w:gridCol w:w="2738"/>
        <w:gridCol w:w="1145"/>
        <w:gridCol w:w="1145"/>
        <w:gridCol w:w="1121"/>
        <w:gridCol w:w="1121"/>
        <w:gridCol w:w="1145"/>
      </w:tblGrid>
      <w:tr w:rsidR="00174832" w:rsidRPr="00174832" w14:paraId="1D0F4AE9" w14:textId="77777777" w:rsidTr="00F2217C">
        <w:tc>
          <w:tcPr>
            <w:tcW w:w="935" w:type="dxa"/>
          </w:tcPr>
          <w:p w14:paraId="2DAD6877" w14:textId="29BF97F5" w:rsidR="00174832" w:rsidRPr="00174832" w:rsidRDefault="00174832" w:rsidP="00174832">
            <w:pPr>
              <w:rPr>
                <w:sz w:val="24"/>
                <w:szCs w:val="24"/>
              </w:rPr>
            </w:pPr>
            <w:r>
              <w:rPr>
                <w:b/>
                <w:bCs/>
              </w:rPr>
              <w:t>S/N</w:t>
            </w:r>
          </w:p>
        </w:tc>
        <w:tc>
          <w:tcPr>
            <w:tcW w:w="2738" w:type="dxa"/>
          </w:tcPr>
          <w:p w14:paraId="7FF737F9" w14:textId="36356D7E" w:rsidR="00174832" w:rsidRPr="00174832" w:rsidRDefault="00174832" w:rsidP="00174832">
            <w:pPr>
              <w:rPr>
                <w:sz w:val="24"/>
                <w:szCs w:val="24"/>
              </w:rPr>
            </w:pPr>
            <w:r w:rsidRPr="0080583A">
              <w:rPr>
                <w:b/>
                <w:bCs/>
              </w:rPr>
              <w:t>Model</w:t>
            </w:r>
          </w:p>
        </w:tc>
        <w:tc>
          <w:tcPr>
            <w:tcW w:w="1145" w:type="dxa"/>
          </w:tcPr>
          <w:p w14:paraId="4A2B5134" w14:textId="3AB64C4C" w:rsidR="00174832" w:rsidRPr="00174832" w:rsidRDefault="00174832" w:rsidP="00174832">
            <w:pPr>
              <w:rPr>
                <w:sz w:val="24"/>
                <w:szCs w:val="24"/>
              </w:rPr>
            </w:pPr>
            <w:r w:rsidRPr="00D14ED2">
              <w:rPr>
                <w:b/>
                <w:bCs/>
              </w:rPr>
              <w:t>13 Attributes</w:t>
            </w:r>
          </w:p>
        </w:tc>
        <w:tc>
          <w:tcPr>
            <w:tcW w:w="1145" w:type="dxa"/>
          </w:tcPr>
          <w:p w14:paraId="7AD71A91" w14:textId="7E99CB0F" w:rsidR="00174832" w:rsidRPr="00174832" w:rsidRDefault="00174832" w:rsidP="00174832">
            <w:pPr>
              <w:rPr>
                <w:sz w:val="24"/>
                <w:szCs w:val="24"/>
              </w:rPr>
            </w:pPr>
            <w:r w:rsidRPr="00D14ED2">
              <w:rPr>
                <w:b/>
                <w:bCs/>
              </w:rPr>
              <w:t>8</w:t>
            </w:r>
            <w:r>
              <w:rPr>
                <w:b/>
                <w:bCs/>
              </w:rPr>
              <w:t xml:space="preserve"> </w:t>
            </w:r>
            <w:r w:rsidRPr="00D14ED2">
              <w:rPr>
                <w:b/>
                <w:bCs/>
              </w:rPr>
              <w:t>Attributes</w:t>
            </w:r>
          </w:p>
        </w:tc>
        <w:tc>
          <w:tcPr>
            <w:tcW w:w="1121" w:type="dxa"/>
          </w:tcPr>
          <w:p w14:paraId="29233559" w14:textId="6D0FFB47" w:rsidR="00174832" w:rsidRPr="00174832" w:rsidRDefault="00174832" w:rsidP="00174832">
            <w:pPr>
              <w:rPr>
                <w:sz w:val="24"/>
                <w:szCs w:val="24"/>
              </w:rPr>
            </w:pPr>
            <w:r w:rsidRPr="00FD4586">
              <w:rPr>
                <w:b/>
                <w:bCs/>
              </w:rPr>
              <w:t>11 attributes</w:t>
            </w:r>
          </w:p>
        </w:tc>
        <w:tc>
          <w:tcPr>
            <w:tcW w:w="1121" w:type="dxa"/>
          </w:tcPr>
          <w:p w14:paraId="46C256CC" w14:textId="1927C450" w:rsidR="00174832" w:rsidRPr="00174832" w:rsidRDefault="00174832" w:rsidP="00174832">
            <w:pPr>
              <w:rPr>
                <w:sz w:val="24"/>
                <w:szCs w:val="24"/>
              </w:rPr>
            </w:pPr>
            <w:r w:rsidRPr="003015A6">
              <w:rPr>
                <w:b/>
                <w:bCs/>
              </w:rPr>
              <w:t>11 attributes (IG)</w:t>
            </w:r>
          </w:p>
        </w:tc>
        <w:tc>
          <w:tcPr>
            <w:tcW w:w="1145" w:type="dxa"/>
          </w:tcPr>
          <w:p w14:paraId="2888A42E" w14:textId="25A2EBBC" w:rsidR="00174832" w:rsidRPr="00174832" w:rsidRDefault="00174832" w:rsidP="00174832">
            <w:pPr>
              <w:rPr>
                <w:sz w:val="24"/>
                <w:szCs w:val="24"/>
              </w:rPr>
            </w:pPr>
            <w:r w:rsidRPr="00316038">
              <w:rPr>
                <w:b/>
                <w:bCs/>
              </w:rPr>
              <w:t>3 Attributes</w:t>
            </w:r>
          </w:p>
        </w:tc>
      </w:tr>
      <w:tr w:rsidR="00F2217C" w:rsidRPr="00174832" w14:paraId="43644FBB" w14:textId="77777777" w:rsidTr="00F2217C">
        <w:tc>
          <w:tcPr>
            <w:tcW w:w="935" w:type="dxa"/>
          </w:tcPr>
          <w:p w14:paraId="7BBC5AA0" w14:textId="77777777" w:rsidR="00F2217C" w:rsidRPr="00F2217C" w:rsidRDefault="00F2217C" w:rsidP="00F2217C">
            <w:pPr>
              <w:pStyle w:val="ListParagraph"/>
              <w:numPr>
                <w:ilvl w:val="0"/>
                <w:numId w:val="28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3C8CC6D2" w14:textId="74FE66BB" w:rsidR="00F2217C" w:rsidRPr="00174832" w:rsidRDefault="00F2217C" w:rsidP="00F2217C">
            <w:pPr>
              <w:rPr>
                <w:sz w:val="24"/>
                <w:szCs w:val="24"/>
              </w:rPr>
            </w:pP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</w:t>
            </w:r>
            <w:r w:rsidRPr="00D840DC">
              <w:t xml:space="preserve"> </w:t>
            </w:r>
          </w:p>
        </w:tc>
        <w:tc>
          <w:tcPr>
            <w:tcW w:w="1145" w:type="dxa"/>
          </w:tcPr>
          <w:p w14:paraId="7FB43B2E" w14:textId="50B93694" w:rsidR="00F2217C" w:rsidRPr="00174832" w:rsidRDefault="00F2217C" w:rsidP="00F2217C">
            <w:pPr>
              <w:rPr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0.89    </w:t>
            </w:r>
          </w:p>
        </w:tc>
        <w:tc>
          <w:tcPr>
            <w:tcW w:w="1145" w:type="dxa"/>
          </w:tcPr>
          <w:p w14:paraId="404F4C32" w14:textId="77777777" w:rsidR="00F2217C" w:rsidRPr="00F2217C" w:rsidRDefault="00F2217C" w:rsidP="00F2217C">
            <w:pPr>
              <w:rPr>
                <w:b/>
                <w:bCs/>
                <w:sz w:val="24"/>
                <w:szCs w:val="24"/>
              </w:rPr>
            </w:pPr>
            <w:r w:rsidRPr="00F2217C">
              <w:rPr>
                <w:b/>
                <w:bCs/>
                <w:color w:val="FF0000"/>
                <w:sz w:val="24"/>
                <w:szCs w:val="24"/>
              </w:rPr>
              <w:t xml:space="preserve">0.92     </w:t>
            </w:r>
          </w:p>
        </w:tc>
        <w:tc>
          <w:tcPr>
            <w:tcW w:w="1121" w:type="dxa"/>
          </w:tcPr>
          <w:p w14:paraId="3D2AF700" w14:textId="77777777" w:rsidR="00F2217C" w:rsidRPr="00174832" w:rsidRDefault="00F2217C" w:rsidP="00F2217C">
            <w:pPr>
              <w:rPr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0.88     </w:t>
            </w:r>
          </w:p>
        </w:tc>
        <w:tc>
          <w:tcPr>
            <w:tcW w:w="1121" w:type="dxa"/>
          </w:tcPr>
          <w:p w14:paraId="345296DD" w14:textId="77777777" w:rsidR="00F2217C" w:rsidRPr="00174832" w:rsidRDefault="00F2217C" w:rsidP="00F2217C">
            <w:pPr>
              <w:rPr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0.90     </w:t>
            </w:r>
          </w:p>
        </w:tc>
        <w:tc>
          <w:tcPr>
            <w:tcW w:w="1145" w:type="dxa"/>
          </w:tcPr>
          <w:p w14:paraId="5F726A49" w14:textId="77777777" w:rsidR="00F2217C" w:rsidRPr="00174832" w:rsidRDefault="00F2217C" w:rsidP="00F2217C">
            <w:pPr>
              <w:rPr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0.91  </w:t>
            </w:r>
          </w:p>
        </w:tc>
      </w:tr>
      <w:tr w:rsidR="00F2217C" w:rsidRPr="00174832" w14:paraId="010A3970" w14:textId="77777777" w:rsidTr="00F2217C">
        <w:tc>
          <w:tcPr>
            <w:tcW w:w="935" w:type="dxa"/>
          </w:tcPr>
          <w:p w14:paraId="4E9FF3C8" w14:textId="77777777" w:rsidR="00F2217C" w:rsidRPr="00F2217C" w:rsidRDefault="00F2217C" w:rsidP="00F2217C">
            <w:pPr>
              <w:pStyle w:val="ListParagraph"/>
              <w:numPr>
                <w:ilvl w:val="0"/>
                <w:numId w:val="28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7A539145" w14:textId="53A7B9F7" w:rsidR="00F2217C" w:rsidRPr="00174832" w:rsidRDefault="00F2217C" w:rsidP="00F2217C">
            <w:pPr>
              <w:rPr>
                <w:sz w:val="24"/>
                <w:szCs w:val="24"/>
              </w:rPr>
            </w:pPr>
            <w:r w:rsidRPr="00D840DC">
              <w:t>Random</w:t>
            </w:r>
            <w:r>
              <w:t xml:space="preserve"> </w:t>
            </w:r>
            <w:r w:rsidRPr="00D840DC">
              <w:t>Forest</w:t>
            </w:r>
          </w:p>
        </w:tc>
        <w:tc>
          <w:tcPr>
            <w:tcW w:w="1145" w:type="dxa"/>
          </w:tcPr>
          <w:p w14:paraId="72F90A2F" w14:textId="6C6FAD65" w:rsidR="00F2217C" w:rsidRPr="00F2217C" w:rsidRDefault="00F2217C" w:rsidP="00F2217C">
            <w:pPr>
              <w:rPr>
                <w:b/>
                <w:bCs/>
                <w:sz w:val="24"/>
                <w:szCs w:val="24"/>
              </w:rPr>
            </w:pPr>
            <w:r w:rsidRPr="00F2217C">
              <w:rPr>
                <w:b/>
                <w:bCs/>
                <w:sz w:val="24"/>
                <w:szCs w:val="24"/>
              </w:rPr>
              <w:t xml:space="preserve">0.90    </w:t>
            </w:r>
          </w:p>
        </w:tc>
        <w:tc>
          <w:tcPr>
            <w:tcW w:w="1145" w:type="dxa"/>
          </w:tcPr>
          <w:p w14:paraId="5708B2AC" w14:textId="77777777" w:rsidR="00F2217C" w:rsidRPr="00174832" w:rsidRDefault="00F2217C" w:rsidP="00F2217C">
            <w:pPr>
              <w:rPr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0.85     </w:t>
            </w:r>
          </w:p>
        </w:tc>
        <w:tc>
          <w:tcPr>
            <w:tcW w:w="1121" w:type="dxa"/>
          </w:tcPr>
          <w:p w14:paraId="03BB453B" w14:textId="77777777" w:rsidR="00F2217C" w:rsidRPr="00174832" w:rsidRDefault="00F2217C" w:rsidP="00F2217C">
            <w:pPr>
              <w:rPr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0.88     </w:t>
            </w:r>
          </w:p>
        </w:tc>
        <w:tc>
          <w:tcPr>
            <w:tcW w:w="1121" w:type="dxa"/>
          </w:tcPr>
          <w:p w14:paraId="425BAC9E" w14:textId="77777777" w:rsidR="00F2217C" w:rsidRPr="00174832" w:rsidRDefault="00F2217C" w:rsidP="00F2217C">
            <w:pPr>
              <w:rPr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0.89     </w:t>
            </w:r>
          </w:p>
        </w:tc>
        <w:tc>
          <w:tcPr>
            <w:tcW w:w="1145" w:type="dxa"/>
          </w:tcPr>
          <w:p w14:paraId="51FA0E7A" w14:textId="77777777" w:rsidR="00F2217C" w:rsidRPr="00174832" w:rsidRDefault="00F2217C" w:rsidP="00F2217C">
            <w:pPr>
              <w:rPr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0.86  </w:t>
            </w:r>
          </w:p>
        </w:tc>
      </w:tr>
      <w:tr w:rsidR="00F2217C" w:rsidRPr="00174832" w14:paraId="7C92AFE6" w14:textId="77777777" w:rsidTr="00F2217C">
        <w:tc>
          <w:tcPr>
            <w:tcW w:w="935" w:type="dxa"/>
          </w:tcPr>
          <w:p w14:paraId="74300ACC" w14:textId="77777777" w:rsidR="00F2217C" w:rsidRPr="00F2217C" w:rsidRDefault="00F2217C" w:rsidP="00F2217C">
            <w:pPr>
              <w:pStyle w:val="ListParagraph"/>
              <w:numPr>
                <w:ilvl w:val="0"/>
                <w:numId w:val="28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004A2C5F" w14:textId="6E2D875F" w:rsidR="00F2217C" w:rsidRPr="00174832" w:rsidRDefault="00F2217C" w:rsidP="00F2217C">
            <w:pPr>
              <w:rPr>
                <w:sz w:val="24"/>
                <w:szCs w:val="24"/>
              </w:rPr>
            </w:pP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>ptron</w:t>
            </w:r>
          </w:p>
        </w:tc>
        <w:tc>
          <w:tcPr>
            <w:tcW w:w="1145" w:type="dxa"/>
          </w:tcPr>
          <w:p w14:paraId="3894F235" w14:textId="135BEF89" w:rsidR="00F2217C" w:rsidRPr="00174832" w:rsidRDefault="00F2217C" w:rsidP="00F2217C">
            <w:pPr>
              <w:rPr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0.85   </w:t>
            </w:r>
          </w:p>
        </w:tc>
        <w:tc>
          <w:tcPr>
            <w:tcW w:w="1145" w:type="dxa"/>
          </w:tcPr>
          <w:p w14:paraId="451CBB59" w14:textId="77777777" w:rsidR="00F2217C" w:rsidRPr="00174832" w:rsidRDefault="00F2217C" w:rsidP="00F2217C">
            <w:pPr>
              <w:rPr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 0.85     </w:t>
            </w:r>
          </w:p>
        </w:tc>
        <w:tc>
          <w:tcPr>
            <w:tcW w:w="1121" w:type="dxa"/>
          </w:tcPr>
          <w:p w14:paraId="7A4C1C78" w14:textId="77777777" w:rsidR="00F2217C" w:rsidRPr="00F2217C" w:rsidRDefault="00F2217C" w:rsidP="00F2217C">
            <w:pPr>
              <w:rPr>
                <w:b/>
                <w:bCs/>
                <w:sz w:val="24"/>
                <w:szCs w:val="24"/>
              </w:rPr>
            </w:pPr>
            <w:r w:rsidRPr="00F2217C">
              <w:rPr>
                <w:b/>
                <w:bCs/>
                <w:sz w:val="24"/>
                <w:szCs w:val="24"/>
              </w:rPr>
              <w:t xml:space="preserve">0.87     </w:t>
            </w:r>
          </w:p>
        </w:tc>
        <w:tc>
          <w:tcPr>
            <w:tcW w:w="1121" w:type="dxa"/>
          </w:tcPr>
          <w:p w14:paraId="54ED3150" w14:textId="77777777" w:rsidR="00F2217C" w:rsidRPr="00F2217C" w:rsidRDefault="00F2217C" w:rsidP="00F2217C">
            <w:pPr>
              <w:rPr>
                <w:b/>
                <w:bCs/>
                <w:sz w:val="24"/>
                <w:szCs w:val="24"/>
              </w:rPr>
            </w:pPr>
            <w:r w:rsidRPr="00F2217C">
              <w:rPr>
                <w:b/>
                <w:bCs/>
                <w:sz w:val="24"/>
                <w:szCs w:val="24"/>
              </w:rPr>
              <w:t xml:space="preserve">0.87     </w:t>
            </w:r>
          </w:p>
        </w:tc>
        <w:tc>
          <w:tcPr>
            <w:tcW w:w="1145" w:type="dxa"/>
          </w:tcPr>
          <w:p w14:paraId="2A899E82" w14:textId="77777777" w:rsidR="00F2217C" w:rsidRPr="00174832" w:rsidRDefault="00F2217C" w:rsidP="00F2217C">
            <w:pPr>
              <w:rPr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0.83  </w:t>
            </w:r>
          </w:p>
        </w:tc>
      </w:tr>
      <w:tr w:rsidR="00F2217C" w:rsidRPr="00174832" w14:paraId="21C3ABEE" w14:textId="77777777" w:rsidTr="00F2217C">
        <w:tc>
          <w:tcPr>
            <w:tcW w:w="935" w:type="dxa"/>
          </w:tcPr>
          <w:p w14:paraId="16BBA95F" w14:textId="77777777" w:rsidR="00F2217C" w:rsidRPr="00F2217C" w:rsidRDefault="00F2217C" w:rsidP="00F2217C">
            <w:pPr>
              <w:pStyle w:val="ListParagraph"/>
              <w:numPr>
                <w:ilvl w:val="0"/>
                <w:numId w:val="28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2273001F" w14:textId="52235A0F" w:rsidR="00F2217C" w:rsidRPr="00174832" w:rsidRDefault="00F2217C" w:rsidP="00F2217C">
            <w:pPr>
              <w:rPr>
                <w:sz w:val="24"/>
                <w:szCs w:val="24"/>
              </w:rPr>
            </w:pPr>
            <w:r>
              <w:t xml:space="preserve">Naïve </w:t>
            </w:r>
            <w:r w:rsidRPr="00D840DC">
              <w:t>Bayes</w:t>
            </w:r>
          </w:p>
        </w:tc>
        <w:tc>
          <w:tcPr>
            <w:tcW w:w="1145" w:type="dxa"/>
          </w:tcPr>
          <w:p w14:paraId="30D85897" w14:textId="4783E475" w:rsidR="00F2217C" w:rsidRPr="00174832" w:rsidRDefault="00F2217C" w:rsidP="00F2217C">
            <w:pPr>
              <w:rPr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 0.89   </w:t>
            </w:r>
          </w:p>
        </w:tc>
        <w:tc>
          <w:tcPr>
            <w:tcW w:w="1145" w:type="dxa"/>
          </w:tcPr>
          <w:p w14:paraId="76CB5C96" w14:textId="77777777" w:rsidR="00F2217C" w:rsidRPr="00F2217C" w:rsidRDefault="00F2217C" w:rsidP="00F2217C">
            <w:pPr>
              <w:rPr>
                <w:b/>
                <w:bCs/>
                <w:sz w:val="24"/>
                <w:szCs w:val="24"/>
              </w:rPr>
            </w:pPr>
            <w:r w:rsidRPr="00F2217C">
              <w:rPr>
                <w:b/>
                <w:bCs/>
                <w:sz w:val="24"/>
                <w:szCs w:val="24"/>
              </w:rPr>
              <w:t xml:space="preserve">0.91     </w:t>
            </w:r>
          </w:p>
        </w:tc>
        <w:tc>
          <w:tcPr>
            <w:tcW w:w="1121" w:type="dxa"/>
          </w:tcPr>
          <w:p w14:paraId="72ABEE7C" w14:textId="77777777" w:rsidR="00F2217C" w:rsidRPr="00174832" w:rsidRDefault="00F2217C" w:rsidP="00F2217C">
            <w:pPr>
              <w:rPr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0.88     </w:t>
            </w:r>
          </w:p>
        </w:tc>
        <w:tc>
          <w:tcPr>
            <w:tcW w:w="1121" w:type="dxa"/>
          </w:tcPr>
          <w:p w14:paraId="48E8FEF6" w14:textId="77777777" w:rsidR="00F2217C" w:rsidRPr="00174832" w:rsidRDefault="00F2217C" w:rsidP="00F2217C">
            <w:pPr>
              <w:rPr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0.89     </w:t>
            </w:r>
          </w:p>
        </w:tc>
        <w:tc>
          <w:tcPr>
            <w:tcW w:w="1145" w:type="dxa"/>
          </w:tcPr>
          <w:p w14:paraId="2D89FD35" w14:textId="77777777" w:rsidR="00F2217C" w:rsidRPr="00F2217C" w:rsidRDefault="00F2217C" w:rsidP="00F2217C">
            <w:pPr>
              <w:rPr>
                <w:b/>
                <w:bCs/>
                <w:sz w:val="24"/>
                <w:szCs w:val="24"/>
              </w:rPr>
            </w:pPr>
            <w:r w:rsidRPr="00F2217C">
              <w:rPr>
                <w:b/>
                <w:bCs/>
                <w:sz w:val="24"/>
                <w:szCs w:val="24"/>
              </w:rPr>
              <w:t xml:space="preserve">0.91  </w:t>
            </w:r>
          </w:p>
        </w:tc>
      </w:tr>
      <w:tr w:rsidR="00F2217C" w:rsidRPr="00174832" w14:paraId="71E79AA0" w14:textId="77777777" w:rsidTr="00F2217C">
        <w:tc>
          <w:tcPr>
            <w:tcW w:w="935" w:type="dxa"/>
          </w:tcPr>
          <w:p w14:paraId="6E5BCD8C" w14:textId="77777777" w:rsidR="00F2217C" w:rsidRPr="00F2217C" w:rsidRDefault="00F2217C" w:rsidP="00F2217C">
            <w:pPr>
              <w:pStyle w:val="ListParagraph"/>
              <w:numPr>
                <w:ilvl w:val="0"/>
                <w:numId w:val="28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6AA77C7C" w14:textId="69A05183" w:rsidR="00F2217C" w:rsidRPr="00174832" w:rsidRDefault="00F2217C" w:rsidP="00F2217C">
            <w:pPr>
              <w:rPr>
                <w:sz w:val="24"/>
                <w:szCs w:val="24"/>
              </w:rPr>
            </w:pPr>
            <w:r w:rsidRPr="00D840DC">
              <w:t>Simple Logistic</w:t>
            </w:r>
          </w:p>
        </w:tc>
        <w:tc>
          <w:tcPr>
            <w:tcW w:w="1145" w:type="dxa"/>
          </w:tcPr>
          <w:p w14:paraId="365F95A3" w14:textId="29E03166" w:rsidR="00F2217C" w:rsidRPr="00174832" w:rsidRDefault="00F2217C" w:rsidP="00F2217C">
            <w:pPr>
              <w:rPr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0.84   </w:t>
            </w:r>
          </w:p>
        </w:tc>
        <w:tc>
          <w:tcPr>
            <w:tcW w:w="1145" w:type="dxa"/>
          </w:tcPr>
          <w:p w14:paraId="0BFC59F9" w14:textId="77777777" w:rsidR="00F2217C" w:rsidRPr="00174832" w:rsidRDefault="00F2217C" w:rsidP="00F2217C">
            <w:pPr>
              <w:rPr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 0.89     </w:t>
            </w:r>
          </w:p>
        </w:tc>
        <w:tc>
          <w:tcPr>
            <w:tcW w:w="1121" w:type="dxa"/>
          </w:tcPr>
          <w:p w14:paraId="6B144B12" w14:textId="77777777" w:rsidR="00F2217C" w:rsidRPr="00174832" w:rsidRDefault="00F2217C" w:rsidP="00F2217C">
            <w:pPr>
              <w:rPr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0.87     </w:t>
            </w:r>
          </w:p>
        </w:tc>
        <w:tc>
          <w:tcPr>
            <w:tcW w:w="1121" w:type="dxa"/>
          </w:tcPr>
          <w:p w14:paraId="0490D26D" w14:textId="77777777" w:rsidR="00F2217C" w:rsidRPr="00174832" w:rsidRDefault="00F2217C" w:rsidP="00F2217C">
            <w:pPr>
              <w:rPr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0.87    </w:t>
            </w:r>
          </w:p>
        </w:tc>
        <w:tc>
          <w:tcPr>
            <w:tcW w:w="1145" w:type="dxa"/>
          </w:tcPr>
          <w:p w14:paraId="42E54DD4" w14:textId="77777777" w:rsidR="00F2217C" w:rsidRPr="00F2217C" w:rsidRDefault="00F2217C" w:rsidP="00F2217C">
            <w:pPr>
              <w:rPr>
                <w:b/>
                <w:bCs/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 </w:t>
            </w:r>
            <w:r w:rsidRPr="00F2217C">
              <w:rPr>
                <w:b/>
                <w:bCs/>
                <w:sz w:val="24"/>
                <w:szCs w:val="24"/>
              </w:rPr>
              <w:t>0.91 v</w:t>
            </w:r>
          </w:p>
        </w:tc>
      </w:tr>
      <w:tr w:rsidR="00F2217C" w:rsidRPr="00174832" w14:paraId="4BF6786E" w14:textId="77777777" w:rsidTr="00F2217C">
        <w:tc>
          <w:tcPr>
            <w:tcW w:w="935" w:type="dxa"/>
          </w:tcPr>
          <w:p w14:paraId="5EBAB6B7" w14:textId="77777777" w:rsidR="00F2217C" w:rsidRPr="00F2217C" w:rsidRDefault="00F2217C" w:rsidP="00F2217C">
            <w:pPr>
              <w:pStyle w:val="ListParagraph"/>
              <w:numPr>
                <w:ilvl w:val="0"/>
                <w:numId w:val="28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5D23D972" w14:textId="0356E470" w:rsidR="00F2217C" w:rsidRPr="00174832" w:rsidRDefault="00F2217C" w:rsidP="00F2217C">
            <w:pPr>
              <w:rPr>
                <w:sz w:val="24"/>
                <w:szCs w:val="24"/>
              </w:rPr>
            </w:pPr>
            <w:r w:rsidRPr="00D840DC">
              <w:t>Stacking</w:t>
            </w:r>
            <w:r>
              <w:t xml:space="preserve"> (</w:t>
            </w: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,</w:t>
            </w:r>
            <w:r w:rsidRPr="00D840DC">
              <w:t xml:space="preserve"> Random</w:t>
            </w:r>
            <w:r>
              <w:t xml:space="preserve"> </w:t>
            </w:r>
            <w:r w:rsidRPr="00D840DC">
              <w:t>Forest</w:t>
            </w:r>
            <w:r>
              <w:t xml:space="preserve">, </w:t>
            </w: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 xml:space="preserve">ptron, Naïve </w:t>
            </w:r>
            <w:r w:rsidRPr="00D840DC">
              <w:t>Bayes</w:t>
            </w:r>
            <w:r>
              <w:t xml:space="preserve"> and </w:t>
            </w:r>
            <w:r w:rsidRPr="00D840DC">
              <w:t>Simple Logistic</w:t>
            </w:r>
            <w:r>
              <w:t xml:space="preserve"> as meta model)</w:t>
            </w:r>
          </w:p>
        </w:tc>
        <w:tc>
          <w:tcPr>
            <w:tcW w:w="1145" w:type="dxa"/>
          </w:tcPr>
          <w:p w14:paraId="4359C4DA" w14:textId="147EE330" w:rsidR="00F2217C" w:rsidRPr="00174832" w:rsidRDefault="00F2217C" w:rsidP="00F2217C">
            <w:pPr>
              <w:rPr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 0.89  </w:t>
            </w:r>
          </w:p>
        </w:tc>
        <w:tc>
          <w:tcPr>
            <w:tcW w:w="1145" w:type="dxa"/>
          </w:tcPr>
          <w:p w14:paraId="65E1C240" w14:textId="77777777" w:rsidR="00F2217C" w:rsidRPr="00F2217C" w:rsidRDefault="00F2217C" w:rsidP="00F2217C">
            <w:pPr>
              <w:rPr>
                <w:b/>
                <w:bCs/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 </w:t>
            </w:r>
            <w:r w:rsidRPr="00F2217C">
              <w:rPr>
                <w:b/>
                <w:bCs/>
                <w:sz w:val="24"/>
                <w:szCs w:val="24"/>
              </w:rPr>
              <w:t xml:space="preserve">0.91    </w:t>
            </w:r>
          </w:p>
        </w:tc>
        <w:tc>
          <w:tcPr>
            <w:tcW w:w="1121" w:type="dxa"/>
          </w:tcPr>
          <w:p w14:paraId="20E5F009" w14:textId="77777777" w:rsidR="00F2217C" w:rsidRPr="00174832" w:rsidRDefault="00F2217C" w:rsidP="00F2217C">
            <w:pPr>
              <w:rPr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 0.88     </w:t>
            </w:r>
          </w:p>
        </w:tc>
        <w:tc>
          <w:tcPr>
            <w:tcW w:w="1121" w:type="dxa"/>
          </w:tcPr>
          <w:p w14:paraId="30365A7E" w14:textId="77777777" w:rsidR="00F2217C" w:rsidRPr="00174832" w:rsidRDefault="00F2217C" w:rsidP="00F2217C">
            <w:pPr>
              <w:rPr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0.89     </w:t>
            </w:r>
          </w:p>
        </w:tc>
        <w:tc>
          <w:tcPr>
            <w:tcW w:w="1145" w:type="dxa"/>
          </w:tcPr>
          <w:p w14:paraId="303A69B8" w14:textId="77777777" w:rsidR="00F2217C" w:rsidRPr="00174832" w:rsidRDefault="00F2217C" w:rsidP="00F2217C">
            <w:pPr>
              <w:rPr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0.90  </w:t>
            </w:r>
          </w:p>
        </w:tc>
      </w:tr>
      <w:tr w:rsidR="00F2217C" w:rsidRPr="00174832" w14:paraId="3E48CEE1" w14:textId="77777777" w:rsidTr="00F2217C">
        <w:tc>
          <w:tcPr>
            <w:tcW w:w="935" w:type="dxa"/>
          </w:tcPr>
          <w:p w14:paraId="7A459F38" w14:textId="77777777" w:rsidR="00F2217C" w:rsidRPr="00F2217C" w:rsidRDefault="00F2217C" w:rsidP="00F2217C">
            <w:pPr>
              <w:pStyle w:val="ListParagraph"/>
              <w:numPr>
                <w:ilvl w:val="0"/>
                <w:numId w:val="28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497703D4" w14:textId="350660B8" w:rsidR="00F2217C" w:rsidRPr="00174832" w:rsidRDefault="00F2217C" w:rsidP="00F2217C">
            <w:pPr>
              <w:rPr>
                <w:sz w:val="24"/>
                <w:szCs w:val="24"/>
              </w:rPr>
            </w:pPr>
            <w:r w:rsidRPr="00D840DC">
              <w:t xml:space="preserve">Vote </w:t>
            </w:r>
            <w:r>
              <w:t>(</w:t>
            </w: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,</w:t>
            </w:r>
            <w:r w:rsidRPr="00D840DC">
              <w:t xml:space="preserve"> Random</w:t>
            </w:r>
            <w:r>
              <w:t xml:space="preserve"> </w:t>
            </w:r>
            <w:r w:rsidRPr="00D840DC">
              <w:t>Forest</w:t>
            </w:r>
            <w:r>
              <w:t xml:space="preserve">, </w:t>
            </w: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 xml:space="preserve">ptron, Naïve </w:t>
            </w:r>
            <w:r w:rsidRPr="00D840DC">
              <w:t>Bayes</w:t>
            </w:r>
            <w:r>
              <w:t xml:space="preserve"> And </w:t>
            </w:r>
            <w:r w:rsidRPr="00D840DC">
              <w:t>Simple Logistic</w:t>
            </w:r>
            <w:r>
              <w:t>)</w:t>
            </w:r>
          </w:p>
        </w:tc>
        <w:tc>
          <w:tcPr>
            <w:tcW w:w="1145" w:type="dxa"/>
          </w:tcPr>
          <w:p w14:paraId="75DABD1F" w14:textId="62DE5DEF" w:rsidR="00F2217C" w:rsidRPr="00174832" w:rsidRDefault="00F2217C" w:rsidP="00F2217C">
            <w:pPr>
              <w:rPr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0.90    </w:t>
            </w:r>
          </w:p>
        </w:tc>
        <w:tc>
          <w:tcPr>
            <w:tcW w:w="1145" w:type="dxa"/>
          </w:tcPr>
          <w:p w14:paraId="639637AF" w14:textId="77777777" w:rsidR="00F2217C" w:rsidRPr="00F2217C" w:rsidRDefault="00F2217C" w:rsidP="00F2217C">
            <w:pPr>
              <w:rPr>
                <w:b/>
                <w:bCs/>
                <w:sz w:val="24"/>
                <w:szCs w:val="24"/>
              </w:rPr>
            </w:pPr>
            <w:r w:rsidRPr="00F2217C">
              <w:rPr>
                <w:b/>
                <w:bCs/>
                <w:sz w:val="24"/>
                <w:szCs w:val="24"/>
              </w:rPr>
              <w:t xml:space="preserve">0.91     </w:t>
            </w:r>
          </w:p>
        </w:tc>
        <w:tc>
          <w:tcPr>
            <w:tcW w:w="1121" w:type="dxa"/>
          </w:tcPr>
          <w:p w14:paraId="14E3244C" w14:textId="77777777" w:rsidR="00F2217C" w:rsidRPr="00174832" w:rsidRDefault="00F2217C" w:rsidP="00F2217C">
            <w:pPr>
              <w:rPr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 xml:space="preserve">0.91     </w:t>
            </w:r>
          </w:p>
        </w:tc>
        <w:tc>
          <w:tcPr>
            <w:tcW w:w="1121" w:type="dxa"/>
          </w:tcPr>
          <w:p w14:paraId="68F4246A" w14:textId="77777777" w:rsidR="00F2217C" w:rsidRPr="00F2217C" w:rsidRDefault="00F2217C" w:rsidP="00F2217C">
            <w:pPr>
              <w:rPr>
                <w:b/>
                <w:bCs/>
                <w:sz w:val="24"/>
                <w:szCs w:val="24"/>
              </w:rPr>
            </w:pPr>
            <w:r w:rsidRPr="00F2217C">
              <w:rPr>
                <w:b/>
                <w:bCs/>
                <w:sz w:val="24"/>
                <w:szCs w:val="24"/>
              </w:rPr>
              <w:t xml:space="preserve">0.91     </w:t>
            </w:r>
          </w:p>
        </w:tc>
        <w:tc>
          <w:tcPr>
            <w:tcW w:w="1145" w:type="dxa"/>
          </w:tcPr>
          <w:p w14:paraId="7925E82C" w14:textId="77777777" w:rsidR="00F2217C" w:rsidRPr="00174832" w:rsidRDefault="00F2217C" w:rsidP="00F2217C">
            <w:pPr>
              <w:rPr>
                <w:sz w:val="24"/>
                <w:szCs w:val="24"/>
              </w:rPr>
            </w:pPr>
            <w:r w:rsidRPr="00174832">
              <w:rPr>
                <w:sz w:val="24"/>
                <w:szCs w:val="24"/>
              </w:rPr>
              <w:t>0.89</w:t>
            </w:r>
          </w:p>
        </w:tc>
      </w:tr>
    </w:tbl>
    <w:p w14:paraId="72777E9D" w14:textId="6D413DCD" w:rsidR="00262D86" w:rsidRDefault="00262D86" w:rsidP="00D14ED2">
      <w:pPr>
        <w:rPr>
          <w:b/>
          <w:bCs/>
          <w:sz w:val="24"/>
          <w:szCs w:val="24"/>
        </w:rPr>
      </w:pPr>
    </w:p>
    <w:p w14:paraId="6749A4A5" w14:textId="77777777" w:rsidR="00F2217C" w:rsidRPr="00636924" w:rsidRDefault="00F2217C" w:rsidP="00F2217C">
      <w:pPr>
        <w:pStyle w:val="Heading3"/>
      </w:pPr>
      <w:r w:rsidRPr="00636924">
        <w:t>F_measur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"/>
        <w:gridCol w:w="2738"/>
        <w:gridCol w:w="1145"/>
        <w:gridCol w:w="1145"/>
        <w:gridCol w:w="1121"/>
        <w:gridCol w:w="1121"/>
        <w:gridCol w:w="1145"/>
      </w:tblGrid>
      <w:tr w:rsidR="00F2217C" w:rsidRPr="00F2217C" w14:paraId="2A8A16C1" w14:textId="77777777" w:rsidTr="00F2217C">
        <w:tc>
          <w:tcPr>
            <w:tcW w:w="935" w:type="dxa"/>
          </w:tcPr>
          <w:p w14:paraId="7DFAECA0" w14:textId="1A603C80" w:rsidR="00F2217C" w:rsidRPr="00F2217C" w:rsidRDefault="00F2217C" w:rsidP="00F2217C">
            <w:pPr>
              <w:rPr>
                <w:sz w:val="24"/>
                <w:szCs w:val="24"/>
              </w:rPr>
            </w:pPr>
            <w:r>
              <w:rPr>
                <w:b/>
                <w:bCs/>
              </w:rPr>
              <w:t>S/N</w:t>
            </w:r>
          </w:p>
        </w:tc>
        <w:tc>
          <w:tcPr>
            <w:tcW w:w="2738" w:type="dxa"/>
          </w:tcPr>
          <w:p w14:paraId="1D1BAFD3" w14:textId="78FDB311" w:rsidR="00F2217C" w:rsidRPr="00F2217C" w:rsidRDefault="00F2217C" w:rsidP="00F2217C">
            <w:pPr>
              <w:rPr>
                <w:sz w:val="24"/>
                <w:szCs w:val="24"/>
              </w:rPr>
            </w:pPr>
            <w:r w:rsidRPr="0080583A">
              <w:rPr>
                <w:b/>
                <w:bCs/>
              </w:rPr>
              <w:t>Model</w:t>
            </w:r>
          </w:p>
        </w:tc>
        <w:tc>
          <w:tcPr>
            <w:tcW w:w="1145" w:type="dxa"/>
          </w:tcPr>
          <w:p w14:paraId="4A34FB4E" w14:textId="37CB98B3" w:rsidR="00F2217C" w:rsidRPr="00F2217C" w:rsidRDefault="00F2217C" w:rsidP="00F2217C">
            <w:pPr>
              <w:rPr>
                <w:sz w:val="24"/>
                <w:szCs w:val="24"/>
              </w:rPr>
            </w:pPr>
            <w:r w:rsidRPr="00D14ED2">
              <w:rPr>
                <w:b/>
                <w:bCs/>
              </w:rPr>
              <w:t>13 Attributes</w:t>
            </w:r>
          </w:p>
        </w:tc>
        <w:tc>
          <w:tcPr>
            <w:tcW w:w="1145" w:type="dxa"/>
          </w:tcPr>
          <w:p w14:paraId="6D99CE61" w14:textId="18ADD8E1" w:rsidR="00F2217C" w:rsidRPr="00F2217C" w:rsidRDefault="00F2217C" w:rsidP="00F2217C">
            <w:pPr>
              <w:rPr>
                <w:sz w:val="24"/>
                <w:szCs w:val="24"/>
              </w:rPr>
            </w:pPr>
            <w:r w:rsidRPr="00D14ED2">
              <w:rPr>
                <w:b/>
                <w:bCs/>
              </w:rPr>
              <w:t>8</w:t>
            </w:r>
            <w:r>
              <w:rPr>
                <w:b/>
                <w:bCs/>
              </w:rPr>
              <w:t xml:space="preserve"> </w:t>
            </w:r>
            <w:r w:rsidRPr="00D14ED2">
              <w:rPr>
                <w:b/>
                <w:bCs/>
              </w:rPr>
              <w:t>Attributes</w:t>
            </w:r>
          </w:p>
        </w:tc>
        <w:tc>
          <w:tcPr>
            <w:tcW w:w="1121" w:type="dxa"/>
          </w:tcPr>
          <w:p w14:paraId="408F406C" w14:textId="6065FF03" w:rsidR="00F2217C" w:rsidRPr="00F2217C" w:rsidRDefault="00F2217C" w:rsidP="00F2217C">
            <w:pPr>
              <w:rPr>
                <w:sz w:val="24"/>
                <w:szCs w:val="24"/>
              </w:rPr>
            </w:pPr>
            <w:r w:rsidRPr="00FD4586">
              <w:rPr>
                <w:b/>
                <w:bCs/>
              </w:rPr>
              <w:t>11 attributes</w:t>
            </w:r>
          </w:p>
        </w:tc>
        <w:tc>
          <w:tcPr>
            <w:tcW w:w="1121" w:type="dxa"/>
          </w:tcPr>
          <w:p w14:paraId="52A73956" w14:textId="43F4F6AC" w:rsidR="00F2217C" w:rsidRPr="00F2217C" w:rsidRDefault="00F2217C" w:rsidP="00F2217C">
            <w:pPr>
              <w:rPr>
                <w:sz w:val="24"/>
                <w:szCs w:val="24"/>
              </w:rPr>
            </w:pPr>
            <w:r w:rsidRPr="003015A6">
              <w:rPr>
                <w:b/>
                <w:bCs/>
              </w:rPr>
              <w:t>11 attributes (IG)</w:t>
            </w:r>
          </w:p>
        </w:tc>
        <w:tc>
          <w:tcPr>
            <w:tcW w:w="1145" w:type="dxa"/>
          </w:tcPr>
          <w:p w14:paraId="744F8ABB" w14:textId="27A8037F" w:rsidR="00F2217C" w:rsidRPr="00F2217C" w:rsidRDefault="00F2217C" w:rsidP="00F2217C">
            <w:pPr>
              <w:rPr>
                <w:sz w:val="24"/>
                <w:szCs w:val="24"/>
              </w:rPr>
            </w:pPr>
            <w:r w:rsidRPr="00316038">
              <w:rPr>
                <w:b/>
                <w:bCs/>
              </w:rPr>
              <w:t>3 Attributes</w:t>
            </w:r>
          </w:p>
        </w:tc>
      </w:tr>
      <w:tr w:rsidR="00F2217C" w:rsidRPr="00F2217C" w14:paraId="3AD47EA0" w14:textId="77777777" w:rsidTr="00F2217C">
        <w:tc>
          <w:tcPr>
            <w:tcW w:w="935" w:type="dxa"/>
          </w:tcPr>
          <w:p w14:paraId="2F76CDC8" w14:textId="77777777" w:rsidR="00F2217C" w:rsidRPr="00F2217C" w:rsidRDefault="00F2217C" w:rsidP="00F2217C">
            <w:pPr>
              <w:pStyle w:val="ListParagraph"/>
              <w:numPr>
                <w:ilvl w:val="0"/>
                <w:numId w:val="29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7DE81EA9" w14:textId="0A9AD3DA" w:rsidR="00F2217C" w:rsidRPr="00F2217C" w:rsidRDefault="00F2217C" w:rsidP="00F2217C">
            <w:pPr>
              <w:rPr>
                <w:sz w:val="24"/>
                <w:szCs w:val="24"/>
              </w:rPr>
            </w:pP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</w:t>
            </w:r>
            <w:r w:rsidRPr="00D840DC">
              <w:t xml:space="preserve"> </w:t>
            </w:r>
          </w:p>
        </w:tc>
        <w:tc>
          <w:tcPr>
            <w:tcW w:w="1145" w:type="dxa"/>
          </w:tcPr>
          <w:p w14:paraId="4CED2331" w14:textId="48C30090" w:rsidR="00F2217C" w:rsidRPr="00F2217C" w:rsidRDefault="00F2217C" w:rsidP="00F2217C">
            <w:pPr>
              <w:rPr>
                <w:sz w:val="24"/>
                <w:szCs w:val="24"/>
              </w:rPr>
            </w:pPr>
            <w:r w:rsidRPr="00F2217C">
              <w:rPr>
                <w:sz w:val="24"/>
                <w:szCs w:val="24"/>
              </w:rPr>
              <w:t xml:space="preserve">0.86   </w:t>
            </w:r>
          </w:p>
        </w:tc>
        <w:tc>
          <w:tcPr>
            <w:tcW w:w="1145" w:type="dxa"/>
          </w:tcPr>
          <w:p w14:paraId="406BFAEC" w14:textId="77777777" w:rsidR="00F2217C" w:rsidRPr="00FD249D" w:rsidRDefault="00F2217C" w:rsidP="00F2217C">
            <w:pPr>
              <w:rPr>
                <w:b/>
                <w:bCs/>
                <w:sz w:val="24"/>
                <w:szCs w:val="24"/>
              </w:rPr>
            </w:pPr>
            <w:r w:rsidRPr="00FD249D">
              <w:rPr>
                <w:b/>
                <w:bCs/>
                <w:color w:val="FF0000"/>
                <w:sz w:val="24"/>
                <w:szCs w:val="24"/>
              </w:rPr>
              <w:t xml:space="preserve">0.88     </w:t>
            </w:r>
          </w:p>
        </w:tc>
        <w:tc>
          <w:tcPr>
            <w:tcW w:w="1121" w:type="dxa"/>
          </w:tcPr>
          <w:p w14:paraId="09860DB3" w14:textId="77777777" w:rsidR="00F2217C" w:rsidRPr="00F2217C" w:rsidRDefault="00F2217C" w:rsidP="00F2217C">
            <w:pPr>
              <w:rPr>
                <w:sz w:val="24"/>
                <w:szCs w:val="24"/>
              </w:rPr>
            </w:pPr>
            <w:r w:rsidRPr="00F2217C">
              <w:rPr>
                <w:sz w:val="24"/>
                <w:szCs w:val="24"/>
              </w:rPr>
              <w:t xml:space="preserve">0.86     </w:t>
            </w:r>
          </w:p>
        </w:tc>
        <w:tc>
          <w:tcPr>
            <w:tcW w:w="1121" w:type="dxa"/>
          </w:tcPr>
          <w:p w14:paraId="76C836F5" w14:textId="77777777" w:rsidR="00F2217C" w:rsidRPr="00F2217C" w:rsidRDefault="00F2217C" w:rsidP="00F2217C">
            <w:pPr>
              <w:rPr>
                <w:sz w:val="24"/>
                <w:szCs w:val="24"/>
              </w:rPr>
            </w:pPr>
            <w:r w:rsidRPr="00F2217C">
              <w:rPr>
                <w:sz w:val="24"/>
                <w:szCs w:val="24"/>
              </w:rPr>
              <w:t xml:space="preserve">0.87     </w:t>
            </w:r>
          </w:p>
        </w:tc>
        <w:tc>
          <w:tcPr>
            <w:tcW w:w="1145" w:type="dxa"/>
          </w:tcPr>
          <w:p w14:paraId="79F15846" w14:textId="77777777" w:rsidR="00F2217C" w:rsidRPr="00F2217C" w:rsidRDefault="00F2217C" w:rsidP="00F2217C">
            <w:pPr>
              <w:rPr>
                <w:sz w:val="24"/>
                <w:szCs w:val="24"/>
              </w:rPr>
            </w:pPr>
            <w:r w:rsidRPr="00F2217C">
              <w:rPr>
                <w:sz w:val="24"/>
                <w:szCs w:val="24"/>
              </w:rPr>
              <w:t xml:space="preserve">0.87  </w:t>
            </w:r>
          </w:p>
        </w:tc>
      </w:tr>
      <w:tr w:rsidR="00F2217C" w:rsidRPr="00F2217C" w14:paraId="5FEAEB80" w14:textId="77777777" w:rsidTr="00F2217C">
        <w:tc>
          <w:tcPr>
            <w:tcW w:w="935" w:type="dxa"/>
          </w:tcPr>
          <w:p w14:paraId="4223B12E" w14:textId="77777777" w:rsidR="00F2217C" w:rsidRPr="00F2217C" w:rsidRDefault="00F2217C" w:rsidP="00F2217C">
            <w:pPr>
              <w:pStyle w:val="ListParagraph"/>
              <w:numPr>
                <w:ilvl w:val="0"/>
                <w:numId w:val="29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050A8A15" w14:textId="47145053" w:rsidR="00F2217C" w:rsidRPr="00F2217C" w:rsidRDefault="00F2217C" w:rsidP="00F2217C">
            <w:pPr>
              <w:rPr>
                <w:sz w:val="24"/>
                <w:szCs w:val="24"/>
              </w:rPr>
            </w:pPr>
            <w:r w:rsidRPr="00D840DC">
              <w:t>Random</w:t>
            </w:r>
            <w:r>
              <w:t xml:space="preserve"> </w:t>
            </w:r>
            <w:r w:rsidRPr="00D840DC">
              <w:t>Forest</w:t>
            </w:r>
          </w:p>
        </w:tc>
        <w:tc>
          <w:tcPr>
            <w:tcW w:w="1145" w:type="dxa"/>
          </w:tcPr>
          <w:p w14:paraId="006005D3" w14:textId="2D4285FA" w:rsidR="00F2217C" w:rsidRPr="00F2217C" w:rsidRDefault="00F2217C" w:rsidP="00F2217C">
            <w:pPr>
              <w:rPr>
                <w:sz w:val="24"/>
                <w:szCs w:val="24"/>
              </w:rPr>
            </w:pPr>
            <w:r w:rsidRPr="00F2217C">
              <w:rPr>
                <w:sz w:val="24"/>
                <w:szCs w:val="24"/>
              </w:rPr>
              <w:t xml:space="preserve">0.84  </w:t>
            </w:r>
          </w:p>
        </w:tc>
        <w:tc>
          <w:tcPr>
            <w:tcW w:w="1145" w:type="dxa"/>
          </w:tcPr>
          <w:p w14:paraId="7ECC19FC" w14:textId="77777777" w:rsidR="00F2217C" w:rsidRPr="00F2217C" w:rsidRDefault="00F2217C" w:rsidP="00F2217C">
            <w:pPr>
              <w:rPr>
                <w:sz w:val="24"/>
                <w:szCs w:val="24"/>
              </w:rPr>
            </w:pPr>
            <w:r w:rsidRPr="00F2217C">
              <w:rPr>
                <w:sz w:val="24"/>
                <w:szCs w:val="24"/>
              </w:rPr>
              <w:t xml:space="preserve"> 0.83     </w:t>
            </w:r>
          </w:p>
        </w:tc>
        <w:tc>
          <w:tcPr>
            <w:tcW w:w="1121" w:type="dxa"/>
          </w:tcPr>
          <w:p w14:paraId="770DCA70" w14:textId="77777777" w:rsidR="00F2217C" w:rsidRPr="00F2217C" w:rsidRDefault="00F2217C" w:rsidP="00F2217C">
            <w:pPr>
              <w:rPr>
                <w:sz w:val="24"/>
                <w:szCs w:val="24"/>
              </w:rPr>
            </w:pPr>
            <w:r w:rsidRPr="00F2217C">
              <w:rPr>
                <w:sz w:val="24"/>
                <w:szCs w:val="24"/>
              </w:rPr>
              <w:t xml:space="preserve">0.83     </w:t>
            </w:r>
          </w:p>
        </w:tc>
        <w:tc>
          <w:tcPr>
            <w:tcW w:w="1121" w:type="dxa"/>
          </w:tcPr>
          <w:p w14:paraId="671C1682" w14:textId="77777777" w:rsidR="00F2217C" w:rsidRPr="00F2217C" w:rsidRDefault="00F2217C" w:rsidP="00F2217C">
            <w:pPr>
              <w:rPr>
                <w:sz w:val="24"/>
                <w:szCs w:val="24"/>
              </w:rPr>
            </w:pPr>
            <w:r w:rsidRPr="00F2217C">
              <w:rPr>
                <w:sz w:val="24"/>
                <w:szCs w:val="24"/>
              </w:rPr>
              <w:t xml:space="preserve">0.83     </w:t>
            </w:r>
          </w:p>
        </w:tc>
        <w:tc>
          <w:tcPr>
            <w:tcW w:w="1145" w:type="dxa"/>
          </w:tcPr>
          <w:p w14:paraId="3B9861C1" w14:textId="77777777" w:rsidR="00F2217C" w:rsidRPr="00F2217C" w:rsidRDefault="00F2217C" w:rsidP="00F2217C">
            <w:pPr>
              <w:rPr>
                <w:sz w:val="24"/>
                <w:szCs w:val="24"/>
              </w:rPr>
            </w:pPr>
            <w:r w:rsidRPr="00F2217C">
              <w:rPr>
                <w:sz w:val="24"/>
                <w:szCs w:val="24"/>
              </w:rPr>
              <w:t xml:space="preserve">0.83  </w:t>
            </w:r>
          </w:p>
        </w:tc>
      </w:tr>
      <w:tr w:rsidR="00F2217C" w:rsidRPr="00F2217C" w14:paraId="05F64A7E" w14:textId="77777777" w:rsidTr="00F2217C">
        <w:tc>
          <w:tcPr>
            <w:tcW w:w="935" w:type="dxa"/>
          </w:tcPr>
          <w:p w14:paraId="343548EA" w14:textId="77777777" w:rsidR="00F2217C" w:rsidRPr="00F2217C" w:rsidRDefault="00F2217C" w:rsidP="00F2217C">
            <w:pPr>
              <w:pStyle w:val="ListParagraph"/>
              <w:numPr>
                <w:ilvl w:val="0"/>
                <w:numId w:val="29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525964CA" w14:textId="34579EA2" w:rsidR="00F2217C" w:rsidRPr="00F2217C" w:rsidRDefault="00F2217C" w:rsidP="00F2217C">
            <w:pPr>
              <w:rPr>
                <w:sz w:val="24"/>
                <w:szCs w:val="24"/>
              </w:rPr>
            </w:pP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>ptron</w:t>
            </w:r>
          </w:p>
        </w:tc>
        <w:tc>
          <w:tcPr>
            <w:tcW w:w="1145" w:type="dxa"/>
          </w:tcPr>
          <w:p w14:paraId="4A7C8AAD" w14:textId="51E442A8" w:rsidR="00F2217C" w:rsidRPr="00F2217C" w:rsidRDefault="00F2217C" w:rsidP="00F2217C">
            <w:pPr>
              <w:rPr>
                <w:sz w:val="24"/>
                <w:szCs w:val="24"/>
              </w:rPr>
            </w:pPr>
            <w:r w:rsidRPr="00F2217C">
              <w:rPr>
                <w:sz w:val="24"/>
                <w:szCs w:val="24"/>
              </w:rPr>
              <w:t xml:space="preserve">0.82  </w:t>
            </w:r>
          </w:p>
        </w:tc>
        <w:tc>
          <w:tcPr>
            <w:tcW w:w="1145" w:type="dxa"/>
          </w:tcPr>
          <w:p w14:paraId="26E0DAE7" w14:textId="77777777" w:rsidR="00F2217C" w:rsidRPr="00F2217C" w:rsidRDefault="00F2217C" w:rsidP="00F2217C">
            <w:pPr>
              <w:rPr>
                <w:sz w:val="24"/>
                <w:szCs w:val="24"/>
              </w:rPr>
            </w:pPr>
            <w:r w:rsidRPr="00F2217C">
              <w:rPr>
                <w:sz w:val="24"/>
                <w:szCs w:val="24"/>
              </w:rPr>
              <w:t xml:space="preserve"> 0.83     </w:t>
            </w:r>
          </w:p>
        </w:tc>
        <w:tc>
          <w:tcPr>
            <w:tcW w:w="1121" w:type="dxa"/>
          </w:tcPr>
          <w:p w14:paraId="1B3A9168" w14:textId="77777777" w:rsidR="00F2217C" w:rsidRPr="00FD249D" w:rsidRDefault="00F2217C" w:rsidP="00F2217C">
            <w:pPr>
              <w:rPr>
                <w:b/>
                <w:bCs/>
                <w:sz w:val="24"/>
                <w:szCs w:val="24"/>
              </w:rPr>
            </w:pPr>
            <w:r w:rsidRPr="00FD249D">
              <w:rPr>
                <w:b/>
                <w:bCs/>
                <w:sz w:val="24"/>
                <w:szCs w:val="24"/>
              </w:rPr>
              <w:t xml:space="preserve">0.84     </w:t>
            </w:r>
          </w:p>
        </w:tc>
        <w:tc>
          <w:tcPr>
            <w:tcW w:w="1121" w:type="dxa"/>
          </w:tcPr>
          <w:p w14:paraId="30E9132E" w14:textId="77777777" w:rsidR="00F2217C" w:rsidRPr="00FD249D" w:rsidRDefault="00F2217C" w:rsidP="00F2217C">
            <w:pPr>
              <w:rPr>
                <w:b/>
                <w:bCs/>
                <w:sz w:val="24"/>
                <w:szCs w:val="24"/>
              </w:rPr>
            </w:pPr>
            <w:r w:rsidRPr="00FD249D">
              <w:rPr>
                <w:b/>
                <w:bCs/>
                <w:sz w:val="24"/>
                <w:szCs w:val="24"/>
              </w:rPr>
              <w:t xml:space="preserve">0.84    </w:t>
            </w:r>
          </w:p>
        </w:tc>
        <w:tc>
          <w:tcPr>
            <w:tcW w:w="1145" w:type="dxa"/>
          </w:tcPr>
          <w:p w14:paraId="7891A1BA" w14:textId="77777777" w:rsidR="00F2217C" w:rsidRPr="00F2217C" w:rsidRDefault="00F2217C" w:rsidP="00F2217C">
            <w:pPr>
              <w:rPr>
                <w:sz w:val="24"/>
                <w:szCs w:val="24"/>
              </w:rPr>
            </w:pPr>
            <w:r w:rsidRPr="00F2217C">
              <w:rPr>
                <w:sz w:val="24"/>
                <w:szCs w:val="24"/>
              </w:rPr>
              <w:t xml:space="preserve"> 0.82  </w:t>
            </w:r>
          </w:p>
        </w:tc>
      </w:tr>
      <w:tr w:rsidR="00F2217C" w:rsidRPr="00F2217C" w14:paraId="66EAD290" w14:textId="77777777" w:rsidTr="00F2217C">
        <w:tc>
          <w:tcPr>
            <w:tcW w:w="935" w:type="dxa"/>
          </w:tcPr>
          <w:p w14:paraId="24EFD943" w14:textId="77777777" w:rsidR="00F2217C" w:rsidRPr="00F2217C" w:rsidRDefault="00F2217C" w:rsidP="00F2217C">
            <w:pPr>
              <w:pStyle w:val="ListParagraph"/>
              <w:numPr>
                <w:ilvl w:val="0"/>
                <w:numId w:val="29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5494893B" w14:textId="23AA136D" w:rsidR="00F2217C" w:rsidRPr="00F2217C" w:rsidRDefault="00F2217C" w:rsidP="00F2217C">
            <w:pPr>
              <w:rPr>
                <w:sz w:val="24"/>
                <w:szCs w:val="24"/>
              </w:rPr>
            </w:pPr>
            <w:r>
              <w:t xml:space="preserve">Naïve </w:t>
            </w:r>
            <w:r w:rsidRPr="00D840DC">
              <w:t>Bayes</w:t>
            </w:r>
          </w:p>
        </w:tc>
        <w:tc>
          <w:tcPr>
            <w:tcW w:w="1145" w:type="dxa"/>
          </w:tcPr>
          <w:p w14:paraId="616184E2" w14:textId="2C30388C" w:rsidR="00F2217C" w:rsidRPr="00F2217C" w:rsidRDefault="00F2217C" w:rsidP="00F2217C">
            <w:pPr>
              <w:rPr>
                <w:sz w:val="24"/>
                <w:szCs w:val="24"/>
              </w:rPr>
            </w:pPr>
            <w:r w:rsidRPr="00F2217C">
              <w:rPr>
                <w:sz w:val="24"/>
                <w:szCs w:val="24"/>
              </w:rPr>
              <w:t xml:space="preserve">0.86   </w:t>
            </w:r>
          </w:p>
        </w:tc>
        <w:tc>
          <w:tcPr>
            <w:tcW w:w="1145" w:type="dxa"/>
          </w:tcPr>
          <w:p w14:paraId="7533B3E1" w14:textId="77777777" w:rsidR="00F2217C" w:rsidRPr="00FD249D" w:rsidRDefault="00F2217C" w:rsidP="00F2217C">
            <w:pPr>
              <w:rPr>
                <w:b/>
                <w:bCs/>
                <w:sz w:val="24"/>
                <w:szCs w:val="24"/>
              </w:rPr>
            </w:pPr>
            <w:r w:rsidRPr="00FD249D">
              <w:rPr>
                <w:b/>
                <w:bCs/>
                <w:sz w:val="24"/>
                <w:szCs w:val="24"/>
              </w:rPr>
              <w:t xml:space="preserve">0.87    </w:t>
            </w:r>
          </w:p>
        </w:tc>
        <w:tc>
          <w:tcPr>
            <w:tcW w:w="1121" w:type="dxa"/>
          </w:tcPr>
          <w:p w14:paraId="5B88C083" w14:textId="77777777" w:rsidR="00F2217C" w:rsidRPr="00F2217C" w:rsidRDefault="00F2217C" w:rsidP="00F2217C">
            <w:pPr>
              <w:rPr>
                <w:sz w:val="24"/>
                <w:szCs w:val="24"/>
              </w:rPr>
            </w:pPr>
            <w:r w:rsidRPr="00F2217C">
              <w:rPr>
                <w:sz w:val="24"/>
                <w:szCs w:val="24"/>
              </w:rPr>
              <w:t xml:space="preserve"> 0.86    </w:t>
            </w:r>
          </w:p>
        </w:tc>
        <w:tc>
          <w:tcPr>
            <w:tcW w:w="1121" w:type="dxa"/>
          </w:tcPr>
          <w:p w14:paraId="284E5282" w14:textId="77777777" w:rsidR="00F2217C" w:rsidRPr="00FD249D" w:rsidRDefault="00F2217C" w:rsidP="00F2217C">
            <w:pPr>
              <w:rPr>
                <w:b/>
                <w:bCs/>
                <w:sz w:val="24"/>
                <w:szCs w:val="24"/>
              </w:rPr>
            </w:pPr>
            <w:r w:rsidRPr="00FD249D">
              <w:rPr>
                <w:b/>
                <w:bCs/>
                <w:sz w:val="24"/>
                <w:szCs w:val="24"/>
              </w:rPr>
              <w:t xml:space="preserve"> 0.87     </w:t>
            </w:r>
          </w:p>
        </w:tc>
        <w:tc>
          <w:tcPr>
            <w:tcW w:w="1145" w:type="dxa"/>
          </w:tcPr>
          <w:p w14:paraId="5FC014CC" w14:textId="77777777" w:rsidR="00F2217C" w:rsidRPr="00FD249D" w:rsidRDefault="00F2217C" w:rsidP="00F2217C">
            <w:pPr>
              <w:rPr>
                <w:b/>
                <w:bCs/>
                <w:sz w:val="24"/>
                <w:szCs w:val="24"/>
              </w:rPr>
            </w:pPr>
            <w:r w:rsidRPr="00FD249D">
              <w:rPr>
                <w:b/>
                <w:bCs/>
                <w:sz w:val="24"/>
                <w:szCs w:val="24"/>
              </w:rPr>
              <w:t xml:space="preserve">0.87  </w:t>
            </w:r>
          </w:p>
        </w:tc>
      </w:tr>
      <w:tr w:rsidR="00F2217C" w:rsidRPr="00F2217C" w14:paraId="18DF4C4C" w14:textId="77777777" w:rsidTr="00F2217C">
        <w:tc>
          <w:tcPr>
            <w:tcW w:w="935" w:type="dxa"/>
          </w:tcPr>
          <w:p w14:paraId="52A06CEF" w14:textId="77777777" w:rsidR="00F2217C" w:rsidRPr="00F2217C" w:rsidRDefault="00F2217C" w:rsidP="00F2217C">
            <w:pPr>
              <w:pStyle w:val="ListParagraph"/>
              <w:numPr>
                <w:ilvl w:val="0"/>
                <w:numId w:val="29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599CD333" w14:textId="026D8FF9" w:rsidR="00F2217C" w:rsidRPr="00F2217C" w:rsidRDefault="00F2217C" w:rsidP="00F2217C">
            <w:pPr>
              <w:rPr>
                <w:sz w:val="24"/>
                <w:szCs w:val="24"/>
              </w:rPr>
            </w:pPr>
            <w:r w:rsidRPr="00D840DC">
              <w:t>Simple Logistic</w:t>
            </w:r>
          </w:p>
        </w:tc>
        <w:tc>
          <w:tcPr>
            <w:tcW w:w="1145" w:type="dxa"/>
          </w:tcPr>
          <w:p w14:paraId="705F3327" w14:textId="0C887E73" w:rsidR="00F2217C" w:rsidRPr="00F2217C" w:rsidRDefault="00F2217C" w:rsidP="00F2217C">
            <w:pPr>
              <w:rPr>
                <w:sz w:val="24"/>
                <w:szCs w:val="24"/>
              </w:rPr>
            </w:pPr>
            <w:r w:rsidRPr="00F2217C">
              <w:rPr>
                <w:sz w:val="24"/>
                <w:szCs w:val="24"/>
              </w:rPr>
              <w:t xml:space="preserve">0.84  </w:t>
            </w:r>
          </w:p>
        </w:tc>
        <w:tc>
          <w:tcPr>
            <w:tcW w:w="1145" w:type="dxa"/>
          </w:tcPr>
          <w:p w14:paraId="0F3A4107" w14:textId="77777777" w:rsidR="00F2217C" w:rsidRPr="00FD249D" w:rsidRDefault="00F2217C" w:rsidP="00F2217C">
            <w:pPr>
              <w:rPr>
                <w:b/>
                <w:bCs/>
                <w:sz w:val="24"/>
                <w:szCs w:val="24"/>
              </w:rPr>
            </w:pPr>
            <w:r w:rsidRPr="00FD249D">
              <w:rPr>
                <w:b/>
                <w:bCs/>
                <w:sz w:val="24"/>
                <w:szCs w:val="24"/>
              </w:rPr>
              <w:t xml:space="preserve"> 0.87    </w:t>
            </w:r>
          </w:p>
        </w:tc>
        <w:tc>
          <w:tcPr>
            <w:tcW w:w="1121" w:type="dxa"/>
          </w:tcPr>
          <w:p w14:paraId="48DD65B6" w14:textId="77777777" w:rsidR="00F2217C" w:rsidRPr="00F2217C" w:rsidRDefault="00F2217C" w:rsidP="00F2217C">
            <w:pPr>
              <w:rPr>
                <w:sz w:val="24"/>
                <w:szCs w:val="24"/>
              </w:rPr>
            </w:pPr>
            <w:r w:rsidRPr="00F2217C">
              <w:rPr>
                <w:sz w:val="24"/>
                <w:szCs w:val="24"/>
              </w:rPr>
              <w:t xml:space="preserve"> 0.85     </w:t>
            </w:r>
          </w:p>
        </w:tc>
        <w:tc>
          <w:tcPr>
            <w:tcW w:w="1121" w:type="dxa"/>
          </w:tcPr>
          <w:p w14:paraId="7093CB7C" w14:textId="77777777" w:rsidR="00F2217C" w:rsidRPr="00F2217C" w:rsidRDefault="00F2217C" w:rsidP="00F2217C">
            <w:pPr>
              <w:rPr>
                <w:sz w:val="24"/>
                <w:szCs w:val="24"/>
              </w:rPr>
            </w:pPr>
            <w:r w:rsidRPr="00F2217C">
              <w:rPr>
                <w:sz w:val="24"/>
                <w:szCs w:val="24"/>
              </w:rPr>
              <w:t xml:space="preserve">0.86     </w:t>
            </w:r>
          </w:p>
        </w:tc>
        <w:tc>
          <w:tcPr>
            <w:tcW w:w="1145" w:type="dxa"/>
          </w:tcPr>
          <w:p w14:paraId="70F2421D" w14:textId="77777777" w:rsidR="00F2217C" w:rsidRPr="00FD249D" w:rsidRDefault="00F2217C" w:rsidP="00F2217C">
            <w:pPr>
              <w:rPr>
                <w:b/>
                <w:bCs/>
                <w:sz w:val="24"/>
                <w:szCs w:val="24"/>
              </w:rPr>
            </w:pPr>
            <w:r w:rsidRPr="00FD249D">
              <w:rPr>
                <w:b/>
                <w:bCs/>
                <w:sz w:val="24"/>
                <w:szCs w:val="24"/>
              </w:rPr>
              <w:t>0.87 v</w:t>
            </w:r>
          </w:p>
        </w:tc>
      </w:tr>
      <w:tr w:rsidR="00F2217C" w:rsidRPr="00F2217C" w14:paraId="361B0111" w14:textId="77777777" w:rsidTr="00F2217C">
        <w:tc>
          <w:tcPr>
            <w:tcW w:w="935" w:type="dxa"/>
          </w:tcPr>
          <w:p w14:paraId="1A590711" w14:textId="77777777" w:rsidR="00F2217C" w:rsidRPr="00F2217C" w:rsidRDefault="00F2217C" w:rsidP="00F2217C">
            <w:pPr>
              <w:pStyle w:val="ListParagraph"/>
              <w:numPr>
                <w:ilvl w:val="0"/>
                <w:numId w:val="29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497EB987" w14:textId="656E7499" w:rsidR="00F2217C" w:rsidRPr="00F2217C" w:rsidRDefault="00F2217C" w:rsidP="00F2217C">
            <w:pPr>
              <w:rPr>
                <w:sz w:val="24"/>
                <w:szCs w:val="24"/>
              </w:rPr>
            </w:pPr>
            <w:r w:rsidRPr="00D840DC">
              <w:t>Stacking</w:t>
            </w:r>
            <w:r>
              <w:t xml:space="preserve"> (</w:t>
            </w: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,</w:t>
            </w:r>
            <w:r w:rsidRPr="00D840DC">
              <w:t xml:space="preserve"> Random</w:t>
            </w:r>
            <w:r>
              <w:t xml:space="preserve"> </w:t>
            </w:r>
            <w:r w:rsidRPr="00D840DC">
              <w:t>Forest</w:t>
            </w:r>
            <w:r>
              <w:t xml:space="preserve">, </w:t>
            </w: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 xml:space="preserve">ptron, Naïve </w:t>
            </w:r>
            <w:r w:rsidRPr="00D840DC">
              <w:t>Bayes</w:t>
            </w:r>
            <w:r>
              <w:t xml:space="preserve"> and </w:t>
            </w:r>
            <w:r w:rsidRPr="00D840DC">
              <w:t>Simple Logistic</w:t>
            </w:r>
            <w:r>
              <w:t xml:space="preserve"> as meta model)</w:t>
            </w:r>
          </w:p>
        </w:tc>
        <w:tc>
          <w:tcPr>
            <w:tcW w:w="1145" w:type="dxa"/>
          </w:tcPr>
          <w:p w14:paraId="1DA0598B" w14:textId="02E0E477" w:rsidR="00F2217C" w:rsidRPr="00F2217C" w:rsidRDefault="00F2217C" w:rsidP="00F2217C">
            <w:pPr>
              <w:rPr>
                <w:sz w:val="24"/>
                <w:szCs w:val="24"/>
              </w:rPr>
            </w:pPr>
            <w:r w:rsidRPr="00F2217C">
              <w:rPr>
                <w:sz w:val="24"/>
                <w:szCs w:val="24"/>
              </w:rPr>
              <w:t xml:space="preserve">0.86  </w:t>
            </w:r>
          </w:p>
        </w:tc>
        <w:tc>
          <w:tcPr>
            <w:tcW w:w="1145" w:type="dxa"/>
          </w:tcPr>
          <w:p w14:paraId="2B97F9BF" w14:textId="77777777" w:rsidR="00F2217C" w:rsidRPr="00FD249D" w:rsidRDefault="00F2217C" w:rsidP="00F2217C">
            <w:pPr>
              <w:rPr>
                <w:b/>
                <w:bCs/>
                <w:sz w:val="24"/>
                <w:szCs w:val="24"/>
              </w:rPr>
            </w:pPr>
            <w:r w:rsidRPr="00FD249D">
              <w:rPr>
                <w:b/>
                <w:bCs/>
                <w:sz w:val="24"/>
                <w:szCs w:val="24"/>
              </w:rPr>
              <w:t xml:space="preserve"> 0.87    </w:t>
            </w:r>
          </w:p>
        </w:tc>
        <w:tc>
          <w:tcPr>
            <w:tcW w:w="1121" w:type="dxa"/>
          </w:tcPr>
          <w:p w14:paraId="0054DC79" w14:textId="77777777" w:rsidR="00F2217C" w:rsidRPr="00F2217C" w:rsidRDefault="00F2217C" w:rsidP="00F2217C">
            <w:pPr>
              <w:rPr>
                <w:sz w:val="24"/>
                <w:szCs w:val="24"/>
              </w:rPr>
            </w:pPr>
            <w:r w:rsidRPr="00F2217C">
              <w:rPr>
                <w:sz w:val="24"/>
                <w:szCs w:val="24"/>
              </w:rPr>
              <w:t xml:space="preserve"> 0.84     </w:t>
            </w:r>
          </w:p>
        </w:tc>
        <w:tc>
          <w:tcPr>
            <w:tcW w:w="1121" w:type="dxa"/>
          </w:tcPr>
          <w:p w14:paraId="529AB764" w14:textId="77777777" w:rsidR="00F2217C" w:rsidRPr="00F2217C" w:rsidRDefault="00F2217C" w:rsidP="00F2217C">
            <w:pPr>
              <w:rPr>
                <w:sz w:val="24"/>
                <w:szCs w:val="24"/>
              </w:rPr>
            </w:pPr>
            <w:r w:rsidRPr="00F2217C">
              <w:rPr>
                <w:sz w:val="24"/>
                <w:szCs w:val="24"/>
              </w:rPr>
              <w:t xml:space="preserve">0.86     </w:t>
            </w:r>
          </w:p>
        </w:tc>
        <w:tc>
          <w:tcPr>
            <w:tcW w:w="1145" w:type="dxa"/>
          </w:tcPr>
          <w:p w14:paraId="147A6255" w14:textId="77777777" w:rsidR="00F2217C" w:rsidRPr="00FD249D" w:rsidRDefault="00F2217C" w:rsidP="00F2217C">
            <w:pPr>
              <w:rPr>
                <w:b/>
                <w:bCs/>
                <w:sz w:val="24"/>
                <w:szCs w:val="24"/>
              </w:rPr>
            </w:pPr>
            <w:r w:rsidRPr="00FD249D">
              <w:rPr>
                <w:b/>
                <w:bCs/>
                <w:sz w:val="24"/>
                <w:szCs w:val="24"/>
              </w:rPr>
              <w:t xml:space="preserve">0.87  </w:t>
            </w:r>
          </w:p>
        </w:tc>
      </w:tr>
      <w:tr w:rsidR="00F2217C" w:rsidRPr="00F2217C" w14:paraId="07481927" w14:textId="77777777" w:rsidTr="00F2217C">
        <w:tc>
          <w:tcPr>
            <w:tcW w:w="935" w:type="dxa"/>
          </w:tcPr>
          <w:p w14:paraId="5A5409B6" w14:textId="77777777" w:rsidR="00F2217C" w:rsidRPr="00F2217C" w:rsidRDefault="00F2217C" w:rsidP="00F2217C">
            <w:pPr>
              <w:pStyle w:val="ListParagraph"/>
              <w:numPr>
                <w:ilvl w:val="0"/>
                <w:numId w:val="29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4504A6C4" w14:textId="06111139" w:rsidR="00F2217C" w:rsidRPr="00F2217C" w:rsidRDefault="00F2217C" w:rsidP="00F2217C">
            <w:pPr>
              <w:rPr>
                <w:sz w:val="24"/>
                <w:szCs w:val="24"/>
              </w:rPr>
            </w:pPr>
            <w:r w:rsidRPr="00D840DC">
              <w:t xml:space="preserve">Vote </w:t>
            </w:r>
            <w:r>
              <w:t>(</w:t>
            </w: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,</w:t>
            </w:r>
            <w:r w:rsidRPr="00D840DC">
              <w:t xml:space="preserve"> Random</w:t>
            </w:r>
            <w:r>
              <w:t xml:space="preserve"> </w:t>
            </w:r>
            <w:r w:rsidRPr="00D840DC">
              <w:t>Forest</w:t>
            </w:r>
            <w:r>
              <w:t xml:space="preserve">, </w:t>
            </w: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 xml:space="preserve">ptron, Naïve </w:t>
            </w:r>
            <w:r w:rsidRPr="00D840DC">
              <w:t>Bayes</w:t>
            </w:r>
            <w:r>
              <w:t xml:space="preserve"> And </w:t>
            </w:r>
            <w:r w:rsidRPr="00D840DC">
              <w:t>Simple Logistic</w:t>
            </w:r>
            <w:r>
              <w:t>)</w:t>
            </w:r>
          </w:p>
        </w:tc>
        <w:tc>
          <w:tcPr>
            <w:tcW w:w="1145" w:type="dxa"/>
          </w:tcPr>
          <w:p w14:paraId="5E7E92E1" w14:textId="62E66DFB" w:rsidR="00F2217C" w:rsidRPr="00F2217C" w:rsidRDefault="00F2217C" w:rsidP="00F2217C">
            <w:pPr>
              <w:rPr>
                <w:sz w:val="24"/>
                <w:szCs w:val="24"/>
              </w:rPr>
            </w:pPr>
            <w:r w:rsidRPr="00F2217C">
              <w:rPr>
                <w:sz w:val="24"/>
                <w:szCs w:val="24"/>
              </w:rPr>
              <w:t xml:space="preserve">0.86   </w:t>
            </w:r>
          </w:p>
        </w:tc>
        <w:tc>
          <w:tcPr>
            <w:tcW w:w="1145" w:type="dxa"/>
          </w:tcPr>
          <w:p w14:paraId="38D5AE3C" w14:textId="77777777" w:rsidR="00F2217C" w:rsidRPr="00FD249D" w:rsidRDefault="00F2217C" w:rsidP="00F2217C">
            <w:pPr>
              <w:rPr>
                <w:b/>
                <w:bCs/>
                <w:sz w:val="24"/>
                <w:szCs w:val="24"/>
              </w:rPr>
            </w:pPr>
            <w:r w:rsidRPr="00FD249D">
              <w:rPr>
                <w:b/>
                <w:bCs/>
                <w:sz w:val="24"/>
                <w:szCs w:val="24"/>
              </w:rPr>
              <w:t xml:space="preserve">0.87     </w:t>
            </w:r>
          </w:p>
        </w:tc>
        <w:tc>
          <w:tcPr>
            <w:tcW w:w="1121" w:type="dxa"/>
          </w:tcPr>
          <w:p w14:paraId="788A0E3B" w14:textId="77777777" w:rsidR="00F2217C" w:rsidRPr="00F2217C" w:rsidRDefault="00F2217C" w:rsidP="00F2217C">
            <w:pPr>
              <w:rPr>
                <w:sz w:val="24"/>
                <w:szCs w:val="24"/>
              </w:rPr>
            </w:pPr>
            <w:r w:rsidRPr="00F2217C">
              <w:rPr>
                <w:sz w:val="24"/>
                <w:szCs w:val="24"/>
              </w:rPr>
              <w:t xml:space="preserve">0.86     </w:t>
            </w:r>
          </w:p>
        </w:tc>
        <w:tc>
          <w:tcPr>
            <w:tcW w:w="1121" w:type="dxa"/>
          </w:tcPr>
          <w:p w14:paraId="6350F6DA" w14:textId="77777777" w:rsidR="00F2217C" w:rsidRPr="00F2217C" w:rsidRDefault="00F2217C" w:rsidP="00F2217C">
            <w:pPr>
              <w:rPr>
                <w:sz w:val="24"/>
                <w:szCs w:val="24"/>
              </w:rPr>
            </w:pPr>
            <w:r w:rsidRPr="00F2217C">
              <w:rPr>
                <w:sz w:val="24"/>
                <w:szCs w:val="24"/>
              </w:rPr>
              <w:t xml:space="preserve">0.86     </w:t>
            </w:r>
          </w:p>
        </w:tc>
        <w:tc>
          <w:tcPr>
            <w:tcW w:w="1145" w:type="dxa"/>
          </w:tcPr>
          <w:p w14:paraId="341AE821" w14:textId="77777777" w:rsidR="00F2217C" w:rsidRPr="00F2217C" w:rsidRDefault="00F2217C" w:rsidP="00F2217C">
            <w:pPr>
              <w:rPr>
                <w:sz w:val="24"/>
                <w:szCs w:val="24"/>
              </w:rPr>
            </w:pPr>
            <w:r w:rsidRPr="00F2217C">
              <w:rPr>
                <w:sz w:val="24"/>
                <w:szCs w:val="24"/>
              </w:rPr>
              <w:t>0.86</w:t>
            </w:r>
          </w:p>
        </w:tc>
      </w:tr>
    </w:tbl>
    <w:p w14:paraId="05489158" w14:textId="747CE4F5" w:rsidR="00F2217C" w:rsidRDefault="00F2217C" w:rsidP="00D14ED2">
      <w:pPr>
        <w:rPr>
          <w:sz w:val="24"/>
          <w:szCs w:val="24"/>
        </w:rPr>
      </w:pPr>
    </w:p>
    <w:p w14:paraId="24C53596" w14:textId="77777777" w:rsidR="00FD249D" w:rsidRPr="00F1739D" w:rsidRDefault="00FD249D" w:rsidP="00FD249D">
      <w:pPr>
        <w:pStyle w:val="Heading3"/>
      </w:pPr>
      <w:r w:rsidRPr="00F1739D">
        <w:t>Area Under Curv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"/>
        <w:gridCol w:w="2738"/>
        <w:gridCol w:w="1145"/>
        <w:gridCol w:w="1145"/>
        <w:gridCol w:w="1121"/>
        <w:gridCol w:w="1121"/>
        <w:gridCol w:w="1145"/>
      </w:tblGrid>
      <w:tr w:rsidR="00FD249D" w:rsidRPr="00FD249D" w14:paraId="31B80FAC" w14:textId="77777777" w:rsidTr="00FD249D">
        <w:tc>
          <w:tcPr>
            <w:tcW w:w="935" w:type="dxa"/>
          </w:tcPr>
          <w:p w14:paraId="5654DA24" w14:textId="136A1764" w:rsidR="00FD249D" w:rsidRPr="00FD249D" w:rsidRDefault="00FD249D" w:rsidP="00FD249D">
            <w:pPr>
              <w:rPr>
                <w:sz w:val="24"/>
                <w:szCs w:val="24"/>
              </w:rPr>
            </w:pPr>
            <w:r>
              <w:rPr>
                <w:b/>
                <w:bCs/>
              </w:rPr>
              <w:t>S/N</w:t>
            </w:r>
          </w:p>
        </w:tc>
        <w:tc>
          <w:tcPr>
            <w:tcW w:w="2738" w:type="dxa"/>
          </w:tcPr>
          <w:p w14:paraId="026591D4" w14:textId="681000FC" w:rsidR="00FD249D" w:rsidRPr="00FD249D" w:rsidRDefault="00FD249D" w:rsidP="00FD249D">
            <w:pPr>
              <w:rPr>
                <w:sz w:val="24"/>
                <w:szCs w:val="24"/>
              </w:rPr>
            </w:pPr>
            <w:r w:rsidRPr="0080583A">
              <w:rPr>
                <w:b/>
                <w:bCs/>
              </w:rPr>
              <w:t>Model</w:t>
            </w:r>
          </w:p>
        </w:tc>
        <w:tc>
          <w:tcPr>
            <w:tcW w:w="1145" w:type="dxa"/>
          </w:tcPr>
          <w:p w14:paraId="0D982366" w14:textId="4902C373" w:rsidR="00FD249D" w:rsidRPr="00FD249D" w:rsidRDefault="00FD249D" w:rsidP="00FD249D">
            <w:pPr>
              <w:rPr>
                <w:sz w:val="24"/>
                <w:szCs w:val="24"/>
              </w:rPr>
            </w:pPr>
            <w:r w:rsidRPr="00D14ED2">
              <w:rPr>
                <w:b/>
                <w:bCs/>
              </w:rPr>
              <w:t>13 Attributes</w:t>
            </w:r>
          </w:p>
        </w:tc>
        <w:tc>
          <w:tcPr>
            <w:tcW w:w="1145" w:type="dxa"/>
          </w:tcPr>
          <w:p w14:paraId="2092A812" w14:textId="0A10EEF1" w:rsidR="00FD249D" w:rsidRPr="00FD249D" w:rsidRDefault="00FD249D" w:rsidP="00FD249D">
            <w:pPr>
              <w:rPr>
                <w:sz w:val="24"/>
                <w:szCs w:val="24"/>
              </w:rPr>
            </w:pPr>
            <w:r w:rsidRPr="00D14ED2">
              <w:rPr>
                <w:b/>
                <w:bCs/>
              </w:rPr>
              <w:t>8</w:t>
            </w:r>
            <w:r>
              <w:rPr>
                <w:b/>
                <w:bCs/>
              </w:rPr>
              <w:t xml:space="preserve"> </w:t>
            </w:r>
            <w:r w:rsidRPr="00D14ED2">
              <w:rPr>
                <w:b/>
                <w:bCs/>
              </w:rPr>
              <w:t>Attributes</w:t>
            </w:r>
          </w:p>
        </w:tc>
        <w:tc>
          <w:tcPr>
            <w:tcW w:w="1121" w:type="dxa"/>
          </w:tcPr>
          <w:p w14:paraId="354684DE" w14:textId="46AB5710" w:rsidR="00FD249D" w:rsidRPr="00FD249D" w:rsidRDefault="00FD249D" w:rsidP="00FD249D">
            <w:pPr>
              <w:rPr>
                <w:sz w:val="24"/>
                <w:szCs w:val="24"/>
              </w:rPr>
            </w:pPr>
            <w:r w:rsidRPr="00FD4586">
              <w:rPr>
                <w:b/>
                <w:bCs/>
              </w:rPr>
              <w:t>11 attributes</w:t>
            </w:r>
          </w:p>
        </w:tc>
        <w:tc>
          <w:tcPr>
            <w:tcW w:w="1121" w:type="dxa"/>
          </w:tcPr>
          <w:p w14:paraId="6D6419AE" w14:textId="3637CD8A" w:rsidR="00FD249D" w:rsidRPr="00FD249D" w:rsidRDefault="00FD249D" w:rsidP="00FD249D">
            <w:pPr>
              <w:rPr>
                <w:sz w:val="24"/>
                <w:szCs w:val="24"/>
              </w:rPr>
            </w:pPr>
            <w:r w:rsidRPr="003015A6">
              <w:rPr>
                <w:b/>
                <w:bCs/>
              </w:rPr>
              <w:t>11 attributes (IG)</w:t>
            </w:r>
          </w:p>
        </w:tc>
        <w:tc>
          <w:tcPr>
            <w:tcW w:w="1145" w:type="dxa"/>
          </w:tcPr>
          <w:p w14:paraId="343A0AAB" w14:textId="15D500FA" w:rsidR="00FD249D" w:rsidRPr="00FD249D" w:rsidRDefault="00FD249D" w:rsidP="00FD249D">
            <w:pPr>
              <w:rPr>
                <w:sz w:val="24"/>
                <w:szCs w:val="24"/>
              </w:rPr>
            </w:pPr>
            <w:r w:rsidRPr="00316038">
              <w:rPr>
                <w:b/>
                <w:bCs/>
              </w:rPr>
              <w:t>3 Attributes</w:t>
            </w:r>
          </w:p>
        </w:tc>
      </w:tr>
      <w:tr w:rsidR="00FD249D" w:rsidRPr="00FD249D" w14:paraId="0D333DA2" w14:textId="77777777" w:rsidTr="00FD249D">
        <w:tc>
          <w:tcPr>
            <w:tcW w:w="935" w:type="dxa"/>
          </w:tcPr>
          <w:p w14:paraId="39D4F633" w14:textId="77777777" w:rsidR="00FD249D" w:rsidRPr="00FD249D" w:rsidRDefault="00FD249D" w:rsidP="00FD249D">
            <w:pPr>
              <w:pStyle w:val="ListParagraph"/>
              <w:numPr>
                <w:ilvl w:val="0"/>
                <w:numId w:val="30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441529CE" w14:textId="4C04078A" w:rsidR="00FD249D" w:rsidRPr="00FD249D" w:rsidRDefault="00FD249D" w:rsidP="00FD249D">
            <w:pPr>
              <w:rPr>
                <w:sz w:val="24"/>
                <w:szCs w:val="24"/>
              </w:rPr>
            </w:pP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</w:t>
            </w:r>
            <w:r w:rsidRPr="00D840DC">
              <w:t xml:space="preserve"> </w:t>
            </w:r>
          </w:p>
        </w:tc>
        <w:tc>
          <w:tcPr>
            <w:tcW w:w="1145" w:type="dxa"/>
          </w:tcPr>
          <w:p w14:paraId="7AF193B5" w14:textId="47F9F9B2" w:rsidR="00FD249D" w:rsidRPr="00FD249D" w:rsidRDefault="00FD249D" w:rsidP="00FD249D">
            <w:pPr>
              <w:rPr>
                <w:sz w:val="24"/>
                <w:szCs w:val="24"/>
              </w:rPr>
            </w:pPr>
            <w:r w:rsidRPr="00FD249D">
              <w:rPr>
                <w:sz w:val="24"/>
                <w:szCs w:val="24"/>
              </w:rPr>
              <w:t xml:space="preserve">0.91 </w:t>
            </w:r>
          </w:p>
        </w:tc>
        <w:tc>
          <w:tcPr>
            <w:tcW w:w="1145" w:type="dxa"/>
          </w:tcPr>
          <w:p w14:paraId="20BC8FBA" w14:textId="77777777" w:rsidR="00FD249D" w:rsidRPr="00FD249D" w:rsidRDefault="00FD249D" w:rsidP="00FD249D">
            <w:pPr>
              <w:rPr>
                <w:b/>
                <w:bCs/>
                <w:sz w:val="24"/>
                <w:szCs w:val="24"/>
              </w:rPr>
            </w:pPr>
            <w:r w:rsidRPr="00FD249D">
              <w:rPr>
                <w:b/>
                <w:bCs/>
                <w:sz w:val="24"/>
                <w:szCs w:val="24"/>
              </w:rPr>
              <w:t xml:space="preserve"> 0.92     </w:t>
            </w:r>
          </w:p>
        </w:tc>
        <w:tc>
          <w:tcPr>
            <w:tcW w:w="1121" w:type="dxa"/>
          </w:tcPr>
          <w:p w14:paraId="7CE2878B" w14:textId="77777777" w:rsidR="00FD249D" w:rsidRPr="00FD249D" w:rsidRDefault="00FD249D" w:rsidP="00FD249D">
            <w:pPr>
              <w:rPr>
                <w:b/>
                <w:bCs/>
                <w:sz w:val="24"/>
                <w:szCs w:val="24"/>
              </w:rPr>
            </w:pPr>
            <w:r w:rsidRPr="00FD249D">
              <w:rPr>
                <w:b/>
                <w:bCs/>
                <w:sz w:val="24"/>
                <w:szCs w:val="24"/>
              </w:rPr>
              <w:t xml:space="preserve">0.92     </w:t>
            </w:r>
          </w:p>
        </w:tc>
        <w:tc>
          <w:tcPr>
            <w:tcW w:w="1121" w:type="dxa"/>
          </w:tcPr>
          <w:p w14:paraId="1976C973" w14:textId="77777777" w:rsidR="00FD249D" w:rsidRPr="00FD249D" w:rsidRDefault="00FD249D" w:rsidP="00FD249D">
            <w:pPr>
              <w:rPr>
                <w:b/>
                <w:bCs/>
                <w:sz w:val="24"/>
                <w:szCs w:val="24"/>
              </w:rPr>
            </w:pPr>
            <w:r w:rsidRPr="00FD249D">
              <w:rPr>
                <w:b/>
                <w:bCs/>
                <w:sz w:val="24"/>
                <w:szCs w:val="24"/>
              </w:rPr>
              <w:t xml:space="preserve">0.92     </w:t>
            </w:r>
          </w:p>
        </w:tc>
        <w:tc>
          <w:tcPr>
            <w:tcW w:w="1145" w:type="dxa"/>
          </w:tcPr>
          <w:p w14:paraId="7D1AEE41" w14:textId="77777777" w:rsidR="00FD249D" w:rsidRPr="00FD249D" w:rsidRDefault="00FD249D" w:rsidP="00FD249D">
            <w:pPr>
              <w:rPr>
                <w:sz w:val="24"/>
                <w:szCs w:val="24"/>
              </w:rPr>
            </w:pPr>
            <w:r w:rsidRPr="00FD249D">
              <w:rPr>
                <w:sz w:val="24"/>
                <w:szCs w:val="24"/>
              </w:rPr>
              <w:t xml:space="preserve">0.90  </w:t>
            </w:r>
          </w:p>
        </w:tc>
      </w:tr>
      <w:tr w:rsidR="00FD249D" w:rsidRPr="00FD249D" w14:paraId="71541808" w14:textId="77777777" w:rsidTr="00FD249D">
        <w:tc>
          <w:tcPr>
            <w:tcW w:w="935" w:type="dxa"/>
          </w:tcPr>
          <w:p w14:paraId="25EBECA7" w14:textId="77777777" w:rsidR="00FD249D" w:rsidRPr="00FD249D" w:rsidRDefault="00FD249D" w:rsidP="00FD249D">
            <w:pPr>
              <w:pStyle w:val="ListParagraph"/>
              <w:numPr>
                <w:ilvl w:val="0"/>
                <w:numId w:val="30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01D039CF" w14:textId="54EF0766" w:rsidR="00FD249D" w:rsidRPr="00FD249D" w:rsidRDefault="00FD249D" w:rsidP="00FD249D">
            <w:pPr>
              <w:rPr>
                <w:sz w:val="24"/>
                <w:szCs w:val="24"/>
              </w:rPr>
            </w:pPr>
            <w:r w:rsidRPr="00D840DC">
              <w:t>Random</w:t>
            </w:r>
            <w:r>
              <w:t xml:space="preserve"> </w:t>
            </w:r>
            <w:r w:rsidRPr="00D840DC">
              <w:t>Forest</w:t>
            </w:r>
          </w:p>
        </w:tc>
        <w:tc>
          <w:tcPr>
            <w:tcW w:w="1145" w:type="dxa"/>
          </w:tcPr>
          <w:p w14:paraId="2C467864" w14:textId="5BECF954" w:rsidR="00FD249D" w:rsidRPr="00FD249D" w:rsidRDefault="00FD249D" w:rsidP="00FD249D">
            <w:pPr>
              <w:rPr>
                <w:b/>
                <w:bCs/>
                <w:sz w:val="24"/>
                <w:szCs w:val="24"/>
              </w:rPr>
            </w:pPr>
            <w:r w:rsidRPr="00FD249D">
              <w:rPr>
                <w:b/>
                <w:bCs/>
                <w:sz w:val="24"/>
                <w:szCs w:val="24"/>
              </w:rPr>
              <w:t xml:space="preserve">0.88   </w:t>
            </w:r>
          </w:p>
        </w:tc>
        <w:tc>
          <w:tcPr>
            <w:tcW w:w="1145" w:type="dxa"/>
          </w:tcPr>
          <w:p w14:paraId="26856508" w14:textId="77777777" w:rsidR="00FD249D" w:rsidRPr="00FD249D" w:rsidRDefault="00FD249D" w:rsidP="00FD249D">
            <w:pPr>
              <w:rPr>
                <w:b/>
                <w:bCs/>
                <w:sz w:val="24"/>
                <w:szCs w:val="24"/>
              </w:rPr>
            </w:pPr>
            <w:r w:rsidRPr="00FD249D">
              <w:rPr>
                <w:b/>
                <w:bCs/>
                <w:sz w:val="24"/>
                <w:szCs w:val="24"/>
              </w:rPr>
              <w:t xml:space="preserve"> 0.88     </w:t>
            </w:r>
          </w:p>
        </w:tc>
        <w:tc>
          <w:tcPr>
            <w:tcW w:w="1121" w:type="dxa"/>
          </w:tcPr>
          <w:p w14:paraId="6681A012" w14:textId="77777777" w:rsidR="00FD249D" w:rsidRPr="00FD249D" w:rsidRDefault="00FD249D" w:rsidP="00FD249D">
            <w:pPr>
              <w:rPr>
                <w:b/>
                <w:bCs/>
                <w:sz w:val="24"/>
                <w:szCs w:val="24"/>
              </w:rPr>
            </w:pPr>
            <w:r w:rsidRPr="00FD249D">
              <w:rPr>
                <w:b/>
                <w:bCs/>
                <w:sz w:val="24"/>
                <w:szCs w:val="24"/>
              </w:rPr>
              <w:t xml:space="preserve">0.88     </w:t>
            </w:r>
          </w:p>
        </w:tc>
        <w:tc>
          <w:tcPr>
            <w:tcW w:w="1121" w:type="dxa"/>
          </w:tcPr>
          <w:p w14:paraId="15E6CD46" w14:textId="77777777" w:rsidR="00FD249D" w:rsidRPr="00FD249D" w:rsidRDefault="00FD249D" w:rsidP="00FD249D">
            <w:pPr>
              <w:rPr>
                <w:b/>
                <w:bCs/>
                <w:sz w:val="24"/>
                <w:szCs w:val="24"/>
              </w:rPr>
            </w:pPr>
            <w:r w:rsidRPr="00FD249D">
              <w:rPr>
                <w:b/>
                <w:bCs/>
                <w:sz w:val="24"/>
                <w:szCs w:val="24"/>
              </w:rPr>
              <w:t xml:space="preserve">0.88     </w:t>
            </w:r>
          </w:p>
        </w:tc>
        <w:tc>
          <w:tcPr>
            <w:tcW w:w="1145" w:type="dxa"/>
          </w:tcPr>
          <w:p w14:paraId="525DBE23" w14:textId="77777777" w:rsidR="00FD249D" w:rsidRPr="00FD249D" w:rsidRDefault="00FD249D" w:rsidP="00FD249D">
            <w:pPr>
              <w:rPr>
                <w:sz w:val="24"/>
                <w:szCs w:val="24"/>
              </w:rPr>
            </w:pPr>
            <w:r w:rsidRPr="00FD249D">
              <w:rPr>
                <w:sz w:val="24"/>
                <w:szCs w:val="24"/>
              </w:rPr>
              <w:t xml:space="preserve">0.87  </w:t>
            </w:r>
          </w:p>
        </w:tc>
      </w:tr>
      <w:tr w:rsidR="00FD249D" w:rsidRPr="00FD249D" w14:paraId="549D698A" w14:textId="77777777" w:rsidTr="00FD249D">
        <w:tc>
          <w:tcPr>
            <w:tcW w:w="935" w:type="dxa"/>
          </w:tcPr>
          <w:p w14:paraId="1C61D282" w14:textId="77777777" w:rsidR="00FD249D" w:rsidRPr="00FD249D" w:rsidRDefault="00FD249D" w:rsidP="00FD249D">
            <w:pPr>
              <w:pStyle w:val="ListParagraph"/>
              <w:numPr>
                <w:ilvl w:val="0"/>
                <w:numId w:val="30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422AEA82" w14:textId="050E1C0E" w:rsidR="00FD249D" w:rsidRPr="00FD249D" w:rsidRDefault="00FD249D" w:rsidP="00FD249D">
            <w:pPr>
              <w:rPr>
                <w:sz w:val="24"/>
                <w:szCs w:val="24"/>
              </w:rPr>
            </w:pP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>ptron</w:t>
            </w:r>
          </w:p>
        </w:tc>
        <w:tc>
          <w:tcPr>
            <w:tcW w:w="1145" w:type="dxa"/>
          </w:tcPr>
          <w:p w14:paraId="037363F5" w14:textId="2D25F949" w:rsidR="00FD249D" w:rsidRPr="00FD249D" w:rsidRDefault="00FD249D" w:rsidP="00FD249D">
            <w:pPr>
              <w:rPr>
                <w:sz w:val="24"/>
                <w:szCs w:val="24"/>
              </w:rPr>
            </w:pPr>
            <w:r w:rsidRPr="00FD249D">
              <w:rPr>
                <w:sz w:val="24"/>
                <w:szCs w:val="24"/>
              </w:rPr>
              <w:t xml:space="preserve">0.89    </w:t>
            </w:r>
          </w:p>
        </w:tc>
        <w:tc>
          <w:tcPr>
            <w:tcW w:w="1145" w:type="dxa"/>
          </w:tcPr>
          <w:p w14:paraId="7CCE629A" w14:textId="77777777" w:rsidR="00FD249D" w:rsidRPr="00FD249D" w:rsidRDefault="00FD249D" w:rsidP="00FD249D">
            <w:pPr>
              <w:rPr>
                <w:sz w:val="24"/>
                <w:szCs w:val="24"/>
              </w:rPr>
            </w:pPr>
            <w:r w:rsidRPr="00FD249D">
              <w:rPr>
                <w:sz w:val="24"/>
                <w:szCs w:val="24"/>
              </w:rPr>
              <w:t xml:space="preserve">0.89     </w:t>
            </w:r>
          </w:p>
        </w:tc>
        <w:tc>
          <w:tcPr>
            <w:tcW w:w="1121" w:type="dxa"/>
          </w:tcPr>
          <w:p w14:paraId="14A99B6B" w14:textId="77777777" w:rsidR="00FD249D" w:rsidRPr="00FD249D" w:rsidRDefault="00FD249D" w:rsidP="00FD249D">
            <w:pPr>
              <w:rPr>
                <w:b/>
                <w:bCs/>
                <w:sz w:val="24"/>
                <w:szCs w:val="24"/>
              </w:rPr>
            </w:pPr>
            <w:r w:rsidRPr="00FD249D">
              <w:rPr>
                <w:b/>
                <w:bCs/>
                <w:sz w:val="24"/>
                <w:szCs w:val="24"/>
              </w:rPr>
              <w:t xml:space="preserve">0.90     </w:t>
            </w:r>
          </w:p>
        </w:tc>
        <w:tc>
          <w:tcPr>
            <w:tcW w:w="1121" w:type="dxa"/>
          </w:tcPr>
          <w:p w14:paraId="49BC19E2" w14:textId="77777777" w:rsidR="00FD249D" w:rsidRPr="00FD249D" w:rsidRDefault="00FD249D" w:rsidP="00FD249D">
            <w:pPr>
              <w:rPr>
                <w:sz w:val="24"/>
                <w:szCs w:val="24"/>
              </w:rPr>
            </w:pPr>
            <w:r w:rsidRPr="00FD249D">
              <w:rPr>
                <w:sz w:val="24"/>
                <w:szCs w:val="24"/>
              </w:rPr>
              <w:t xml:space="preserve">0.88     </w:t>
            </w:r>
          </w:p>
        </w:tc>
        <w:tc>
          <w:tcPr>
            <w:tcW w:w="1145" w:type="dxa"/>
          </w:tcPr>
          <w:p w14:paraId="5039CDEA" w14:textId="77777777" w:rsidR="00FD249D" w:rsidRPr="00FD249D" w:rsidRDefault="00FD249D" w:rsidP="00FD249D">
            <w:pPr>
              <w:rPr>
                <w:sz w:val="24"/>
                <w:szCs w:val="24"/>
              </w:rPr>
            </w:pPr>
            <w:r w:rsidRPr="00FD249D">
              <w:rPr>
                <w:sz w:val="24"/>
                <w:szCs w:val="24"/>
              </w:rPr>
              <w:t xml:space="preserve">0.86  </w:t>
            </w:r>
          </w:p>
        </w:tc>
      </w:tr>
      <w:tr w:rsidR="00FD249D" w:rsidRPr="00FD249D" w14:paraId="52D0AB5D" w14:textId="77777777" w:rsidTr="00FD249D">
        <w:tc>
          <w:tcPr>
            <w:tcW w:w="935" w:type="dxa"/>
          </w:tcPr>
          <w:p w14:paraId="6CFFD1FD" w14:textId="77777777" w:rsidR="00FD249D" w:rsidRPr="00FD249D" w:rsidRDefault="00FD249D" w:rsidP="00FD249D">
            <w:pPr>
              <w:pStyle w:val="ListParagraph"/>
              <w:numPr>
                <w:ilvl w:val="0"/>
                <w:numId w:val="30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35E6C3AD" w14:textId="66069AF4" w:rsidR="00FD249D" w:rsidRPr="00FD249D" w:rsidRDefault="00FD249D" w:rsidP="00FD249D">
            <w:pPr>
              <w:rPr>
                <w:sz w:val="24"/>
                <w:szCs w:val="24"/>
              </w:rPr>
            </w:pPr>
            <w:r>
              <w:t xml:space="preserve">Naïve </w:t>
            </w:r>
            <w:r w:rsidRPr="00D840DC">
              <w:t>Bayes</w:t>
            </w:r>
          </w:p>
        </w:tc>
        <w:tc>
          <w:tcPr>
            <w:tcW w:w="1145" w:type="dxa"/>
          </w:tcPr>
          <w:p w14:paraId="70ED96F1" w14:textId="24D94355" w:rsidR="00FD249D" w:rsidRPr="00FD249D" w:rsidRDefault="00FD249D" w:rsidP="00FD249D">
            <w:pPr>
              <w:rPr>
                <w:b/>
                <w:bCs/>
                <w:sz w:val="24"/>
                <w:szCs w:val="24"/>
              </w:rPr>
            </w:pPr>
            <w:r w:rsidRPr="00FD249D">
              <w:rPr>
                <w:b/>
                <w:bCs/>
                <w:sz w:val="24"/>
                <w:szCs w:val="24"/>
              </w:rPr>
              <w:t xml:space="preserve">0.92   </w:t>
            </w:r>
          </w:p>
        </w:tc>
        <w:tc>
          <w:tcPr>
            <w:tcW w:w="1145" w:type="dxa"/>
          </w:tcPr>
          <w:p w14:paraId="65C4863F" w14:textId="77777777" w:rsidR="00FD249D" w:rsidRPr="00FD249D" w:rsidRDefault="00FD249D" w:rsidP="00FD249D">
            <w:pPr>
              <w:rPr>
                <w:b/>
                <w:bCs/>
                <w:sz w:val="24"/>
                <w:szCs w:val="24"/>
              </w:rPr>
            </w:pPr>
            <w:r w:rsidRPr="00FD249D">
              <w:rPr>
                <w:b/>
                <w:bCs/>
                <w:sz w:val="24"/>
                <w:szCs w:val="24"/>
              </w:rPr>
              <w:t xml:space="preserve"> 0.92    </w:t>
            </w:r>
          </w:p>
        </w:tc>
        <w:tc>
          <w:tcPr>
            <w:tcW w:w="1121" w:type="dxa"/>
          </w:tcPr>
          <w:p w14:paraId="3F5F11E7" w14:textId="77777777" w:rsidR="00FD249D" w:rsidRPr="00FD249D" w:rsidRDefault="00FD249D" w:rsidP="00FD249D">
            <w:pPr>
              <w:rPr>
                <w:b/>
                <w:bCs/>
                <w:sz w:val="24"/>
                <w:szCs w:val="24"/>
              </w:rPr>
            </w:pPr>
            <w:r w:rsidRPr="00FD249D">
              <w:rPr>
                <w:b/>
                <w:bCs/>
                <w:sz w:val="24"/>
                <w:szCs w:val="24"/>
              </w:rPr>
              <w:t xml:space="preserve"> 0.92    </w:t>
            </w:r>
          </w:p>
        </w:tc>
        <w:tc>
          <w:tcPr>
            <w:tcW w:w="1121" w:type="dxa"/>
          </w:tcPr>
          <w:p w14:paraId="3D3E9DCA" w14:textId="77777777" w:rsidR="00FD249D" w:rsidRPr="00FD249D" w:rsidRDefault="00FD249D" w:rsidP="00FD249D">
            <w:pPr>
              <w:rPr>
                <w:b/>
                <w:bCs/>
                <w:sz w:val="24"/>
                <w:szCs w:val="24"/>
              </w:rPr>
            </w:pPr>
            <w:r w:rsidRPr="00FD249D">
              <w:rPr>
                <w:b/>
                <w:bCs/>
                <w:sz w:val="24"/>
                <w:szCs w:val="24"/>
              </w:rPr>
              <w:t xml:space="preserve"> 0.92     </w:t>
            </w:r>
          </w:p>
        </w:tc>
        <w:tc>
          <w:tcPr>
            <w:tcW w:w="1145" w:type="dxa"/>
          </w:tcPr>
          <w:p w14:paraId="2638242D" w14:textId="77777777" w:rsidR="00FD249D" w:rsidRPr="00FD249D" w:rsidRDefault="00FD249D" w:rsidP="00FD249D">
            <w:pPr>
              <w:rPr>
                <w:sz w:val="24"/>
                <w:szCs w:val="24"/>
              </w:rPr>
            </w:pPr>
            <w:r w:rsidRPr="00FD249D">
              <w:rPr>
                <w:sz w:val="24"/>
                <w:szCs w:val="24"/>
              </w:rPr>
              <w:t xml:space="preserve">0.91  </w:t>
            </w:r>
          </w:p>
        </w:tc>
      </w:tr>
      <w:tr w:rsidR="00FD249D" w:rsidRPr="00FD249D" w14:paraId="1BF6CB7A" w14:textId="77777777" w:rsidTr="00FD249D">
        <w:tc>
          <w:tcPr>
            <w:tcW w:w="935" w:type="dxa"/>
          </w:tcPr>
          <w:p w14:paraId="6B6051B2" w14:textId="77777777" w:rsidR="00FD249D" w:rsidRPr="00FD249D" w:rsidRDefault="00FD249D" w:rsidP="00FD249D">
            <w:pPr>
              <w:pStyle w:val="ListParagraph"/>
              <w:numPr>
                <w:ilvl w:val="0"/>
                <w:numId w:val="30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2A4AE089" w14:textId="32FA68FE" w:rsidR="00FD249D" w:rsidRPr="00FD249D" w:rsidRDefault="00FD249D" w:rsidP="00FD249D">
            <w:pPr>
              <w:rPr>
                <w:sz w:val="24"/>
                <w:szCs w:val="24"/>
              </w:rPr>
            </w:pPr>
            <w:r w:rsidRPr="00D840DC">
              <w:t>Simple Logistic</w:t>
            </w:r>
          </w:p>
        </w:tc>
        <w:tc>
          <w:tcPr>
            <w:tcW w:w="1145" w:type="dxa"/>
          </w:tcPr>
          <w:p w14:paraId="1594A1C4" w14:textId="0E662451" w:rsidR="00FD249D" w:rsidRPr="00FD249D" w:rsidRDefault="00FD249D" w:rsidP="00FD249D">
            <w:pPr>
              <w:rPr>
                <w:sz w:val="24"/>
                <w:szCs w:val="24"/>
              </w:rPr>
            </w:pPr>
            <w:r w:rsidRPr="00FD249D">
              <w:rPr>
                <w:sz w:val="24"/>
                <w:szCs w:val="24"/>
              </w:rPr>
              <w:t xml:space="preserve"> 0.90   </w:t>
            </w:r>
          </w:p>
        </w:tc>
        <w:tc>
          <w:tcPr>
            <w:tcW w:w="1145" w:type="dxa"/>
          </w:tcPr>
          <w:p w14:paraId="020EA650" w14:textId="77777777" w:rsidR="00FD249D" w:rsidRPr="00FD249D" w:rsidRDefault="00FD249D" w:rsidP="00FD249D">
            <w:pPr>
              <w:rPr>
                <w:b/>
                <w:bCs/>
                <w:sz w:val="24"/>
                <w:szCs w:val="24"/>
              </w:rPr>
            </w:pPr>
            <w:r w:rsidRPr="00FD249D">
              <w:rPr>
                <w:b/>
                <w:bCs/>
                <w:sz w:val="24"/>
                <w:szCs w:val="24"/>
              </w:rPr>
              <w:t xml:space="preserve">0.91    </w:t>
            </w:r>
          </w:p>
        </w:tc>
        <w:tc>
          <w:tcPr>
            <w:tcW w:w="1121" w:type="dxa"/>
          </w:tcPr>
          <w:p w14:paraId="070EF0D5" w14:textId="77777777" w:rsidR="00FD249D" w:rsidRPr="00FD249D" w:rsidRDefault="00FD249D" w:rsidP="00FD249D">
            <w:pPr>
              <w:rPr>
                <w:sz w:val="24"/>
                <w:szCs w:val="24"/>
              </w:rPr>
            </w:pPr>
            <w:r w:rsidRPr="00FD249D">
              <w:rPr>
                <w:sz w:val="24"/>
                <w:szCs w:val="24"/>
              </w:rPr>
              <w:t xml:space="preserve"> 0.90     </w:t>
            </w:r>
          </w:p>
        </w:tc>
        <w:tc>
          <w:tcPr>
            <w:tcW w:w="1121" w:type="dxa"/>
          </w:tcPr>
          <w:p w14:paraId="6339BD79" w14:textId="77777777" w:rsidR="00FD249D" w:rsidRPr="00FD249D" w:rsidRDefault="00FD249D" w:rsidP="00FD249D">
            <w:pPr>
              <w:rPr>
                <w:sz w:val="24"/>
                <w:szCs w:val="24"/>
              </w:rPr>
            </w:pPr>
            <w:r w:rsidRPr="00FD249D">
              <w:rPr>
                <w:sz w:val="24"/>
                <w:szCs w:val="24"/>
              </w:rPr>
              <w:t xml:space="preserve">0.89     </w:t>
            </w:r>
          </w:p>
        </w:tc>
        <w:tc>
          <w:tcPr>
            <w:tcW w:w="1145" w:type="dxa"/>
          </w:tcPr>
          <w:p w14:paraId="3926AE3A" w14:textId="77777777" w:rsidR="00FD249D" w:rsidRPr="00FD249D" w:rsidRDefault="00FD249D" w:rsidP="00FD249D">
            <w:pPr>
              <w:rPr>
                <w:sz w:val="24"/>
                <w:szCs w:val="24"/>
              </w:rPr>
            </w:pPr>
            <w:r w:rsidRPr="00FD249D">
              <w:rPr>
                <w:sz w:val="24"/>
                <w:szCs w:val="24"/>
              </w:rPr>
              <w:t xml:space="preserve">0.89  </w:t>
            </w:r>
          </w:p>
        </w:tc>
      </w:tr>
      <w:tr w:rsidR="00FD249D" w:rsidRPr="00FD249D" w14:paraId="67D825AD" w14:textId="77777777" w:rsidTr="00FD249D">
        <w:tc>
          <w:tcPr>
            <w:tcW w:w="935" w:type="dxa"/>
          </w:tcPr>
          <w:p w14:paraId="32926DBE" w14:textId="77777777" w:rsidR="00FD249D" w:rsidRPr="00FD249D" w:rsidRDefault="00FD249D" w:rsidP="00FD249D">
            <w:pPr>
              <w:pStyle w:val="ListParagraph"/>
              <w:numPr>
                <w:ilvl w:val="0"/>
                <w:numId w:val="30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65E8CA14" w14:textId="09CF4747" w:rsidR="00FD249D" w:rsidRPr="00FD249D" w:rsidRDefault="00FD249D" w:rsidP="00FD249D">
            <w:pPr>
              <w:rPr>
                <w:sz w:val="24"/>
                <w:szCs w:val="24"/>
              </w:rPr>
            </w:pPr>
            <w:r w:rsidRPr="00D840DC">
              <w:t>Stacking</w:t>
            </w:r>
            <w:r>
              <w:t xml:space="preserve"> (</w:t>
            </w: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,</w:t>
            </w:r>
            <w:r w:rsidRPr="00D840DC">
              <w:t xml:space="preserve"> Random</w:t>
            </w:r>
            <w:r>
              <w:t xml:space="preserve"> </w:t>
            </w:r>
            <w:r w:rsidRPr="00D840DC">
              <w:t>Forest</w:t>
            </w:r>
            <w:r>
              <w:t xml:space="preserve">, </w:t>
            </w: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 xml:space="preserve">ptron, Naïve </w:t>
            </w:r>
            <w:r w:rsidRPr="00D840DC">
              <w:t>Bayes</w:t>
            </w:r>
            <w:r>
              <w:t xml:space="preserve"> and </w:t>
            </w:r>
            <w:r w:rsidRPr="00D840DC">
              <w:t>Simple Logistic</w:t>
            </w:r>
            <w:r>
              <w:t xml:space="preserve"> as meta model)</w:t>
            </w:r>
          </w:p>
        </w:tc>
        <w:tc>
          <w:tcPr>
            <w:tcW w:w="1145" w:type="dxa"/>
          </w:tcPr>
          <w:p w14:paraId="2E9D5B66" w14:textId="7F8BF324" w:rsidR="00FD249D" w:rsidRPr="00FD249D" w:rsidRDefault="00FD249D" w:rsidP="00FD249D">
            <w:pPr>
              <w:rPr>
                <w:sz w:val="24"/>
                <w:szCs w:val="24"/>
              </w:rPr>
            </w:pPr>
            <w:r w:rsidRPr="00FD249D">
              <w:rPr>
                <w:sz w:val="24"/>
                <w:szCs w:val="24"/>
              </w:rPr>
              <w:t xml:space="preserve">0.91    </w:t>
            </w:r>
          </w:p>
        </w:tc>
        <w:tc>
          <w:tcPr>
            <w:tcW w:w="1145" w:type="dxa"/>
          </w:tcPr>
          <w:p w14:paraId="65C834BD" w14:textId="77777777" w:rsidR="00FD249D" w:rsidRPr="00FD249D" w:rsidRDefault="00FD249D" w:rsidP="00FD249D">
            <w:pPr>
              <w:rPr>
                <w:b/>
                <w:bCs/>
                <w:sz w:val="24"/>
                <w:szCs w:val="24"/>
              </w:rPr>
            </w:pPr>
            <w:r w:rsidRPr="00FD249D">
              <w:rPr>
                <w:b/>
                <w:bCs/>
                <w:sz w:val="24"/>
                <w:szCs w:val="24"/>
              </w:rPr>
              <w:t xml:space="preserve">0.92    </w:t>
            </w:r>
          </w:p>
        </w:tc>
        <w:tc>
          <w:tcPr>
            <w:tcW w:w="1121" w:type="dxa"/>
          </w:tcPr>
          <w:p w14:paraId="4C9C2AF3" w14:textId="77777777" w:rsidR="00FD249D" w:rsidRPr="00FD249D" w:rsidRDefault="00FD249D" w:rsidP="00FD249D">
            <w:pPr>
              <w:rPr>
                <w:sz w:val="24"/>
                <w:szCs w:val="24"/>
              </w:rPr>
            </w:pPr>
            <w:r w:rsidRPr="00FD249D">
              <w:rPr>
                <w:sz w:val="24"/>
                <w:szCs w:val="24"/>
              </w:rPr>
              <w:t xml:space="preserve"> 0.91     </w:t>
            </w:r>
          </w:p>
        </w:tc>
        <w:tc>
          <w:tcPr>
            <w:tcW w:w="1121" w:type="dxa"/>
          </w:tcPr>
          <w:p w14:paraId="1E288286" w14:textId="77777777" w:rsidR="00FD249D" w:rsidRPr="00FD249D" w:rsidRDefault="00FD249D" w:rsidP="00FD249D">
            <w:pPr>
              <w:rPr>
                <w:b/>
                <w:bCs/>
                <w:sz w:val="24"/>
                <w:szCs w:val="24"/>
              </w:rPr>
            </w:pPr>
            <w:r w:rsidRPr="00FD249D">
              <w:rPr>
                <w:b/>
                <w:bCs/>
                <w:sz w:val="24"/>
                <w:szCs w:val="24"/>
              </w:rPr>
              <w:t xml:space="preserve">0.92     </w:t>
            </w:r>
          </w:p>
        </w:tc>
        <w:tc>
          <w:tcPr>
            <w:tcW w:w="1145" w:type="dxa"/>
          </w:tcPr>
          <w:p w14:paraId="132404C8" w14:textId="77777777" w:rsidR="00FD249D" w:rsidRPr="00FD249D" w:rsidRDefault="00FD249D" w:rsidP="00FD249D">
            <w:pPr>
              <w:rPr>
                <w:sz w:val="24"/>
                <w:szCs w:val="24"/>
              </w:rPr>
            </w:pPr>
            <w:r w:rsidRPr="00FD249D">
              <w:rPr>
                <w:sz w:val="24"/>
                <w:szCs w:val="24"/>
              </w:rPr>
              <w:t xml:space="preserve">0.90  </w:t>
            </w:r>
          </w:p>
        </w:tc>
      </w:tr>
      <w:tr w:rsidR="00FD249D" w:rsidRPr="00FD249D" w14:paraId="4CB5EAE9" w14:textId="77777777" w:rsidTr="00FD249D">
        <w:tc>
          <w:tcPr>
            <w:tcW w:w="935" w:type="dxa"/>
          </w:tcPr>
          <w:p w14:paraId="3CC1FAFC" w14:textId="77777777" w:rsidR="00FD249D" w:rsidRPr="00FD249D" w:rsidRDefault="00FD249D" w:rsidP="00FD249D">
            <w:pPr>
              <w:pStyle w:val="ListParagraph"/>
              <w:numPr>
                <w:ilvl w:val="0"/>
                <w:numId w:val="30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6A2A4073" w14:textId="1F0FB272" w:rsidR="00FD249D" w:rsidRPr="00FD249D" w:rsidRDefault="00FD249D" w:rsidP="00FD249D">
            <w:pPr>
              <w:rPr>
                <w:sz w:val="24"/>
                <w:szCs w:val="24"/>
              </w:rPr>
            </w:pPr>
            <w:r w:rsidRPr="00D840DC">
              <w:t xml:space="preserve">Vote </w:t>
            </w:r>
            <w:r>
              <w:t>(</w:t>
            </w: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,</w:t>
            </w:r>
            <w:r w:rsidRPr="00D840DC">
              <w:t xml:space="preserve"> Random</w:t>
            </w:r>
            <w:r>
              <w:t xml:space="preserve"> </w:t>
            </w:r>
            <w:r w:rsidRPr="00D840DC">
              <w:t>Forest</w:t>
            </w:r>
            <w:r>
              <w:t xml:space="preserve">, </w:t>
            </w: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 xml:space="preserve">ptron, Naïve </w:t>
            </w:r>
            <w:r w:rsidRPr="00D840DC">
              <w:t>Bayes</w:t>
            </w:r>
            <w:r>
              <w:t xml:space="preserve"> And </w:t>
            </w:r>
            <w:r w:rsidRPr="00D840DC">
              <w:t>Simple Logistic</w:t>
            </w:r>
            <w:r>
              <w:t>)</w:t>
            </w:r>
          </w:p>
        </w:tc>
        <w:tc>
          <w:tcPr>
            <w:tcW w:w="1145" w:type="dxa"/>
          </w:tcPr>
          <w:p w14:paraId="71F77D7A" w14:textId="36FBA35D" w:rsidR="00FD249D" w:rsidRPr="008B3A23" w:rsidRDefault="00FD249D" w:rsidP="00FD249D">
            <w:pPr>
              <w:rPr>
                <w:b/>
                <w:bCs/>
                <w:sz w:val="24"/>
                <w:szCs w:val="24"/>
              </w:rPr>
            </w:pPr>
            <w:r w:rsidRPr="008B3A23">
              <w:rPr>
                <w:b/>
                <w:bCs/>
                <w:sz w:val="24"/>
                <w:szCs w:val="24"/>
              </w:rPr>
              <w:t xml:space="preserve">0.92   </w:t>
            </w:r>
          </w:p>
        </w:tc>
        <w:tc>
          <w:tcPr>
            <w:tcW w:w="1145" w:type="dxa"/>
          </w:tcPr>
          <w:p w14:paraId="3E959B45" w14:textId="77777777" w:rsidR="00FD249D" w:rsidRPr="008B3A23" w:rsidRDefault="00FD249D" w:rsidP="00FD249D">
            <w:pPr>
              <w:rPr>
                <w:b/>
                <w:bCs/>
                <w:sz w:val="24"/>
                <w:szCs w:val="24"/>
              </w:rPr>
            </w:pPr>
            <w:r w:rsidRPr="008B3A23">
              <w:rPr>
                <w:b/>
                <w:bCs/>
                <w:sz w:val="24"/>
                <w:szCs w:val="24"/>
              </w:rPr>
              <w:t xml:space="preserve"> 0.92     </w:t>
            </w:r>
          </w:p>
        </w:tc>
        <w:tc>
          <w:tcPr>
            <w:tcW w:w="1121" w:type="dxa"/>
          </w:tcPr>
          <w:p w14:paraId="0C7279EA" w14:textId="77777777" w:rsidR="00FD249D" w:rsidRPr="008B3A23" w:rsidRDefault="00FD249D" w:rsidP="00FD249D">
            <w:pPr>
              <w:rPr>
                <w:b/>
                <w:bCs/>
                <w:sz w:val="24"/>
                <w:szCs w:val="24"/>
              </w:rPr>
            </w:pPr>
            <w:r w:rsidRPr="008B3A23">
              <w:rPr>
                <w:b/>
                <w:bCs/>
                <w:sz w:val="24"/>
                <w:szCs w:val="24"/>
              </w:rPr>
              <w:t xml:space="preserve">0.92     </w:t>
            </w:r>
          </w:p>
        </w:tc>
        <w:tc>
          <w:tcPr>
            <w:tcW w:w="1121" w:type="dxa"/>
          </w:tcPr>
          <w:p w14:paraId="1EBBC34D" w14:textId="77777777" w:rsidR="00FD249D" w:rsidRPr="008B3A23" w:rsidRDefault="00FD249D" w:rsidP="00FD249D">
            <w:pPr>
              <w:rPr>
                <w:b/>
                <w:bCs/>
                <w:sz w:val="24"/>
                <w:szCs w:val="24"/>
              </w:rPr>
            </w:pPr>
            <w:r w:rsidRPr="008B3A23">
              <w:rPr>
                <w:b/>
                <w:bCs/>
                <w:sz w:val="24"/>
                <w:szCs w:val="24"/>
              </w:rPr>
              <w:t xml:space="preserve">0.92     </w:t>
            </w:r>
          </w:p>
        </w:tc>
        <w:tc>
          <w:tcPr>
            <w:tcW w:w="1145" w:type="dxa"/>
          </w:tcPr>
          <w:p w14:paraId="24402AC7" w14:textId="77777777" w:rsidR="00FD249D" w:rsidRPr="00FD249D" w:rsidRDefault="00FD249D" w:rsidP="00FD249D">
            <w:pPr>
              <w:rPr>
                <w:sz w:val="24"/>
                <w:szCs w:val="24"/>
              </w:rPr>
            </w:pPr>
            <w:r w:rsidRPr="00FD249D">
              <w:rPr>
                <w:sz w:val="24"/>
                <w:szCs w:val="24"/>
              </w:rPr>
              <w:t>0.89</w:t>
            </w:r>
          </w:p>
        </w:tc>
      </w:tr>
    </w:tbl>
    <w:p w14:paraId="32E23B3A" w14:textId="7CAD7BF2" w:rsidR="00F2217C" w:rsidRDefault="00F2217C" w:rsidP="00D14ED2">
      <w:pPr>
        <w:rPr>
          <w:sz w:val="24"/>
          <w:szCs w:val="24"/>
        </w:rPr>
      </w:pPr>
    </w:p>
    <w:p w14:paraId="05D7BCE5" w14:textId="77777777" w:rsidR="008B3A23" w:rsidRDefault="008B3A23" w:rsidP="008B3A23">
      <w:pPr>
        <w:pStyle w:val="Heading3"/>
      </w:pPr>
      <w:r>
        <w:t>Training Ti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"/>
        <w:gridCol w:w="2738"/>
        <w:gridCol w:w="1145"/>
        <w:gridCol w:w="1145"/>
        <w:gridCol w:w="1121"/>
        <w:gridCol w:w="1121"/>
        <w:gridCol w:w="1145"/>
      </w:tblGrid>
      <w:tr w:rsidR="008B3A23" w:rsidRPr="008B3A23" w14:paraId="719657D1" w14:textId="77777777" w:rsidTr="008B3A23">
        <w:tc>
          <w:tcPr>
            <w:tcW w:w="935" w:type="dxa"/>
          </w:tcPr>
          <w:p w14:paraId="11D3D5FE" w14:textId="3ABDEB2C" w:rsidR="008B3A23" w:rsidRPr="008B3A23" w:rsidRDefault="008B3A23" w:rsidP="008B3A23">
            <w:pPr>
              <w:rPr>
                <w:sz w:val="24"/>
                <w:szCs w:val="24"/>
              </w:rPr>
            </w:pPr>
            <w:r>
              <w:rPr>
                <w:b/>
                <w:bCs/>
              </w:rPr>
              <w:t>S/N</w:t>
            </w:r>
          </w:p>
        </w:tc>
        <w:tc>
          <w:tcPr>
            <w:tcW w:w="2738" w:type="dxa"/>
          </w:tcPr>
          <w:p w14:paraId="3E74545A" w14:textId="22F3D266" w:rsidR="008B3A23" w:rsidRPr="008B3A23" w:rsidRDefault="008B3A23" w:rsidP="008B3A23">
            <w:pPr>
              <w:rPr>
                <w:sz w:val="24"/>
                <w:szCs w:val="24"/>
              </w:rPr>
            </w:pPr>
            <w:r w:rsidRPr="0080583A">
              <w:rPr>
                <w:b/>
                <w:bCs/>
              </w:rPr>
              <w:t>Model</w:t>
            </w:r>
          </w:p>
        </w:tc>
        <w:tc>
          <w:tcPr>
            <w:tcW w:w="1145" w:type="dxa"/>
          </w:tcPr>
          <w:p w14:paraId="0FD4CDA6" w14:textId="7EDB5D9B" w:rsidR="008B3A23" w:rsidRPr="008B3A23" w:rsidRDefault="008B3A23" w:rsidP="008B3A23">
            <w:pPr>
              <w:rPr>
                <w:sz w:val="24"/>
                <w:szCs w:val="24"/>
              </w:rPr>
            </w:pPr>
            <w:r w:rsidRPr="00D14ED2">
              <w:rPr>
                <w:b/>
                <w:bCs/>
              </w:rPr>
              <w:t>13 Attributes</w:t>
            </w:r>
          </w:p>
        </w:tc>
        <w:tc>
          <w:tcPr>
            <w:tcW w:w="1145" w:type="dxa"/>
          </w:tcPr>
          <w:p w14:paraId="71E221AF" w14:textId="40A2F93F" w:rsidR="008B3A23" w:rsidRPr="008B3A23" w:rsidRDefault="008B3A23" w:rsidP="008B3A23">
            <w:pPr>
              <w:rPr>
                <w:sz w:val="24"/>
                <w:szCs w:val="24"/>
              </w:rPr>
            </w:pPr>
            <w:r w:rsidRPr="00D14ED2">
              <w:rPr>
                <w:b/>
                <w:bCs/>
              </w:rPr>
              <w:t>8</w:t>
            </w:r>
            <w:r>
              <w:rPr>
                <w:b/>
                <w:bCs/>
              </w:rPr>
              <w:t xml:space="preserve"> </w:t>
            </w:r>
            <w:r w:rsidRPr="00D14ED2">
              <w:rPr>
                <w:b/>
                <w:bCs/>
              </w:rPr>
              <w:t>Attributes</w:t>
            </w:r>
          </w:p>
        </w:tc>
        <w:tc>
          <w:tcPr>
            <w:tcW w:w="1121" w:type="dxa"/>
          </w:tcPr>
          <w:p w14:paraId="0B332240" w14:textId="4740BC21" w:rsidR="008B3A23" w:rsidRPr="008B3A23" w:rsidRDefault="008B3A23" w:rsidP="008B3A23">
            <w:pPr>
              <w:rPr>
                <w:sz w:val="24"/>
                <w:szCs w:val="24"/>
              </w:rPr>
            </w:pPr>
            <w:r w:rsidRPr="00FD4586">
              <w:rPr>
                <w:b/>
                <w:bCs/>
              </w:rPr>
              <w:t>11 attributes</w:t>
            </w:r>
          </w:p>
        </w:tc>
        <w:tc>
          <w:tcPr>
            <w:tcW w:w="1121" w:type="dxa"/>
          </w:tcPr>
          <w:p w14:paraId="43B5A57A" w14:textId="197E1A74" w:rsidR="008B3A23" w:rsidRPr="008B3A23" w:rsidRDefault="008B3A23" w:rsidP="008B3A23">
            <w:pPr>
              <w:rPr>
                <w:sz w:val="24"/>
                <w:szCs w:val="24"/>
              </w:rPr>
            </w:pPr>
            <w:r w:rsidRPr="003015A6">
              <w:rPr>
                <w:b/>
                <w:bCs/>
              </w:rPr>
              <w:t>11 attributes (IG)</w:t>
            </w:r>
          </w:p>
        </w:tc>
        <w:tc>
          <w:tcPr>
            <w:tcW w:w="1145" w:type="dxa"/>
          </w:tcPr>
          <w:p w14:paraId="2A9A03F3" w14:textId="15C98D2A" w:rsidR="008B3A23" w:rsidRPr="008B3A23" w:rsidRDefault="008B3A23" w:rsidP="008B3A23">
            <w:pPr>
              <w:rPr>
                <w:sz w:val="24"/>
                <w:szCs w:val="24"/>
              </w:rPr>
            </w:pPr>
            <w:r w:rsidRPr="00316038">
              <w:rPr>
                <w:b/>
                <w:bCs/>
              </w:rPr>
              <w:t>3 Attributes</w:t>
            </w:r>
          </w:p>
        </w:tc>
      </w:tr>
      <w:tr w:rsidR="008B3A23" w:rsidRPr="008B3A23" w14:paraId="7A96BFCA" w14:textId="77777777" w:rsidTr="008B3A23">
        <w:tc>
          <w:tcPr>
            <w:tcW w:w="935" w:type="dxa"/>
          </w:tcPr>
          <w:p w14:paraId="5367B3B3" w14:textId="77777777" w:rsidR="008B3A23" w:rsidRPr="008B3A23" w:rsidRDefault="008B3A23" w:rsidP="008B3A23">
            <w:pPr>
              <w:pStyle w:val="ListParagraph"/>
              <w:numPr>
                <w:ilvl w:val="0"/>
                <w:numId w:val="31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738BA0B7" w14:textId="71F09BB5" w:rsidR="008B3A23" w:rsidRPr="008B3A23" w:rsidRDefault="008B3A23" w:rsidP="008B3A23">
            <w:pPr>
              <w:rPr>
                <w:sz w:val="24"/>
                <w:szCs w:val="24"/>
              </w:rPr>
            </w:pP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</w:t>
            </w:r>
            <w:r w:rsidRPr="00D840DC">
              <w:t xml:space="preserve"> </w:t>
            </w:r>
          </w:p>
        </w:tc>
        <w:tc>
          <w:tcPr>
            <w:tcW w:w="1145" w:type="dxa"/>
          </w:tcPr>
          <w:p w14:paraId="4EA18B42" w14:textId="509FBB3F" w:rsidR="008B3A23" w:rsidRPr="008B3A23" w:rsidRDefault="008B3A23" w:rsidP="008B3A23">
            <w:pPr>
              <w:rPr>
                <w:sz w:val="24"/>
                <w:szCs w:val="24"/>
              </w:rPr>
            </w:pPr>
            <w:r w:rsidRPr="008B3A23">
              <w:rPr>
                <w:sz w:val="24"/>
                <w:szCs w:val="24"/>
              </w:rPr>
              <w:t xml:space="preserve">0.01     </w:t>
            </w:r>
          </w:p>
        </w:tc>
        <w:tc>
          <w:tcPr>
            <w:tcW w:w="1145" w:type="dxa"/>
          </w:tcPr>
          <w:p w14:paraId="266849B5" w14:textId="77777777" w:rsidR="008B3A23" w:rsidRPr="008B3A23" w:rsidRDefault="008B3A23" w:rsidP="008B3A23">
            <w:pPr>
              <w:rPr>
                <w:b/>
                <w:bCs/>
                <w:color w:val="FF0000"/>
                <w:sz w:val="24"/>
                <w:szCs w:val="24"/>
              </w:rPr>
            </w:pPr>
            <w:r w:rsidRPr="008B3A23">
              <w:rPr>
                <w:b/>
                <w:bCs/>
                <w:color w:val="FF0000"/>
                <w:sz w:val="24"/>
                <w:szCs w:val="24"/>
              </w:rPr>
              <w:t xml:space="preserve">0.00 *    </w:t>
            </w:r>
          </w:p>
        </w:tc>
        <w:tc>
          <w:tcPr>
            <w:tcW w:w="1121" w:type="dxa"/>
          </w:tcPr>
          <w:p w14:paraId="09E0595B" w14:textId="77777777" w:rsidR="008B3A23" w:rsidRPr="008B3A23" w:rsidRDefault="008B3A23" w:rsidP="008B3A23">
            <w:pPr>
              <w:rPr>
                <w:b/>
                <w:bCs/>
                <w:color w:val="FF0000"/>
                <w:sz w:val="24"/>
                <w:szCs w:val="24"/>
              </w:rPr>
            </w:pPr>
            <w:r w:rsidRPr="008B3A23">
              <w:rPr>
                <w:b/>
                <w:bCs/>
                <w:color w:val="FF0000"/>
                <w:sz w:val="24"/>
                <w:szCs w:val="24"/>
              </w:rPr>
              <w:t xml:space="preserve">0.00     </w:t>
            </w:r>
          </w:p>
        </w:tc>
        <w:tc>
          <w:tcPr>
            <w:tcW w:w="1121" w:type="dxa"/>
          </w:tcPr>
          <w:p w14:paraId="7ED0BF29" w14:textId="77777777" w:rsidR="008B3A23" w:rsidRPr="008B3A23" w:rsidRDefault="008B3A23" w:rsidP="008B3A23">
            <w:pPr>
              <w:rPr>
                <w:b/>
                <w:bCs/>
                <w:color w:val="FF0000"/>
                <w:sz w:val="24"/>
                <w:szCs w:val="24"/>
              </w:rPr>
            </w:pPr>
            <w:r w:rsidRPr="008B3A23">
              <w:rPr>
                <w:b/>
                <w:bCs/>
                <w:color w:val="FF0000"/>
                <w:sz w:val="24"/>
                <w:szCs w:val="24"/>
              </w:rPr>
              <w:t xml:space="preserve"> 0.00 *   </w:t>
            </w:r>
          </w:p>
        </w:tc>
        <w:tc>
          <w:tcPr>
            <w:tcW w:w="1145" w:type="dxa"/>
          </w:tcPr>
          <w:p w14:paraId="2942968F" w14:textId="77777777" w:rsidR="008B3A23" w:rsidRPr="008B3A23" w:rsidRDefault="008B3A23" w:rsidP="008B3A23">
            <w:pPr>
              <w:rPr>
                <w:b/>
                <w:bCs/>
                <w:color w:val="FF0000"/>
                <w:sz w:val="24"/>
                <w:szCs w:val="24"/>
              </w:rPr>
            </w:pPr>
            <w:r w:rsidRPr="008B3A23">
              <w:rPr>
                <w:b/>
                <w:bCs/>
                <w:color w:val="FF0000"/>
                <w:sz w:val="24"/>
                <w:szCs w:val="24"/>
              </w:rPr>
              <w:t>0.00 *</w:t>
            </w:r>
          </w:p>
        </w:tc>
      </w:tr>
      <w:tr w:rsidR="008B3A23" w:rsidRPr="008B3A23" w14:paraId="3F1D433D" w14:textId="77777777" w:rsidTr="008B3A23">
        <w:tc>
          <w:tcPr>
            <w:tcW w:w="935" w:type="dxa"/>
          </w:tcPr>
          <w:p w14:paraId="73E8E65F" w14:textId="77777777" w:rsidR="008B3A23" w:rsidRPr="008B3A23" w:rsidRDefault="008B3A23" w:rsidP="008B3A23">
            <w:pPr>
              <w:pStyle w:val="ListParagraph"/>
              <w:numPr>
                <w:ilvl w:val="0"/>
                <w:numId w:val="31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0448B268" w14:textId="277BA400" w:rsidR="008B3A23" w:rsidRPr="008B3A23" w:rsidRDefault="008B3A23" w:rsidP="008B3A23">
            <w:pPr>
              <w:rPr>
                <w:sz w:val="24"/>
                <w:szCs w:val="24"/>
              </w:rPr>
            </w:pPr>
            <w:r w:rsidRPr="00D840DC">
              <w:t>Random</w:t>
            </w:r>
            <w:r>
              <w:t xml:space="preserve"> </w:t>
            </w:r>
            <w:r w:rsidRPr="00D840DC">
              <w:t>Forest</w:t>
            </w:r>
          </w:p>
        </w:tc>
        <w:tc>
          <w:tcPr>
            <w:tcW w:w="1145" w:type="dxa"/>
          </w:tcPr>
          <w:p w14:paraId="73F0E35F" w14:textId="1ADF4A36" w:rsidR="008B3A23" w:rsidRPr="008B3A23" w:rsidRDefault="008B3A23" w:rsidP="008B3A23">
            <w:pPr>
              <w:rPr>
                <w:sz w:val="24"/>
                <w:szCs w:val="24"/>
              </w:rPr>
            </w:pPr>
            <w:r w:rsidRPr="008B3A23">
              <w:rPr>
                <w:sz w:val="24"/>
                <w:szCs w:val="24"/>
              </w:rPr>
              <w:t xml:space="preserve">0.11    </w:t>
            </w:r>
          </w:p>
        </w:tc>
        <w:tc>
          <w:tcPr>
            <w:tcW w:w="1145" w:type="dxa"/>
          </w:tcPr>
          <w:p w14:paraId="7B4F9810" w14:textId="77777777" w:rsidR="008B3A23" w:rsidRPr="008B3A23" w:rsidRDefault="008B3A23" w:rsidP="008B3A23">
            <w:pPr>
              <w:rPr>
                <w:sz w:val="24"/>
                <w:szCs w:val="24"/>
              </w:rPr>
            </w:pPr>
            <w:r w:rsidRPr="008B3A23">
              <w:rPr>
                <w:sz w:val="24"/>
                <w:szCs w:val="24"/>
              </w:rPr>
              <w:t xml:space="preserve"> 0.08      </w:t>
            </w:r>
          </w:p>
        </w:tc>
        <w:tc>
          <w:tcPr>
            <w:tcW w:w="1121" w:type="dxa"/>
          </w:tcPr>
          <w:p w14:paraId="37899506" w14:textId="77777777" w:rsidR="008B3A23" w:rsidRPr="008B3A23" w:rsidRDefault="008B3A23" w:rsidP="008B3A23">
            <w:pPr>
              <w:rPr>
                <w:sz w:val="24"/>
                <w:szCs w:val="24"/>
              </w:rPr>
            </w:pPr>
            <w:r w:rsidRPr="008B3A23">
              <w:rPr>
                <w:sz w:val="24"/>
                <w:szCs w:val="24"/>
              </w:rPr>
              <w:t xml:space="preserve">0.06      </w:t>
            </w:r>
          </w:p>
        </w:tc>
        <w:tc>
          <w:tcPr>
            <w:tcW w:w="1121" w:type="dxa"/>
          </w:tcPr>
          <w:p w14:paraId="3426E0B8" w14:textId="77777777" w:rsidR="008B3A23" w:rsidRPr="008B3A23" w:rsidRDefault="008B3A23" w:rsidP="008B3A23">
            <w:pPr>
              <w:rPr>
                <w:sz w:val="24"/>
                <w:szCs w:val="24"/>
              </w:rPr>
            </w:pPr>
            <w:r w:rsidRPr="008B3A23">
              <w:rPr>
                <w:sz w:val="24"/>
                <w:szCs w:val="24"/>
              </w:rPr>
              <w:t xml:space="preserve">0.05    </w:t>
            </w:r>
          </w:p>
        </w:tc>
        <w:tc>
          <w:tcPr>
            <w:tcW w:w="1145" w:type="dxa"/>
          </w:tcPr>
          <w:p w14:paraId="5287CF01" w14:textId="77777777" w:rsidR="008B3A23" w:rsidRPr="008B3A23" w:rsidRDefault="008B3A23" w:rsidP="008B3A23">
            <w:pPr>
              <w:rPr>
                <w:b/>
                <w:bCs/>
                <w:sz w:val="24"/>
                <w:szCs w:val="24"/>
              </w:rPr>
            </w:pPr>
            <w:r w:rsidRPr="008B3A23">
              <w:rPr>
                <w:b/>
                <w:bCs/>
                <w:sz w:val="24"/>
                <w:szCs w:val="24"/>
              </w:rPr>
              <w:t xml:space="preserve"> 0.04 *</w:t>
            </w:r>
          </w:p>
        </w:tc>
      </w:tr>
      <w:tr w:rsidR="008B3A23" w:rsidRPr="008B3A23" w14:paraId="373CFA37" w14:textId="77777777" w:rsidTr="008B3A23">
        <w:tc>
          <w:tcPr>
            <w:tcW w:w="935" w:type="dxa"/>
          </w:tcPr>
          <w:p w14:paraId="09CB40D2" w14:textId="77777777" w:rsidR="008B3A23" w:rsidRPr="008B3A23" w:rsidRDefault="008B3A23" w:rsidP="008B3A23">
            <w:pPr>
              <w:pStyle w:val="ListParagraph"/>
              <w:numPr>
                <w:ilvl w:val="0"/>
                <w:numId w:val="31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60A947E3" w14:textId="7613FDE0" w:rsidR="008B3A23" w:rsidRPr="008B3A23" w:rsidRDefault="008B3A23" w:rsidP="008B3A23">
            <w:pPr>
              <w:rPr>
                <w:sz w:val="24"/>
                <w:szCs w:val="24"/>
              </w:rPr>
            </w:pP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>ptron</w:t>
            </w:r>
          </w:p>
        </w:tc>
        <w:tc>
          <w:tcPr>
            <w:tcW w:w="1145" w:type="dxa"/>
          </w:tcPr>
          <w:p w14:paraId="5937A94D" w14:textId="032EC9CB" w:rsidR="008B3A23" w:rsidRPr="008B3A23" w:rsidRDefault="008B3A23" w:rsidP="008B3A23">
            <w:pPr>
              <w:rPr>
                <w:sz w:val="24"/>
                <w:szCs w:val="24"/>
              </w:rPr>
            </w:pPr>
            <w:r w:rsidRPr="008B3A23">
              <w:rPr>
                <w:sz w:val="24"/>
                <w:szCs w:val="24"/>
              </w:rPr>
              <w:t xml:space="preserve">6.94     </w:t>
            </w:r>
          </w:p>
        </w:tc>
        <w:tc>
          <w:tcPr>
            <w:tcW w:w="1145" w:type="dxa"/>
          </w:tcPr>
          <w:p w14:paraId="4766E702" w14:textId="77777777" w:rsidR="008B3A23" w:rsidRPr="008B3A23" w:rsidRDefault="008B3A23" w:rsidP="008B3A23">
            <w:pPr>
              <w:rPr>
                <w:sz w:val="24"/>
                <w:szCs w:val="24"/>
              </w:rPr>
            </w:pPr>
            <w:r w:rsidRPr="008B3A23">
              <w:rPr>
                <w:sz w:val="24"/>
                <w:szCs w:val="24"/>
              </w:rPr>
              <w:t xml:space="preserve">2.43 *    </w:t>
            </w:r>
          </w:p>
        </w:tc>
        <w:tc>
          <w:tcPr>
            <w:tcW w:w="1121" w:type="dxa"/>
          </w:tcPr>
          <w:p w14:paraId="51B9111E" w14:textId="77777777" w:rsidR="008B3A23" w:rsidRPr="008B3A23" w:rsidRDefault="008B3A23" w:rsidP="008B3A23">
            <w:pPr>
              <w:rPr>
                <w:sz w:val="24"/>
                <w:szCs w:val="24"/>
              </w:rPr>
            </w:pPr>
            <w:r w:rsidRPr="008B3A23">
              <w:rPr>
                <w:sz w:val="24"/>
                <w:szCs w:val="24"/>
              </w:rPr>
              <w:t xml:space="preserve">5.17 *    </w:t>
            </w:r>
          </w:p>
        </w:tc>
        <w:tc>
          <w:tcPr>
            <w:tcW w:w="1121" w:type="dxa"/>
          </w:tcPr>
          <w:p w14:paraId="43D27A20" w14:textId="77777777" w:rsidR="008B3A23" w:rsidRPr="008B3A23" w:rsidRDefault="008B3A23" w:rsidP="008B3A23">
            <w:pPr>
              <w:rPr>
                <w:sz w:val="24"/>
                <w:szCs w:val="24"/>
              </w:rPr>
            </w:pPr>
            <w:r w:rsidRPr="008B3A23">
              <w:rPr>
                <w:sz w:val="24"/>
                <w:szCs w:val="24"/>
              </w:rPr>
              <w:t xml:space="preserve">5.21 *   </w:t>
            </w:r>
          </w:p>
        </w:tc>
        <w:tc>
          <w:tcPr>
            <w:tcW w:w="1145" w:type="dxa"/>
          </w:tcPr>
          <w:p w14:paraId="7CA3E960" w14:textId="77777777" w:rsidR="008B3A23" w:rsidRPr="008B3A23" w:rsidRDefault="008B3A23" w:rsidP="008B3A23">
            <w:pPr>
              <w:rPr>
                <w:b/>
                <w:bCs/>
                <w:sz w:val="24"/>
                <w:szCs w:val="24"/>
              </w:rPr>
            </w:pPr>
            <w:r w:rsidRPr="008B3A23">
              <w:rPr>
                <w:b/>
                <w:bCs/>
                <w:sz w:val="24"/>
                <w:szCs w:val="24"/>
              </w:rPr>
              <w:t>0.65 *</w:t>
            </w:r>
          </w:p>
        </w:tc>
      </w:tr>
      <w:tr w:rsidR="008B3A23" w:rsidRPr="008B3A23" w14:paraId="3091DCC9" w14:textId="77777777" w:rsidTr="008B3A23">
        <w:tc>
          <w:tcPr>
            <w:tcW w:w="935" w:type="dxa"/>
          </w:tcPr>
          <w:p w14:paraId="08CE9FF9" w14:textId="77777777" w:rsidR="008B3A23" w:rsidRPr="008B3A23" w:rsidRDefault="008B3A23" w:rsidP="008B3A23">
            <w:pPr>
              <w:pStyle w:val="ListParagraph"/>
              <w:numPr>
                <w:ilvl w:val="0"/>
                <w:numId w:val="31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3957F103" w14:textId="1F842C23" w:rsidR="008B3A23" w:rsidRPr="008B3A23" w:rsidRDefault="008B3A23" w:rsidP="008B3A23">
            <w:pPr>
              <w:rPr>
                <w:sz w:val="24"/>
                <w:szCs w:val="24"/>
              </w:rPr>
            </w:pPr>
            <w:r>
              <w:t xml:space="preserve">Naïve </w:t>
            </w:r>
            <w:r w:rsidRPr="00D840DC">
              <w:t>Bayes</w:t>
            </w:r>
          </w:p>
        </w:tc>
        <w:tc>
          <w:tcPr>
            <w:tcW w:w="1145" w:type="dxa"/>
          </w:tcPr>
          <w:p w14:paraId="7DC5E28B" w14:textId="350031DC" w:rsidR="008B3A23" w:rsidRPr="008B3A23" w:rsidRDefault="008B3A23" w:rsidP="008B3A23">
            <w:pPr>
              <w:rPr>
                <w:b/>
                <w:bCs/>
                <w:sz w:val="24"/>
                <w:szCs w:val="24"/>
              </w:rPr>
            </w:pPr>
            <w:r w:rsidRPr="008B3A23">
              <w:rPr>
                <w:b/>
                <w:bCs/>
                <w:sz w:val="24"/>
                <w:szCs w:val="24"/>
              </w:rPr>
              <w:t xml:space="preserve">0.00     </w:t>
            </w:r>
          </w:p>
        </w:tc>
        <w:tc>
          <w:tcPr>
            <w:tcW w:w="1145" w:type="dxa"/>
          </w:tcPr>
          <w:p w14:paraId="2B90E243" w14:textId="77777777" w:rsidR="008B3A23" w:rsidRPr="008B3A23" w:rsidRDefault="008B3A23" w:rsidP="008B3A23">
            <w:pPr>
              <w:rPr>
                <w:b/>
                <w:bCs/>
                <w:sz w:val="24"/>
                <w:szCs w:val="24"/>
              </w:rPr>
            </w:pPr>
            <w:r w:rsidRPr="008B3A23">
              <w:rPr>
                <w:b/>
                <w:bCs/>
                <w:sz w:val="24"/>
                <w:szCs w:val="24"/>
              </w:rPr>
              <w:t xml:space="preserve">0.00      </w:t>
            </w:r>
          </w:p>
        </w:tc>
        <w:tc>
          <w:tcPr>
            <w:tcW w:w="1121" w:type="dxa"/>
          </w:tcPr>
          <w:p w14:paraId="7044F03D" w14:textId="77777777" w:rsidR="008B3A23" w:rsidRPr="008B3A23" w:rsidRDefault="008B3A23" w:rsidP="008B3A23">
            <w:pPr>
              <w:rPr>
                <w:b/>
                <w:bCs/>
                <w:sz w:val="24"/>
                <w:szCs w:val="24"/>
              </w:rPr>
            </w:pPr>
            <w:r w:rsidRPr="008B3A23">
              <w:rPr>
                <w:b/>
                <w:bCs/>
                <w:sz w:val="24"/>
                <w:szCs w:val="24"/>
              </w:rPr>
              <w:t xml:space="preserve">0.00     </w:t>
            </w:r>
          </w:p>
        </w:tc>
        <w:tc>
          <w:tcPr>
            <w:tcW w:w="1121" w:type="dxa"/>
          </w:tcPr>
          <w:p w14:paraId="1FC15471" w14:textId="77777777" w:rsidR="008B3A23" w:rsidRPr="008B3A23" w:rsidRDefault="008B3A23" w:rsidP="008B3A23">
            <w:pPr>
              <w:rPr>
                <w:b/>
                <w:bCs/>
                <w:sz w:val="24"/>
                <w:szCs w:val="24"/>
              </w:rPr>
            </w:pPr>
            <w:r w:rsidRPr="008B3A23">
              <w:rPr>
                <w:b/>
                <w:bCs/>
                <w:sz w:val="24"/>
                <w:szCs w:val="24"/>
              </w:rPr>
              <w:t xml:space="preserve"> 0.00    </w:t>
            </w:r>
          </w:p>
        </w:tc>
        <w:tc>
          <w:tcPr>
            <w:tcW w:w="1145" w:type="dxa"/>
          </w:tcPr>
          <w:p w14:paraId="56D12554" w14:textId="77777777" w:rsidR="008B3A23" w:rsidRPr="008B3A23" w:rsidRDefault="008B3A23" w:rsidP="008B3A23">
            <w:pPr>
              <w:rPr>
                <w:b/>
                <w:bCs/>
                <w:sz w:val="24"/>
                <w:szCs w:val="24"/>
              </w:rPr>
            </w:pPr>
            <w:r w:rsidRPr="008B3A23">
              <w:rPr>
                <w:b/>
                <w:bCs/>
                <w:sz w:val="24"/>
                <w:szCs w:val="24"/>
              </w:rPr>
              <w:t xml:space="preserve"> 0.00  </w:t>
            </w:r>
          </w:p>
        </w:tc>
      </w:tr>
      <w:tr w:rsidR="008B3A23" w:rsidRPr="008B3A23" w14:paraId="14C35E7F" w14:textId="77777777" w:rsidTr="008B3A23">
        <w:tc>
          <w:tcPr>
            <w:tcW w:w="935" w:type="dxa"/>
          </w:tcPr>
          <w:p w14:paraId="7E20FF5D" w14:textId="77777777" w:rsidR="008B3A23" w:rsidRPr="008B3A23" w:rsidRDefault="008B3A23" w:rsidP="008B3A23">
            <w:pPr>
              <w:pStyle w:val="ListParagraph"/>
              <w:numPr>
                <w:ilvl w:val="0"/>
                <w:numId w:val="31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66CFD99E" w14:textId="4525F8AD" w:rsidR="008B3A23" w:rsidRPr="008B3A23" w:rsidRDefault="008B3A23" w:rsidP="008B3A23">
            <w:pPr>
              <w:rPr>
                <w:sz w:val="24"/>
                <w:szCs w:val="24"/>
              </w:rPr>
            </w:pPr>
            <w:r w:rsidRPr="00D840DC">
              <w:t>Simple Logistic</w:t>
            </w:r>
          </w:p>
        </w:tc>
        <w:tc>
          <w:tcPr>
            <w:tcW w:w="1145" w:type="dxa"/>
          </w:tcPr>
          <w:p w14:paraId="4EDC70FE" w14:textId="174571BC" w:rsidR="008B3A23" w:rsidRPr="008B3A23" w:rsidRDefault="008B3A23" w:rsidP="008B3A23">
            <w:pPr>
              <w:rPr>
                <w:sz w:val="24"/>
                <w:szCs w:val="24"/>
              </w:rPr>
            </w:pPr>
            <w:r w:rsidRPr="008B3A23">
              <w:rPr>
                <w:sz w:val="24"/>
                <w:szCs w:val="24"/>
              </w:rPr>
              <w:t xml:space="preserve"> 0.21    </w:t>
            </w:r>
          </w:p>
        </w:tc>
        <w:tc>
          <w:tcPr>
            <w:tcW w:w="1145" w:type="dxa"/>
          </w:tcPr>
          <w:p w14:paraId="79E79E01" w14:textId="77777777" w:rsidR="008B3A23" w:rsidRPr="008B3A23" w:rsidRDefault="008B3A23" w:rsidP="008B3A23">
            <w:pPr>
              <w:rPr>
                <w:sz w:val="24"/>
                <w:szCs w:val="24"/>
              </w:rPr>
            </w:pPr>
            <w:r w:rsidRPr="008B3A23">
              <w:rPr>
                <w:sz w:val="24"/>
                <w:szCs w:val="24"/>
              </w:rPr>
              <w:t xml:space="preserve">0.11      </w:t>
            </w:r>
          </w:p>
        </w:tc>
        <w:tc>
          <w:tcPr>
            <w:tcW w:w="1121" w:type="dxa"/>
          </w:tcPr>
          <w:p w14:paraId="45A5957B" w14:textId="77777777" w:rsidR="008B3A23" w:rsidRPr="008B3A23" w:rsidRDefault="008B3A23" w:rsidP="008B3A23">
            <w:pPr>
              <w:rPr>
                <w:sz w:val="24"/>
                <w:szCs w:val="24"/>
              </w:rPr>
            </w:pPr>
            <w:r w:rsidRPr="008B3A23">
              <w:rPr>
                <w:sz w:val="24"/>
                <w:szCs w:val="24"/>
              </w:rPr>
              <w:t xml:space="preserve">0.12      </w:t>
            </w:r>
          </w:p>
        </w:tc>
        <w:tc>
          <w:tcPr>
            <w:tcW w:w="1121" w:type="dxa"/>
          </w:tcPr>
          <w:p w14:paraId="7C64791B" w14:textId="77777777" w:rsidR="008B3A23" w:rsidRPr="008B3A23" w:rsidRDefault="008B3A23" w:rsidP="008B3A23">
            <w:pPr>
              <w:rPr>
                <w:sz w:val="24"/>
                <w:szCs w:val="24"/>
              </w:rPr>
            </w:pPr>
            <w:r w:rsidRPr="008B3A23">
              <w:rPr>
                <w:sz w:val="24"/>
                <w:szCs w:val="24"/>
              </w:rPr>
              <w:t xml:space="preserve">0.11     </w:t>
            </w:r>
          </w:p>
        </w:tc>
        <w:tc>
          <w:tcPr>
            <w:tcW w:w="1145" w:type="dxa"/>
          </w:tcPr>
          <w:p w14:paraId="3586F074" w14:textId="77777777" w:rsidR="008B3A23" w:rsidRPr="008B3A23" w:rsidRDefault="008B3A23" w:rsidP="008B3A23">
            <w:pPr>
              <w:rPr>
                <w:b/>
                <w:bCs/>
                <w:sz w:val="24"/>
                <w:szCs w:val="24"/>
              </w:rPr>
            </w:pPr>
            <w:r w:rsidRPr="008B3A23">
              <w:rPr>
                <w:b/>
                <w:bCs/>
                <w:sz w:val="24"/>
                <w:szCs w:val="24"/>
              </w:rPr>
              <w:t xml:space="preserve">0.06  </w:t>
            </w:r>
          </w:p>
        </w:tc>
      </w:tr>
      <w:tr w:rsidR="008B3A23" w:rsidRPr="008B3A23" w14:paraId="45C4E7D6" w14:textId="77777777" w:rsidTr="008B3A23">
        <w:tc>
          <w:tcPr>
            <w:tcW w:w="935" w:type="dxa"/>
          </w:tcPr>
          <w:p w14:paraId="1A9AAEE6" w14:textId="77777777" w:rsidR="008B3A23" w:rsidRPr="008B3A23" w:rsidRDefault="008B3A23" w:rsidP="008B3A23">
            <w:pPr>
              <w:pStyle w:val="ListParagraph"/>
              <w:numPr>
                <w:ilvl w:val="0"/>
                <w:numId w:val="31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260CE523" w14:textId="132A2764" w:rsidR="008B3A23" w:rsidRPr="008B3A23" w:rsidRDefault="008B3A23" w:rsidP="008B3A23">
            <w:pPr>
              <w:rPr>
                <w:sz w:val="24"/>
                <w:szCs w:val="24"/>
              </w:rPr>
            </w:pPr>
            <w:r w:rsidRPr="00D840DC">
              <w:t>Stacking</w:t>
            </w:r>
            <w:r>
              <w:t xml:space="preserve"> (</w:t>
            </w: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,</w:t>
            </w:r>
            <w:r w:rsidRPr="00D840DC">
              <w:t xml:space="preserve"> Random</w:t>
            </w:r>
            <w:r>
              <w:t xml:space="preserve"> </w:t>
            </w:r>
            <w:r w:rsidRPr="00D840DC">
              <w:t>Forest</w:t>
            </w:r>
            <w:r>
              <w:t xml:space="preserve">, </w:t>
            </w: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 xml:space="preserve">ptron, </w:t>
            </w:r>
            <w:r>
              <w:lastRenderedPageBreak/>
              <w:t xml:space="preserve">Naïve </w:t>
            </w:r>
            <w:r w:rsidRPr="00D840DC">
              <w:t>Bayes</w:t>
            </w:r>
            <w:r>
              <w:t xml:space="preserve"> and </w:t>
            </w:r>
            <w:r w:rsidRPr="00D840DC">
              <w:t>Simple Logistic</w:t>
            </w:r>
            <w:r>
              <w:t xml:space="preserve"> as meta model)</w:t>
            </w:r>
          </w:p>
        </w:tc>
        <w:tc>
          <w:tcPr>
            <w:tcW w:w="1145" w:type="dxa"/>
          </w:tcPr>
          <w:p w14:paraId="57BF2FA1" w14:textId="646EE9D2" w:rsidR="008B3A23" w:rsidRPr="008B3A23" w:rsidRDefault="008B3A23" w:rsidP="008B3A23">
            <w:pPr>
              <w:rPr>
                <w:sz w:val="24"/>
                <w:szCs w:val="24"/>
              </w:rPr>
            </w:pPr>
            <w:r w:rsidRPr="008B3A23">
              <w:rPr>
                <w:sz w:val="24"/>
                <w:szCs w:val="24"/>
              </w:rPr>
              <w:lastRenderedPageBreak/>
              <w:t xml:space="preserve">76.13  </w:t>
            </w:r>
          </w:p>
        </w:tc>
        <w:tc>
          <w:tcPr>
            <w:tcW w:w="1145" w:type="dxa"/>
          </w:tcPr>
          <w:p w14:paraId="5C930B01" w14:textId="77777777" w:rsidR="008B3A23" w:rsidRPr="008B3A23" w:rsidRDefault="008B3A23" w:rsidP="008B3A23">
            <w:pPr>
              <w:rPr>
                <w:sz w:val="24"/>
                <w:szCs w:val="24"/>
              </w:rPr>
            </w:pPr>
            <w:r w:rsidRPr="008B3A23">
              <w:rPr>
                <w:sz w:val="24"/>
                <w:szCs w:val="24"/>
              </w:rPr>
              <w:t xml:space="preserve"> 24.87 *   </w:t>
            </w:r>
          </w:p>
        </w:tc>
        <w:tc>
          <w:tcPr>
            <w:tcW w:w="1121" w:type="dxa"/>
          </w:tcPr>
          <w:p w14:paraId="101A0533" w14:textId="77777777" w:rsidR="008B3A23" w:rsidRPr="008B3A23" w:rsidRDefault="008B3A23" w:rsidP="008B3A23">
            <w:pPr>
              <w:rPr>
                <w:sz w:val="24"/>
                <w:szCs w:val="24"/>
              </w:rPr>
            </w:pPr>
            <w:r w:rsidRPr="008B3A23">
              <w:rPr>
                <w:sz w:val="24"/>
                <w:szCs w:val="24"/>
              </w:rPr>
              <w:t xml:space="preserve">53.35 *   </w:t>
            </w:r>
          </w:p>
        </w:tc>
        <w:tc>
          <w:tcPr>
            <w:tcW w:w="1121" w:type="dxa"/>
          </w:tcPr>
          <w:p w14:paraId="51463537" w14:textId="77777777" w:rsidR="008B3A23" w:rsidRPr="008B3A23" w:rsidRDefault="008B3A23" w:rsidP="008B3A23">
            <w:pPr>
              <w:rPr>
                <w:sz w:val="24"/>
                <w:szCs w:val="24"/>
              </w:rPr>
            </w:pPr>
            <w:r w:rsidRPr="008B3A23">
              <w:rPr>
                <w:sz w:val="24"/>
                <w:szCs w:val="24"/>
              </w:rPr>
              <w:t xml:space="preserve">53.92 *   </w:t>
            </w:r>
          </w:p>
        </w:tc>
        <w:tc>
          <w:tcPr>
            <w:tcW w:w="1145" w:type="dxa"/>
          </w:tcPr>
          <w:p w14:paraId="0D7467F5" w14:textId="77777777" w:rsidR="008B3A23" w:rsidRPr="008B3A23" w:rsidRDefault="008B3A23" w:rsidP="008B3A23">
            <w:pPr>
              <w:rPr>
                <w:b/>
                <w:bCs/>
                <w:sz w:val="24"/>
                <w:szCs w:val="24"/>
              </w:rPr>
            </w:pPr>
            <w:r w:rsidRPr="008B3A23">
              <w:rPr>
                <w:b/>
                <w:bCs/>
                <w:sz w:val="24"/>
                <w:szCs w:val="24"/>
              </w:rPr>
              <w:t>7.04 *</w:t>
            </w:r>
          </w:p>
        </w:tc>
      </w:tr>
      <w:tr w:rsidR="008B3A23" w:rsidRPr="008B3A23" w14:paraId="177723A9" w14:textId="77777777" w:rsidTr="008B3A23">
        <w:tc>
          <w:tcPr>
            <w:tcW w:w="935" w:type="dxa"/>
          </w:tcPr>
          <w:p w14:paraId="64FF501E" w14:textId="77777777" w:rsidR="008B3A23" w:rsidRPr="008B3A23" w:rsidRDefault="008B3A23" w:rsidP="008B3A23">
            <w:pPr>
              <w:pStyle w:val="ListParagraph"/>
              <w:numPr>
                <w:ilvl w:val="0"/>
                <w:numId w:val="31"/>
              </w:numPr>
              <w:rPr>
                <w:sz w:val="24"/>
                <w:szCs w:val="24"/>
              </w:rPr>
            </w:pPr>
          </w:p>
        </w:tc>
        <w:tc>
          <w:tcPr>
            <w:tcW w:w="2738" w:type="dxa"/>
          </w:tcPr>
          <w:p w14:paraId="2DFEE1AC" w14:textId="54A1DC4D" w:rsidR="008B3A23" w:rsidRPr="008B3A23" w:rsidRDefault="008B3A23" w:rsidP="008B3A23">
            <w:pPr>
              <w:rPr>
                <w:sz w:val="24"/>
                <w:szCs w:val="24"/>
              </w:rPr>
            </w:pPr>
            <w:r w:rsidRPr="00D840DC">
              <w:t xml:space="preserve">Vote </w:t>
            </w:r>
            <w:r>
              <w:t>(</w:t>
            </w: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,</w:t>
            </w:r>
            <w:r w:rsidRPr="00D840DC">
              <w:t xml:space="preserve"> Random</w:t>
            </w:r>
            <w:r>
              <w:t xml:space="preserve"> </w:t>
            </w:r>
            <w:r w:rsidRPr="00D840DC">
              <w:t>Forest</w:t>
            </w:r>
            <w:r>
              <w:t xml:space="preserve">, </w:t>
            </w: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 xml:space="preserve">ptron, Naïve </w:t>
            </w:r>
            <w:r w:rsidRPr="00D840DC">
              <w:t>Bayes</w:t>
            </w:r>
            <w:r>
              <w:t xml:space="preserve"> And </w:t>
            </w:r>
            <w:r w:rsidRPr="00D840DC">
              <w:t>Simple Logistic</w:t>
            </w:r>
            <w:r>
              <w:t>)</w:t>
            </w:r>
          </w:p>
        </w:tc>
        <w:tc>
          <w:tcPr>
            <w:tcW w:w="1145" w:type="dxa"/>
          </w:tcPr>
          <w:p w14:paraId="262450AA" w14:textId="0E0D1900" w:rsidR="008B3A23" w:rsidRPr="008B3A23" w:rsidRDefault="008B3A23" w:rsidP="008B3A23">
            <w:pPr>
              <w:rPr>
                <w:sz w:val="24"/>
                <w:szCs w:val="24"/>
              </w:rPr>
            </w:pPr>
            <w:r w:rsidRPr="008B3A23">
              <w:rPr>
                <w:sz w:val="24"/>
                <w:szCs w:val="24"/>
              </w:rPr>
              <w:t xml:space="preserve">7.34     </w:t>
            </w:r>
          </w:p>
        </w:tc>
        <w:tc>
          <w:tcPr>
            <w:tcW w:w="1145" w:type="dxa"/>
          </w:tcPr>
          <w:p w14:paraId="5A3740AE" w14:textId="77777777" w:rsidR="008B3A23" w:rsidRPr="008B3A23" w:rsidRDefault="008B3A23" w:rsidP="008B3A23">
            <w:pPr>
              <w:rPr>
                <w:sz w:val="24"/>
                <w:szCs w:val="24"/>
              </w:rPr>
            </w:pPr>
            <w:r w:rsidRPr="008B3A23">
              <w:rPr>
                <w:sz w:val="24"/>
                <w:szCs w:val="24"/>
              </w:rPr>
              <w:t xml:space="preserve">2.78 *    </w:t>
            </w:r>
          </w:p>
        </w:tc>
        <w:tc>
          <w:tcPr>
            <w:tcW w:w="1121" w:type="dxa"/>
          </w:tcPr>
          <w:p w14:paraId="14B93286" w14:textId="77777777" w:rsidR="008B3A23" w:rsidRPr="008B3A23" w:rsidRDefault="008B3A23" w:rsidP="008B3A23">
            <w:pPr>
              <w:rPr>
                <w:sz w:val="24"/>
                <w:szCs w:val="24"/>
              </w:rPr>
            </w:pPr>
            <w:r w:rsidRPr="008B3A23">
              <w:rPr>
                <w:sz w:val="24"/>
                <w:szCs w:val="24"/>
              </w:rPr>
              <w:t xml:space="preserve">5.79 *   </w:t>
            </w:r>
          </w:p>
        </w:tc>
        <w:tc>
          <w:tcPr>
            <w:tcW w:w="1121" w:type="dxa"/>
          </w:tcPr>
          <w:p w14:paraId="1FD3F3F5" w14:textId="77777777" w:rsidR="008B3A23" w:rsidRPr="008B3A23" w:rsidRDefault="008B3A23" w:rsidP="008B3A23">
            <w:pPr>
              <w:rPr>
                <w:sz w:val="24"/>
                <w:szCs w:val="24"/>
              </w:rPr>
            </w:pPr>
            <w:r w:rsidRPr="008B3A23">
              <w:rPr>
                <w:sz w:val="24"/>
                <w:szCs w:val="24"/>
              </w:rPr>
              <w:t xml:space="preserve"> 5.82 *   </w:t>
            </w:r>
          </w:p>
        </w:tc>
        <w:tc>
          <w:tcPr>
            <w:tcW w:w="1145" w:type="dxa"/>
          </w:tcPr>
          <w:p w14:paraId="2142B71A" w14:textId="77777777" w:rsidR="008B3A23" w:rsidRPr="008B3A23" w:rsidRDefault="008B3A23" w:rsidP="008B3A23">
            <w:pPr>
              <w:rPr>
                <w:b/>
                <w:bCs/>
                <w:sz w:val="24"/>
                <w:szCs w:val="24"/>
              </w:rPr>
            </w:pPr>
            <w:r w:rsidRPr="008B3A23">
              <w:rPr>
                <w:b/>
                <w:bCs/>
                <w:sz w:val="24"/>
                <w:szCs w:val="24"/>
              </w:rPr>
              <w:t>0.81 *</w:t>
            </w:r>
          </w:p>
        </w:tc>
      </w:tr>
    </w:tbl>
    <w:p w14:paraId="1F611757" w14:textId="6AC92DF5" w:rsidR="00F2217C" w:rsidRDefault="00F2217C" w:rsidP="00D14ED2">
      <w:pPr>
        <w:rPr>
          <w:sz w:val="24"/>
          <w:szCs w:val="24"/>
        </w:rPr>
      </w:pPr>
    </w:p>
    <w:p w14:paraId="42F5098A" w14:textId="61E4D214" w:rsidR="00F2217C" w:rsidRDefault="003D0C17" w:rsidP="003D0C17">
      <w:pPr>
        <w:pStyle w:val="Heading3"/>
      </w:pPr>
      <w:r>
        <w:t>MC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45"/>
        <w:gridCol w:w="2528"/>
        <w:gridCol w:w="1145"/>
        <w:gridCol w:w="1145"/>
        <w:gridCol w:w="1121"/>
        <w:gridCol w:w="1121"/>
        <w:gridCol w:w="1145"/>
      </w:tblGrid>
      <w:tr w:rsidR="003D0C17" w:rsidRPr="003D0C17" w14:paraId="4AE84E91" w14:textId="77777777" w:rsidTr="003D0C17">
        <w:tc>
          <w:tcPr>
            <w:tcW w:w="1145" w:type="dxa"/>
          </w:tcPr>
          <w:p w14:paraId="4DFEFB47" w14:textId="46E326F3" w:rsidR="003D0C17" w:rsidRPr="003D0C17" w:rsidRDefault="003D0C17" w:rsidP="003D0C17">
            <w:r>
              <w:rPr>
                <w:b/>
                <w:bCs/>
              </w:rPr>
              <w:t>S/N</w:t>
            </w:r>
          </w:p>
        </w:tc>
        <w:tc>
          <w:tcPr>
            <w:tcW w:w="2528" w:type="dxa"/>
          </w:tcPr>
          <w:p w14:paraId="73411C8B" w14:textId="135A084E" w:rsidR="003D0C17" w:rsidRPr="003D0C17" w:rsidRDefault="003D0C17" w:rsidP="003D0C17">
            <w:r w:rsidRPr="0080583A">
              <w:rPr>
                <w:b/>
                <w:bCs/>
              </w:rPr>
              <w:t>Model</w:t>
            </w:r>
          </w:p>
        </w:tc>
        <w:tc>
          <w:tcPr>
            <w:tcW w:w="1145" w:type="dxa"/>
          </w:tcPr>
          <w:p w14:paraId="23F0FA08" w14:textId="7FFD4B82" w:rsidR="003D0C17" w:rsidRPr="003D0C17" w:rsidRDefault="003D0C17" w:rsidP="003D0C17">
            <w:r w:rsidRPr="00D14ED2">
              <w:rPr>
                <w:b/>
                <w:bCs/>
              </w:rPr>
              <w:t>13 Attributes</w:t>
            </w:r>
          </w:p>
        </w:tc>
        <w:tc>
          <w:tcPr>
            <w:tcW w:w="1145" w:type="dxa"/>
          </w:tcPr>
          <w:p w14:paraId="6EB4D05B" w14:textId="3346BCC1" w:rsidR="003D0C17" w:rsidRPr="003D0C17" w:rsidRDefault="003D0C17" w:rsidP="003D0C17">
            <w:r w:rsidRPr="00D14ED2">
              <w:rPr>
                <w:b/>
                <w:bCs/>
              </w:rPr>
              <w:t>8</w:t>
            </w:r>
            <w:r>
              <w:rPr>
                <w:b/>
                <w:bCs/>
              </w:rPr>
              <w:t xml:space="preserve"> </w:t>
            </w:r>
            <w:r w:rsidRPr="00D14ED2">
              <w:rPr>
                <w:b/>
                <w:bCs/>
              </w:rPr>
              <w:t>Attributes</w:t>
            </w:r>
          </w:p>
        </w:tc>
        <w:tc>
          <w:tcPr>
            <w:tcW w:w="1121" w:type="dxa"/>
          </w:tcPr>
          <w:p w14:paraId="29AA2FE4" w14:textId="3BC3FBC6" w:rsidR="003D0C17" w:rsidRPr="003D0C17" w:rsidRDefault="003D0C17" w:rsidP="003D0C17">
            <w:r w:rsidRPr="00FD4586">
              <w:rPr>
                <w:b/>
                <w:bCs/>
              </w:rPr>
              <w:t>11 attributes</w:t>
            </w:r>
          </w:p>
        </w:tc>
        <w:tc>
          <w:tcPr>
            <w:tcW w:w="1121" w:type="dxa"/>
          </w:tcPr>
          <w:p w14:paraId="00FC08FC" w14:textId="689EB597" w:rsidR="003D0C17" w:rsidRPr="003D0C17" w:rsidRDefault="003D0C17" w:rsidP="003D0C17">
            <w:r w:rsidRPr="003015A6">
              <w:rPr>
                <w:b/>
                <w:bCs/>
              </w:rPr>
              <w:t>11 attributes (IG)</w:t>
            </w:r>
          </w:p>
        </w:tc>
        <w:tc>
          <w:tcPr>
            <w:tcW w:w="1145" w:type="dxa"/>
          </w:tcPr>
          <w:p w14:paraId="5FF16624" w14:textId="2BA959D1" w:rsidR="003D0C17" w:rsidRPr="003D0C17" w:rsidRDefault="003D0C17" w:rsidP="003D0C17">
            <w:r w:rsidRPr="00316038">
              <w:rPr>
                <w:b/>
                <w:bCs/>
              </w:rPr>
              <w:t>3 Attributes</w:t>
            </w:r>
          </w:p>
        </w:tc>
      </w:tr>
      <w:tr w:rsidR="003D0C17" w:rsidRPr="003D0C17" w14:paraId="4B1E4478" w14:textId="77777777" w:rsidTr="003D0C17">
        <w:tc>
          <w:tcPr>
            <w:tcW w:w="1145" w:type="dxa"/>
          </w:tcPr>
          <w:p w14:paraId="32168501" w14:textId="77777777" w:rsidR="003D0C17" w:rsidRPr="003D0C17" w:rsidRDefault="003D0C17" w:rsidP="003D0C17">
            <w:pPr>
              <w:pStyle w:val="ListParagraph"/>
              <w:numPr>
                <w:ilvl w:val="0"/>
                <w:numId w:val="32"/>
              </w:numPr>
            </w:pPr>
          </w:p>
        </w:tc>
        <w:tc>
          <w:tcPr>
            <w:tcW w:w="2528" w:type="dxa"/>
          </w:tcPr>
          <w:p w14:paraId="74D50B0C" w14:textId="42875576" w:rsidR="003D0C17" w:rsidRPr="003D0C17" w:rsidRDefault="003D0C17" w:rsidP="003D0C17"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</w:t>
            </w:r>
            <w:r w:rsidRPr="00D840DC">
              <w:t xml:space="preserve"> </w:t>
            </w:r>
          </w:p>
        </w:tc>
        <w:tc>
          <w:tcPr>
            <w:tcW w:w="1145" w:type="dxa"/>
          </w:tcPr>
          <w:p w14:paraId="2C15B59C" w14:textId="21FB31F4" w:rsidR="003D0C17" w:rsidRPr="003D0C17" w:rsidRDefault="003D0C17" w:rsidP="003D0C17">
            <w:r w:rsidRPr="003D0C17">
              <w:t xml:space="preserve">0.68 </w:t>
            </w:r>
          </w:p>
        </w:tc>
        <w:tc>
          <w:tcPr>
            <w:tcW w:w="1145" w:type="dxa"/>
          </w:tcPr>
          <w:p w14:paraId="57E4EB07" w14:textId="77777777" w:rsidR="003D0C17" w:rsidRPr="003D0C17" w:rsidRDefault="003D0C17" w:rsidP="003D0C17">
            <w:pPr>
              <w:rPr>
                <w:b/>
                <w:bCs/>
              </w:rPr>
            </w:pPr>
            <w:r w:rsidRPr="003D0C17">
              <w:rPr>
                <w:b/>
                <w:bCs/>
                <w:color w:val="FF0000"/>
              </w:rPr>
              <w:t xml:space="preserve">0.73     </w:t>
            </w:r>
          </w:p>
        </w:tc>
        <w:tc>
          <w:tcPr>
            <w:tcW w:w="1121" w:type="dxa"/>
          </w:tcPr>
          <w:p w14:paraId="04193EB8" w14:textId="77777777" w:rsidR="003D0C17" w:rsidRPr="003D0C17" w:rsidRDefault="003D0C17" w:rsidP="003D0C17">
            <w:r w:rsidRPr="003D0C17">
              <w:t xml:space="preserve">0.69     </w:t>
            </w:r>
          </w:p>
        </w:tc>
        <w:tc>
          <w:tcPr>
            <w:tcW w:w="1121" w:type="dxa"/>
          </w:tcPr>
          <w:p w14:paraId="5787BDC8" w14:textId="77777777" w:rsidR="003D0C17" w:rsidRPr="003D0C17" w:rsidRDefault="003D0C17" w:rsidP="003D0C17">
            <w:r w:rsidRPr="003D0C17">
              <w:t xml:space="preserve">0.71    </w:t>
            </w:r>
          </w:p>
        </w:tc>
        <w:tc>
          <w:tcPr>
            <w:tcW w:w="1145" w:type="dxa"/>
          </w:tcPr>
          <w:p w14:paraId="0D88908E" w14:textId="77777777" w:rsidR="003D0C17" w:rsidRPr="003D0C17" w:rsidRDefault="003D0C17" w:rsidP="003D0C17">
            <w:r w:rsidRPr="003D0C17">
              <w:t xml:space="preserve"> 0.71  </w:t>
            </w:r>
          </w:p>
        </w:tc>
      </w:tr>
      <w:tr w:rsidR="003D0C17" w:rsidRPr="003D0C17" w14:paraId="15793E61" w14:textId="77777777" w:rsidTr="003D0C17">
        <w:tc>
          <w:tcPr>
            <w:tcW w:w="1145" w:type="dxa"/>
          </w:tcPr>
          <w:p w14:paraId="0C3CC31A" w14:textId="77777777" w:rsidR="003D0C17" w:rsidRPr="003D0C17" w:rsidRDefault="003D0C17" w:rsidP="003D0C17">
            <w:pPr>
              <w:pStyle w:val="ListParagraph"/>
              <w:numPr>
                <w:ilvl w:val="0"/>
                <w:numId w:val="32"/>
              </w:numPr>
            </w:pPr>
          </w:p>
        </w:tc>
        <w:tc>
          <w:tcPr>
            <w:tcW w:w="2528" w:type="dxa"/>
          </w:tcPr>
          <w:p w14:paraId="633581DD" w14:textId="0FB9C7B0" w:rsidR="003D0C17" w:rsidRPr="003D0C17" w:rsidRDefault="003D0C17" w:rsidP="003D0C17">
            <w:r w:rsidRPr="00D840DC">
              <w:t>Random</w:t>
            </w:r>
            <w:r>
              <w:t xml:space="preserve"> </w:t>
            </w:r>
            <w:r w:rsidRPr="00D840DC">
              <w:t>Forest</w:t>
            </w:r>
          </w:p>
        </w:tc>
        <w:tc>
          <w:tcPr>
            <w:tcW w:w="1145" w:type="dxa"/>
          </w:tcPr>
          <w:p w14:paraId="16C3E610" w14:textId="7CCE998F" w:rsidR="003D0C17" w:rsidRPr="003D0C17" w:rsidRDefault="003D0C17" w:rsidP="003D0C17">
            <w:pPr>
              <w:rPr>
                <w:b/>
                <w:bCs/>
              </w:rPr>
            </w:pPr>
            <w:r w:rsidRPr="003D0C17">
              <w:rPr>
                <w:b/>
                <w:bCs/>
              </w:rPr>
              <w:t xml:space="preserve"> 0.63  </w:t>
            </w:r>
          </w:p>
        </w:tc>
        <w:tc>
          <w:tcPr>
            <w:tcW w:w="1145" w:type="dxa"/>
          </w:tcPr>
          <w:p w14:paraId="745DA111" w14:textId="77777777" w:rsidR="003D0C17" w:rsidRPr="003D0C17" w:rsidRDefault="003D0C17" w:rsidP="003D0C17">
            <w:r w:rsidRPr="003D0C17">
              <w:t xml:space="preserve"> 0.61     </w:t>
            </w:r>
          </w:p>
        </w:tc>
        <w:tc>
          <w:tcPr>
            <w:tcW w:w="1121" w:type="dxa"/>
          </w:tcPr>
          <w:p w14:paraId="46F8FE4A" w14:textId="77777777" w:rsidR="003D0C17" w:rsidRPr="003D0C17" w:rsidRDefault="003D0C17" w:rsidP="003D0C17">
            <w:r w:rsidRPr="003D0C17">
              <w:t xml:space="preserve">0.60    </w:t>
            </w:r>
          </w:p>
        </w:tc>
        <w:tc>
          <w:tcPr>
            <w:tcW w:w="1121" w:type="dxa"/>
          </w:tcPr>
          <w:p w14:paraId="59403320" w14:textId="77777777" w:rsidR="003D0C17" w:rsidRPr="003D0C17" w:rsidRDefault="003D0C17" w:rsidP="003D0C17">
            <w:r w:rsidRPr="003D0C17">
              <w:t xml:space="preserve"> 0.60     </w:t>
            </w:r>
          </w:p>
        </w:tc>
        <w:tc>
          <w:tcPr>
            <w:tcW w:w="1145" w:type="dxa"/>
          </w:tcPr>
          <w:p w14:paraId="0EF62F17" w14:textId="77777777" w:rsidR="003D0C17" w:rsidRPr="003D0C17" w:rsidRDefault="003D0C17" w:rsidP="003D0C17">
            <w:r w:rsidRPr="003D0C17">
              <w:t xml:space="preserve">0.62  </w:t>
            </w:r>
          </w:p>
        </w:tc>
      </w:tr>
      <w:tr w:rsidR="003D0C17" w:rsidRPr="003D0C17" w14:paraId="3F738E30" w14:textId="77777777" w:rsidTr="003D0C17">
        <w:tc>
          <w:tcPr>
            <w:tcW w:w="1145" w:type="dxa"/>
          </w:tcPr>
          <w:p w14:paraId="59401BC1" w14:textId="77777777" w:rsidR="003D0C17" w:rsidRPr="003D0C17" w:rsidRDefault="003D0C17" w:rsidP="003D0C17">
            <w:pPr>
              <w:pStyle w:val="ListParagraph"/>
              <w:numPr>
                <w:ilvl w:val="0"/>
                <w:numId w:val="32"/>
              </w:numPr>
            </w:pPr>
          </w:p>
        </w:tc>
        <w:tc>
          <w:tcPr>
            <w:tcW w:w="2528" w:type="dxa"/>
          </w:tcPr>
          <w:p w14:paraId="675ACB7B" w14:textId="3D6D6B40" w:rsidR="003D0C17" w:rsidRPr="003D0C17" w:rsidRDefault="003D0C17" w:rsidP="003D0C17"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>ptron</w:t>
            </w:r>
          </w:p>
        </w:tc>
        <w:tc>
          <w:tcPr>
            <w:tcW w:w="1145" w:type="dxa"/>
          </w:tcPr>
          <w:p w14:paraId="213D0906" w14:textId="3D1CB779" w:rsidR="003D0C17" w:rsidRPr="003D0C17" w:rsidRDefault="003D0C17" w:rsidP="003D0C17">
            <w:r w:rsidRPr="003D0C17">
              <w:t xml:space="preserve"> 0.61  </w:t>
            </w:r>
          </w:p>
        </w:tc>
        <w:tc>
          <w:tcPr>
            <w:tcW w:w="1145" w:type="dxa"/>
          </w:tcPr>
          <w:p w14:paraId="3D8FEEC4" w14:textId="77777777" w:rsidR="003D0C17" w:rsidRPr="003D0C17" w:rsidRDefault="003D0C17" w:rsidP="003D0C17">
            <w:r w:rsidRPr="003D0C17">
              <w:t xml:space="preserve"> 0.63     </w:t>
            </w:r>
          </w:p>
        </w:tc>
        <w:tc>
          <w:tcPr>
            <w:tcW w:w="1121" w:type="dxa"/>
          </w:tcPr>
          <w:p w14:paraId="55C7A8E6" w14:textId="77777777" w:rsidR="003D0C17" w:rsidRPr="003D0C17" w:rsidRDefault="003D0C17" w:rsidP="003D0C17">
            <w:pPr>
              <w:rPr>
                <w:b/>
                <w:bCs/>
              </w:rPr>
            </w:pPr>
            <w:r w:rsidRPr="003D0C17">
              <w:rPr>
                <w:b/>
                <w:bCs/>
              </w:rPr>
              <w:t xml:space="preserve">0.64     </w:t>
            </w:r>
          </w:p>
        </w:tc>
        <w:tc>
          <w:tcPr>
            <w:tcW w:w="1121" w:type="dxa"/>
          </w:tcPr>
          <w:p w14:paraId="67A75545" w14:textId="77777777" w:rsidR="003D0C17" w:rsidRPr="003D0C17" w:rsidRDefault="003D0C17" w:rsidP="003D0C17">
            <w:r w:rsidRPr="003D0C17">
              <w:t xml:space="preserve">0.63    </w:t>
            </w:r>
          </w:p>
        </w:tc>
        <w:tc>
          <w:tcPr>
            <w:tcW w:w="1145" w:type="dxa"/>
          </w:tcPr>
          <w:p w14:paraId="197F307B" w14:textId="77777777" w:rsidR="003D0C17" w:rsidRPr="003D0C17" w:rsidRDefault="003D0C17" w:rsidP="003D0C17">
            <w:r w:rsidRPr="003D0C17">
              <w:t xml:space="preserve"> 0.60  </w:t>
            </w:r>
          </w:p>
        </w:tc>
      </w:tr>
      <w:tr w:rsidR="003D0C17" w:rsidRPr="003D0C17" w14:paraId="5713550C" w14:textId="77777777" w:rsidTr="003D0C17">
        <w:tc>
          <w:tcPr>
            <w:tcW w:w="1145" w:type="dxa"/>
          </w:tcPr>
          <w:p w14:paraId="391F6378" w14:textId="77777777" w:rsidR="003D0C17" w:rsidRPr="003D0C17" w:rsidRDefault="003D0C17" w:rsidP="003D0C17">
            <w:pPr>
              <w:pStyle w:val="ListParagraph"/>
              <w:numPr>
                <w:ilvl w:val="0"/>
                <w:numId w:val="32"/>
              </w:numPr>
            </w:pPr>
          </w:p>
        </w:tc>
        <w:tc>
          <w:tcPr>
            <w:tcW w:w="2528" w:type="dxa"/>
          </w:tcPr>
          <w:p w14:paraId="4F22A76C" w14:textId="1FDC88E8" w:rsidR="003D0C17" w:rsidRPr="003D0C17" w:rsidRDefault="003D0C17" w:rsidP="003D0C17">
            <w:r>
              <w:t xml:space="preserve">Naïve </w:t>
            </w:r>
            <w:r w:rsidRPr="00D840DC">
              <w:t>Bayes</w:t>
            </w:r>
          </w:p>
        </w:tc>
        <w:tc>
          <w:tcPr>
            <w:tcW w:w="1145" w:type="dxa"/>
          </w:tcPr>
          <w:p w14:paraId="7F7DA7DB" w14:textId="451BEFE1" w:rsidR="003D0C17" w:rsidRPr="003D0C17" w:rsidRDefault="003D0C17" w:rsidP="003D0C17">
            <w:r w:rsidRPr="003D0C17">
              <w:t xml:space="preserve"> 0.69   </w:t>
            </w:r>
          </w:p>
        </w:tc>
        <w:tc>
          <w:tcPr>
            <w:tcW w:w="1145" w:type="dxa"/>
          </w:tcPr>
          <w:p w14:paraId="129D83A8" w14:textId="77777777" w:rsidR="003D0C17" w:rsidRPr="003D0C17" w:rsidRDefault="003D0C17" w:rsidP="003D0C17">
            <w:pPr>
              <w:rPr>
                <w:b/>
                <w:bCs/>
              </w:rPr>
            </w:pPr>
            <w:r w:rsidRPr="003D0C17">
              <w:rPr>
                <w:b/>
                <w:bCs/>
              </w:rPr>
              <w:t xml:space="preserve">0.72    </w:t>
            </w:r>
          </w:p>
        </w:tc>
        <w:tc>
          <w:tcPr>
            <w:tcW w:w="1121" w:type="dxa"/>
          </w:tcPr>
          <w:p w14:paraId="3FD08AB0" w14:textId="77777777" w:rsidR="003D0C17" w:rsidRPr="003D0C17" w:rsidRDefault="003D0C17" w:rsidP="003D0C17">
            <w:r w:rsidRPr="003D0C17">
              <w:t xml:space="preserve"> 0.68     </w:t>
            </w:r>
          </w:p>
        </w:tc>
        <w:tc>
          <w:tcPr>
            <w:tcW w:w="1121" w:type="dxa"/>
          </w:tcPr>
          <w:p w14:paraId="3E6566CB" w14:textId="77777777" w:rsidR="003D0C17" w:rsidRPr="003D0C17" w:rsidRDefault="003D0C17" w:rsidP="003D0C17">
            <w:r w:rsidRPr="003D0C17">
              <w:t xml:space="preserve">0.71    </w:t>
            </w:r>
          </w:p>
        </w:tc>
        <w:tc>
          <w:tcPr>
            <w:tcW w:w="1145" w:type="dxa"/>
          </w:tcPr>
          <w:p w14:paraId="53253FF4" w14:textId="77777777" w:rsidR="003D0C17" w:rsidRPr="003D0C17" w:rsidRDefault="003D0C17" w:rsidP="003D0C17">
            <w:r w:rsidRPr="003D0C17">
              <w:t xml:space="preserve"> 0.71  </w:t>
            </w:r>
          </w:p>
        </w:tc>
      </w:tr>
      <w:tr w:rsidR="003D0C17" w:rsidRPr="003D0C17" w14:paraId="011DB6BC" w14:textId="77777777" w:rsidTr="003D0C17">
        <w:tc>
          <w:tcPr>
            <w:tcW w:w="1145" w:type="dxa"/>
          </w:tcPr>
          <w:p w14:paraId="6982A8D3" w14:textId="77777777" w:rsidR="003D0C17" w:rsidRPr="003D0C17" w:rsidRDefault="003D0C17" w:rsidP="003D0C17">
            <w:pPr>
              <w:pStyle w:val="ListParagraph"/>
              <w:numPr>
                <w:ilvl w:val="0"/>
                <w:numId w:val="32"/>
              </w:numPr>
            </w:pPr>
          </w:p>
        </w:tc>
        <w:tc>
          <w:tcPr>
            <w:tcW w:w="2528" w:type="dxa"/>
          </w:tcPr>
          <w:p w14:paraId="1BB28C4C" w14:textId="57F0B57C" w:rsidR="003D0C17" w:rsidRPr="003D0C17" w:rsidRDefault="003D0C17" w:rsidP="003D0C17">
            <w:r w:rsidRPr="00D840DC">
              <w:t>Simple Logistic</w:t>
            </w:r>
          </w:p>
        </w:tc>
        <w:tc>
          <w:tcPr>
            <w:tcW w:w="1145" w:type="dxa"/>
          </w:tcPr>
          <w:p w14:paraId="2BBCF868" w14:textId="5BCE58F6" w:rsidR="003D0C17" w:rsidRPr="003D0C17" w:rsidRDefault="003D0C17" w:rsidP="003D0C17">
            <w:r w:rsidRPr="003D0C17">
              <w:t xml:space="preserve">0.64    </w:t>
            </w:r>
          </w:p>
        </w:tc>
        <w:tc>
          <w:tcPr>
            <w:tcW w:w="1145" w:type="dxa"/>
          </w:tcPr>
          <w:p w14:paraId="0B927B7C" w14:textId="77777777" w:rsidR="003D0C17" w:rsidRPr="003D0C17" w:rsidRDefault="003D0C17" w:rsidP="003D0C17">
            <w:pPr>
              <w:rPr>
                <w:b/>
                <w:bCs/>
              </w:rPr>
            </w:pPr>
            <w:r w:rsidRPr="003D0C17">
              <w:rPr>
                <w:b/>
                <w:bCs/>
              </w:rPr>
              <w:t xml:space="preserve">0.72     </w:t>
            </w:r>
          </w:p>
        </w:tc>
        <w:tc>
          <w:tcPr>
            <w:tcW w:w="1121" w:type="dxa"/>
          </w:tcPr>
          <w:p w14:paraId="0D980563" w14:textId="77777777" w:rsidR="003D0C17" w:rsidRPr="003D0C17" w:rsidRDefault="003D0C17" w:rsidP="003D0C17">
            <w:r w:rsidRPr="003D0C17">
              <w:t xml:space="preserve">0.66     </w:t>
            </w:r>
          </w:p>
        </w:tc>
        <w:tc>
          <w:tcPr>
            <w:tcW w:w="1121" w:type="dxa"/>
          </w:tcPr>
          <w:p w14:paraId="1C13696E" w14:textId="77777777" w:rsidR="003D0C17" w:rsidRPr="003D0C17" w:rsidRDefault="003D0C17" w:rsidP="003D0C17">
            <w:r w:rsidRPr="003D0C17">
              <w:t xml:space="preserve">0.67     </w:t>
            </w:r>
          </w:p>
        </w:tc>
        <w:tc>
          <w:tcPr>
            <w:tcW w:w="1145" w:type="dxa"/>
          </w:tcPr>
          <w:p w14:paraId="2FC058DC" w14:textId="77777777" w:rsidR="003D0C17" w:rsidRPr="003D0C17" w:rsidRDefault="003D0C17" w:rsidP="003D0C17">
            <w:r w:rsidRPr="003D0C17">
              <w:t>0.71 v</w:t>
            </w:r>
          </w:p>
        </w:tc>
      </w:tr>
      <w:tr w:rsidR="003D0C17" w:rsidRPr="003D0C17" w14:paraId="48F9BB21" w14:textId="77777777" w:rsidTr="003D0C17">
        <w:tc>
          <w:tcPr>
            <w:tcW w:w="1145" w:type="dxa"/>
          </w:tcPr>
          <w:p w14:paraId="3D3BCAD6" w14:textId="77777777" w:rsidR="003D0C17" w:rsidRPr="003D0C17" w:rsidRDefault="003D0C17" w:rsidP="003D0C17">
            <w:pPr>
              <w:pStyle w:val="ListParagraph"/>
              <w:numPr>
                <w:ilvl w:val="0"/>
                <w:numId w:val="32"/>
              </w:numPr>
            </w:pPr>
          </w:p>
        </w:tc>
        <w:tc>
          <w:tcPr>
            <w:tcW w:w="2528" w:type="dxa"/>
          </w:tcPr>
          <w:p w14:paraId="6BF7F05C" w14:textId="70CB7840" w:rsidR="003D0C17" w:rsidRPr="003D0C17" w:rsidRDefault="003D0C17" w:rsidP="003D0C17">
            <w:r w:rsidRPr="00D840DC">
              <w:t>Stacking</w:t>
            </w:r>
            <w:r>
              <w:t xml:space="preserve"> (</w:t>
            </w: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,</w:t>
            </w:r>
            <w:r w:rsidRPr="00D840DC">
              <w:t xml:space="preserve"> Random</w:t>
            </w:r>
            <w:r>
              <w:t xml:space="preserve"> </w:t>
            </w:r>
            <w:r w:rsidRPr="00D840DC">
              <w:t>Forest</w:t>
            </w:r>
            <w:r>
              <w:t xml:space="preserve">, </w:t>
            </w: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 xml:space="preserve">ptron, Naïve </w:t>
            </w:r>
            <w:r w:rsidRPr="00D840DC">
              <w:t>Bayes</w:t>
            </w:r>
            <w:r>
              <w:t xml:space="preserve"> and </w:t>
            </w:r>
            <w:r w:rsidRPr="00D840DC">
              <w:t>Simple Logistic</w:t>
            </w:r>
            <w:r>
              <w:t xml:space="preserve"> as meta model)</w:t>
            </w:r>
          </w:p>
        </w:tc>
        <w:tc>
          <w:tcPr>
            <w:tcW w:w="1145" w:type="dxa"/>
          </w:tcPr>
          <w:p w14:paraId="21CCDDC1" w14:textId="74ECAC05" w:rsidR="003D0C17" w:rsidRPr="003D0C17" w:rsidRDefault="003D0C17" w:rsidP="003D0C17">
            <w:r w:rsidRPr="003D0C17">
              <w:t xml:space="preserve"> 0.68   </w:t>
            </w:r>
          </w:p>
        </w:tc>
        <w:tc>
          <w:tcPr>
            <w:tcW w:w="1145" w:type="dxa"/>
          </w:tcPr>
          <w:p w14:paraId="4B63FC85" w14:textId="77777777" w:rsidR="003D0C17" w:rsidRPr="003D0C17" w:rsidRDefault="003D0C17" w:rsidP="003D0C17">
            <w:pPr>
              <w:rPr>
                <w:b/>
                <w:bCs/>
              </w:rPr>
            </w:pPr>
            <w:r w:rsidRPr="003D0C17">
              <w:rPr>
                <w:b/>
                <w:bCs/>
              </w:rPr>
              <w:t xml:space="preserve">0.70     </w:t>
            </w:r>
          </w:p>
        </w:tc>
        <w:tc>
          <w:tcPr>
            <w:tcW w:w="1121" w:type="dxa"/>
          </w:tcPr>
          <w:p w14:paraId="55DB5820" w14:textId="77777777" w:rsidR="003D0C17" w:rsidRPr="003D0C17" w:rsidRDefault="003D0C17" w:rsidP="003D0C17">
            <w:r w:rsidRPr="003D0C17">
              <w:t xml:space="preserve">0.65    </w:t>
            </w:r>
          </w:p>
        </w:tc>
        <w:tc>
          <w:tcPr>
            <w:tcW w:w="1121" w:type="dxa"/>
          </w:tcPr>
          <w:p w14:paraId="5AD0AD59" w14:textId="77777777" w:rsidR="003D0C17" w:rsidRPr="003D0C17" w:rsidRDefault="003D0C17" w:rsidP="003D0C17">
            <w:pPr>
              <w:rPr>
                <w:b/>
                <w:bCs/>
              </w:rPr>
            </w:pPr>
            <w:r w:rsidRPr="003D0C17">
              <w:rPr>
                <w:b/>
                <w:bCs/>
              </w:rPr>
              <w:t xml:space="preserve"> 0.70    </w:t>
            </w:r>
          </w:p>
        </w:tc>
        <w:tc>
          <w:tcPr>
            <w:tcW w:w="1145" w:type="dxa"/>
          </w:tcPr>
          <w:p w14:paraId="1297147D" w14:textId="77777777" w:rsidR="003D0C17" w:rsidRPr="003D0C17" w:rsidRDefault="003D0C17" w:rsidP="003D0C17">
            <w:pPr>
              <w:rPr>
                <w:b/>
                <w:bCs/>
              </w:rPr>
            </w:pPr>
            <w:r w:rsidRPr="003D0C17">
              <w:rPr>
                <w:b/>
                <w:bCs/>
              </w:rPr>
              <w:t xml:space="preserve"> 0.70  </w:t>
            </w:r>
          </w:p>
        </w:tc>
      </w:tr>
      <w:tr w:rsidR="003D0C17" w:rsidRPr="003D0C17" w14:paraId="71DC3491" w14:textId="77777777" w:rsidTr="003D0C17">
        <w:tc>
          <w:tcPr>
            <w:tcW w:w="1145" w:type="dxa"/>
          </w:tcPr>
          <w:p w14:paraId="14E58DBC" w14:textId="77777777" w:rsidR="003D0C17" w:rsidRPr="003D0C17" w:rsidRDefault="003D0C17" w:rsidP="003D0C17">
            <w:pPr>
              <w:pStyle w:val="ListParagraph"/>
              <w:numPr>
                <w:ilvl w:val="0"/>
                <w:numId w:val="32"/>
              </w:numPr>
            </w:pPr>
          </w:p>
        </w:tc>
        <w:tc>
          <w:tcPr>
            <w:tcW w:w="2528" w:type="dxa"/>
          </w:tcPr>
          <w:p w14:paraId="2F8CB1EA" w14:textId="1889EFC2" w:rsidR="003D0C17" w:rsidRPr="003D0C17" w:rsidRDefault="003D0C17" w:rsidP="003D0C17">
            <w:r w:rsidRPr="00D840DC">
              <w:t xml:space="preserve">Vote </w:t>
            </w:r>
            <w:r>
              <w:t>(</w:t>
            </w:r>
            <w:r w:rsidRPr="00D840DC">
              <w:t>Bayes</w:t>
            </w:r>
            <w:r>
              <w:t xml:space="preserve">ian </w:t>
            </w:r>
            <w:r w:rsidRPr="00D840DC">
              <w:t>Net</w:t>
            </w:r>
            <w:r>
              <w:t>work,</w:t>
            </w:r>
            <w:r w:rsidRPr="00D840DC">
              <w:t xml:space="preserve"> Random</w:t>
            </w:r>
            <w:r>
              <w:t xml:space="preserve"> </w:t>
            </w:r>
            <w:r w:rsidRPr="00D840DC">
              <w:t>Forest</w:t>
            </w:r>
            <w:r>
              <w:t xml:space="preserve">, </w:t>
            </w:r>
            <w:r w:rsidRPr="00D840DC">
              <w:t>Multilayer</w:t>
            </w:r>
            <w:r>
              <w:t xml:space="preserve"> </w:t>
            </w:r>
            <w:r w:rsidRPr="00D840DC">
              <w:t>Perce</w:t>
            </w:r>
            <w:r>
              <w:t xml:space="preserve">ptron, Naïve </w:t>
            </w:r>
            <w:r w:rsidRPr="00D840DC">
              <w:t>Bayes</w:t>
            </w:r>
            <w:r>
              <w:t xml:space="preserve"> And </w:t>
            </w:r>
            <w:r w:rsidRPr="00D840DC">
              <w:t>Simple Logistic</w:t>
            </w:r>
            <w:r>
              <w:t>)</w:t>
            </w:r>
          </w:p>
        </w:tc>
        <w:tc>
          <w:tcPr>
            <w:tcW w:w="1145" w:type="dxa"/>
          </w:tcPr>
          <w:p w14:paraId="43921814" w14:textId="36904310" w:rsidR="003D0C17" w:rsidRPr="003D0C17" w:rsidRDefault="003D0C17" w:rsidP="003D0C17">
            <w:r w:rsidRPr="003D0C17">
              <w:t xml:space="preserve">0.69   </w:t>
            </w:r>
          </w:p>
        </w:tc>
        <w:tc>
          <w:tcPr>
            <w:tcW w:w="1145" w:type="dxa"/>
          </w:tcPr>
          <w:p w14:paraId="56B28856" w14:textId="77777777" w:rsidR="003D0C17" w:rsidRPr="003D0C17" w:rsidRDefault="003D0C17" w:rsidP="003D0C17">
            <w:pPr>
              <w:rPr>
                <w:b/>
                <w:bCs/>
              </w:rPr>
            </w:pPr>
            <w:r w:rsidRPr="003D0C17">
              <w:t xml:space="preserve"> </w:t>
            </w:r>
            <w:r w:rsidRPr="003D0C17">
              <w:rPr>
                <w:b/>
                <w:bCs/>
              </w:rPr>
              <w:t xml:space="preserve">0.71    </w:t>
            </w:r>
          </w:p>
        </w:tc>
        <w:tc>
          <w:tcPr>
            <w:tcW w:w="1121" w:type="dxa"/>
          </w:tcPr>
          <w:p w14:paraId="1A25399D" w14:textId="77777777" w:rsidR="003D0C17" w:rsidRPr="003D0C17" w:rsidRDefault="003D0C17" w:rsidP="003D0C17">
            <w:r w:rsidRPr="003D0C17">
              <w:t xml:space="preserve"> 0.69     </w:t>
            </w:r>
          </w:p>
        </w:tc>
        <w:tc>
          <w:tcPr>
            <w:tcW w:w="1121" w:type="dxa"/>
          </w:tcPr>
          <w:p w14:paraId="212004DE" w14:textId="77777777" w:rsidR="003D0C17" w:rsidRPr="003D0C17" w:rsidRDefault="003D0C17" w:rsidP="003D0C17">
            <w:r w:rsidRPr="003D0C17">
              <w:t xml:space="preserve">0.69     </w:t>
            </w:r>
          </w:p>
        </w:tc>
        <w:tc>
          <w:tcPr>
            <w:tcW w:w="1145" w:type="dxa"/>
          </w:tcPr>
          <w:p w14:paraId="64678167" w14:textId="77777777" w:rsidR="003D0C17" w:rsidRPr="003D0C17" w:rsidRDefault="003D0C17" w:rsidP="003D0C17">
            <w:r w:rsidRPr="003D0C17">
              <w:t>0.69</w:t>
            </w:r>
          </w:p>
        </w:tc>
      </w:tr>
    </w:tbl>
    <w:p w14:paraId="06ABF89B" w14:textId="1CA76604" w:rsidR="00D14ED2" w:rsidRPr="00FD4586" w:rsidRDefault="00D14ED2" w:rsidP="00D14ED2">
      <w:pPr>
        <w:rPr>
          <w:sz w:val="24"/>
          <w:szCs w:val="24"/>
        </w:rPr>
      </w:pPr>
      <w:r w:rsidRPr="00FD4586">
        <w:rPr>
          <w:b/>
          <w:bCs/>
          <w:sz w:val="24"/>
          <w:szCs w:val="24"/>
        </w:rPr>
        <w:t>8 Attributes us Wrapper Eval</w:t>
      </w:r>
    </w:p>
    <w:p w14:paraId="15CEDF02" w14:textId="0A07BA19" w:rsidR="00D14ED2" w:rsidRPr="00FD4586" w:rsidRDefault="00D14ED2" w:rsidP="00D14ED2">
      <w:pPr>
        <w:pStyle w:val="ListParagraph"/>
        <w:numPr>
          <w:ilvl w:val="0"/>
          <w:numId w:val="15"/>
        </w:numPr>
        <w:spacing w:after="0"/>
        <w:rPr>
          <w:sz w:val="24"/>
          <w:szCs w:val="24"/>
        </w:rPr>
      </w:pPr>
      <w:r w:rsidRPr="00FD4586">
        <w:rPr>
          <w:sz w:val="24"/>
          <w:szCs w:val="24"/>
        </w:rPr>
        <w:t xml:space="preserve">age </w:t>
      </w:r>
    </w:p>
    <w:p w14:paraId="3C4E0A9F" w14:textId="0D6A2BB3" w:rsidR="00D14ED2" w:rsidRPr="00FD4586" w:rsidRDefault="00D14ED2" w:rsidP="00D14ED2">
      <w:pPr>
        <w:pStyle w:val="ListParagraph"/>
        <w:numPr>
          <w:ilvl w:val="0"/>
          <w:numId w:val="15"/>
        </w:numPr>
        <w:spacing w:after="0"/>
        <w:rPr>
          <w:sz w:val="24"/>
          <w:szCs w:val="24"/>
        </w:rPr>
      </w:pPr>
      <w:r w:rsidRPr="00FD4586">
        <w:rPr>
          <w:sz w:val="24"/>
          <w:szCs w:val="24"/>
        </w:rPr>
        <w:t>sex {female,male}</w:t>
      </w:r>
    </w:p>
    <w:p w14:paraId="18FA46C3" w14:textId="10EE0C6D" w:rsidR="00D14ED2" w:rsidRPr="00FD4586" w:rsidRDefault="00D14ED2" w:rsidP="00D14ED2">
      <w:pPr>
        <w:pStyle w:val="ListParagraph"/>
        <w:numPr>
          <w:ilvl w:val="0"/>
          <w:numId w:val="15"/>
        </w:numPr>
        <w:spacing w:after="0"/>
        <w:rPr>
          <w:sz w:val="24"/>
          <w:szCs w:val="24"/>
        </w:rPr>
      </w:pPr>
      <w:r w:rsidRPr="00FD4586">
        <w:rPr>
          <w:sz w:val="24"/>
          <w:szCs w:val="24"/>
        </w:rPr>
        <w:t>cp {typ_angina,asympt,non_anginal,atyp_angina}</w:t>
      </w:r>
    </w:p>
    <w:p w14:paraId="547967E0" w14:textId="03D797D9" w:rsidR="00D14ED2" w:rsidRPr="00FD4586" w:rsidRDefault="00D14ED2" w:rsidP="00D14ED2">
      <w:pPr>
        <w:pStyle w:val="ListParagraph"/>
        <w:numPr>
          <w:ilvl w:val="0"/>
          <w:numId w:val="15"/>
        </w:numPr>
        <w:spacing w:after="0"/>
        <w:rPr>
          <w:sz w:val="24"/>
          <w:szCs w:val="24"/>
        </w:rPr>
      </w:pPr>
      <w:r w:rsidRPr="00FD4586">
        <w:rPr>
          <w:sz w:val="24"/>
          <w:szCs w:val="24"/>
        </w:rPr>
        <w:t>exang {no,yes}</w:t>
      </w:r>
    </w:p>
    <w:p w14:paraId="5092EFB0" w14:textId="521B3945" w:rsidR="00D14ED2" w:rsidRPr="00FD4586" w:rsidRDefault="00D14ED2" w:rsidP="00D14ED2">
      <w:pPr>
        <w:pStyle w:val="ListParagraph"/>
        <w:numPr>
          <w:ilvl w:val="0"/>
          <w:numId w:val="15"/>
        </w:numPr>
        <w:spacing w:after="0"/>
        <w:rPr>
          <w:sz w:val="24"/>
          <w:szCs w:val="24"/>
        </w:rPr>
      </w:pPr>
      <w:r w:rsidRPr="00FD4586">
        <w:rPr>
          <w:sz w:val="24"/>
          <w:szCs w:val="24"/>
        </w:rPr>
        <w:t xml:space="preserve">oldpeak </w:t>
      </w:r>
    </w:p>
    <w:p w14:paraId="300221AF" w14:textId="3AF9356A" w:rsidR="00D14ED2" w:rsidRPr="00FD4586" w:rsidRDefault="00D14ED2" w:rsidP="00D14ED2">
      <w:pPr>
        <w:pStyle w:val="ListParagraph"/>
        <w:numPr>
          <w:ilvl w:val="0"/>
          <w:numId w:val="15"/>
        </w:numPr>
        <w:spacing w:after="0"/>
        <w:rPr>
          <w:sz w:val="24"/>
          <w:szCs w:val="24"/>
        </w:rPr>
      </w:pPr>
      <w:r w:rsidRPr="00FD4586">
        <w:rPr>
          <w:sz w:val="24"/>
          <w:szCs w:val="24"/>
        </w:rPr>
        <w:t>slope {up,flat,down}</w:t>
      </w:r>
    </w:p>
    <w:p w14:paraId="5CD2FBE2" w14:textId="375A4EBE" w:rsidR="00D14ED2" w:rsidRPr="00FD4586" w:rsidRDefault="00D14ED2" w:rsidP="00D14ED2">
      <w:pPr>
        <w:pStyle w:val="ListParagraph"/>
        <w:numPr>
          <w:ilvl w:val="0"/>
          <w:numId w:val="15"/>
        </w:numPr>
        <w:spacing w:after="0"/>
        <w:rPr>
          <w:sz w:val="24"/>
          <w:szCs w:val="24"/>
        </w:rPr>
      </w:pPr>
      <w:r w:rsidRPr="00FD4586">
        <w:rPr>
          <w:sz w:val="24"/>
          <w:szCs w:val="24"/>
        </w:rPr>
        <w:t xml:space="preserve">ca </w:t>
      </w:r>
    </w:p>
    <w:p w14:paraId="2515E79E" w14:textId="6C525314" w:rsidR="00D14ED2" w:rsidRPr="00FD4586" w:rsidRDefault="00D14ED2" w:rsidP="00D14ED2">
      <w:pPr>
        <w:pStyle w:val="ListParagraph"/>
        <w:numPr>
          <w:ilvl w:val="0"/>
          <w:numId w:val="15"/>
        </w:numPr>
        <w:spacing w:after="0"/>
        <w:rPr>
          <w:sz w:val="24"/>
          <w:szCs w:val="24"/>
        </w:rPr>
      </w:pPr>
      <w:r w:rsidRPr="00FD4586">
        <w:rPr>
          <w:sz w:val="24"/>
          <w:szCs w:val="24"/>
        </w:rPr>
        <w:t>thal {fixed_defect,normal,reversable_defect}</w:t>
      </w:r>
    </w:p>
    <w:p w14:paraId="06D74974" w14:textId="61678EAC" w:rsidR="00D14ED2" w:rsidRPr="00FD4586" w:rsidRDefault="00D14ED2" w:rsidP="00D14ED2">
      <w:pPr>
        <w:pStyle w:val="ListParagraph"/>
        <w:numPr>
          <w:ilvl w:val="0"/>
          <w:numId w:val="15"/>
        </w:numPr>
        <w:spacing w:after="0"/>
        <w:rPr>
          <w:sz w:val="24"/>
          <w:szCs w:val="24"/>
        </w:rPr>
      </w:pPr>
      <w:r w:rsidRPr="00FD4586">
        <w:rPr>
          <w:sz w:val="24"/>
          <w:szCs w:val="24"/>
        </w:rPr>
        <w:t>num {&lt;50,&gt;50_1,&gt;50_2,&gt;50_3,&gt;50_4}</w:t>
      </w:r>
    </w:p>
    <w:p w14:paraId="5CD940BD" w14:textId="6A901BD1" w:rsidR="00D14ED2" w:rsidRPr="00FD4586" w:rsidRDefault="00D14ED2" w:rsidP="00D14ED2">
      <w:pPr>
        <w:spacing w:after="0"/>
        <w:rPr>
          <w:sz w:val="24"/>
          <w:szCs w:val="24"/>
        </w:rPr>
      </w:pPr>
    </w:p>
    <w:p w14:paraId="35882387" w14:textId="42C7BC86" w:rsidR="00D14ED2" w:rsidRDefault="00D14ED2" w:rsidP="00D14ED2">
      <w:pPr>
        <w:spacing w:after="0"/>
      </w:pPr>
    </w:p>
    <w:p w14:paraId="0398294A" w14:textId="7A549779" w:rsidR="00D14ED2" w:rsidRDefault="00D14ED2" w:rsidP="00D14ED2">
      <w:pPr>
        <w:spacing w:after="0"/>
      </w:pPr>
    </w:p>
    <w:p w14:paraId="1A43EA6E" w14:textId="4267FDC7" w:rsidR="00FD4586" w:rsidRPr="00FD4586" w:rsidRDefault="00FD4586" w:rsidP="00D14ED2">
      <w:pPr>
        <w:spacing w:after="0"/>
        <w:rPr>
          <w:b/>
          <w:bCs/>
          <w:sz w:val="24"/>
          <w:szCs w:val="24"/>
        </w:rPr>
      </w:pPr>
      <w:r w:rsidRPr="00FD4586">
        <w:rPr>
          <w:b/>
          <w:bCs/>
          <w:sz w:val="24"/>
          <w:szCs w:val="24"/>
        </w:rPr>
        <w:t xml:space="preserve">11 attributes Selection with Correlation Attribute Evaluation &amp; Gain Ratio </w:t>
      </w:r>
      <w:r w:rsidR="009C12A9" w:rsidRPr="00FD4586">
        <w:rPr>
          <w:b/>
          <w:bCs/>
          <w:sz w:val="24"/>
          <w:szCs w:val="24"/>
        </w:rPr>
        <w:t>with</w:t>
      </w:r>
      <w:r w:rsidRPr="00FD4586">
        <w:rPr>
          <w:b/>
          <w:bCs/>
          <w:sz w:val="24"/>
          <w:szCs w:val="24"/>
        </w:rPr>
        <w:t xml:space="preserve"> Ranker Search Method</w:t>
      </w:r>
    </w:p>
    <w:p w14:paraId="088B7A21" w14:textId="69D8F0B8" w:rsidR="00FD4586" w:rsidRPr="00FD4586" w:rsidRDefault="00FD4586" w:rsidP="00D14ED2">
      <w:pPr>
        <w:spacing w:after="0"/>
        <w:rPr>
          <w:sz w:val="24"/>
          <w:szCs w:val="24"/>
        </w:rPr>
      </w:pPr>
    </w:p>
    <w:p w14:paraId="02FF0A11" w14:textId="4C9049A4" w:rsidR="00FD4586" w:rsidRPr="00FD4586" w:rsidRDefault="00FD4586" w:rsidP="00FD4586">
      <w:pPr>
        <w:pStyle w:val="ListParagraph"/>
        <w:numPr>
          <w:ilvl w:val="0"/>
          <w:numId w:val="16"/>
        </w:numPr>
        <w:spacing w:after="0"/>
        <w:rPr>
          <w:sz w:val="24"/>
          <w:szCs w:val="24"/>
        </w:rPr>
      </w:pPr>
      <w:r w:rsidRPr="00FD4586">
        <w:rPr>
          <w:sz w:val="24"/>
          <w:szCs w:val="24"/>
        </w:rPr>
        <w:t>thal {fixed_defect,normal,reversable_defect}</w:t>
      </w:r>
    </w:p>
    <w:p w14:paraId="0D31D511" w14:textId="5D739032" w:rsidR="00FD4586" w:rsidRPr="00FD4586" w:rsidRDefault="00FD4586" w:rsidP="00FD4586">
      <w:pPr>
        <w:pStyle w:val="ListParagraph"/>
        <w:numPr>
          <w:ilvl w:val="0"/>
          <w:numId w:val="16"/>
        </w:numPr>
        <w:spacing w:after="0"/>
        <w:rPr>
          <w:sz w:val="24"/>
          <w:szCs w:val="24"/>
        </w:rPr>
      </w:pPr>
      <w:r w:rsidRPr="00FD4586">
        <w:rPr>
          <w:sz w:val="24"/>
          <w:szCs w:val="24"/>
        </w:rPr>
        <w:lastRenderedPageBreak/>
        <w:t>exang {no,yes}</w:t>
      </w:r>
    </w:p>
    <w:p w14:paraId="4BC7AB12" w14:textId="098730ED" w:rsidR="00FD4586" w:rsidRPr="00FD4586" w:rsidRDefault="00FD4586" w:rsidP="00FD4586">
      <w:pPr>
        <w:pStyle w:val="ListParagraph"/>
        <w:numPr>
          <w:ilvl w:val="0"/>
          <w:numId w:val="16"/>
        </w:numPr>
        <w:spacing w:after="0"/>
        <w:rPr>
          <w:sz w:val="24"/>
          <w:szCs w:val="24"/>
        </w:rPr>
      </w:pPr>
      <w:r w:rsidRPr="00FD4586">
        <w:rPr>
          <w:sz w:val="24"/>
          <w:szCs w:val="24"/>
        </w:rPr>
        <w:t xml:space="preserve">ca </w:t>
      </w:r>
    </w:p>
    <w:p w14:paraId="45FA9D5B" w14:textId="08E2D963" w:rsidR="00FD4586" w:rsidRPr="00FD4586" w:rsidRDefault="00FD4586" w:rsidP="00FD4586">
      <w:pPr>
        <w:pStyle w:val="ListParagraph"/>
        <w:numPr>
          <w:ilvl w:val="0"/>
          <w:numId w:val="16"/>
        </w:numPr>
        <w:spacing w:after="0"/>
        <w:rPr>
          <w:sz w:val="24"/>
          <w:szCs w:val="24"/>
        </w:rPr>
      </w:pPr>
      <w:r w:rsidRPr="00FD4586">
        <w:rPr>
          <w:sz w:val="24"/>
          <w:szCs w:val="24"/>
        </w:rPr>
        <w:t>cp {typ_angina,asympt,non_anginal,atyp_angina}</w:t>
      </w:r>
    </w:p>
    <w:p w14:paraId="3A739615" w14:textId="6022CDB1" w:rsidR="00FD4586" w:rsidRPr="00FD4586" w:rsidRDefault="00FD4586" w:rsidP="00FD4586">
      <w:pPr>
        <w:pStyle w:val="ListParagraph"/>
        <w:numPr>
          <w:ilvl w:val="0"/>
          <w:numId w:val="16"/>
        </w:numPr>
        <w:spacing w:after="0"/>
        <w:rPr>
          <w:sz w:val="24"/>
          <w:szCs w:val="24"/>
        </w:rPr>
      </w:pPr>
      <w:r w:rsidRPr="00FD4586">
        <w:rPr>
          <w:sz w:val="24"/>
          <w:szCs w:val="24"/>
        </w:rPr>
        <w:t>slope {up,flat,down}</w:t>
      </w:r>
    </w:p>
    <w:p w14:paraId="7F517E4A" w14:textId="03527CFC" w:rsidR="00FD4586" w:rsidRPr="00FD4586" w:rsidRDefault="00FD4586" w:rsidP="00FD4586">
      <w:pPr>
        <w:pStyle w:val="ListParagraph"/>
        <w:numPr>
          <w:ilvl w:val="0"/>
          <w:numId w:val="16"/>
        </w:numPr>
        <w:spacing w:after="0"/>
        <w:rPr>
          <w:sz w:val="24"/>
          <w:szCs w:val="24"/>
        </w:rPr>
      </w:pPr>
      <w:r w:rsidRPr="00FD4586">
        <w:rPr>
          <w:sz w:val="24"/>
          <w:szCs w:val="24"/>
        </w:rPr>
        <w:t>sex {female,male}</w:t>
      </w:r>
    </w:p>
    <w:p w14:paraId="7466D4D7" w14:textId="39048E69" w:rsidR="00FD4586" w:rsidRPr="00FD4586" w:rsidRDefault="00FD4586" w:rsidP="00FD4586">
      <w:pPr>
        <w:pStyle w:val="ListParagraph"/>
        <w:numPr>
          <w:ilvl w:val="0"/>
          <w:numId w:val="16"/>
        </w:numPr>
        <w:spacing w:after="0"/>
        <w:rPr>
          <w:sz w:val="24"/>
          <w:szCs w:val="24"/>
        </w:rPr>
      </w:pPr>
      <w:r w:rsidRPr="00FD4586">
        <w:rPr>
          <w:sz w:val="24"/>
          <w:szCs w:val="24"/>
        </w:rPr>
        <w:t xml:space="preserve">oldpeak </w:t>
      </w:r>
    </w:p>
    <w:p w14:paraId="280034F7" w14:textId="574173C1" w:rsidR="00FD4586" w:rsidRPr="00FD4586" w:rsidRDefault="00FD4586" w:rsidP="00FD4586">
      <w:pPr>
        <w:pStyle w:val="ListParagraph"/>
        <w:numPr>
          <w:ilvl w:val="0"/>
          <w:numId w:val="16"/>
        </w:numPr>
        <w:spacing w:after="0"/>
        <w:rPr>
          <w:sz w:val="24"/>
          <w:szCs w:val="24"/>
        </w:rPr>
      </w:pPr>
      <w:r w:rsidRPr="00FD4586">
        <w:rPr>
          <w:sz w:val="24"/>
          <w:szCs w:val="24"/>
        </w:rPr>
        <w:t>restecg {left_vent_hyper,normal,st_t_wave_abnormality}</w:t>
      </w:r>
    </w:p>
    <w:p w14:paraId="2AFCC11F" w14:textId="5D3D6888" w:rsidR="00FD4586" w:rsidRPr="00FD4586" w:rsidRDefault="00FD4586" w:rsidP="00FD4586">
      <w:pPr>
        <w:pStyle w:val="ListParagraph"/>
        <w:numPr>
          <w:ilvl w:val="0"/>
          <w:numId w:val="16"/>
        </w:numPr>
        <w:spacing w:after="0"/>
        <w:rPr>
          <w:sz w:val="24"/>
          <w:szCs w:val="24"/>
        </w:rPr>
      </w:pPr>
      <w:r w:rsidRPr="00FD4586">
        <w:rPr>
          <w:sz w:val="24"/>
          <w:szCs w:val="24"/>
        </w:rPr>
        <w:t xml:space="preserve">thalach  </w:t>
      </w:r>
    </w:p>
    <w:p w14:paraId="3D89907D" w14:textId="35CF2E01" w:rsidR="00FD4586" w:rsidRPr="00FD4586" w:rsidRDefault="00FD4586" w:rsidP="00FD4586">
      <w:pPr>
        <w:pStyle w:val="ListParagraph"/>
        <w:numPr>
          <w:ilvl w:val="0"/>
          <w:numId w:val="16"/>
        </w:numPr>
        <w:spacing w:after="0"/>
        <w:rPr>
          <w:sz w:val="24"/>
          <w:szCs w:val="24"/>
        </w:rPr>
      </w:pPr>
      <w:r w:rsidRPr="00FD4586">
        <w:rPr>
          <w:sz w:val="24"/>
          <w:szCs w:val="24"/>
        </w:rPr>
        <w:t xml:space="preserve">age </w:t>
      </w:r>
    </w:p>
    <w:p w14:paraId="6178D729" w14:textId="3FC05EB0" w:rsidR="00FD4586" w:rsidRPr="00FD4586" w:rsidRDefault="00FD4586" w:rsidP="00FD4586">
      <w:pPr>
        <w:pStyle w:val="ListParagraph"/>
        <w:numPr>
          <w:ilvl w:val="0"/>
          <w:numId w:val="16"/>
        </w:numPr>
        <w:spacing w:after="0"/>
        <w:rPr>
          <w:sz w:val="24"/>
          <w:szCs w:val="24"/>
        </w:rPr>
      </w:pPr>
      <w:r w:rsidRPr="00FD4586">
        <w:rPr>
          <w:sz w:val="24"/>
          <w:szCs w:val="24"/>
        </w:rPr>
        <w:t xml:space="preserve">chol </w:t>
      </w:r>
    </w:p>
    <w:p w14:paraId="4297AD8B" w14:textId="33686036" w:rsidR="00FD4586" w:rsidRDefault="00FD4586" w:rsidP="00FD4586">
      <w:pPr>
        <w:pStyle w:val="ListParagraph"/>
        <w:numPr>
          <w:ilvl w:val="0"/>
          <w:numId w:val="16"/>
        </w:numPr>
        <w:spacing w:after="0"/>
        <w:rPr>
          <w:sz w:val="24"/>
          <w:szCs w:val="24"/>
        </w:rPr>
      </w:pPr>
      <w:r w:rsidRPr="00FD4586">
        <w:rPr>
          <w:sz w:val="24"/>
          <w:szCs w:val="24"/>
        </w:rPr>
        <w:t>num {&lt;50,&gt;50_1,&gt;50_2,&gt;50_3,&gt;50_4}</w:t>
      </w:r>
    </w:p>
    <w:p w14:paraId="463FD62D" w14:textId="3A21E4CA" w:rsidR="00FD4586" w:rsidRDefault="00FD4586" w:rsidP="00FD4586">
      <w:pPr>
        <w:spacing w:after="0"/>
        <w:rPr>
          <w:sz w:val="24"/>
          <w:szCs w:val="24"/>
        </w:rPr>
      </w:pPr>
    </w:p>
    <w:p w14:paraId="4152EC54" w14:textId="25412F47" w:rsidR="00FD4586" w:rsidRDefault="00FD4586" w:rsidP="00FD4586">
      <w:pPr>
        <w:spacing w:after="0"/>
        <w:rPr>
          <w:sz w:val="24"/>
          <w:szCs w:val="24"/>
        </w:rPr>
      </w:pPr>
    </w:p>
    <w:p w14:paraId="50BF8BB0" w14:textId="1779FDB9" w:rsidR="00FD4586" w:rsidRPr="00FD4586" w:rsidRDefault="00FD4586" w:rsidP="00FD4586">
      <w:pPr>
        <w:spacing w:after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11 attributes </w:t>
      </w:r>
      <w:r w:rsidRPr="00FD4586">
        <w:rPr>
          <w:b/>
          <w:bCs/>
          <w:sz w:val="24"/>
          <w:szCs w:val="24"/>
        </w:rPr>
        <w:t>Information Gain with Ranker Search Method</w:t>
      </w:r>
    </w:p>
    <w:p w14:paraId="21007C64" w14:textId="74F1F6FF" w:rsidR="00FD4586" w:rsidRPr="00FD4586" w:rsidRDefault="00FD4586" w:rsidP="00FD4586">
      <w:pPr>
        <w:pStyle w:val="ListParagraph"/>
        <w:numPr>
          <w:ilvl w:val="0"/>
          <w:numId w:val="17"/>
        </w:numPr>
        <w:spacing w:after="0"/>
        <w:rPr>
          <w:sz w:val="24"/>
          <w:szCs w:val="24"/>
        </w:rPr>
      </w:pPr>
      <w:r w:rsidRPr="00FD4586">
        <w:rPr>
          <w:sz w:val="24"/>
          <w:szCs w:val="24"/>
        </w:rPr>
        <w:t>thal {fixed_defect,normal,reversable_defect}</w:t>
      </w:r>
    </w:p>
    <w:p w14:paraId="2AB0D7E7" w14:textId="4DF36969" w:rsidR="00FD4586" w:rsidRPr="00FD4586" w:rsidRDefault="00FD4586" w:rsidP="00FD4586">
      <w:pPr>
        <w:pStyle w:val="ListParagraph"/>
        <w:numPr>
          <w:ilvl w:val="0"/>
          <w:numId w:val="17"/>
        </w:numPr>
        <w:spacing w:after="0"/>
        <w:rPr>
          <w:sz w:val="24"/>
          <w:szCs w:val="24"/>
        </w:rPr>
      </w:pPr>
      <w:r w:rsidRPr="00FD4586">
        <w:rPr>
          <w:sz w:val="24"/>
          <w:szCs w:val="24"/>
        </w:rPr>
        <w:t>cp {typ_angina,asympt,non_anginal,atyp_angina}</w:t>
      </w:r>
    </w:p>
    <w:p w14:paraId="5D578F02" w14:textId="5123F297" w:rsidR="00FD4586" w:rsidRPr="00FD4586" w:rsidRDefault="00FD4586" w:rsidP="00FD4586">
      <w:pPr>
        <w:pStyle w:val="ListParagraph"/>
        <w:numPr>
          <w:ilvl w:val="0"/>
          <w:numId w:val="17"/>
        </w:numPr>
        <w:spacing w:after="0"/>
        <w:rPr>
          <w:sz w:val="24"/>
          <w:szCs w:val="24"/>
        </w:rPr>
      </w:pPr>
      <w:r w:rsidRPr="00FD4586">
        <w:rPr>
          <w:sz w:val="24"/>
          <w:szCs w:val="24"/>
        </w:rPr>
        <w:t xml:space="preserve">ca </w:t>
      </w:r>
    </w:p>
    <w:p w14:paraId="0316349E" w14:textId="6B75671D" w:rsidR="00FD4586" w:rsidRPr="00FD4586" w:rsidRDefault="00FD4586" w:rsidP="00FD4586">
      <w:pPr>
        <w:pStyle w:val="ListParagraph"/>
        <w:numPr>
          <w:ilvl w:val="0"/>
          <w:numId w:val="17"/>
        </w:numPr>
        <w:spacing w:after="0"/>
        <w:rPr>
          <w:sz w:val="24"/>
          <w:szCs w:val="24"/>
        </w:rPr>
      </w:pPr>
      <w:r w:rsidRPr="00FD4586">
        <w:rPr>
          <w:sz w:val="24"/>
          <w:szCs w:val="24"/>
        </w:rPr>
        <w:t xml:space="preserve">oldpeak </w:t>
      </w:r>
    </w:p>
    <w:p w14:paraId="05ED52AA" w14:textId="02393238" w:rsidR="00FD4586" w:rsidRPr="00FD4586" w:rsidRDefault="00FD4586" w:rsidP="00FD4586">
      <w:pPr>
        <w:pStyle w:val="ListParagraph"/>
        <w:numPr>
          <w:ilvl w:val="0"/>
          <w:numId w:val="17"/>
        </w:numPr>
        <w:spacing w:after="0"/>
        <w:rPr>
          <w:sz w:val="24"/>
          <w:szCs w:val="24"/>
        </w:rPr>
      </w:pPr>
      <w:r w:rsidRPr="00FD4586">
        <w:rPr>
          <w:sz w:val="24"/>
          <w:szCs w:val="24"/>
        </w:rPr>
        <w:t xml:space="preserve">thalach </w:t>
      </w:r>
    </w:p>
    <w:p w14:paraId="7C88FF40" w14:textId="50D95F12" w:rsidR="00FD4586" w:rsidRPr="00FD4586" w:rsidRDefault="00FD4586" w:rsidP="00FD4586">
      <w:pPr>
        <w:pStyle w:val="ListParagraph"/>
        <w:numPr>
          <w:ilvl w:val="0"/>
          <w:numId w:val="17"/>
        </w:numPr>
        <w:spacing w:after="0"/>
        <w:rPr>
          <w:sz w:val="24"/>
          <w:szCs w:val="24"/>
        </w:rPr>
      </w:pPr>
      <w:r w:rsidRPr="00FD4586">
        <w:rPr>
          <w:sz w:val="24"/>
          <w:szCs w:val="24"/>
        </w:rPr>
        <w:t>exang {no,yes}</w:t>
      </w:r>
    </w:p>
    <w:p w14:paraId="2EB533A0" w14:textId="45507EE5" w:rsidR="00FD4586" w:rsidRPr="00FD4586" w:rsidRDefault="00FD4586" w:rsidP="00FD4586">
      <w:pPr>
        <w:pStyle w:val="ListParagraph"/>
        <w:numPr>
          <w:ilvl w:val="0"/>
          <w:numId w:val="17"/>
        </w:numPr>
        <w:spacing w:after="0"/>
        <w:rPr>
          <w:sz w:val="24"/>
          <w:szCs w:val="24"/>
        </w:rPr>
      </w:pPr>
      <w:r w:rsidRPr="00FD4586">
        <w:rPr>
          <w:sz w:val="24"/>
          <w:szCs w:val="24"/>
        </w:rPr>
        <w:t>slope {up,flat,down}</w:t>
      </w:r>
    </w:p>
    <w:p w14:paraId="788A55B7" w14:textId="44528527" w:rsidR="00FD4586" w:rsidRPr="00FD4586" w:rsidRDefault="00FD4586" w:rsidP="00FD4586">
      <w:pPr>
        <w:pStyle w:val="ListParagraph"/>
        <w:numPr>
          <w:ilvl w:val="0"/>
          <w:numId w:val="17"/>
        </w:numPr>
        <w:spacing w:after="0"/>
        <w:rPr>
          <w:sz w:val="24"/>
          <w:szCs w:val="24"/>
        </w:rPr>
      </w:pPr>
      <w:r w:rsidRPr="00FD4586">
        <w:rPr>
          <w:sz w:val="24"/>
          <w:szCs w:val="24"/>
        </w:rPr>
        <w:t xml:space="preserve">age </w:t>
      </w:r>
    </w:p>
    <w:p w14:paraId="6E075074" w14:textId="5807CC8E" w:rsidR="00FD4586" w:rsidRPr="00FD4586" w:rsidRDefault="00FD4586" w:rsidP="00FD4586">
      <w:pPr>
        <w:pStyle w:val="ListParagraph"/>
        <w:numPr>
          <w:ilvl w:val="0"/>
          <w:numId w:val="17"/>
        </w:numPr>
        <w:spacing w:after="0"/>
        <w:rPr>
          <w:sz w:val="24"/>
          <w:szCs w:val="24"/>
        </w:rPr>
      </w:pPr>
      <w:r w:rsidRPr="00FD4586">
        <w:rPr>
          <w:sz w:val="24"/>
          <w:szCs w:val="24"/>
        </w:rPr>
        <w:t>sex {female,male}</w:t>
      </w:r>
    </w:p>
    <w:p w14:paraId="29A65F76" w14:textId="324C23BD" w:rsidR="00FD4586" w:rsidRPr="00FD4586" w:rsidRDefault="00FD4586" w:rsidP="00FD4586">
      <w:pPr>
        <w:pStyle w:val="ListParagraph"/>
        <w:numPr>
          <w:ilvl w:val="0"/>
          <w:numId w:val="17"/>
        </w:numPr>
        <w:spacing w:after="0"/>
        <w:rPr>
          <w:sz w:val="24"/>
          <w:szCs w:val="24"/>
        </w:rPr>
      </w:pPr>
      <w:r w:rsidRPr="00FD4586">
        <w:rPr>
          <w:sz w:val="24"/>
          <w:szCs w:val="24"/>
        </w:rPr>
        <w:t>restecg {left_vent_hyper,normal,st_t_wave_abnormality}</w:t>
      </w:r>
    </w:p>
    <w:p w14:paraId="6EA90C4E" w14:textId="458E6A66" w:rsidR="00FD4586" w:rsidRPr="00FD4586" w:rsidRDefault="00FD4586" w:rsidP="00FD4586">
      <w:pPr>
        <w:pStyle w:val="ListParagraph"/>
        <w:numPr>
          <w:ilvl w:val="0"/>
          <w:numId w:val="17"/>
        </w:numPr>
        <w:spacing w:after="0"/>
        <w:rPr>
          <w:sz w:val="24"/>
          <w:szCs w:val="24"/>
        </w:rPr>
      </w:pPr>
      <w:r w:rsidRPr="00FD4586">
        <w:rPr>
          <w:sz w:val="24"/>
          <w:szCs w:val="24"/>
        </w:rPr>
        <w:t xml:space="preserve">trestbps </w:t>
      </w:r>
    </w:p>
    <w:p w14:paraId="51FD7980" w14:textId="45DDFFF6" w:rsidR="00FD4586" w:rsidRDefault="00FD4586" w:rsidP="00FD4586">
      <w:pPr>
        <w:pStyle w:val="ListParagraph"/>
        <w:numPr>
          <w:ilvl w:val="0"/>
          <w:numId w:val="17"/>
        </w:numPr>
        <w:spacing w:after="0"/>
        <w:rPr>
          <w:sz w:val="24"/>
          <w:szCs w:val="24"/>
        </w:rPr>
      </w:pPr>
      <w:r w:rsidRPr="00FD4586">
        <w:rPr>
          <w:sz w:val="24"/>
          <w:szCs w:val="24"/>
        </w:rPr>
        <w:t>num {&lt;50,&gt;50_1,&gt;50_2,&gt;50_3,&gt;50_4}</w:t>
      </w:r>
    </w:p>
    <w:p w14:paraId="70B15E66" w14:textId="59C49ECF" w:rsidR="003015A6" w:rsidRDefault="003015A6" w:rsidP="003015A6">
      <w:pPr>
        <w:spacing w:after="0"/>
        <w:rPr>
          <w:sz w:val="24"/>
          <w:szCs w:val="24"/>
        </w:rPr>
      </w:pPr>
    </w:p>
    <w:p w14:paraId="670D4842" w14:textId="2079FE31" w:rsidR="003015A6" w:rsidRPr="003015A6" w:rsidRDefault="003015A6" w:rsidP="003015A6">
      <w:pPr>
        <w:spacing w:after="0"/>
        <w:rPr>
          <w:b/>
          <w:bCs/>
          <w:sz w:val="24"/>
          <w:szCs w:val="24"/>
        </w:rPr>
      </w:pPr>
      <w:r w:rsidRPr="003015A6">
        <w:rPr>
          <w:b/>
          <w:bCs/>
          <w:sz w:val="24"/>
          <w:szCs w:val="24"/>
        </w:rPr>
        <w:t>3 Attributes with Wrapper Subset Evaluation With Greedy Stepwise Search &amp; Best First Search On Bayesian Network</w:t>
      </w:r>
    </w:p>
    <w:p w14:paraId="3DB83905" w14:textId="77777777" w:rsidR="003015A6" w:rsidRPr="003015A6" w:rsidRDefault="003015A6" w:rsidP="003015A6">
      <w:pPr>
        <w:spacing w:after="0"/>
        <w:rPr>
          <w:sz w:val="24"/>
          <w:szCs w:val="24"/>
        </w:rPr>
      </w:pPr>
      <w:r w:rsidRPr="003015A6">
        <w:rPr>
          <w:sz w:val="24"/>
          <w:szCs w:val="24"/>
        </w:rPr>
        <w:t>@attribute cp {typ_angina,asympt,non_anginal,atyp_angina}</w:t>
      </w:r>
    </w:p>
    <w:p w14:paraId="5F705300" w14:textId="649430B7" w:rsidR="003015A6" w:rsidRPr="003015A6" w:rsidRDefault="003015A6" w:rsidP="003015A6">
      <w:pPr>
        <w:spacing w:after="0"/>
        <w:rPr>
          <w:sz w:val="24"/>
          <w:szCs w:val="24"/>
        </w:rPr>
      </w:pPr>
      <w:r w:rsidRPr="003015A6">
        <w:rPr>
          <w:sz w:val="24"/>
          <w:szCs w:val="24"/>
        </w:rPr>
        <w:t xml:space="preserve">@attribute ca </w:t>
      </w:r>
    </w:p>
    <w:p w14:paraId="732D0D33" w14:textId="77777777" w:rsidR="003015A6" w:rsidRPr="003015A6" w:rsidRDefault="003015A6" w:rsidP="003015A6">
      <w:pPr>
        <w:spacing w:after="0"/>
        <w:rPr>
          <w:sz w:val="24"/>
          <w:szCs w:val="24"/>
        </w:rPr>
      </w:pPr>
      <w:r w:rsidRPr="003015A6">
        <w:rPr>
          <w:sz w:val="24"/>
          <w:szCs w:val="24"/>
        </w:rPr>
        <w:t>@attribute thal {fixed_defect,normal,reversable_defect}</w:t>
      </w:r>
    </w:p>
    <w:p w14:paraId="4581ED06" w14:textId="22605471" w:rsidR="003015A6" w:rsidRPr="003015A6" w:rsidRDefault="003015A6" w:rsidP="003015A6">
      <w:pPr>
        <w:spacing w:after="0"/>
        <w:rPr>
          <w:sz w:val="24"/>
          <w:szCs w:val="24"/>
        </w:rPr>
      </w:pPr>
      <w:r w:rsidRPr="003015A6">
        <w:rPr>
          <w:sz w:val="24"/>
          <w:szCs w:val="24"/>
        </w:rPr>
        <w:t>@attribute num {&lt;50,&gt;50_1,&gt;50_2,&gt;50_3,&gt;50_4}</w:t>
      </w:r>
    </w:p>
    <w:sectPr w:rsidR="003015A6" w:rsidRPr="003015A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4913DB"/>
    <w:multiLevelType w:val="hybridMultilevel"/>
    <w:tmpl w:val="FDDEB53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1164F5"/>
    <w:multiLevelType w:val="hybridMultilevel"/>
    <w:tmpl w:val="660C7A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1C48C2"/>
    <w:multiLevelType w:val="hybridMultilevel"/>
    <w:tmpl w:val="B34601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C344B5"/>
    <w:multiLevelType w:val="hybridMultilevel"/>
    <w:tmpl w:val="EB62D4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A1496B"/>
    <w:multiLevelType w:val="hybridMultilevel"/>
    <w:tmpl w:val="E070BE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134ECD"/>
    <w:multiLevelType w:val="hybridMultilevel"/>
    <w:tmpl w:val="E6B087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F14095"/>
    <w:multiLevelType w:val="hybridMultilevel"/>
    <w:tmpl w:val="1BCCCB28"/>
    <w:lvl w:ilvl="0" w:tplc="E1DA16D4">
      <w:numFmt w:val="decimal"/>
      <w:lvlText w:val="%1"/>
      <w:lvlJc w:val="left"/>
      <w:pPr>
        <w:ind w:left="4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7" w15:restartNumberingAfterBreak="0">
    <w:nsid w:val="24C710F5"/>
    <w:multiLevelType w:val="hybridMultilevel"/>
    <w:tmpl w:val="871EF3F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62A4D45"/>
    <w:multiLevelType w:val="hybridMultilevel"/>
    <w:tmpl w:val="D6C60C18"/>
    <w:lvl w:ilvl="0" w:tplc="90DEFB72">
      <w:numFmt w:val="decimal"/>
      <w:lvlText w:val="%1"/>
      <w:lvlJc w:val="left"/>
      <w:pPr>
        <w:ind w:left="4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9" w15:restartNumberingAfterBreak="0">
    <w:nsid w:val="27726808"/>
    <w:multiLevelType w:val="hybridMultilevel"/>
    <w:tmpl w:val="BE7E97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DC0FEC"/>
    <w:multiLevelType w:val="hybridMultilevel"/>
    <w:tmpl w:val="625AA8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221A1A"/>
    <w:multiLevelType w:val="hybridMultilevel"/>
    <w:tmpl w:val="5EC4FD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326F5F"/>
    <w:multiLevelType w:val="hybridMultilevel"/>
    <w:tmpl w:val="B6BE37D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AB6251"/>
    <w:multiLevelType w:val="hybridMultilevel"/>
    <w:tmpl w:val="82D0CD8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0E0C64"/>
    <w:multiLevelType w:val="hybridMultilevel"/>
    <w:tmpl w:val="2E76E86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1C620C"/>
    <w:multiLevelType w:val="hybridMultilevel"/>
    <w:tmpl w:val="478894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2B26364"/>
    <w:multiLevelType w:val="hybridMultilevel"/>
    <w:tmpl w:val="AF9A4C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36F490A"/>
    <w:multiLevelType w:val="hybridMultilevel"/>
    <w:tmpl w:val="161A3E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4F939AC"/>
    <w:multiLevelType w:val="hybridMultilevel"/>
    <w:tmpl w:val="582040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0AB6EF9"/>
    <w:multiLevelType w:val="hybridMultilevel"/>
    <w:tmpl w:val="87C656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5C2405E"/>
    <w:multiLevelType w:val="hybridMultilevel"/>
    <w:tmpl w:val="227430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1C3117"/>
    <w:multiLevelType w:val="hybridMultilevel"/>
    <w:tmpl w:val="1D0802D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74663C2"/>
    <w:multiLevelType w:val="hybridMultilevel"/>
    <w:tmpl w:val="35CE7A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DB9512D"/>
    <w:multiLevelType w:val="hybridMultilevel"/>
    <w:tmpl w:val="D7546FF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5A5CFA"/>
    <w:multiLevelType w:val="hybridMultilevel"/>
    <w:tmpl w:val="F7E003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C37D4B"/>
    <w:multiLevelType w:val="hybridMultilevel"/>
    <w:tmpl w:val="1D64E6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9968BA"/>
    <w:multiLevelType w:val="hybridMultilevel"/>
    <w:tmpl w:val="E46A581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522377"/>
    <w:multiLevelType w:val="hybridMultilevel"/>
    <w:tmpl w:val="A6A6B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1A760AD"/>
    <w:multiLevelType w:val="hybridMultilevel"/>
    <w:tmpl w:val="87C656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A206D7"/>
    <w:multiLevelType w:val="hybridMultilevel"/>
    <w:tmpl w:val="512469C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60853F7"/>
    <w:multiLevelType w:val="hybridMultilevel"/>
    <w:tmpl w:val="35CE7A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E560BD2"/>
    <w:multiLevelType w:val="hybridMultilevel"/>
    <w:tmpl w:val="707A56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6"/>
  </w:num>
  <w:num w:numId="3">
    <w:abstractNumId w:val="18"/>
  </w:num>
  <w:num w:numId="4">
    <w:abstractNumId w:val="29"/>
  </w:num>
  <w:num w:numId="5">
    <w:abstractNumId w:val="23"/>
  </w:num>
  <w:num w:numId="6">
    <w:abstractNumId w:val="21"/>
  </w:num>
  <w:num w:numId="7">
    <w:abstractNumId w:val="12"/>
  </w:num>
  <w:num w:numId="8">
    <w:abstractNumId w:val="5"/>
  </w:num>
  <w:num w:numId="9">
    <w:abstractNumId w:val="10"/>
  </w:num>
  <w:num w:numId="10">
    <w:abstractNumId w:val="11"/>
  </w:num>
  <w:num w:numId="11">
    <w:abstractNumId w:val="1"/>
  </w:num>
  <w:num w:numId="12">
    <w:abstractNumId w:val="9"/>
  </w:num>
  <w:num w:numId="13">
    <w:abstractNumId w:val="19"/>
  </w:num>
  <w:num w:numId="14">
    <w:abstractNumId w:val="28"/>
  </w:num>
  <w:num w:numId="15">
    <w:abstractNumId w:val="7"/>
  </w:num>
  <w:num w:numId="16">
    <w:abstractNumId w:val="0"/>
  </w:num>
  <w:num w:numId="17">
    <w:abstractNumId w:val="26"/>
  </w:num>
  <w:num w:numId="18">
    <w:abstractNumId w:val="14"/>
  </w:num>
  <w:num w:numId="19">
    <w:abstractNumId w:val="15"/>
  </w:num>
  <w:num w:numId="20">
    <w:abstractNumId w:val="24"/>
  </w:num>
  <w:num w:numId="21">
    <w:abstractNumId w:val="17"/>
  </w:num>
  <w:num w:numId="22">
    <w:abstractNumId w:val="27"/>
  </w:num>
  <w:num w:numId="23">
    <w:abstractNumId w:val="2"/>
  </w:num>
  <w:num w:numId="24">
    <w:abstractNumId w:val="25"/>
  </w:num>
  <w:num w:numId="25">
    <w:abstractNumId w:val="3"/>
  </w:num>
  <w:num w:numId="26">
    <w:abstractNumId w:val="13"/>
  </w:num>
  <w:num w:numId="27">
    <w:abstractNumId w:val="20"/>
  </w:num>
  <w:num w:numId="28">
    <w:abstractNumId w:val="16"/>
  </w:num>
  <w:num w:numId="29">
    <w:abstractNumId w:val="31"/>
  </w:num>
  <w:num w:numId="30">
    <w:abstractNumId w:val="4"/>
  </w:num>
  <w:num w:numId="31">
    <w:abstractNumId w:val="30"/>
  </w:num>
  <w:num w:numId="3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zMjYyMzIyMbMwNzJV0lEKTi0uzszPAykwrAUAFlzW9SwAAAA="/>
  </w:docVars>
  <w:rsids>
    <w:rsidRoot w:val="006F5189"/>
    <w:rsid w:val="00011811"/>
    <w:rsid w:val="000C4930"/>
    <w:rsid w:val="00174832"/>
    <w:rsid w:val="001A1EE6"/>
    <w:rsid w:val="00262D86"/>
    <w:rsid w:val="00263602"/>
    <w:rsid w:val="002E2E2F"/>
    <w:rsid w:val="003015A6"/>
    <w:rsid w:val="00316038"/>
    <w:rsid w:val="00365680"/>
    <w:rsid w:val="0036669E"/>
    <w:rsid w:val="003B756B"/>
    <w:rsid w:val="003D0C17"/>
    <w:rsid w:val="003F341E"/>
    <w:rsid w:val="0043625D"/>
    <w:rsid w:val="00512A45"/>
    <w:rsid w:val="00587478"/>
    <w:rsid w:val="005A10FB"/>
    <w:rsid w:val="005E6F9D"/>
    <w:rsid w:val="00621E72"/>
    <w:rsid w:val="006344C9"/>
    <w:rsid w:val="00636924"/>
    <w:rsid w:val="00646210"/>
    <w:rsid w:val="006464D7"/>
    <w:rsid w:val="006B7BBE"/>
    <w:rsid w:val="006C4CF2"/>
    <w:rsid w:val="006F5189"/>
    <w:rsid w:val="006F6F15"/>
    <w:rsid w:val="0080583A"/>
    <w:rsid w:val="00820E9F"/>
    <w:rsid w:val="00891AE1"/>
    <w:rsid w:val="008A03BD"/>
    <w:rsid w:val="008B3A23"/>
    <w:rsid w:val="008C4A7C"/>
    <w:rsid w:val="008E6848"/>
    <w:rsid w:val="0094346D"/>
    <w:rsid w:val="00947E95"/>
    <w:rsid w:val="009A366B"/>
    <w:rsid w:val="009C12A9"/>
    <w:rsid w:val="00A43485"/>
    <w:rsid w:val="00AA6941"/>
    <w:rsid w:val="00AE0D25"/>
    <w:rsid w:val="00AF07FF"/>
    <w:rsid w:val="00B34434"/>
    <w:rsid w:val="00C315B3"/>
    <w:rsid w:val="00C57BA7"/>
    <w:rsid w:val="00D14ED2"/>
    <w:rsid w:val="00D840DC"/>
    <w:rsid w:val="00D91422"/>
    <w:rsid w:val="00E663C5"/>
    <w:rsid w:val="00EA091D"/>
    <w:rsid w:val="00EF26C9"/>
    <w:rsid w:val="00F1739D"/>
    <w:rsid w:val="00F2217C"/>
    <w:rsid w:val="00F276D0"/>
    <w:rsid w:val="00FB298E"/>
    <w:rsid w:val="00FD249D"/>
    <w:rsid w:val="00FD4586"/>
    <w:rsid w:val="00FE69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B72176"/>
  <w15:chartTrackingRefBased/>
  <w15:docId w15:val="{2D29A2C7-F44C-41FD-8F9B-ACCECA84C8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5189"/>
  </w:style>
  <w:style w:type="paragraph" w:styleId="Heading1">
    <w:name w:val="heading 1"/>
    <w:basedOn w:val="Normal"/>
    <w:next w:val="Normal"/>
    <w:link w:val="Heading1Char"/>
    <w:uiPriority w:val="9"/>
    <w:qFormat/>
    <w:rsid w:val="006F518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F518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34434"/>
    <w:pPr>
      <w:keepNext/>
      <w:keepLines/>
      <w:spacing w:before="40" w:after="0"/>
      <w:jc w:val="center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F518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6F518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EF26C9"/>
    <w:pPr>
      <w:ind w:left="720"/>
      <w:contextualSpacing/>
    </w:pPr>
  </w:style>
  <w:style w:type="table" w:styleId="TableGrid">
    <w:name w:val="Table Grid"/>
    <w:basedOn w:val="TableNormal"/>
    <w:uiPriority w:val="39"/>
    <w:rsid w:val="00D840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B3443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94</TotalTime>
  <Pages>26</Pages>
  <Words>4450</Words>
  <Characters>25370</Characters>
  <Application>Microsoft Office Word</Application>
  <DocSecurity>0</DocSecurity>
  <Lines>211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man Abdullahi Musa</dc:creator>
  <cp:keywords/>
  <dc:description/>
  <cp:lastModifiedBy>Usman Abdullahi Musa</cp:lastModifiedBy>
  <cp:revision>26</cp:revision>
  <dcterms:created xsi:type="dcterms:W3CDTF">2021-07-21T11:26:00Z</dcterms:created>
  <dcterms:modified xsi:type="dcterms:W3CDTF">2021-08-28T12:28:00Z</dcterms:modified>
</cp:coreProperties>
</file>